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header32.xml" ContentType="application/vnd.openxmlformats-officedocument.wordprocessingml.head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header34.xml" ContentType="application/vnd.openxmlformats-officedocument.wordprocessingml.header+xml"/>
  <Override PartName="/word/footer34.xml" ContentType="application/vnd.openxmlformats-officedocument.wordprocessingml.footer+xml"/>
  <Override PartName="/word/header35.xml" ContentType="application/vnd.openxmlformats-officedocument.wordprocessingml.header+xml"/>
  <Override PartName="/word/footer35.xml" ContentType="application/vnd.openxmlformats-officedocument.wordprocessingml.footer+xml"/>
  <Override PartName="/word/header36.xml" ContentType="application/vnd.openxmlformats-officedocument.wordprocessingml.header+xml"/>
  <Override PartName="/word/footer36.xml" ContentType="application/vnd.openxmlformats-officedocument.wordprocessingml.footer+xml"/>
  <Override PartName="/word/footer3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2D1FD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6E8EDC34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9A2BC7C" w14:textId="77777777" w:rsidR="00F8389A" w:rsidRDefault="00F8389A" w:rsidP="00F8389A">
      <w:pPr>
        <w:jc w:val="center"/>
        <w:rPr>
          <w:rFonts w:ascii="Candara" w:hAnsi="Candara"/>
          <w:b/>
          <w:bCs/>
          <w:color w:val="CC0099"/>
          <w:sz w:val="28"/>
          <w:lang w:val="en-US"/>
        </w:rPr>
      </w:pPr>
    </w:p>
    <w:p w14:paraId="7325DC27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0E7BAECB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9ED678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63A89DD2" w14:textId="1A6CC94F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61312" behindDoc="1" locked="0" layoutInCell="1" allowOverlap="1" wp14:anchorId="632CF196" wp14:editId="4E3CE78D">
            <wp:simplePos x="0" y="0"/>
            <wp:positionH relativeFrom="column">
              <wp:posOffset>1419292</wp:posOffset>
            </wp:positionH>
            <wp:positionV relativeFrom="paragraph">
              <wp:posOffset>0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1" name="Resim 1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2FB" w:rsidRPr="00F672ED">
        <w:rPr>
          <w:rFonts w:ascii="Hurme Geometric Sans 1" w:eastAsia="MS PGothic" w:hAnsi="Hurme Geometric Sans 1" w:cs="Calibri"/>
          <w:b/>
          <w:color w:val="000000"/>
          <w:kern w:val="24"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8BE0D2" wp14:editId="41FB70BC">
                <wp:simplePos x="0" y="0"/>
                <wp:positionH relativeFrom="page">
                  <wp:posOffset>3010535</wp:posOffset>
                </wp:positionH>
                <wp:positionV relativeFrom="paragraph">
                  <wp:posOffset>5328285</wp:posOffset>
                </wp:positionV>
                <wp:extent cx="2378075" cy="262255"/>
                <wp:effectExtent l="0" t="0" r="0" b="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262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6FFB7" w14:textId="77777777" w:rsidR="004C4001" w:rsidRPr="006709E8" w:rsidRDefault="004C4001" w:rsidP="00F8389A">
                            <w:pPr>
                              <w:rPr>
                                <w:rFonts w:ascii="Nunito" w:hAnsi="Nunito"/>
                                <w:color w:val="FFFFFF" w:themeColor="background1"/>
                                <w:sz w:val="16"/>
                              </w:rPr>
                            </w:pPr>
                            <w:r w:rsidRPr="006709E8">
                              <w:rPr>
                                <w:rFonts w:ascii="Nunito" w:eastAsia="MS PGothic" w:hAnsi="Nunito" w:cs="Calibri"/>
                                <w:b/>
                                <w:color w:val="FFFFFF" w:themeColor="background1"/>
                                <w:kern w:val="24"/>
                                <w:szCs w:val="32"/>
                                <w:lang w:eastAsia="tr-TR"/>
                              </w:rPr>
                              <w:t xml:space="preserve">Sürüm 1.1 | 04.02.2021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8BE0D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37.05pt;margin-top:419.55pt;width:187.25pt;height:20.65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" filled="f" stroked="f">
                <v:textbox style="mso-fit-shape-to-text:t">
                  <w:txbxContent>
                    <w:p w14:paraId="1006FFB7" w14:textId="77777777" w:rsidR="004C4001" w:rsidRPr="006709E8" w:rsidRDefault="004C4001" w:rsidP="00F8389A">
                      <w:pPr>
                        <w:rPr>
                          <w:rFonts w:ascii="Nunito" w:hAnsi="Nunito"/>
                          <w:color w:val="FFFFFF" w:themeColor="background1"/>
                          <w:sz w:val="16"/>
                        </w:rPr>
                      </w:pPr>
                      <w:r w:rsidRPr="006709E8">
                        <w:rPr>
                          <w:rFonts w:ascii="Nunito" w:eastAsia="MS PGothic" w:hAnsi="Nunito" w:cs="Calibri"/>
                          <w:b/>
                          <w:color w:val="FFFFFF" w:themeColor="background1"/>
                          <w:kern w:val="24"/>
                          <w:szCs w:val="32"/>
                          <w:lang w:eastAsia="tr-TR"/>
                        </w:rPr>
                        <w:t xml:space="preserve">Sürüm 1.1 | 04.02.2021  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6BB78F3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711BDF3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554E1744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FDF7C0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BA5B05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6BFD3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FDDCC25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5AED84E0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50F729E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CAD1129" w14:textId="0A053BB8" w:rsidR="00F8389A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5D0C9B4" w14:textId="35D6B949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98EF685" w14:textId="4C940D5B" w:rsidR="00F672ED" w:rsidRDefault="00F672ED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6D12902" w14:textId="10F8270A" w:rsidR="00F672ED" w:rsidRPr="00F672ED" w:rsidRDefault="00685AE6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36780BBD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3667343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04A102C" w14:textId="474CFF25" w:rsidR="00F8389A" w:rsidRPr="00F672ED" w:rsidRDefault="00977597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ENSTİTÜLER</w:t>
      </w:r>
    </w:p>
    <w:p w14:paraId="245B2FB1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571F968" w14:textId="5A77488B" w:rsidR="001A02FB" w:rsidRPr="00F672ED" w:rsidRDefault="00F8389A" w:rsidP="001A02FB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  <w:r w:rsidR="001A02FB" w:rsidRPr="001A02FB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9416C9F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DF0E900" w14:textId="7DC1D05F" w:rsidR="00F8389A" w:rsidRDefault="00F8389A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  <w:r w:rsidRPr="00F672ED">
        <w:rPr>
          <w:rStyle w:val="DipnotBavurusu"/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footnoteReference w:id="1"/>
      </w:r>
    </w:p>
    <w:p w14:paraId="0F63DA5B" w14:textId="306BA1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C317E76" w14:textId="6C062194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2430EA5" w14:textId="350ECFB1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4279E4" w14:textId="5DA4A6F8" w:rsidR="001A02FB" w:rsidRDefault="001A02F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0A667BD" w14:textId="09D2446A" w:rsidR="001A02FB" w:rsidRPr="00F672ED" w:rsidRDefault="003770DB" w:rsidP="00F672ED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1A02FB" w:rsidRPr="00F672ED" w:rsidSect="00710B69">
          <w:headerReference w:type="default" r:id="rId8"/>
          <w:footerReference w:type="default" r:id="rId9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Ocak</w:t>
      </w:r>
      <w:r w:rsidR="00842776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202</w:t>
      </w: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4</w:t>
      </w:r>
    </w:p>
    <w:p w14:paraId="5E278BA6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E2559AA" w14:textId="77777777" w:rsidR="00F8389A" w:rsidRPr="00F672ED" w:rsidRDefault="00F8389A" w:rsidP="00F8389A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B394079" w14:textId="05DAF783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CC0099"/>
          <w:sz w:val="28"/>
          <w:szCs w:val="28"/>
        </w:rPr>
      </w:pPr>
    </w:p>
    <w:p w14:paraId="70127625" w14:textId="6E2DC11E" w:rsidR="00F672ED" w:rsidRDefault="00F672ED" w:rsidP="00F8389A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3282F70D" w14:textId="77777777" w:rsidR="00F8389A" w:rsidRPr="00F672ED" w:rsidRDefault="00F8389A" w:rsidP="00F8389A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20A88D1D" w14:textId="5C64A588" w:rsidR="00F8389A" w:rsidRDefault="001A02FB" w:rsidP="001A02FB">
      <w:pPr>
        <w:tabs>
          <w:tab w:val="left" w:pos="920"/>
        </w:tabs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Hurme Geometric Sans 1" w:hAnsi="Hurme Geometric Sans 1"/>
          <w:b/>
          <w:bCs/>
          <w:color w:val="2F5496" w:themeColor="accent1" w:themeShade="BF"/>
        </w:rPr>
        <w:t xml:space="preserve"> </w:t>
      </w:r>
      <w:bookmarkStart w:id="0" w:name="_Toc39742571"/>
    </w:p>
    <w:p w14:paraId="7D3A536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19E3C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62336" behindDoc="1" locked="0" layoutInCell="1" allowOverlap="1" wp14:anchorId="3720ADEE" wp14:editId="672A8FB9">
            <wp:simplePos x="0" y="0"/>
            <wp:positionH relativeFrom="margin">
              <wp:posOffset>2653030</wp:posOffset>
            </wp:positionH>
            <wp:positionV relativeFrom="paragraph">
              <wp:posOffset>57150</wp:posOffset>
            </wp:positionV>
            <wp:extent cx="1581150" cy="790575"/>
            <wp:effectExtent l="0" t="0" r="0" b="9525"/>
            <wp:wrapTight wrapText="bothSides">
              <wp:wrapPolygon edited="0">
                <wp:start x="0" y="0"/>
                <wp:lineTo x="0" y="21340"/>
                <wp:lineTo x="21340" y="21340"/>
                <wp:lineTo x="21340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45E62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4CF5D355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DB935EE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15569AF8" w14:textId="77777777" w:rsidR="00F8389A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3683D5B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AAA9B1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7E0D3B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CB20A2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353C5F19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68190F4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46B3444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C0CDA6" w14:textId="33E82F29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977597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ENSTİTÜSÜ</w:t>
      </w:r>
    </w:p>
    <w:p w14:paraId="629E34F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A61E10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801F34D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DDFA831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4423C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491CC00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FF1A90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AB0098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42B1D7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AD7126" w14:textId="4B3F8078" w:rsidR="00F8389A" w:rsidRPr="000D1964" w:rsidRDefault="00540F3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1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</w:t>
      </w:r>
      <w:r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Aralık</w:t>
      </w:r>
      <w:r w:rsidR="00F8389A"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 202</w:t>
      </w:r>
      <w:r w:rsidR="003770DB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</w:t>
      </w:r>
    </w:p>
    <w:p w14:paraId="77DABC4E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D77062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A32FB53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E0891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F87E4B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811C08A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027DBC6" w14:textId="5ED99C09" w:rsidR="000D1964" w:rsidRDefault="000D1964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D43E22E" w14:textId="6A1B4F75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C436B0" w14:textId="6672C91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995850" w14:textId="01DDD08E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59682BF" w14:textId="6A22A4D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E1AB993" w14:textId="724E24B3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AE2E13C" w14:textId="2CE79E8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CB971D1" w14:textId="0150316D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C84D58C" w14:textId="0F01497C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F6CCF2C" w14:textId="4C549C82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504F2AD" w14:textId="77777777" w:rsidR="009E46AB" w:rsidRDefault="009E46AB" w:rsidP="00D35317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8D92C4F" w14:textId="77777777" w:rsidR="000D1964" w:rsidRPr="000D1964" w:rsidRDefault="000D1964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BCE5FC6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73D2012" w14:textId="77777777" w:rsidR="00F8389A" w:rsidRPr="000D1964" w:rsidRDefault="00F8389A" w:rsidP="00F8389A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5A65C05" w14:textId="26F65BBC" w:rsidR="000D1964" w:rsidRPr="00E213E2" w:rsidRDefault="00F8389A" w:rsidP="000D1964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  <w:r w:rsidRPr="00E213E2"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  <w:t xml:space="preserve">BİRİM İÇ DEĞERLENDİRME RAPORU </w:t>
      </w:r>
      <w:bookmarkStart w:id="1" w:name="_Toc39742572"/>
      <w:bookmarkEnd w:id="0"/>
    </w:p>
    <w:bookmarkEnd w:id="1"/>
    <w:p w14:paraId="4468E41C" w14:textId="6DE6FE39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33C16433" w14:textId="77777777" w:rsidR="009E46AB" w:rsidRDefault="009E46AB" w:rsidP="009E46AB">
      <w:pPr>
        <w:rPr>
          <w:rFonts w:ascii="Hurme Geometric Sans 1" w:hAnsi="Hurme Geometric Sans 1"/>
          <w:b/>
          <w:u w:val="single"/>
        </w:rPr>
      </w:pPr>
    </w:p>
    <w:p w14:paraId="40D45E68" w14:textId="77777777" w:rsidR="009E46AB" w:rsidRDefault="009E46AB" w:rsidP="009E46AB">
      <w:pPr>
        <w:rPr>
          <w:rFonts w:ascii="Hurme Geometric Sans 1" w:hAnsi="Hurme Geometric Sans 1"/>
          <w:b/>
        </w:rPr>
      </w:pPr>
    </w:p>
    <w:p w14:paraId="51B3B436" w14:textId="28D56A46" w:rsidR="002A7ADF" w:rsidRPr="009E46AB" w:rsidRDefault="002A7ADF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  <w:b/>
        </w:rPr>
        <w:t xml:space="preserve">A.1.1. Yönetişim </w:t>
      </w:r>
      <w:r w:rsidR="009E46AB" w:rsidRPr="009E46AB">
        <w:rPr>
          <w:rFonts w:ascii="Hurme Geometric Sans 1" w:hAnsi="Hurme Geometric Sans 1"/>
          <w:b/>
        </w:rPr>
        <w:t>Modeli ve İdari Yapı</w:t>
      </w:r>
      <w:r w:rsidR="009E46AB">
        <w:rPr>
          <w:rFonts w:ascii="Hurme Geometric Sans 1" w:hAnsi="Hurme Geometric Sans 1"/>
          <w:b/>
        </w:rPr>
        <w:t xml:space="preserve">  </w:t>
      </w:r>
      <w:r w:rsidR="009E46AB"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E46AB">
        <w:rPr>
          <w:rFonts w:ascii="Hurme Geometric Sans 1" w:hAnsi="Hurme Geometric Sans 1"/>
        </w:rPr>
        <w:t>………………………………………………………………………………………………</w:t>
      </w:r>
      <w:r w:rsidR="00337742">
        <w:rPr>
          <w:rFonts w:ascii="Hurme Geometric Sans 1" w:hAnsi="Hurme Geometric Sans 1"/>
        </w:rPr>
        <w:t>………………………………………………………………………………………</w:t>
      </w:r>
      <w:r w:rsidR="009E46AB" w:rsidRPr="009E46AB">
        <w:rPr>
          <w:rFonts w:ascii="Hurme Geometric Sans 1" w:hAnsi="Hurme Geometric Sans 1"/>
        </w:rPr>
        <w:t xml:space="preserve"> </w:t>
      </w:r>
    </w:p>
    <w:p w14:paraId="3A7387BD" w14:textId="77777777" w:rsidR="009B776F" w:rsidRDefault="009B776F" w:rsidP="00F8389A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2227BE9A" w14:textId="77777777" w:rsidR="009E46AB" w:rsidRDefault="009E46AB" w:rsidP="009E46AB">
      <w:pPr>
        <w:rPr>
          <w:rFonts w:ascii="Hurme Geometric Sans 1" w:hAnsi="Hurme Geometric Sans 1"/>
          <w:b/>
        </w:rPr>
      </w:pPr>
      <w:bookmarkStart w:id="2" w:name="_Toc39742603"/>
      <w:bookmarkStart w:id="3" w:name="_Hlk61452326"/>
    </w:p>
    <w:p w14:paraId="6D79432E" w14:textId="77777777" w:rsidR="009E46AB" w:rsidRDefault="009E46AB" w:rsidP="009E46AB">
      <w:pPr>
        <w:rPr>
          <w:rFonts w:ascii="Hurme Geometric Sans 1" w:hAnsi="Hurme Geometric Sans 1"/>
          <w:b/>
        </w:rPr>
      </w:pPr>
      <w:r w:rsidRPr="009E46AB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2. Liderlik</w:t>
      </w:r>
    </w:p>
    <w:p w14:paraId="79D7C434" w14:textId="07F78DD3" w:rsidR="009E46AB" w:rsidRPr="009E46AB" w:rsidRDefault="009E46AB" w:rsidP="009E46AB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..</w:t>
      </w:r>
    </w:p>
    <w:p w14:paraId="658EE86D" w14:textId="77777777" w:rsidR="009E46AB" w:rsidRDefault="009E46AB" w:rsidP="009E46AB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6C766098" w14:textId="53CDA51B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0"/>
          <w:szCs w:val="22"/>
        </w:rPr>
      </w:pPr>
      <w:r w:rsidRPr="009E46AB">
        <w:rPr>
          <w:rFonts w:ascii="Hurme Geometric Sans 1" w:hAnsi="Hurme Geometric Sans 1"/>
          <w:b/>
          <w:sz w:val="22"/>
        </w:rPr>
        <w:t>A.1.3. Kurumsal Dönüşüm Kapasitesi</w:t>
      </w:r>
    </w:p>
    <w:p w14:paraId="6A80D0E4" w14:textId="10D827A7" w:rsidR="009E46AB" w:rsidRDefault="009E46AB" w:rsidP="009E46AB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167D31C6" w14:textId="5BEB47FA" w:rsidR="009E46AB" w:rsidRDefault="009E46AB" w:rsidP="009E46AB">
      <w:pPr>
        <w:rPr>
          <w:rFonts w:ascii="Hurme Geometric Sans 1" w:hAnsi="Hurme Geometric Sans 1"/>
        </w:rPr>
      </w:pPr>
    </w:p>
    <w:p w14:paraId="6C3533DC" w14:textId="379D2E74" w:rsidR="009E46AB" w:rsidRDefault="009E46AB" w:rsidP="009E46AB">
      <w:pPr>
        <w:rPr>
          <w:rFonts w:ascii="Hurme Geometric Sans 1" w:hAnsi="Hurme Geometric Sans 1"/>
        </w:rPr>
      </w:pPr>
    </w:p>
    <w:p w14:paraId="40185502" w14:textId="79E9A51C" w:rsidR="009E46AB" w:rsidRDefault="00B87BBD" w:rsidP="00B87BBD">
      <w:pPr>
        <w:rPr>
          <w:rFonts w:ascii="Hurme Geometric Sans 1" w:hAnsi="Hurme Geometric Sans 1"/>
        </w:rPr>
      </w:pPr>
      <w:r w:rsidRPr="00B87BBD">
        <w:rPr>
          <w:rFonts w:ascii="Hurme Geometric Sans 1" w:hAnsi="Hurme Geometric Sans 1"/>
          <w:b/>
        </w:rPr>
        <w:t>A.1.</w:t>
      </w:r>
      <w:r w:rsidR="00255935">
        <w:rPr>
          <w:rFonts w:ascii="Hurme Geometric Sans 1" w:hAnsi="Hurme Geometric Sans 1"/>
          <w:b/>
        </w:rPr>
        <w:t>4</w:t>
      </w:r>
      <w:r w:rsidRPr="00B87BBD">
        <w:rPr>
          <w:rFonts w:ascii="Hurme Geometric Sans 1" w:hAnsi="Hurme Geometric Sans 1"/>
          <w:b/>
        </w:rPr>
        <w:t xml:space="preserve">. </w:t>
      </w:r>
      <w:r w:rsidR="00255935" w:rsidRPr="00255935">
        <w:rPr>
          <w:rFonts w:ascii="Hurme Geometric Sans 1" w:hAnsi="Hurme Geometric Sans 1"/>
          <w:b/>
        </w:rPr>
        <w:t>İç Kalite Güvencesi Mekanizmaları</w:t>
      </w:r>
      <w:r w:rsidR="00255935" w:rsidRPr="009E46AB">
        <w:rPr>
          <w:rFonts w:ascii="Hurme Geometric Sans 1" w:hAnsi="Hurme Geometric Sans 1"/>
        </w:rPr>
        <w:t xml:space="preserve"> </w:t>
      </w: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38E30630" w14:textId="7871203F" w:rsidR="009E46AB" w:rsidRDefault="009E46AB" w:rsidP="009E46AB">
      <w:pPr>
        <w:rPr>
          <w:rFonts w:ascii="Hurme Geometric Sans 1" w:hAnsi="Hurme Geometric Sans 1"/>
        </w:rPr>
      </w:pPr>
    </w:p>
    <w:p w14:paraId="26EF15A9" w14:textId="3D1EC924" w:rsidR="009E46AB" w:rsidRDefault="009E46AB" w:rsidP="009E46AB">
      <w:pPr>
        <w:rPr>
          <w:rFonts w:ascii="Hurme Geometric Sans 1" w:hAnsi="Hurme Geometric Sans 1"/>
        </w:rPr>
      </w:pPr>
    </w:p>
    <w:p w14:paraId="61172E43" w14:textId="5156A56B" w:rsidR="009E46AB" w:rsidRDefault="009E46AB" w:rsidP="009E46AB">
      <w:pPr>
        <w:rPr>
          <w:rFonts w:ascii="Hurme Geometric Sans 1" w:hAnsi="Hurme Geometric Sans 1"/>
        </w:rPr>
      </w:pPr>
    </w:p>
    <w:p w14:paraId="0414D4FD" w14:textId="2E3B9C98" w:rsidR="009E46AB" w:rsidRDefault="009E46AB" w:rsidP="009E46AB">
      <w:pPr>
        <w:rPr>
          <w:rFonts w:ascii="Hurme Geometric Sans 1" w:hAnsi="Hurme Geometric Sans 1"/>
        </w:rPr>
      </w:pPr>
    </w:p>
    <w:p w14:paraId="3FF32CEA" w14:textId="6F0EE199" w:rsidR="009E46AB" w:rsidRDefault="009E46AB" w:rsidP="009E46AB">
      <w:pPr>
        <w:rPr>
          <w:rFonts w:ascii="Hurme Geometric Sans 1" w:hAnsi="Hurme Geometric Sans 1"/>
        </w:rPr>
      </w:pPr>
    </w:p>
    <w:p w14:paraId="28F1AD8F" w14:textId="5A9C0DE8" w:rsidR="009E46AB" w:rsidRDefault="009E46AB" w:rsidP="009E46AB">
      <w:pPr>
        <w:rPr>
          <w:rFonts w:ascii="Hurme Geometric Sans 1" w:hAnsi="Hurme Geometric Sans 1"/>
        </w:rPr>
      </w:pPr>
    </w:p>
    <w:p w14:paraId="2FCE57A5" w14:textId="1A053108" w:rsidR="009E46AB" w:rsidRDefault="009E46AB" w:rsidP="009E46AB">
      <w:pPr>
        <w:rPr>
          <w:rFonts w:ascii="Hurme Geometric Sans 1" w:hAnsi="Hurme Geometric Sans 1"/>
        </w:rPr>
      </w:pPr>
    </w:p>
    <w:p w14:paraId="5436BC73" w14:textId="2DB33684" w:rsidR="009E46AB" w:rsidRDefault="009E46AB" w:rsidP="009E46AB">
      <w:pPr>
        <w:rPr>
          <w:rFonts w:ascii="Hurme Geometric Sans 1" w:hAnsi="Hurme Geometric Sans 1"/>
        </w:rPr>
      </w:pPr>
    </w:p>
    <w:p w14:paraId="4F3F2E68" w14:textId="45E43E6C" w:rsidR="000F50EA" w:rsidRDefault="000F50EA" w:rsidP="009E46AB">
      <w:pPr>
        <w:rPr>
          <w:rFonts w:ascii="Hurme Geometric Sans 1" w:hAnsi="Hurme Geometric Sans 1"/>
        </w:rPr>
      </w:pPr>
    </w:p>
    <w:p w14:paraId="603B8BA0" w14:textId="67686385" w:rsidR="000F50EA" w:rsidRDefault="000F50EA" w:rsidP="009E46AB">
      <w:pPr>
        <w:rPr>
          <w:rFonts w:ascii="Hurme Geometric Sans 1" w:hAnsi="Hurme Geometric Sans 1"/>
        </w:rPr>
      </w:pPr>
    </w:p>
    <w:p w14:paraId="2ABEE2D3" w14:textId="77777777" w:rsidR="000F50EA" w:rsidRDefault="000F50EA" w:rsidP="009E46AB">
      <w:pPr>
        <w:rPr>
          <w:rFonts w:ascii="Hurme Geometric Sans 1" w:hAnsi="Hurme Geometric Sans 1"/>
        </w:rPr>
      </w:pPr>
    </w:p>
    <w:p w14:paraId="369CCB97" w14:textId="383B350D" w:rsidR="009E46AB" w:rsidRDefault="009E46AB" w:rsidP="009E46AB">
      <w:pPr>
        <w:rPr>
          <w:rFonts w:ascii="Hurme Geometric Sans 1" w:hAnsi="Hurme Geometric Sans 1"/>
        </w:rPr>
      </w:pPr>
    </w:p>
    <w:p w14:paraId="526EFB5A" w14:textId="77777777" w:rsidR="009E46AB" w:rsidRDefault="009E46AB" w:rsidP="009E46AB">
      <w:pPr>
        <w:rPr>
          <w:rFonts w:ascii="Hurme Geometric Sans 1" w:hAnsi="Hurme Geometric Sans 1"/>
        </w:rPr>
      </w:pPr>
    </w:p>
    <w:p w14:paraId="274419E0" w14:textId="77777777" w:rsidR="009E46AB" w:rsidRPr="000D1964" w:rsidRDefault="009E46AB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0D1964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SONUÇ VE DEĞERLENDİRME</w:t>
      </w:r>
    </w:p>
    <w:p w14:paraId="7AA16F21" w14:textId="6E3E76CF" w:rsidR="009E46AB" w:rsidRPr="000D1964" w:rsidRDefault="00977597" w:rsidP="009E46AB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eastAsia="MS PGothic" w:hAnsi="Hurme Geometric Sans 1" w:cs="Calibri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Enstitünün</w:t>
      </w:r>
      <w:r w:rsidR="009E46AB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güçlü yönleri ile iyileşmeye açık yönlerinin </w:t>
      </w:r>
      <w:r w:rsidR="009E46AB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“Liderlik, Yöneti</w:t>
      </w:r>
      <w:r w:rsidR="006C2CE1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şi</w:t>
      </w:r>
      <w:r w:rsidR="009E46AB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m ve 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>Kalite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>Eğitim ve Öğretim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>Araştırma ve Geliştirme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” ve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>Toplumsal Katkı</w:t>
      </w:r>
      <w:r w:rsidR="009E46AB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9E46AB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9E46AB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aşlıkları altında </w:t>
      </w:r>
      <w:r w:rsidR="009E46AB" w:rsidRPr="0047740E">
        <w:rPr>
          <w:rFonts w:ascii="Hurme Geometric Sans 1" w:hAnsi="Hurme Geometric Sans 1" w:cs="Calibri"/>
          <w:iCs/>
          <w:color w:val="000000" w:themeColor="text1"/>
          <w:sz w:val="22"/>
          <w:szCs w:val="22"/>
          <w:u w:val="single"/>
        </w:rPr>
        <w:t>özet maddeler halinde</w:t>
      </w:r>
      <w:r w:rsidR="009E46AB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sunulması beklenmektedir.  </w:t>
      </w:r>
    </w:p>
    <w:p w14:paraId="25202FE1" w14:textId="3A980485" w:rsidR="009E46AB" w:rsidRP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Candara" w:eastAsia="MS PGothic" w:hAnsi="Candara" w:cs="Calibri"/>
          <w:sz w:val="32"/>
          <w:szCs w:val="32"/>
        </w:rPr>
        <w:sectPr w:rsidR="009E46AB" w:rsidRPr="009E46AB" w:rsidSect="00710B69">
          <w:headerReference w:type="default" r:id="rId11"/>
          <w:footerReference w:type="default" r:id="rId12"/>
          <w:pgSz w:w="11910" w:h="16840"/>
          <w:pgMar w:top="180" w:right="740" w:bottom="160" w:left="840" w:header="0" w:footer="652" w:gutter="0"/>
          <w:cols w:space="708"/>
          <w:docGrid w:linePitch="299"/>
        </w:sectPr>
      </w:pPr>
      <w:r w:rsidRPr="000D1964">
        <w:rPr>
          <w:rFonts w:ascii="Hurme Geometric Sans 1" w:hAnsi="Hurme Geometric Sans 1" w:cs="Calibri"/>
          <w:b/>
          <w:iCs/>
          <w:color w:val="000000" w:themeColor="text1"/>
          <w:sz w:val="22"/>
          <w:szCs w:val="22"/>
          <w:u w:val="single"/>
        </w:rPr>
        <w:t>Açıklama: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A, B, C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v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D bölümlerinin yazımında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Birim İç Değerlendirme Raporu Hazırlama Kılavuzundaki açıklamalar dikkate alınacaktır.</w:t>
      </w:r>
    </w:p>
    <w:bookmarkEnd w:id="2"/>
    <w:bookmarkEnd w:id="3"/>
    <w:p w14:paraId="41623D13" w14:textId="143C9BA8" w:rsidR="009E46AB" w:rsidRDefault="009E46AB" w:rsidP="009E46AB">
      <w:pPr>
        <w:pStyle w:val="GvdeMetni"/>
        <w:tabs>
          <w:tab w:val="left" w:pos="142"/>
          <w:tab w:val="center" w:pos="4652"/>
        </w:tabs>
        <w:spacing w:before="240"/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3966F5F" w14:textId="5C3D478B" w:rsidR="00A068E2" w:rsidRPr="00432344" w:rsidRDefault="00A068E2" w:rsidP="00A068E2">
      <w:pPr>
        <w:rPr>
          <w:rFonts w:ascii="Hurme Geometric Sans 1" w:hAnsi="Hurme Geometric Sans 1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594118" w:rsidRPr="007E7355" w14:paraId="5869E19D" w14:textId="77777777" w:rsidTr="00594118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4E52C55A" w14:textId="1AAF338A" w:rsidR="00594118" w:rsidRPr="007E7355" w:rsidRDefault="004D4914" w:rsidP="00594118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0A800969" w14:textId="77777777" w:rsidTr="00594118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1012EA8" w14:textId="77777777" w:rsidR="00594118" w:rsidRPr="007E7355" w:rsidRDefault="00594118" w:rsidP="00594118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  <w:p w14:paraId="5567CF14" w14:textId="78496EE1" w:rsidR="00594118" w:rsidRPr="007E7355" w:rsidRDefault="00977597" w:rsidP="00CE743A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594118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131A06E9" w14:textId="77777777" w:rsidTr="00594118">
        <w:trPr>
          <w:trHeight w:val="309"/>
        </w:trPr>
        <w:tc>
          <w:tcPr>
            <w:tcW w:w="5950" w:type="dxa"/>
            <w:shd w:val="clear" w:color="auto" w:fill="FFC9DE"/>
          </w:tcPr>
          <w:p w14:paraId="6CF5BE22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2A8C1903" w14:textId="77777777" w:rsidR="00594118" w:rsidRPr="007E7355" w:rsidRDefault="00594118" w:rsidP="00594118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5BA848E7" w14:textId="77777777" w:rsidR="00594118" w:rsidRPr="007E7355" w:rsidRDefault="00594118" w:rsidP="00594118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201A453" w14:textId="77777777" w:rsidR="00594118" w:rsidRPr="007E7355" w:rsidRDefault="00594118" w:rsidP="00594118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7409FF42" w14:textId="77777777" w:rsidR="00594118" w:rsidRPr="007E7355" w:rsidRDefault="00594118" w:rsidP="00594118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3E927186" w14:textId="77777777" w:rsidR="00594118" w:rsidRPr="007E7355" w:rsidRDefault="00594118" w:rsidP="00594118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7E7355" w:rsidRPr="007E7355" w14:paraId="13F0FEED" w14:textId="77777777" w:rsidTr="00E76205">
        <w:trPr>
          <w:trHeight w:val="308"/>
        </w:trPr>
        <w:tc>
          <w:tcPr>
            <w:tcW w:w="5950" w:type="dxa"/>
            <w:tcBorders>
              <w:bottom w:val="nil"/>
            </w:tcBorders>
          </w:tcPr>
          <w:p w14:paraId="6887DB5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 w:val="restart"/>
            <w:shd w:val="clear" w:color="auto" w:fill="FDE8EE"/>
          </w:tcPr>
          <w:p w14:paraId="288919C8" w14:textId="23AF080A" w:rsidR="007E7355" w:rsidRPr="007E7355" w:rsidRDefault="00977597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2EAED0F1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03928BBD" w14:textId="77777777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28079180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4565AC0C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8862C50" w14:textId="727F7748" w:rsidR="007E7355" w:rsidRPr="007E7355" w:rsidRDefault="007E7355" w:rsidP="0059411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5EDEBD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organizasyonel</w:t>
            </w:r>
          </w:p>
          <w:p w14:paraId="1893E529" w14:textId="7777777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EF618AE" w14:textId="7CCB09F7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021DAC06" w14:textId="0A4AB989" w:rsidR="007E7355" w:rsidRPr="007E7355" w:rsidRDefault="00977597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isyon</w:t>
            </w:r>
            <w:proofErr w:type="spellEnd"/>
          </w:p>
        </w:tc>
        <w:tc>
          <w:tcPr>
            <w:tcW w:w="2009" w:type="dxa"/>
            <w:vMerge w:val="restart"/>
            <w:shd w:val="clear" w:color="auto" w:fill="E7A2B8"/>
          </w:tcPr>
          <w:p w14:paraId="64C0111F" w14:textId="1C961FE7" w:rsidR="007E7355" w:rsidRPr="007E7355" w:rsidRDefault="00977597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75DC23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2F02CF8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organizasyonel</w:t>
            </w:r>
          </w:p>
          <w:p w14:paraId="72F9E508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77D453EC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27A473DB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6AFD5A6B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475D095E" w14:textId="1482AE1D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195B8E67" w14:textId="6AD9E3ED" w:rsidR="007E7355" w:rsidRPr="007E7355" w:rsidRDefault="00977597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6872D477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84DCB4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7B7C016F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F500AB0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73D34EA" w14:textId="1CB6FC7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tcBorders>
              <w:bottom w:val="nil"/>
            </w:tcBorders>
            <w:shd w:val="clear" w:color="auto" w:fill="D77192"/>
          </w:tcPr>
          <w:p w14:paraId="6223D6B6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7E7355" w:rsidRPr="007E7355" w14:paraId="79E89D8E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1F7098C6" w14:textId="7A300127" w:rsidR="007E7355" w:rsidRPr="007E7355" w:rsidRDefault="007E7355" w:rsidP="00797298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 w:rsidR="00797298"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</w:p>
        </w:tc>
        <w:tc>
          <w:tcPr>
            <w:tcW w:w="2189" w:type="dxa"/>
            <w:vMerge/>
            <w:shd w:val="clear" w:color="auto" w:fill="FDE8EE"/>
          </w:tcPr>
          <w:p w14:paraId="3DA1B321" w14:textId="21788B6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F61D299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66D94113" w14:textId="2BB5490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37A25BBB" w14:textId="67072D23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 w:val="restart"/>
            <w:tcBorders>
              <w:top w:val="nil"/>
            </w:tcBorders>
            <w:shd w:val="clear" w:color="auto" w:fill="D77192"/>
          </w:tcPr>
          <w:p w14:paraId="3C498241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B16DC04" w14:textId="77777777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036E93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B5F79D" w14:textId="77777777" w:rsidR="007E7355" w:rsidRPr="007E7355" w:rsidRDefault="007E7355" w:rsidP="00594118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AA5E900" w14:textId="24E8FF5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E7355" w:rsidRPr="007E7355" w14:paraId="3162B7E3" w14:textId="77777777" w:rsidTr="00E76205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6BF15AC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253375DB" w14:textId="11864698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23D210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3E282A62" w14:textId="6E5AD265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25EED795" w14:textId="34256FAF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56D12AC5" w14:textId="668FF8D2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93527F2" w14:textId="77777777" w:rsidTr="00E76205">
        <w:trPr>
          <w:trHeight w:val="309"/>
        </w:trPr>
        <w:tc>
          <w:tcPr>
            <w:tcW w:w="5950" w:type="dxa"/>
            <w:vMerge w:val="restart"/>
            <w:tcBorders>
              <w:top w:val="nil"/>
            </w:tcBorders>
          </w:tcPr>
          <w:p w14:paraId="33353DA8" w14:textId="12FAA978" w:rsidR="007E7355" w:rsidRPr="007E7355" w:rsidRDefault="00977597" w:rsidP="004120A9">
            <w:pPr>
              <w:pStyle w:val="TableParagraph"/>
              <w:spacing w:line="267" w:lineRule="exact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r w:rsidR="007E7355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;</w:t>
            </w:r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yöneti</w:t>
            </w:r>
            <w:r w:rsidR="00797298">
              <w:rPr>
                <w:rFonts w:ascii="Hurme Geometric Sans 1" w:hAnsi="Hurme Geometric Sans 1"/>
              </w:rPr>
              <w:t>şi</w:t>
            </w:r>
            <w:r w:rsidR="007E7355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>
              <w:rPr>
                <w:rFonts w:ascii="Hurme Geometric Sans 1" w:hAnsi="Hurme Geometric Sans 1"/>
              </w:rPr>
              <w:t>ile</w:t>
            </w:r>
            <w:proofErr w:type="spellEnd"/>
            <w:r w:rsid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E7355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7E7355" w:rsidRPr="007E7355">
              <w:rPr>
                <w:rFonts w:ascii="Hurme Geometric Sans 1" w:hAnsi="Hurme Geometric Sans 1"/>
              </w:rPr>
              <w:t>.</w:t>
            </w:r>
            <w:r w:rsidR="007E7355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797298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97298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79729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/>
            <w:shd w:val="clear" w:color="auto" w:fill="FDE8EE"/>
          </w:tcPr>
          <w:p w14:paraId="1C8B26BB" w14:textId="3A901F8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21599F77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aşmasını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06474F4E" w14:textId="69EA892C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78BA2A37" w14:textId="4859522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18F279BE" w14:textId="4BCF7194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1D3ABDE" w14:textId="77777777" w:rsidTr="00E76205">
        <w:trPr>
          <w:trHeight w:val="308"/>
        </w:trPr>
        <w:tc>
          <w:tcPr>
            <w:tcW w:w="5950" w:type="dxa"/>
            <w:vMerge/>
          </w:tcPr>
          <w:p w14:paraId="774A320C" w14:textId="1BF61441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746EECF8" w14:textId="07FCA4EA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E85D49D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güvenc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tına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F3A61E0" w14:textId="1E7C6379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0DC9BC39" w14:textId="78DBF800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0F469520" w14:textId="677D3B68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2E544257" w14:textId="77777777" w:rsidTr="00E76205">
        <w:trPr>
          <w:trHeight w:val="308"/>
        </w:trPr>
        <w:tc>
          <w:tcPr>
            <w:tcW w:w="5950" w:type="dxa"/>
            <w:vMerge/>
          </w:tcPr>
          <w:p w14:paraId="507522D0" w14:textId="66BF879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38C5641F" w14:textId="3ADFE89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79EDBF2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yle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74688EDB" w14:textId="205FA322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DE829E"/>
          </w:tcPr>
          <w:p w14:paraId="6A3D4D62" w14:textId="3EB7B651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4CCEA31C" w14:textId="3BFAE005" w:rsidR="007E7355" w:rsidRPr="007E7355" w:rsidRDefault="007E7355" w:rsidP="00594118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7E7355" w:rsidRPr="007E7355" w14:paraId="007A8559" w14:textId="77777777" w:rsidTr="00E76205">
        <w:trPr>
          <w:trHeight w:val="309"/>
        </w:trPr>
        <w:tc>
          <w:tcPr>
            <w:tcW w:w="5950" w:type="dxa"/>
            <w:vMerge/>
          </w:tcPr>
          <w:p w14:paraId="7181BCEC" w14:textId="4C3E486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1939A837" w14:textId="04FC92E3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53F710D5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</w:tc>
        <w:tc>
          <w:tcPr>
            <w:tcW w:w="2009" w:type="dxa"/>
            <w:vMerge/>
            <w:shd w:val="clear" w:color="auto" w:fill="E7A2B8"/>
          </w:tcPr>
          <w:p w14:paraId="484DA6D3" w14:textId="3A7D309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605D89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0954422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49DEC171" w14:textId="77777777" w:rsidTr="00E76205">
        <w:trPr>
          <w:trHeight w:val="309"/>
        </w:trPr>
        <w:tc>
          <w:tcPr>
            <w:tcW w:w="5950" w:type="dxa"/>
            <w:vMerge/>
          </w:tcPr>
          <w:p w14:paraId="775A5D21" w14:textId="6046B19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60B3A4DD" w14:textId="043F8B75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6C88AA0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367AFBE2" w14:textId="4CB72CD4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271DEC3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41FAB42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1FFB87" w14:textId="77777777" w:rsidTr="00E76205">
        <w:trPr>
          <w:trHeight w:val="308"/>
        </w:trPr>
        <w:tc>
          <w:tcPr>
            <w:tcW w:w="5950" w:type="dxa"/>
            <w:vMerge/>
          </w:tcPr>
          <w:p w14:paraId="01AFF481" w14:textId="35F28DD6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5643B448" w14:textId="4A97E956" w:rsidR="007E7355" w:rsidRPr="007E7355" w:rsidRDefault="007E7355" w:rsidP="00594118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7E680991" w14:textId="77777777" w:rsidR="007E7355" w:rsidRPr="007E7355" w:rsidRDefault="007E7355" w:rsidP="00594118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78440798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64E43F3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235AEC1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72977EB8" w14:textId="77777777" w:rsidTr="00E76205">
        <w:trPr>
          <w:trHeight w:val="308"/>
        </w:trPr>
        <w:tc>
          <w:tcPr>
            <w:tcW w:w="5950" w:type="dxa"/>
            <w:vMerge/>
          </w:tcPr>
          <w:p w14:paraId="50016DB1" w14:textId="622F65C2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61D9FEA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30C622F" w14:textId="77777777" w:rsidR="007E7355" w:rsidRPr="007E7355" w:rsidRDefault="007E7355" w:rsidP="00594118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0D1F5A0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06CE6850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3784896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1A6C39EE" w14:textId="77777777" w:rsidTr="00E76205">
        <w:trPr>
          <w:trHeight w:val="309"/>
        </w:trPr>
        <w:tc>
          <w:tcPr>
            <w:tcW w:w="5950" w:type="dxa"/>
            <w:vMerge/>
          </w:tcPr>
          <w:p w14:paraId="38E55766" w14:textId="49DD3D79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156B5F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068F1993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3AD4DE44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135FA39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57134C8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2A59E24D" w14:textId="77777777" w:rsidTr="00E76205">
        <w:trPr>
          <w:trHeight w:val="308"/>
        </w:trPr>
        <w:tc>
          <w:tcPr>
            <w:tcW w:w="5950" w:type="dxa"/>
            <w:vMerge/>
          </w:tcPr>
          <w:p w14:paraId="44F7133D" w14:textId="4A1D11C3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  <w:bottom w:val="nil"/>
            </w:tcBorders>
            <w:shd w:val="clear" w:color="auto" w:fill="FDE8EE"/>
          </w:tcPr>
          <w:p w14:paraId="55A9D257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6EF742D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E7A2B8"/>
          </w:tcPr>
          <w:p w14:paraId="1ECD5B1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DE829E"/>
          </w:tcPr>
          <w:p w14:paraId="472CB21C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tcBorders>
              <w:top w:val="nil"/>
              <w:bottom w:val="nil"/>
            </w:tcBorders>
            <w:shd w:val="clear" w:color="auto" w:fill="D77192"/>
          </w:tcPr>
          <w:p w14:paraId="18B9C8D2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E7355" w:rsidRPr="007E7355" w14:paraId="33891391" w14:textId="77777777" w:rsidTr="00E76205">
        <w:trPr>
          <w:trHeight w:val="263"/>
        </w:trPr>
        <w:tc>
          <w:tcPr>
            <w:tcW w:w="5950" w:type="dxa"/>
            <w:vMerge/>
          </w:tcPr>
          <w:p w14:paraId="554B7EC9" w14:textId="5A5012A5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C4BC48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11C045C5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1841434D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DE829E"/>
          </w:tcPr>
          <w:p w14:paraId="1ABFA54F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4535945A" w14:textId="77777777" w:rsidR="007E7355" w:rsidRPr="007E7355" w:rsidRDefault="007E7355" w:rsidP="00594118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7E7355" w:rsidRPr="007E7355" w14:paraId="032A68C2" w14:textId="77777777" w:rsidTr="00E76205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2CC07778" w14:textId="3DCAAEBF" w:rsidR="007E7355" w:rsidRPr="007E7355" w:rsidRDefault="007E7355" w:rsidP="0059411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6EB40F9B" w14:textId="77777777" w:rsidR="007E7355" w:rsidRPr="007E7355" w:rsidRDefault="007E7355" w:rsidP="00594118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CC7A56C" w14:textId="77777777" w:rsidR="007E7355" w:rsidRPr="007E7355" w:rsidRDefault="007E7355" w:rsidP="00594118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21DA4D" w14:textId="77777777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47C0B368" w14:textId="4E1189AF" w:rsidR="007E7355" w:rsidRPr="00E92A83" w:rsidRDefault="00977597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977597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="007E7355"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7E7355" w:rsidRPr="00E92A83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7E7355"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6AF8B27" w14:textId="15E0BE1A" w:rsidR="007E7355" w:rsidRPr="00E92A83" w:rsidRDefault="007E7355" w:rsidP="001A45E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öneti</w:t>
            </w:r>
            <w:r w:rsidR="00797298" w:rsidRPr="00E92A83">
              <w:rPr>
                <w:rFonts w:ascii="Hurme Geometric Sans 1" w:hAnsi="Hurme Geometric Sans 1"/>
                <w:i/>
                <w:sz w:val="20"/>
              </w:rPr>
              <w:t>şi</w:t>
            </w:r>
            <w:r w:rsidRPr="00E92A83">
              <w:rPr>
                <w:rFonts w:ascii="Hurme Geometric Sans 1" w:hAnsi="Hurme Geometric Sans 1"/>
                <w:i/>
                <w:sz w:val="20"/>
              </w:rPr>
              <w:t>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77A1FFF" w14:textId="02B3AB89" w:rsidR="007E7355" w:rsidRPr="007E7355" w:rsidRDefault="007E7355" w:rsidP="0051309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77597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E6DACC6" w14:textId="4F75F5C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</w:p>
    <w:p w14:paraId="608A1519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710B69"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47"/>
        <w:gridCol w:w="2121"/>
        <w:gridCol w:w="1915"/>
        <w:gridCol w:w="1963"/>
        <w:gridCol w:w="2462"/>
        <w:gridCol w:w="1920"/>
      </w:tblGrid>
      <w:tr w:rsidR="00594118" w:rsidRPr="007E7355" w14:paraId="53701957" w14:textId="77777777" w:rsidTr="00594118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2C5852E0" w14:textId="2789967A" w:rsidR="00594118" w:rsidRPr="007E7355" w:rsidRDefault="004D4914" w:rsidP="00594118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8EF10BB" w14:textId="77777777" w:rsidTr="004F041A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0E8900C4" w14:textId="77777777" w:rsidR="00594118" w:rsidRPr="007E7355" w:rsidRDefault="00594118" w:rsidP="0059411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594118" w:rsidRPr="007E7355" w14:paraId="4FFF4192" w14:textId="77777777" w:rsidTr="00594118">
        <w:trPr>
          <w:trHeight w:val="306"/>
        </w:trPr>
        <w:tc>
          <w:tcPr>
            <w:tcW w:w="5647" w:type="dxa"/>
            <w:shd w:val="clear" w:color="auto" w:fill="FFC9DE"/>
          </w:tcPr>
          <w:p w14:paraId="4661B23F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CFFEC56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711A63B9" w14:textId="77777777" w:rsidR="00594118" w:rsidRPr="007E7355" w:rsidRDefault="00594118" w:rsidP="00594118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1C70B129" w14:textId="77777777" w:rsidR="00594118" w:rsidRPr="007E7355" w:rsidRDefault="00594118" w:rsidP="00594118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2A493C9A" w14:textId="77777777" w:rsidR="00594118" w:rsidRPr="007E7355" w:rsidRDefault="00594118" w:rsidP="00594118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56A69717" w14:textId="77777777" w:rsidR="00594118" w:rsidRPr="007E7355" w:rsidRDefault="00594118" w:rsidP="00594118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F252E" w:rsidRPr="007E7355" w14:paraId="65CB0154" w14:textId="77777777" w:rsidTr="00E76205">
        <w:trPr>
          <w:trHeight w:val="309"/>
        </w:trPr>
        <w:tc>
          <w:tcPr>
            <w:tcW w:w="5647" w:type="dxa"/>
            <w:tcBorders>
              <w:bottom w:val="nil"/>
            </w:tcBorders>
          </w:tcPr>
          <w:p w14:paraId="0E834D51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5E39D6A5" w14:textId="70EA980E" w:rsidR="005F252E" w:rsidRPr="007E7355" w:rsidRDefault="00AA2DBF" w:rsidP="00594118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</w:tc>
        <w:tc>
          <w:tcPr>
            <w:tcW w:w="1915" w:type="dxa"/>
            <w:vMerge w:val="restart"/>
            <w:shd w:val="clear" w:color="auto" w:fill="FDCEDD"/>
          </w:tcPr>
          <w:p w14:paraId="0BE19F27" w14:textId="41EBB629" w:rsidR="005F252E" w:rsidRPr="007E7355" w:rsidRDefault="00AA2DBF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69A34EDE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915813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090B5B1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B29D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64E6C83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49A5B87A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75A306D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A4992B7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6BEC56F3" w14:textId="438E23AA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75E2C5E5" w14:textId="059683F2" w:rsidR="005F252E" w:rsidRPr="007E7355" w:rsidRDefault="00AA2DBF" w:rsidP="00594118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7CED150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440ABE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0106FF9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41A48B62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6084060B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43E8ACDC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503C5E18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4D08E67" w14:textId="36F2A752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E261F9A" w14:textId="77777777" w:rsidR="00BB7BE1" w:rsidRDefault="005F252E" w:rsidP="00594118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526DAF8F" w14:textId="7242989B" w:rsidR="005F252E" w:rsidRPr="007E7355" w:rsidRDefault="00BB7BE1" w:rsidP="00BB7BE1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V</w:t>
            </w:r>
            <w:r w:rsidR="005F252E" w:rsidRPr="007E7355">
              <w:rPr>
                <w:rFonts w:ascii="Hurme Geometric Sans 1" w:hAnsi="Hurme Geometric Sans 1"/>
              </w:rPr>
              <w:t>e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="005F252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F252E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54F4F144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3D8A242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38D58EAD" w14:textId="77777777" w:rsidR="005F252E" w:rsidRPr="007E7355" w:rsidRDefault="005F252E" w:rsidP="0059411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3CF4E5F" w14:textId="77777777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2FF3F570" w14:textId="72FE964F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3D1B925E" w14:textId="77777777" w:rsidR="005F252E" w:rsidRPr="007E7355" w:rsidRDefault="005F252E" w:rsidP="00594118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F252E" w:rsidRPr="007E7355" w14:paraId="163BF4A0" w14:textId="77777777" w:rsidTr="00E76205">
        <w:trPr>
          <w:trHeight w:val="308"/>
        </w:trPr>
        <w:tc>
          <w:tcPr>
            <w:tcW w:w="5647" w:type="dxa"/>
            <w:tcBorders>
              <w:top w:val="nil"/>
              <w:bottom w:val="nil"/>
            </w:tcBorders>
          </w:tcPr>
          <w:p w14:paraId="37FEE3E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 w:val="restart"/>
            <w:tcBorders>
              <w:top w:val="nil"/>
            </w:tcBorders>
            <w:shd w:val="clear" w:color="auto" w:fill="FCDFE8"/>
          </w:tcPr>
          <w:p w14:paraId="5430F441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5173AC6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1736C3FB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B092603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90412EA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4C565BF8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487A26CE" w14:textId="28132571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/>
            <w:shd w:val="clear" w:color="auto" w:fill="FDCEDD"/>
          </w:tcPr>
          <w:p w14:paraId="112F796A" w14:textId="13BE7029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551A369" w14:textId="1933DE45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07F6CD10" w14:textId="474A0AF0" w:rsidR="005F252E" w:rsidRPr="007E7355" w:rsidRDefault="005F252E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2259117" w14:textId="77777777" w:rsidR="005F252E" w:rsidRPr="007E7355" w:rsidRDefault="005F252E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BB068B" w:rsidRPr="007E7355" w14:paraId="6705D832" w14:textId="77777777" w:rsidTr="00854130">
        <w:trPr>
          <w:trHeight w:val="309"/>
        </w:trPr>
        <w:tc>
          <w:tcPr>
            <w:tcW w:w="5647" w:type="dxa"/>
            <w:vMerge w:val="restart"/>
            <w:tcBorders>
              <w:top w:val="nil"/>
            </w:tcBorders>
          </w:tcPr>
          <w:p w14:paraId="3FF408B4" w14:textId="6078EDE9" w:rsidR="00BB068B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1A4BE1C2" w14:textId="77777777" w:rsidR="00BB068B" w:rsidRPr="007E7355" w:rsidRDefault="00BB068B" w:rsidP="00594118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0FFEC2A7" w14:textId="717EEC30" w:rsidR="00BB068B" w:rsidRDefault="0097759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C485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DBF">
              <w:rPr>
                <w:rFonts w:ascii="Hurme Geometric Sans 1" w:hAnsi="Hurme Geometric Sans 1"/>
              </w:rPr>
              <w:t>Müdürü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 w:rsidR="00B83AA4"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la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ilmektedir</w:t>
            </w:r>
            <w:proofErr w:type="spellEnd"/>
          </w:p>
          <w:p w14:paraId="7FC3444C" w14:textId="77777777" w:rsidR="00E21237" w:rsidRPr="007E7355" w:rsidRDefault="00E21237" w:rsidP="001A45EE">
            <w:pPr>
              <w:pStyle w:val="TableParagraph"/>
              <w:tabs>
                <w:tab w:val="left" w:pos="4224"/>
              </w:tabs>
              <w:spacing w:line="268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7250105F" w14:textId="60C7FC3A" w:rsidR="00BB068B" w:rsidRDefault="00AA2DBF" w:rsidP="00113EBE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</w:tabs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08737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v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83AA4"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="00B83AA4" w:rsidRPr="00B83AA4">
              <w:rPr>
                <w:rFonts w:ascii="Hurme Geometric Sans 1" w:hAnsi="Hurme Geometric Sans 1"/>
              </w:rPr>
              <w:t>.</w:t>
            </w:r>
          </w:p>
          <w:p w14:paraId="2FB49658" w14:textId="77777777" w:rsidR="00E21237" w:rsidRPr="007E7355" w:rsidRDefault="00E21237" w:rsidP="001A45EE">
            <w:pPr>
              <w:pStyle w:val="TableParagraph"/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0490FFD5" w14:textId="7A767247" w:rsidR="00BB068B" w:rsidRDefault="00AA2DBF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</w:t>
            </w:r>
            <w:r w:rsidR="007A7405">
              <w:rPr>
                <w:rFonts w:ascii="Hurme Geometric Sans 1" w:hAnsi="Hurme Geometric Sans 1"/>
              </w:rPr>
              <w:t>titü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2D50D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D50D6">
              <w:rPr>
                <w:rFonts w:ascii="Hurme Geometric Sans 1" w:hAnsi="Hurme Geometric Sans 1"/>
              </w:rPr>
              <w:t>yönetimi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rasında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BB068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iletişim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ağı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068B"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="00BB068B" w:rsidRPr="007E7355">
              <w:rPr>
                <w:rFonts w:ascii="Hurme Geometric Sans 1" w:hAnsi="Hurme Geometric Sans 1"/>
              </w:rPr>
              <w:t>.</w:t>
            </w:r>
          </w:p>
          <w:p w14:paraId="7E1AF46F" w14:textId="77777777" w:rsidR="00E21237" w:rsidRPr="007E7355" w:rsidRDefault="00E21237" w:rsidP="001A45EE">
            <w:pPr>
              <w:pStyle w:val="TableParagraph"/>
              <w:spacing w:line="264" w:lineRule="exact"/>
              <w:ind w:left="107" w:right="343"/>
              <w:jc w:val="both"/>
              <w:rPr>
                <w:rFonts w:ascii="Hurme Geometric Sans 1" w:hAnsi="Hurme Geometric Sans 1"/>
              </w:rPr>
            </w:pPr>
          </w:p>
          <w:p w14:paraId="15246CBA" w14:textId="1B3547B7" w:rsidR="00BB068B" w:rsidRPr="00113EBE" w:rsidRDefault="00BB068B" w:rsidP="00113EBE">
            <w:pPr>
              <w:pStyle w:val="TableParagraph"/>
              <w:tabs>
                <w:tab w:val="left" w:pos="1043"/>
                <w:tab w:val="left" w:pos="2100"/>
                <w:tab w:val="left" w:pos="2594"/>
                <w:tab w:val="left" w:pos="3374"/>
                <w:tab w:val="left" w:pos="4545"/>
              </w:tabs>
              <w:spacing w:line="250" w:lineRule="exact"/>
              <w:ind w:left="107" w:right="3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vMerge/>
            <w:shd w:val="clear" w:color="auto" w:fill="FCDFE8"/>
          </w:tcPr>
          <w:p w14:paraId="316BE3CD" w14:textId="2BE6E6C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30F0D36" w14:textId="046AE79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437A8D02" w14:textId="6B60F6F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F806F00" w14:textId="684429EA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D2F34B6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BB068B" w:rsidRPr="007E7355" w14:paraId="246A6028" w14:textId="77777777" w:rsidTr="00854130">
        <w:trPr>
          <w:trHeight w:val="308"/>
        </w:trPr>
        <w:tc>
          <w:tcPr>
            <w:tcW w:w="5647" w:type="dxa"/>
            <w:vMerge/>
          </w:tcPr>
          <w:p w14:paraId="6643EB33" w14:textId="4E0564A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56A2F917" w14:textId="31A0669C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53AC0F8" w14:textId="5B7B4BC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7A09CD38" w14:textId="4F11C772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6512E975" w14:textId="37F4545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193211F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BB068B" w:rsidRPr="007E7355" w14:paraId="7DB42750" w14:textId="77777777" w:rsidTr="00854130">
        <w:trPr>
          <w:trHeight w:val="308"/>
        </w:trPr>
        <w:tc>
          <w:tcPr>
            <w:tcW w:w="5647" w:type="dxa"/>
            <w:vMerge/>
          </w:tcPr>
          <w:p w14:paraId="1FF7935C" w14:textId="06AFCC4D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7DCE611" w14:textId="5601240A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70731C79" w14:textId="7075E5D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0B18495E" w14:textId="7FC9FAE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DC354EB" w14:textId="515E83C9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099D96F0" w14:textId="77777777" w:rsidR="00BB068B" w:rsidRPr="007E7355" w:rsidRDefault="00BB068B" w:rsidP="00594118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BB068B" w:rsidRPr="007E7355" w14:paraId="01FA4F31" w14:textId="77777777" w:rsidTr="00E76205">
        <w:trPr>
          <w:trHeight w:val="309"/>
        </w:trPr>
        <w:tc>
          <w:tcPr>
            <w:tcW w:w="5647" w:type="dxa"/>
            <w:vMerge/>
          </w:tcPr>
          <w:p w14:paraId="035515C3" w14:textId="1617E0B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72308A51" w14:textId="702A0C90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B373346" w14:textId="459A9A27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FB6D9ED" w14:textId="6D78AC3B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44D3163D" w14:textId="4D3ABE55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1090463" w14:textId="77777777" w:rsidR="00BB068B" w:rsidRPr="007E7355" w:rsidRDefault="00BB068B" w:rsidP="00594118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BB068B" w:rsidRPr="007E7355" w14:paraId="4DA267BE" w14:textId="77777777" w:rsidTr="00E76205">
        <w:trPr>
          <w:trHeight w:val="308"/>
        </w:trPr>
        <w:tc>
          <w:tcPr>
            <w:tcW w:w="5647" w:type="dxa"/>
            <w:vMerge/>
          </w:tcPr>
          <w:p w14:paraId="7ABCBCC6" w14:textId="78CDF08C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shd w:val="clear" w:color="auto" w:fill="FCDFE8"/>
          </w:tcPr>
          <w:p w14:paraId="35A2FE0E" w14:textId="6F62493D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F92EE2" w14:textId="259B700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1A887F1A" w14:textId="5A15DCEF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tcBorders>
              <w:bottom w:val="nil"/>
            </w:tcBorders>
            <w:shd w:val="clear" w:color="auto" w:fill="DE829E"/>
          </w:tcPr>
          <w:p w14:paraId="0180CA9C" w14:textId="2A7DC3DC" w:rsidR="00BB068B" w:rsidRPr="007E7355" w:rsidRDefault="00BB068B" w:rsidP="0059411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44E9850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619BB8" w14:textId="77777777" w:rsidTr="00E76205">
        <w:trPr>
          <w:trHeight w:val="308"/>
        </w:trPr>
        <w:tc>
          <w:tcPr>
            <w:tcW w:w="5647" w:type="dxa"/>
            <w:vMerge/>
          </w:tcPr>
          <w:p w14:paraId="6A72BA6A" w14:textId="57552599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vMerge/>
            <w:tcBorders>
              <w:bottom w:val="nil"/>
            </w:tcBorders>
            <w:shd w:val="clear" w:color="auto" w:fill="FCDFE8"/>
          </w:tcPr>
          <w:p w14:paraId="4E665EE8" w14:textId="580B0DB7" w:rsidR="00BB068B" w:rsidRPr="007E7355" w:rsidRDefault="00BB068B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4853C16C" w14:textId="69CAB676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50302F97" w14:textId="797AC54E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39E882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DA00E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28149F39" w14:textId="77777777" w:rsidTr="00E76205">
        <w:trPr>
          <w:trHeight w:val="309"/>
        </w:trPr>
        <w:tc>
          <w:tcPr>
            <w:tcW w:w="5647" w:type="dxa"/>
            <w:vMerge/>
          </w:tcPr>
          <w:p w14:paraId="549FE112" w14:textId="223D831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48A59D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1AA64376" w14:textId="1E65161A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tcBorders>
              <w:bottom w:val="nil"/>
            </w:tcBorders>
            <w:shd w:val="clear" w:color="auto" w:fill="E49BB1"/>
          </w:tcPr>
          <w:p w14:paraId="7776C6FA" w14:textId="59ED3BB4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2BC5F1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2F99531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4572EFE" w14:textId="77777777" w:rsidTr="00E76205">
        <w:trPr>
          <w:trHeight w:val="308"/>
        </w:trPr>
        <w:tc>
          <w:tcPr>
            <w:tcW w:w="5647" w:type="dxa"/>
            <w:vMerge/>
          </w:tcPr>
          <w:p w14:paraId="3A2D24B3" w14:textId="7FD11C24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E5BC71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tcBorders>
              <w:bottom w:val="nil"/>
            </w:tcBorders>
            <w:shd w:val="clear" w:color="auto" w:fill="FDCEDD"/>
          </w:tcPr>
          <w:p w14:paraId="387B3DF4" w14:textId="00C9AC4D" w:rsidR="00BB068B" w:rsidRPr="007E7355" w:rsidRDefault="00BB068B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B0479B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25BDD3D8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74DD3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4B665024" w14:textId="77777777" w:rsidTr="00E76205">
        <w:trPr>
          <w:trHeight w:val="308"/>
        </w:trPr>
        <w:tc>
          <w:tcPr>
            <w:tcW w:w="5647" w:type="dxa"/>
            <w:vMerge/>
          </w:tcPr>
          <w:p w14:paraId="7FB2A01C" w14:textId="673239F8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B54A36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7FECACC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35ADC3E9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66419C3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7E13746C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59779D21" w14:textId="77777777" w:rsidTr="00E76205">
        <w:trPr>
          <w:trHeight w:val="309"/>
        </w:trPr>
        <w:tc>
          <w:tcPr>
            <w:tcW w:w="5647" w:type="dxa"/>
            <w:vMerge/>
          </w:tcPr>
          <w:p w14:paraId="2F1D4720" w14:textId="12624270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13E6C7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tcBorders>
              <w:top w:val="nil"/>
              <w:bottom w:val="nil"/>
            </w:tcBorders>
            <w:shd w:val="clear" w:color="auto" w:fill="FDCEDD"/>
          </w:tcPr>
          <w:p w14:paraId="22D4FDC2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tcBorders>
              <w:top w:val="nil"/>
              <w:bottom w:val="nil"/>
            </w:tcBorders>
            <w:shd w:val="clear" w:color="auto" w:fill="E49BB1"/>
          </w:tcPr>
          <w:p w14:paraId="6017C91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B8ACB2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66A16A4B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068B" w:rsidRPr="007E7355" w14:paraId="6D9549E4" w14:textId="77777777" w:rsidTr="00E76205">
        <w:trPr>
          <w:trHeight w:val="106"/>
        </w:trPr>
        <w:tc>
          <w:tcPr>
            <w:tcW w:w="5647" w:type="dxa"/>
            <w:vMerge/>
          </w:tcPr>
          <w:p w14:paraId="5CD3EBAE" w14:textId="1B63EEA1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4905533E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tcBorders>
              <w:top w:val="nil"/>
            </w:tcBorders>
            <w:shd w:val="clear" w:color="auto" w:fill="FDCEDD"/>
          </w:tcPr>
          <w:p w14:paraId="6C5753FA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tcBorders>
              <w:top w:val="nil"/>
            </w:tcBorders>
            <w:shd w:val="clear" w:color="auto" w:fill="E49BB1"/>
          </w:tcPr>
          <w:p w14:paraId="6D3D9195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6E06F364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1BB443AF" w14:textId="77777777" w:rsidR="00BB068B" w:rsidRPr="007E7355" w:rsidRDefault="00BB068B" w:rsidP="00594118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BB068B" w:rsidRPr="007E7355" w14:paraId="72288CD4" w14:textId="77777777" w:rsidTr="00E76205">
        <w:trPr>
          <w:trHeight w:val="3133"/>
        </w:trPr>
        <w:tc>
          <w:tcPr>
            <w:tcW w:w="5647" w:type="dxa"/>
            <w:vMerge/>
            <w:tcBorders>
              <w:bottom w:val="single" w:sz="4" w:space="0" w:color="000000"/>
            </w:tcBorders>
          </w:tcPr>
          <w:p w14:paraId="1340AE4F" w14:textId="4B7C2885" w:rsidR="00BB068B" w:rsidRPr="007E7355" w:rsidRDefault="00BB068B" w:rsidP="0059411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81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36BD78E" w14:textId="77777777" w:rsidR="00BB068B" w:rsidRPr="007E7355" w:rsidRDefault="00BB068B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B3927AB" w14:textId="77777777" w:rsidR="00BB068B" w:rsidRPr="007E7355" w:rsidRDefault="00BB068B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AB3B717" w14:textId="77777777" w:rsidR="00BB068B" w:rsidRPr="00BB7BE1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B83E3BF" w14:textId="3729D7D2" w:rsidR="00BB068B" w:rsidRPr="00BB7BE1" w:rsidRDefault="00AA2DBF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</w:t>
            </w:r>
            <w:r w:rsidR="007A7405">
              <w:rPr>
                <w:rFonts w:ascii="Hurme Geometric Sans 1" w:hAnsi="Hurme Geometric Sans 1"/>
                <w:i/>
                <w:sz w:val="20"/>
              </w:rPr>
              <w:t>tit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5DC4C990" w14:textId="04658EA9" w:rsidR="00BB068B" w:rsidRPr="00BB7BE1" w:rsidRDefault="00AA2DBF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dek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="00BB068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B068B"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61757579" w14:textId="6A0A2C32" w:rsidR="00BB068B" w:rsidRPr="007E7355" w:rsidRDefault="00BB068B" w:rsidP="00113EBE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AA2DB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DB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D1FE655" w14:textId="1A0502C5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6A3CC6" wp14:editId="4D218556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B28C4" w14:textId="77777777" w:rsidR="004C4001" w:rsidRDefault="004C4001" w:rsidP="00594118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6A3CC6" id="Metin Kutusu 49" o:spid="_x0000_s1027" type="#_x0000_t202" style="position:absolute;margin-left:493.3pt;margin-top:67.1pt;width:12.25pt;height:12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" filled="f" stroked="f">
                <v:textbox inset="0,0,0,0">
                  <w:txbxContent>
                    <w:p w14:paraId="1FAB28C4" w14:textId="77777777" w:rsidR="004C4001" w:rsidRDefault="004C4001" w:rsidP="00594118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D4308E" w14:textId="77777777" w:rsidR="00594118" w:rsidRPr="007E7355" w:rsidRDefault="00594118" w:rsidP="00594118">
      <w:pPr>
        <w:rPr>
          <w:rFonts w:ascii="Hurme Geometric Sans 1" w:hAnsi="Hurme Geometric Sans 1"/>
          <w:sz w:val="2"/>
          <w:szCs w:val="2"/>
        </w:rPr>
        <w:sectPr w:rsidR="00594118" w:rsidRPr="007E7355" w:rsidSect="00710B69">
          <w:headerReference w:type="default" r:id="rId13"/>
          <w:footerReference w:type="default" r:id="rId14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594118" w:rsidRPr="007E7355" w14:paraId="1B3E9412" w14:textId="77777777" w:rsidTr="00594118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7657A414" w14:textId="203A60EC" w:rsidR="00594118" w:rsidRPr="007E7355" w:rsidRDefault="004D4914" w:rsidP="00594118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594118" w:rsidRPr="007E7355" w14:paraId="3D941D17" w14:textId="77777777" w:rsidTr="004F041A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4AC3334E" w14:textId="77777777" w:rsidR="00594118" w:rsidRPr="007E7355" w:rsidRDefault="00594118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594118" w:rsidRPr="007E7355" w14:paraId="029EDFE0" w14:textId="77777777" w:rsidTr="00113EBE">
        <w:trPr>
          <w:trHeight w:val="309"/>
        </w:trPr>
        <w:tc>
          <w:tcPr>
            <w:tcW w:w="5748" w:type="dxa"/>
            <w:shd w:val="clear" w:color="auto" w:fill="FFC9DE"/>
          </w:tcPr>
          <w:p w14:paraId="762CC87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2F1306D3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07F989B9" w14:textId="77777777" w:rsidR="00594118" w:rsidRPr="007E7355" w:rsidRDefault="00594118" w:rsidP="00594118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0B25331C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2D2675CA" w14:textId="77777777" w:rsidR="00594118" w:rsidRPr="007E7355" w:rsidRDefault="00594118" w:rsidP="00594118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37819E33" w14:textId="77777777" w:rsidR="00594118" w:rsidRPr="007E7355" w:rsidRDefault="00594118" w:rsidP="00594118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31A7AA03" w14:textId="77777777" w:rsidTr="00113EB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23FF439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12D06F3F" w14:textId="73C6AA9F" w:rsidR="00594118" w:rsidRPr="007E7355" w:rsidRDefault="00AA2DBF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61486C45" w14:textId="319C305C" w:rsidR="00594118" w:rsidRPr="007E7355" w:rsidRDefault="00AA2DBF" w:rsidP="00594118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326E8F99" w14:textId="78C03D43" w:rsidR="00594118" w:rsidRPr="007E7355" w:rsidRDefault="00AA2DBF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5687B613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2F60DA6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4F1E794" w14:textId="77777777" w:rsidTr="00113EBE">
        <w:trPr>
          <w:trHeight w:val="308"/>
        </w:trPr>
        <w:tc>
          <w:tcPr>
            <w:tcW w:w="5748" w:type="dxa"/>
            <w:tcBorders>
              <w:top w:val="nil"/>
              <w:bottom w:val="nil"/>
            </w:tcBorders>
          </w:tcPr>
          <w:p w14:paraId="083213F4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0434297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027B26A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F473D5" w14:textId="77777777" w:rsidR="00594118" w:rsidRPr="007E7355" w:rsidRDefault="00594118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60C9EB9" w14:textId="77777777" w:rsidR="00594118" w:rsidRPr="007E7355" w:rsidRDefault="00594118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D321239" w14:textId="77777777" w:rsidR="00594118" w:rsidRPr="007E7355" w:rsidRDefault="00594118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17B4210B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0F4DEE90" w14:textId="77777777" w:rsidR="00594118" w:rsidRPr="007E7355" w:rsidRDefault="00594118" w:rsidP="00594118">
            <w:pPr>
              <w:pStyle w:val="TableParagraph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BC5BCF7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BEF217B" w14:textId="77777777" w:rsidR="00594118" w:rsidRPr="007E7355" w:rsidRDefault="00594118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FE425AE" w14:textId="2BCBAB70" w:rsidR="00594118" w:rsidRPr="007E7355" w:rsidRDefault="00DF61A6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E864E51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177458E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334148F" w14:textId="77777777" w:rsidTr="00113EB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74646F45" w14:textId="77777777" w:rsidR="00594118" w:rsidRPr="007E7355" w:rsidRDefault="00594118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C0DA6D2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2C5B0C3" w14:textId="77777777" w:rsidR="00594118" w:rsidRPr="00B353C7" w:rsidRDefault="00594118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51B06F3" w14:textId="77777777" w:rsidR="00594118" w:rsidRPr="007E7355" w:rsidRDefault="00594118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8E67782" w14:textId="77777777" w:rsidR="00594118" w:rsidRPr="007E7355" w:rsidRDefault="00594118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83B142" w14:textId="77777777" w:rsidR="00594118" w:rsidRPr="007E7355" w:rsidRDefault="00594118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5F252E" w:rsidRPr="007E7355" w14:paraId="7A682FA6" w14:textId="77777777" w:rsidTr="00113EB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500574DC" w14:textId="13C805FC" w:rsidR="005F252E" w:rsidRPr="007E7355" w:rsidRDefault="00E8453B" w:rsidP="00EC6F52">
            <w:pPr>
              <w:pStyle w:val="TableParagraph"/>
              <w:spacing w:before="3"/>
              <w:ind w:left="110" w:right="157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DBF">
              <w:rPr>
                <w:rFonts w:ascii="Hurme Geometric Sans 1" w:hAnsi="Hurme Geometric Sans 1"/>
              </w:rPr>
              <w:t>Enstitünü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DBF">
              <w:rPr>
                <w:rFonts w:ascii="Hurme Geometric Sans 1" w:hAnsi="Hurme Geometric Sans 1"/>
              </w:rPr>
              <w:t>Enstitüy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C60FDA0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FEEDDEF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9C4E892" w14:textId="77777777" w:rsidR="005F252E" w:rsidRPr="007E7355" w:rsidRDefault="005F252E" w:rsidP="0059411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21B2593" w14:textId="77777777" w:rsidR="005F252E" w:rsidRPr="007E7355" w:rsidRDefault="005F252E" w:rsidP="00B731CC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7D27AF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F252E" w:rsidRPr="007E7355" w14:paraId="44163328" w14:textId="77777777" w:rsidTr="00113EBE">
        <w:trPr>
          <w:trHeight w:val="308"/>
        </w:trPr>
        <w:tc>
          <w:tcPr>
            <w:tcW w:w="5748" w:type="dxa"/>
            <w:vMerge/>
          </w:tcPr>
          <w:p w14:paraId="09F8F3A9" w14:textId="58625DF2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EA853B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A06B9A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74C976F" w14:textId="77777777" w:rsidR="005F252E" w:rsidRPr="007E7355" w:rsidRDefault="005F252E" w:rsidP="0059411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05A68C5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772398B" w14:textId="77777777" w:rsidR="005F252E" w:rsidRPr="007E7355" w:rsidRDefault="005F252E" w:rsidP="0059411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F252E" w:rsidRPr="007E7355" w14:paraId="410E87E8" w14:textId="77777777" w:rsidTr="00113EBE">
        <w:trPr>
          <w:trHeight w:val="309"/>
        </w:trPr>
        <w:tc>
          <w:tcPr>
            <w:tcW w:w="5748" w:type="dxa"/>
            <w:vMerge/>
          </w:tcPr>
          <w:p w14:paraId="22B55F13" w14:textId="4447343D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30D11B4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76CE9E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38560FA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A306C7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147F855" w14:textId="77777777" w:rsidR="005F252E" w:rsidRPr="007E7355" w:rsidRDefault="005F252E" w:rsidP="0059411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F252E" w:rsidRPr="007E7355" w14:paraId="6F756104" w14:textId="77777777" w:rsidTr="00113EBE">
        <w:trPr>
          <w:trHeight w:val="308"/>
        </w:trPr>
        <w:tc>
          <w:tcPr>
            <w:tcW w:w="5748" w:type="dxa"/>
            <w:vMerge/>
          </w:tcPr>
          <w:p w14:paraId="65809D81" w14:textId="7EC5B954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2275B72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AEBE861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173E7B0D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30362D6" w14:textId="77777777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43F37FA9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1FB52537" w14:textId="77777777" w:rsidTr="00113EBE">
        <w:trPr>
          <w:trHeight w:val="308"/>
        </w:trPr>
        <w:tc>
          <w:tcPr>
            <w:tcW w:w="5748" w:type="dxa"/>
            <w:vMerge/>
          </w:tcPr>
          <w:p w14:paraId="0517C281" w14:textId="64DF03DC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B8D7FA3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E6699EE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12C3A45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58C437D1" w14:textId="77777777" w:rsidR="005F252E" w:rsidRPr="007E7355" w:rsidRDefault="005F252E" w:rsidP="00594118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7A9E2317" w14:textId="77777777" w:rsidR="005F252E" w:rsidRPr="00B353C7" w:rsidRDefault="005F252E" w:rsidP="0059411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F252E" w:rsidRPr="007E7355" w14:paraId="03A749C1" w14:textId="77777777" w:rsidTr="00113EBE">
        <w:trPr>
          <w:trHeight w:val="309"/>
        </w:trPr>
        <w:tc>
          <w:tcPr>
            <w:tcW w:w="5748" w:type="dxa"/>
            <w:vMerge/>
          </w:tcPr>
          <w:p w14:paraId="03616C33" w14:textId="59A5AD2B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B80A35D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21080187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B2F4A3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7040212F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746012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F252E" w:rsidRPr="007E7355" w14:paraId="558E042C" w14:textId="77777777" w:rsidTr="00113EB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43C52C02" w14:textId="59041EC9" w:rsidR="005F252E" w:rsidRPr="007E7355" w:rsidRDefault="005F252E" w:rsidP="0059411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7E3619B8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7C85B59B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3094EEA0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5C933894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16EE7869" w14:textId="77777777" w:rsidR="005F252E" w:rsidRPr="007E7355" w:rsidRDefault="005F252E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06984" w:rsidRPr="007E7355" w14:paraId="4061F5E7" w14:textId="77777777" w:rsidTr="00583CF3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4442F66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57F2E4BE" w14:textId="77777777" w:rsidR="00B06984" w:rsidRPr="007E7355" w:rsidRDefault="00B06984" w:rsidP="0059411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C3E3062" w14:textId="77777777" w:rsidR="00B06984" w:rsidRPr="007E7355" w:rsidRDefault="00B06984" w:rsidP="00594118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D2CD89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6A23C181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12E9E2DC" w14:textId="77777777" w:rsidR="00AB775D" w:rsidRPr="00AB775D" w:rsidRDefault="00AB775D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C9FCBFC" w14:textId="48DFC60C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9616CDF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99A7742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5DE0D6C" w14:textId="77777777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439BC9BF" w14:textId="491D5923" w:rsidR="00B06984" w:rsidRPr="007E7355" w:rsidRDefault="00B06984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>;</w:t>
            </w:r>
            <w:r w:rsidR="00AA2DBF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DB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</w:p>
          <w:p w14:paraId="72B5B808" w14:textId="4A976A98" w:rsidR="00B06984" w:rsidRPr="007E7355" w:rsidRDefault="00B06984" w:rsidP="00B06984">
            <w:pPr>
              <w:pStyle w:val="TableParagraph"/>
              <w:tabs>
                <w:tab w:val="left" w:pos="945"/>
                <w:tab w:val="left" w:pos="946"/>
              </w:tabs>
              <w:spacing w:before="41"/>
              <w:ind w:left="945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037CA9C5" w14:textId="77777777" w:rsidTr="00583CF3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09238772" w14:textId="77777777" w:rsidR="00B06984" w:rsidRPr="007E7355" w:rsidRDefault="00B06984" w:rsidP="0059411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330FE2CD" w14:textId="44BDE234" w:rsidR="00B06984" w:rsidRPr="007E7355" w:rsidRDefault="00B06984" w:rsidP="00594118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5D3B5425" w14:textId="604ABEDB" w:rsidR="00A068E2" w:rsidRPr="007E7355" w:rsidRDefault="00A068E2" w:rsidP="00A068E2">
      <w:pPr>
        <w:rPr>
          <w:rFonts w:ascii="Hurme Geometric Sans 1" w:hAnsi="Hurme Geometric Sans 1"/>
          <w:sz w:val="24"/>
          <w:szCs w:val="24"/>
        </w:rPr>
      </w:pPr>
    </w:p>
    <w:p w14:paraId="2E88C900" w14:textId="5093DEFD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4EDD9994" w14:textId="2659A5E6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583E27F1" w14:textId="638F3C03" w:rsidR="00594118" w:rsidRPr="007E7355" w:rsidRDefault="00594118" w:rsidP="00A068E2">
      <w:pPr>
        <w:rPr>
          <w:rFonts w:ascii="Hurme Geometric Sans 1" w:hAnsi="Hurme Geometric Sans 1"/>
          <w:sz w:val="24"/>
          <w:szCs w:val="24"/>
        </w:rPr>
      </w:pPr>
    </w:p>
    <w:p w14:paraId="08FE3BC6" w14:textId="77777777" w:rsidR="00594118" w:rsidRPr="007E7355" w:rsidRDefault="00594118" w:rsidP="00A068E2">
      <w:pPr>
        <w:rPr>
          <w:rFonts w:ascii="Hurme Geometric Sans 1" w:hAnsi="Hurme Geometric Sans 1"/>
          <w:sz w:val="2"/>
          <w:szCs w:val="2"/>
        </w:rPr>
        <w:sectPr w:rsidR="00594118" w:rsidRPr="007E7355" w:rsidSect="00710B69">
          <w:headerReference w:type="default" r:id="rId15"/>
          <w:footerReference w:type="default" r:id="rId16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000"/>
        <w:gridCol w:w="1969"/>
      </w:tblGrid>
      <w:tr w:rsidR="00A068E2" w:rsidRPr="007E7355" w14:paraId="5A90A77B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817F7F7" w14:textId="653EEBDF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9AA71C0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75F0F9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A068E2" w:rsidRPr="007E7355" w14:paraId="108430AB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ADA9EC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700B0652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71FE6E8C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8E3ED51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6B140B06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7AF7D3C5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285C84B9" w14:textId="77777777" w:rsidTr="00594118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3A4BCC9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8F486BD" w14:textId="1706A905" w:rsidR="00594118" w:rsidRPr="007E7355" w:rsidRDefault="00AA2DBF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61E0CF28" w14:textId="2096F6EA" w:rsidR="00594118" w:rsidRPr="007E7355" w:rsidRDefault="00AA2DBF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08781903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026435A6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7E1B7E2" w14:textId="596AE590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4157E580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40C29FA" w14:textId="3F7F0DDF" w:rsidR="00594118" w:rsidRPr="007E7355" w:rsidRDefault="00E2464C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</w:t>
            </w:r>
            <w:r w:rsidR="00594118" w:rsidRPr="007E7355">
              <w:rPr>
                <w:rFonts w:ascii="Hurme Geometric Sans 1" w:hAnsi="Hurme Geometric Sans 1"/>
              </w:rPr>
              <w:t>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5325E">
              <w:rPr>
                <w:rFonts w:ascii="Hurme Geometric Sans 1" w:hAnsi="Hurme Geometric Sans 1"/>
              </w:rPr>
              <w:t>enstitünün</w:t>
            </w:r>
            <w:proofErr w:type="spellEnd"/>
          </w:p>
          <w:p w14:paraId="41B34ACA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490199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09CF18BC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9582DEC" w14:textId="68F4A914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200C6972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1735EC8B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0AC057D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0FF636D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73A35D67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6E681E3" w14:textId="5D431D32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0C60263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A7D4B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4975EAC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E17B430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E688F1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411C26C" w14:textId="3C477180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370ECE34" w14:textId="77777777" w:rsidTr="00594118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05C7EBC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199" w:type="dxa"/>
            <w:vMerge w:val="restart"/>
            <w:tcBorders>
              <w:top w:val="nil"/>
            </w:tcBorders>
            <w:shd w:val="clear" w:color="auto" w:fill="FCDFE8"/>
          </w:tcPr>
          <w:p w14:paraId="07F0BA4B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392795E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3EAEA3C6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77769762" w14:textId="4CCDA923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1B9A8770" w14:textId="7854A23C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24A86B7" w14:textId="49B1B41F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1EE8B4" w14:textId="0BCF0556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CD23382" w14:textId="7D2EEDA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594118" w:rsidRPr="007E7355" w14:paraId="773D8306" w14:textId="77777777" w:rsidTr="00594118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E0981C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5DC45D73" w14:textId="7C8EA8DA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141DA6B" w14:textId="799D547E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66652C4F" w14:textId="221C121D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261D30D" w14:textId="12CC2B5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DEA7956" w14:textId="3FCABDCB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1CC963D" w14:textId="77777777" w:rsidTr="00594118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0E429576" w14:textId="41128D65" w:rsidR="009E4EF5" w:rsidRPr="007E7355" w:rsidRDefault="00AA2DBF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93171B">
              <w:rPr>
                <w:rFonts w:ascii="Hurme Geometric Sans 1" w:hAnsi="Hurme Geometric Sans 1"/>
              </w:rPr>
              <w:t xml:space="preserve"> </w:t>
            </w:r>
            <w:r w:rsidR="009E4EF5"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</w:p>
          <w:p w14:paraId="37477B0B" w14:textId="77777777" w:rsidR="009E4EF5" w:rsidRPr="004F041A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238BCD9F" w14:textId="40DB4734" w:rsidR="009E4EF5" w:rsidRPr="007E7355" w:rsidRDefault="009E4EF5" w:rsidP="00BB7BE1">
            <w:pPr>
              <w:pStyle w:val="TableParagraph"/>
              <w:spacing w:line="261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975CB31" w14:textId="77777777" w:rsidR="009E4EF5" w:rsidRPr="004F041A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04D1BA65" w14:textId="63653EAA" w:rsidR="009E4EF5" w:rsidRDefault="00AA2DBF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y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it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gibi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4F041A">
              <w:rPr>
                <w:rFonts w:ascii="Hurme Geometric Sans 1" w:hAnsi="Hurme Geometric Sans 1"/>
              </w:rPr>
              <w:t>ye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="009E4EF5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9E4EF5" w:rsidRPr="007E7355">
              <w:rPr>
                <w:rFonts w:ascii="Hurme Geometric Sans 1" w:hAnsi="Hurme Geometric Sans 1"/>
              </w:rPr>
              <w:t>.</w:t>
            </w:r>
            <w:r w:rsidR="009E4EF5">
              <w:rPr>
                <w:rFonts w:ascii="Hurme Geometric Sans 1" w:hAnsi="Hurme Geometric Sans 1"/>
              </w:rPr>
              <w:t xml:space="preserve"> </w:t>
            </w:r>
          </w:p>
          <w:p w14:paraId="79CBD87B" w14:textId="77777777" w:rsidR="009E4EF5" w:rsidRDefault="009E4EF5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</w:p>
          <w:p w14:paraId="3987675F" w14:textId="76F28EA0" w:rsidR="009E4EF5" w:rsidRDefault="00AA2DBF" w:rsidP="00BB7BE1">
            <w:pPr>
              <w:pStyle w:val="TableParagraph"/>
              <w:spacing w:line="248" w:lineRule="exact"/>
              <w:ind w:left="110" w:right="19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Kalite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iç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rol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4EF5"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="009E4EF5" w:rsidRPr="00086724">
              <w:rPr>
                <w:rFonts w:ascii="Hurme Geometric Sans 1" w:hAnsi="Hurme Geometric Sans 1"/>
              </w:rPr>
              <w:t>.</w:t>
            </w:r>
          </w:p>
          <w:p w14:paraId="0DD87285" w14:textId="04CFF8C6" w:rsidR="009E4EF5" w:rsidRPr="007E7355" w:rsidRDefault="009E4EF5" w:rsidP="00E21237">
            <w:pPr>
              <w:pStyle w:val="TableParagraph"/>
              <w:spacing w:line="248" w:lineRule="exact"/>
              <w:ind w:left="110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shd w:val="clear" w:color="auto" w:fill="FCDFE8"/>
          </w:tcPr>
          <w:p w14:paraId="43AE1D2D" w14:textId="08F1211B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9A21E6B" w14:textId="41867AB7" w:rsidR="009E4EF5" w:rsidRPr="007E7355" w:rsidRDefault="009E4EF5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B75A4E5" w14:textId="28DD17B7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B43BD9B" w14:textId="49E24ACB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CDCA09" w14:textId="128007DA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48974D6" w14:textId="77777777" w:rsidTr="00594118">
        <w:trPr>
          <w:trHeight w:val="309"/>
        </w:trPr>
        <w:tc>
          <w:tcPr>
            <w:tcW w:w="5957" w:type="dxa"/>
            <w:vMerge/>
          </w:tcPr>
          <w:p w14:paraId="20AC42E8" w14:textId="354EF8F4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vMerge/>
            <w:tcBorders>
              <w:bottom w:val="nil"/>
            </w:tcBorders>
            <w:shd w:val="clear" w:color="auto" w:fill="FCDFE8"/>
          </w:tcPr>
          <w:p w14:paraId="0B8F8039" w14:textId="3A2A1DFC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B36CF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0B76564" w14:textId="221B0862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36B977F5" w14:textId="6FA1E63C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043BC88D" w14:textId="2BFB3514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61C4B829" w14:textId="77777777" w:rsidTr="00594118">
        <w:trPr>
          <w:trHeight w:val="309"/>
        </w:trPr>
        <w:tc>
          <w:tcPr>
            <w:tcW w:w="5957" w:type="dxa"/>
            <w:vMerge/>
          </w:tcPr>
          <w:p w14:paraId="2853DE48" w14:textId="325B16C1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4832DE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7849DC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5A6CC18" w14:textId="13B6E4DE" w:rsidR="009E4EF5" w:rsidRPr="007E7355" w:rsidRDefault="009E4EF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0AF0698C" w14:textId="48481416" w:rsidR="009E4EF5" w:rsidRPr="007E7355" w:rsidRDefault="009E4EF5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440DD582" w14:textId="338AE21F" w:rsidR="009E4EF5" w:rsidRPr="007E7355" w:rsidRDefault="009E4EF5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9E4EF5" w:rsidRPr="007E7355" w14:paraId="0A7945A7" w14:textId="77777777" w:rsidTr="004F041A">
        <w:trPr>
          <w:trHeight w:val="85"/>
        </w:trPr>
        <w:tc>
          <w:tcPr>
            <w:tcW w:w="5957" w:type="dxa"/>
            <w:vMerge/>
          </w:tcPr>
          <w:p w14:paraId="52D9F83A" w14:textId="37F15A00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F14A22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259DD79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336557E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51EA501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510A43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294B6A2" w14:textId="77777777" w:rsidTr="00594118">
        <w:trPr>
          <w:trHeight w:val="308"/>
        </w:trPr>
        <w:tc>
          <w:tcPr>
            <w:tcW w:w="5957" w:type="dxa"/>
            <w:vMerge/>
          </w:tcPr>
          <w:p w14:paraId="6971BF74" w14:textId="6FE7CADF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BCAB04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9D9D6F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5193BB0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413CD5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66B96CED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87BD6A0" w14:textId="77777777" w:rsidTr="00594118">
        <w:trPr>
          <w:trHeight w:val="309"/>
        </w:trPr>
        <w:tc>
          <w:tcPr>
            <w:tcW w:w="5957" w:type="dxa"/>
            <w:vMerge/>
          </w:tcPr>
          <w:p w14:paraId="4E2F4C54" w14:textId="7AD60F0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790068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B569A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47E2BDB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76521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DC5633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42D85676" w14:textId="77777777" w:rsidTr="00594118">
        <w:trPr>
          <w:trHeight w:val="308"/>
        </w:trPr>
        <w:tc>
          <w:tcPr>
            <w:tcW w:w="5957" w:type="dxa"/>
            <w:vMerge/>
          </w:tcPr>
          <w:p w14:paraId="61E58107" w14:textId="0EFF8D2E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C93DFA1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0FF7078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2E83F9A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2DCB8F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8B069D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1DDE8EAA" w14:textId="77777777" w:rsidTr="00594118">
        <w:trPr>
          <w:trHeight w:val="308"/>
        </w:trPr>
        <w:tc>
          <w:tcPr>
            <w:tcW w:w="5957" w:type="dxa"/>
            <w:vMerge/>
          </w:tcPr>
          <w:p w14:paraId="0079B70D" w14:textId="61F433C5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58701A74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5FB3BED7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DAD1639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43A538F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CA480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E4EF5" w:rsidRPr="007E7355" w14:paraId="7D10AB52" w14:textId="77777777" w:rsidTr="009E4EF5">
        <w:trPr>
          <w:trHeight w:val="2157"/>
        </w:trPr>
        <w:tc>
          <w:tcPr>
            <w:tcW w:w="5957" w:type="dxa"/>
            <w:vMerge/>
          </w:tcPr>
          <w:p w14:paraId="7E13DFC7" w14:textId="555A2A59" w:rsidR="009E4EF5" w:rsidRPr="007E7355" w:rsidRDefault="009E4EF5" w:rsidP="005F252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5B7CD532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5F0BBB66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02128E5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00" w:type="dxa"/>
            <w:tcBorders>
              <w:top w:val="nil"/>
            </w:tcBorders>
            <w:shd w:val="clear" w:color="auto" w:fill="DE829E"/>
          </w:tcPr>
          <w:p w14:paraId="732AC828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9" w:type="dxa"/>
            <w:tcBorders>
              <w:top w:val="nil"/>
            </w:tcBorders>
            <w:shd w:val="clear" w:color="auto" w:fill="D77192"/>
          </w:tcPr>
          <w:p w14:paraId="4B4DA71C" w14:textId="77777777" w:rsidR="009E4EF5" w:rsidRPr="007E7355" w:rsidRDefault="009E4EF5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9E4EF5" w:rsidRPr="007E7355" w14:paraId="71B01BE3" w14:textId="77777777" w:rsidTr="00094985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7105835D" w14:textId="77777777" w:rsidR="009E4EF5" w:rsidRPr="007E7355" w:rsidRDefault="009E4EF5" w:rsidP="005F252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7B8D71C8" w14:textId="77777777" w:rsidR="009E4EF5" w:rsidRPr="007E7355" w:rsidRDefault="009E4EF5" w:rsidP="00A068E2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C52EE2E" w14:textId="17C6C956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Kalite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488438A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93BD1B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20CA8296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14007CCD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1C082CF" w14:textId="77777777" w:rsidR="009E4EF5" w:rsidRPr="00BB7BE1" w:rsidRDefault="009E4EF5" w:rsidP="00B06984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1674433" w14:textId="4D76C17B" w:rsidR="009E4EF5" w:rsidRPr="007E7355" w:rsidRDefault="009E4EF5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DB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06984" w:rsidRPr="007E7355" w14:paraId="45BE56B1" w14:textId="77777777" w:rsidTr="00583CF3">
        <w:trPr>
          <w:trHeight w:val="617"/>
        </w:trPr>
        <w:tc>
          <w:tcPr>
            <w:tcW w:w="5957" w:type="dxa"/>
            <w:tcBorders>
              <w:top w:val="nil"/>
            </w:tcBorders>
          </w:tcPr>
          <w:p w14:paraId="0C2AB89F" w14:textId="77777777" w:rsidR="00B06984" w:rsidRPr="007E7355" w:rsidRDefault="00B0698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5DF97304" w14:textId="4EC5426C" w:rsidR="00B06984" w:rsidRPr="007E7355" w:rsidRDefault="00B06984" w:rsidP="00A068E2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32108FE8" w14:textId="5D6DBBD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F98FA9E" wp14:editId="1F78194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7" name="Metin Kutusu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26D59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8FA9E" id="Metin Kutusu 47" o:spid="_x0000_s1028" type="#_x0000_t202" style="position:absolute;margin-left:493.3pt;margin-top:67.1pt;width:12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97M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huVRS0V1idWQzhPC083Fx3STylGnpRS+h8HIC1F/9GyI3GsloKWoloKsIqfljJI&#10;MZc3YR6/gyPTdow8e27xml1rTFL0xOJMl9NPQs+TGsfr9+906+l/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R&#10;097M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026D59A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06D75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17"/>
          <w:footerReference w:type="default" r:id="rId18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A068E2" w:rsidRPr="007E7355" w14:paraId="6114EBC7" w14:textId="77777777" w:rsidTr="00A068E2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423AB3EA" w14:textId="01153D9E" w:rsidR="00A068E2" w:rsidRPr="007E7355" w:rsidRDefault="004D4914" w:rsidP="00A068E2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F73241C" w14:textId="77777777" w:rsidTr="004F041A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7AA60DFA" w14:textId="77777777" w:rsidR="00A068E2" w:rsidRPr="007E7355" w:rsidRDefault="00A068E2" w:rsidP="00A068E2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A068E2" w:rsidRPr="007E7355" w14:paraId="44789120" w14:textId="77777777" w:rsidTr="006734EF">
        <w:trPr>
          <w:trHeight w:val="309"/>
        </w:trPr>
        <w:tc>
          <w:tcPr>
            <w:tcW w:w="5957" w:type="dxa"/>
            <w:shd w:val="clear" w:color="auto" w:fill="FFC9DE"/>
          </w:tcPr>
          <w:p w14:paraId="0F3D1C6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3677EAF8" w14:textId="77777777" w:rsidR="00A068E2" w:rsidRPr="007E7355" w:rsidRDefault="00A068E2" w:rsidP="00A068E2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17E0B7B" w14:textId="77777777" w:rsidR="00A068E2" w:rsidRPr="007E7355" w:rsidRDefault="00A068E2" w:rsidP="00A068E2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B8B29ED" w14:textId="77777777" w:rsidR="00A068E2" w:rsidRPr="007E7355" w:rsidRDefault="00A068E2" w:rsidP="00A068E2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4D44470" w14:textId="77777777" w:rsidR="00A068E2" w:rsidRPr="007E7355" w:rsidRDefault="00A068E2" w:rsidP="00A068E2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4E524046" w14:textId="77777777" w:rsidR="00A068E2" w:rsidRPr="007E7355" w:rsidRDefault="00A068E2" w:rsidP="00A068E2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117159C1" w14:textId="77777777" w:rsidTr="006734EF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0644E5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031E5805" w14:textId="7D5E73C1" w:rsidR="00594118" w:rsidRPr="007E7355" w:rsidRDefault="00AA2DBF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594118"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4B13E3E7" w14:textId="6CAB9116" w:rsidR="00594118" w:rsidRPr="007E7355" w:rsidRDefault="00AA2DBF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551AFD05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0769958B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789A981C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DCA673A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38E6FC0E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106072B7" w14:textId="77777777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F1D90D9" w14:textId="77777777" w:rsidR="00594118" w:rsidRPr="007E7355" w:rsidRDefault="00594118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E236752" w14:textId="0C4AC1C8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0DCD5953" w14:textId="727C430D" w:rsidR="00594118" w:rsidRPr="007E7355" w:rsidRDefault="00AA2DBF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19E883B8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0811F706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43E581A" w14:textId="77777777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56C6BC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4413C1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4BB68C35" w14:textId="77777777" w:rsidR="00594118" w:rsidRPr="007E7355" w:rsidRDefault="00594118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6F3F94C6" w14:textId="352DB6D4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506AD42F" w14:textId="0CCA0BC8" w:rsidR="00594118" w:rsidRPr="007E7355" w:rsidRDefault="00AA2DBF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5AE073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261594C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3BAB70F5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B193142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0838B0A" w14:textId="77777777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6179E535" w14:textId="77777777" w:rsidR="00594118" w:rsidRPr="007E7355" w:rsidRDefault="00594118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53B548E" w14:textId="1C5B15A5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0027C9B2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4AB20C67" w14:textId="77777777" w:rsidTr="006734EF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448CFB69" w14:textId="77777777" w:rsidR="00594118" w:rsidRPr="007E7355" w:rsidRDefault="00594118" w:rsidP="00A068E2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F95B920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</w:t>
            </w:r>
          </w:p>
        </w:tc>
        <w:tc>
          <w:tcPr>
            <w:tcW w:w="1957" w:type="dxa"/>
            <w:vMerge/>
            <w:shd w:val="clear" w:color="auto" w:fill="FDCEDD"/>
          </w:tcPr>
          <w:p w14:paraId="5DEBE5B4" w14:textId="0AC1E25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DD80594" w14:textId="397D0FA1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35ADAC8" w14:textId="221FBDBD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87E03A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594118" w:rsidRPr="007E7355" w14:paraId="2E11AA67" w14:textId="77777777" w:rsidTr="006734EF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B92A4A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C3A7AF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404B891" w14:textId="23812D61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4298444" w14:textId="4DD9E84F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7C40CA0" w14:textId="1318308E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53EE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594118" w:rsidRPr="007E7355" w14:paraId="12A4BA05" w14:textId="77777777" w:rsidTr="006734EF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7850EB09" w14:textId="77777777" w:rsidR="00D44412" w:rsidRDefault="00594118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>, hangi</w:t>
            </w:r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85413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</w:p>
          <w:p w14:paraId="1B7021AC" w14:textId="1FCD52AF" w:rsidR="00D44412" w:rsidRDefault="00AA2DBF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4F041A">
              <w:rPr>
                <w:rFonts w:ascii="Hurme Geometric Sans 1" w:hAnsi="Hurme Geometric Sans 1"/>
              </w:rPr>
              <w:t xml:space="preserve"> </w:t>
            </w:r>
            <w:r w:rsidR="00594118"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ila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="00583CF3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. </w:t>
            </w:r>
          </w:p>
          <w:p w14:paraId="76C2FC32" w14:textId="3171A244" w:rsidR="00594118" w:rsidRPr="007E7355" w:rsidRDefault="00AA2DBF" w:rsidP="006734EF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,</w:t>
            </w:r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a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ve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="00594118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halk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51EEA5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F3CF9BF" w14:textId="343BE86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145EB01" w14:textId="3834ACB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02555E4F" w14:textId="6EB3633B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00FA11E" w14:textId="77777777" w:rsidR="00594118" w:rsidRPr="007E7355" w:rsidRDefault="00594118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594118" w:rsidRPr="007E7355" w14:paraId="71B844DF" w14:textId="77777777" w:rsidTr="006734EF">
        <w:trPr>
          <w:trHeight w:val="309"/>
        </w:trPr>
        <w:tc>
          <w:tcPr>
            <w:tcW w:w="5957" w:type="dxa"/>
            <w:vMerge/>
          </w:tcPr>
          <w:p w14:paraId="54810C2F" w14:textId="37E087D1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75BD5404" w14:textId="77777777" w:rsidR="00594118" w:rsidRPr="007E7355" w:rsidRDefault="00594118" w:rsidP="00A068E2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7B4D21B3" w14:textId="6712F88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912C0CB" w14:textId="4D117720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3F7B13D2" w14:textId="561B9D8A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6FB44497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594118" w:rsidRPr="007E7355" w14:paraId="73A884B6" w14:textId="77777777" w:rsidTr="006734EF">
        <w:trPr>
          <w:trHeight w:val="309"/>
        </w:trPr>
        <w:tc>
          <w:tcPr>
            <w:tcW w:w="5957" w:type="dxa"/>
            <w:vMerge/>
          </w:tcPr>
          <w:p w14:paraId="45370E21" w14:textId="52D55600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6C25F036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067D3ADC" w14:textId="7D887E05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47CB7D" w14:textId="528F9C1E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6562B6B" w14:textId="06C8D124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02CC5369" w14:textId="77777777" w:rsidR="00594118" w:rsidRPr="007E7355" w:rsidRDefault="00594118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62C524D8" w14:textId="77777777" w:rsidTr="006734EF">
        <w:trPr>
          <w:trHeight w:val="308"/>
        </w:trPr>
        <w:tc>
          <w:tcPr>
            <w:tcW w:w="5957" w:type="dxa"/>
            <w:vMerge/>
          </w:tcPr>
          <w:p w14:paraId="22F82259" w14:textId="3ADDED6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44A6DD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5664FC8A" w14:textId="7468C82A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7B392ABF" w14:textId="38603DA3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5B29E1D0" w14:textId="50667AD8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0C8CF4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23B6D4BD" w14:textId="77777777" w:rsidTr="006734EF">
        <w:trPr>
          <w:trHeight w:val="308"/>
        </w:trPr>
        <w:tc>
          <w:tcPr>
            <w:tcW w:w="5957" w:type="dxa"/>
            <w:vMerge/>
          </w:tcPr>
          <w:p w14:paraId="40236017" w14:textId="6C8771B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82A223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736FFD09" w14:textId="634F7810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2A4B26AD" w14:textId="2F9DA039" w:rsidR="00594118" w:rsidRPr="007E7355" w:rsidRDefault="00594118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0177D9C" w14:textId="2C03A41C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03A9D7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D086C43" w14:textId="77777777" w:rsidTr="006734EF">
        <w:trPr>
          <w:trHeight w:val="309"/>
        </w:trPr>
        <w:tc>
          <w:tcPr>
            <w:tcW w:w="5957" w:type="dxa"/>
            <w:vMerge/>
          </w:tcPr>
          <w:p w14:paraId="380C2496" w14:textId="1EA08817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4E464B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08F95CC3" w14:textId="3199E84F" w:rsidR="00594118" w:rsidRPr="007E7355" w:rsidRDefault="00594118" w:rsidP="00A068E2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1685DD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7BE5A386" w14:textId="0E94D4E9" w:rsidR="00594118" w:rsidRPr="007E7355" w:rsidRDefault="00594118" w:rsidP="00A068E2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3BF4D6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418A3854" w14:textId="77777777" w:rsidTr="006734EF">
        <w:trPr>
          <w:trHeight w:val="308"/>
        </w:trPr>
        <w:tc>
          <w:tcPr>
            <w:tcW w:w="5957" w:type="dxa"/>
            <w:vMerge/>
          </w:tcPr>
          <w:p w14:paraId="572E2101" w14:textId="17BD51C4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FB4F4F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C2653C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5693EB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1198576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C5D47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6C300EE0" w14:textId="77777777" w:rsidTr="006734EF">
        <w:trPr>
          <w:trHeight w:val="308"/>
        </w:trPr>
        <w:tc>
          <w:tcPr>
            <w:tcW w:w="5957" w:type="dxa"/>
            <w:vMerge/>
          </w:tcPr>
          <w:p w14:paraId="6E9FC189" w14:textId="5BBF8AE2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1D0888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3811675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0EB69AC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0E5D704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1AA4544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55EF6FB6" w14:textId="77777777" w:rsidTr="006734EF">
        <w:trPr>
          <w:trHeight w:val="101"/>
        </w:trPr>
        <w:tc>
          <w:tcPr>
            <w:tcW w:w="5957" w:type="dxa"/>
            <w:vMerge/>
          </w:tcPr>
          <w:p w14:paraId="0AB7AB07" w14:textId="1B2BAE85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4328E49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2D54AE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1BA7F4B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1563ADB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2C0BA616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594118" w:rsidRPr="007E7355" w14:paraId="2BE4B071" w14:textId="77777777" w:rsidTr="00594118">
        <w:trPr>
          <w:trHeight w:val="286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5D9D6B2A" w14:textId="2E130F9E" w:rsidR="00594118" w:rsidRPr="007E7355" w:rsidRDefault="00594118" w:rsidP="00A068E2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B25001F" w14:textId="77777777" w:rsidR="00594118" w:rsidRPr="007E7355" w:rsidRDefault="00594118" w:rsidP="00A068E2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5582AB9B" w14:textId="77777777" w:rsidR="00594118" w:rsidRPr="007E7355" w:rsidRDefault="00594118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0FE4D6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nimsene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</w:p>
          <w:p w14:paraId="06EB1D37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ğ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04CC8972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l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35C19250" w14:textId="7777777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5E16CDDE" w14:textId="728C2257" w:rsidR="00594118" w:rsidRPr="007E7355" w:rsidRDefault="00594118" w:rsidP="00E5236C">
            <w:pPr>
              <w:pStyle w:val="TableParagraph"/>
              <w:numPr>
                <w:ilvl w:val="0"/>
                <w:numId w:val="64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DB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F74B9B8" w14:textId="62603A0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AD3799B" wp14:editId="5054DAF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F9D6A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3799B" id="Metin Kutusu 46" o:spid="_x0000_s1029" type="#_x0000_t202" style="position:absolute;margin-left:493.3pt;margin-top:67.1pt;width:12.2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SZ2AEAAJc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ozKopYK6hOrQZinhaebiw7whxQjT0op6ftBoZGi/+DYkThWS4FLUS2FcpqfljJI&#10;MZc3YR6/g0fbdow8e+7gml1rbFL0xOJMl9NPQs+TGsfr1+906+l/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i&#10;IXSZ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CF9D6A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05918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19"/>
          <w:footerReference w:type="default" r:id="rId20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A068E2" w:rsidRPr="007E7355" w14:paraId="6FC659E4" w14:textId="77777777" w:rsidTr="00A068E2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4CABA42E" w14:textId="7C079EFB" w:rsidR="00A068E2" w:rsidRPr="007E7355" w:rsidRDefault="00A068E2" w:rsidP="00A068E2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9443C7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EF8B439" w14:textId="77777777" w:rsidTr="00A068E2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773703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12A4FFDE" w14:textId="3F861A3E" w:rsidR="00A068E2" w:rsidRPr="007E7355" w:rsidRDefault="00E62F7C" w:rsidP="00E5236C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A068E2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45B71045" w14:textId="77777777" w:rsidTr="00A068E2">
        <w:trPr>
          <w:trHeight w:val="309"/>
        </w:trPr>
        <w:tc>
          <w:tcPr>
            <w:tcW w:w="5868" w:type="dxa"/>
            <w:shd w:val="clear" w:color="auto" w:fill="FFC9DE"/>
          </w:tcPr>
          <w:p w14:paraId="0626E0F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1C918A60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16763728" w14:textId="77777777" w:rsidR="00A068E2" w:rsidRPr="007E7355" w:rsidRDefault="00A068E2" w:rsidP="00A068E2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502EA87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29009F4A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17EBA21E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594118" w:rsidRPr="007E7355" w14:paraId="5DF4F148" w14:textId="77777777" w:rsidTr="00594118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1AF809D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389DA690" w14:textId="30EFBF6F" w:rsidR="00594118" w:rsidRPr="007E7355" w:rsidRDefault="00E62F7C" w:rsidP="00A068E2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5236C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2B679677" w14:textId="3AFB9151" w:rsidR="00594118" w:rsidRPr="007E7355" w:rsidRDefault="00E62F7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0042248" w14:textId="11EC605B" w:rsidR="00594118" w:rsidRPr="007E7355" w:rsidRDefault="00E62F7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ye</w:t>
            </w:r>
            <w:proofErr w:type="spellEnd"/>
            <w:r w:rsidR="0059411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79A3EFD5" w14:textId="77777777" w:rsidR="00594118" w:rsidRPr="007E7355" w:rsidRDefault="00594118" w:rsidP="00A068E2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134A9C1" w14:textId="77777777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130BC406" w14:textId="7C610FD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456BC843" w14:textId="471CA893" w:rsidR="00594118" w:rsidRPr="007E7355" w:rsidRDefault="00E62F7C" w:rsidP="00E2464C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94118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265B33BC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Misyon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DC83D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0DBAD96D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5433E9E9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66A17C2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C244B84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71EA0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82B2D82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B7DCBE3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52EE8104" w14:textId="0403A06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64126AC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197D381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899B99B" w14:textId="77777777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723C90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58A1E34" w14:textId="77777777" w:rsidR="00594118" w:rsidRPr="007E7355" w:rsidRDefault="00594118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2D845A8" w14:textId="0EB58C1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594118" w:rsidRPr="007E7355" w14:paraId="5762F42C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18D93A4A" w14:textId="77777777" w:rsidR="00594118" w:rsidRPr="007E7355" w:rsidRDefault="00594118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Misyon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09DE845" w14:textId="6224A587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4E49288" w14:textId="65F3D073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FD641B9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09A439A4" w14:textId="27669B2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C43FD8D" w14:textId="02D297B3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21C18D7F" w14:textId="77777777" w:rsidTr="00594118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0A3E0F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9F21BAD" w14:textId="2857AE48" w:rsidR="00594118" w:rsidRPr="007E7355" w:rsidRDefault="00E5236C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281C5F4A" w14:textId="1F5833C9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63807080" w14:textId="77777777" w:rsidR="00594118" w:rsidRPr="007E7355" w:rsidRDefault="00594118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5168B770" w14:textId="30FF6022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395234D4" w14:textId="709ED36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79636986" w14:textId="77777777" w:rsidTr="00594118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6E758BF5" w14:textId="163C5EA8" w:rsidR="00594118" w:rsidRPr="007E7355" w:rsidRDefault="00594118" w:rsidP="00E21237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Misyon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>,</w:t>
            </w:r>
            <w:r w:rsidR="00E2464C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53043">
              <w:rPr>
                <w:rFonts w:ascii="Hurme Geometric Sans 1" w:hAnsi="Hurme Geometric Sans 1"/>
              </w:rPr>
              <w:t>enstit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="00E21237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62F7C">
              <w:rPr>
                <w:rFonts w:ascii="Hurme Geometric Sans 1" w:hAnsi="Hurme Geometric Sans 1"/>
              </w:rPr>
              <w:t>Enstitüy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99A27F9" w14:textId="77777777" w:rsidR="00583CF3" w:rsidRPr="007E7355" w:rsidRDefault="00583CF3" w:rsidP="00E21237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195E0ADE" w14:textId="5859BDF8" w:rsidR="00594118" w:rsidRPr="007E7355" w:rsidRDefault="00594118" w:rsidP="00E2464C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62F7C">
              <w:rPr>
                <w:rFonts w:ascii="Hurme Geometric Sans 1" w:hAnsi="Hurme Geometric Sans 1"/>
              </w:rPr>
              <w:t>enstit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Ayn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ild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öğr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E5236C">
              <w:rPr>
                <w:rFonts w:ascii="Hurme Geometric Sans 1" w:hAnsi="Hurme Geometric Sans 1"/>
              </w:rPr>
              <w:t>uzakt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eğitim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E5236C">
              <w:rPr>
                <w:rFonts w:ascii="Hurme Geometric Sans 1" w:hAnsi="Hurme Geometric Sans 1"/>
              </w:rPr>
              <w:t>kapsayac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y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ş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fadeler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nsıya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örne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ab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7D3B64C" w14:textId="57623404" w:rsidR="00594118" w:rsidRPr="007E7355" w:rsidRDefault="00E5236C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20055EAC" w14:textId="3A3B581C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090DB6E4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6E2E0A76" w14:textId="37ADA63D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7545590" w14:textId="23F34DBF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46AC53F8" w14:textId="77777777" w:rsidTr="00594118">
        <w:trPr>
          <w:trHeight w:val="308"/>
        </w:trPr>
        <w:tc>
          <w:tcPr>
            <w:tcW w:w="5868" w:type="dxa"/>
            <w:vMerge/>
          </w:tcPr>
          <w:p w14:paraId="75D42F64" w14:textId="7CC03177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82AF6F4" w14:textId="1925BA21" w:rsidR="00594118" w:rsidRPr="007E7355" w:rsidRDefault="00594118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5350D092" w14:textId="28F52912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E5E5A63" w14:textId="77777777" w:rsidR="00594118" w:rsidRPr="007E7355" w:rsidRDefault="00594118" w:rsidP="00A068E2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4BE70A3" w14:textId="46BCB6C5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8F413E6" w14:textId="4B075A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0C954C8D" w14:textId="77777777" w:rsidTr="00594118">
        <w:trPr>
          <w:trHeight w:val="308"/>
        </w:trPr>
        <w:tc>
          <w:tcPr>
            <w:tcW w:w="5868" w:type="dxa"/>
            <w:vMerge/>
          </w:tcPr>
          <w:p w14:paraId="5C1E1CD8" w14:textId="562F589D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A457CD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26D1F215" w14:textId="2E5548E4" w:rsidR="00594118" w:rsidRPr="007E7355" w:rsidRDefault="00594118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40E42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577D5B72" w14:textId="2665F9CC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7F2A15DA" w14:textId="7649D8A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594118" w:rsidRPr="007E7355" w14:paraId="6B83D98D" w14:textId="77777777" w:rsidTr="00594118">
        <w:trPr>
          <w:trHeight w:val="309"/>
        </w:trPr>
        <w:tc>
          <w:tcPr>
            <w:tcW w:w="5868" w:type="dxa"/>
            <w:vMerge/>
          </w:tcPr>
          <w:p w14:paraId="56A6768B" w14:textId="3E22EAE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B1E8A9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DB873E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842B6E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6FF4C5" w14:textId="79804669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C0DE129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0CDDC2D" w14:textId="77777777" w:rsidTr="00594118">
        <w:trPr>
          <w:trHeight w:val="309"/>
        </w:trPr>
        <w:tc>
          <w:tcPr>
            <w:tcW w:w="5868" w:type="dxa"/>
            <w:vMerge/>
          </w:tcPr>
          <w:p w14:paraId="3C3DF993" w14:textId="47A5A691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09C3FE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754CC0B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C8AC62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2DFFE77" w14:textId="74725B46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3631D53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194594AC" w14:textId="77777777" w:rsidTr="00594118">
        <w:trPr>
          <w:trHeight w:val="308"/>
        </w:trPr>
        <w:tc>
          <w:tcPr>
            <w:tcW w:w="5868" w:type="dxa"/>
            <w:vMerge/>
          </w:tcPr>
          <w:p w14:paraId="64847679" w14:textId="29A5BAD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8C1EEC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2F21492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C0BFB6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62B9955B" w14:textId="108C10BE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04A3C191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1DC69D6" w14:textId="77777777" w:rsidTr="00594118">
        <w:trPr>
          <w:trHeight w:val="308"/>
        </w:trPr>
        <w:tc>
          <w:tcPr>
            <w:tcW w:w="5868" w:type="dxa"/>
            <w:vMerge/>
          </w:tcPr>
          <w:p w14:paraId="1D65386B" w14:textId="3AD2134E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F32219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140351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7427267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3B2B9D3B" w14:textId="73FF7941" w:rsidR="00594118" w:rsidRPr="007E7355" w:rsidRDefault="00594118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33BA2AC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3E99BDF2" w14:textId="77777777" w:rsidTr="00594118">
        <w:trPr>
          <w:trHeight w:val="309"/>
        </w:trPr>
        <w:tc>
          <w:tcPr>
            <w:tcW w:w="5868" w:type="dxa"/>
            <w:vMerge/>
          </w:tcPr>
          <w:p w14:paraId="2FD53047" w14:textId="03D5CCA3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0A9DF3F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FE64A5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30BF501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366F48D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649F71B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94118" w:rsidRPr="007E7355" w14:paraId="765B0228" w14:textId="77777777" w:rsidTr="00594118">
        <w:trPr>
          <w:trHeight w:val="77"/>
        </w:trPr>
        <w:tc>
          <w:tcPr>
            <w:tcW w:w="5868" w:type="dxa"/>
            <w:vMerge/>
          </w:tcPr>
          <w:p w14:paraId="2B18BF69" w14:textId="654D1632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6F73F875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4F0F8E20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22CC3193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0E96A6FA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44907EBD" w14:textId="77777777" w:rsidR="00594118" w:rsidRPr="007E7355" w:rsidRDefault="00594118" w:rsidP="00A068E2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594118" w:rsidRPr="007E7355" w14:paraId="516BB14A" w14:textId="77777777" w:rsidTr="00594118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C6EAF25" w14:textId="3B11AB88" w:rsidR="00594118" w:rsidRPr="007E7355" w:rsidRDefault="00594118" w:rsidP="00A068E2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D41E699" w14:textId="77777777" w:rsidR="00594118" w:rsidRPr="007E7355" w:rsidRDefault="00594118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4385259" w14:textId="77777777" w:rsidR="00594118" w:rsidRPr="007E7355" w:rsidRDefault="00594118" w:rsidP="00A068E2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FBC0735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Misyon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2B6D6528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s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de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çermelidi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ECE6E66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tılımıyl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azırlandığı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y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06E01BD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elge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bütüncül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y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fadele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toplum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urgusu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4745A2D3" w14:textId="77777777" w:rsidR="00594118" w:rsidRPr="004824C2" w:rsidRDefault="00594118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5845989" w14:textId="08BA120E" w:rsidR="00594118" w:rsidRPr="007E7355" w:rsidRDefault="00594118" w:rsidP="00E2464C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2F7C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D9F250" w14:textId="271F0B7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ED1309" wp14:editId="387CCF0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A596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309" id="Metin Kutusu 45" o:spid="_x0000_s1030" type="#_x0000_t202" style="position:absolute;margin-left:493.3pt;margin-top:67.1pt;width:12.25pt;height:12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lHq2AEAAJc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RWVRS0V1CdWgzBPC083Fx3gDylGnpRS0veDQiNF/8GxI3GslgKXoloK5TQ/LWWQ&#10;Yi5vwzx+B4+27Rh59tzBDbvW2KTomcWZLqefhJ4nNY7Xr9/p1v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6&#10;+lHq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24A596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31A8FF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21"/>
          <w:footerReference w:type="default" r:id="rId2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935"/>
      </w:tblGrid>
      <w:tr w:rsidR="00A068E2" w:rsidRPr="007E7355" w14:paraId="62EA9A32" w14:textId="77777777" w:rsidTr="00A068E2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52D38D8" w14:textId="4AC33D0E" w:rsidR="00A068E2" w:rsidRPr="007E7355" w:rsidRDefault="00A91459" w:rsidP="00A068E2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3ECCA757" w14:textId="77777777" w:rsidTr="00A068E2">
        <w:trPr>
          <w:trHeight w:val="616"/>
        </w:trPr>
        <w:tc>
          <w:tcPr>
            <w:tcW w:w="16016" w:type="dxa"/>
            <w:gridSpan w:val="6"/>
            <w:tcBorders>
              <w:right w:val="nil"/>
            </w:tcBorders>
            <w:shd w:val="clear" w:color="auto" w:fill="FFC9DE"/>
          </w:tcPr>
          <w:p w14:paraId="5D2A6760" w14:textId="77777777" w:rsidR="00A068E2" w:rsidRPr="007E7355" w:rsidRDefault="00A068E2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5BAD07CD" w14:textId="77777777" w:rsidTr="00E2464C">
        <w:trPr>
          <w:trHeight w:val="309"/>
        </w:trPr>
        <w:tc>
          <w:tcPr>
            <w:tcW w:w="5717" w:type="dxa"/>
            <w:shd w:val="clear" w:color="auto" w:fill="FFC9DE"/>
          </w:tcPr>
          <w:p w14:paraId="4C3C89C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497F451B" w14:textId="77777777" w:rsidR="00A068E2" w:rsidRPr="007E7355" w:rsidRDefault="00A068E2" w:rsidP="00A068E2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328AE929" w14:textId="77777777" w:rsidR="00A068E2" w:rsidRPr="007E7355" w:rsidRDefault="00A068E2" w:rsidP="00A068E2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61FA74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57604EE4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35" w:type="dxa"/>
            <w:tcBorders>
              <w:right w:val="nil"/>
            </w:tcBorders>
            <w:shd w:val="clear" w:color="auto" w:fill="FFC9DE"/>
          </w:tcPr>
          <w:p w14:paraId="24BF5859" w14:textId="77777777" w:rsidR="00A068E2" w:rsidRPr="007E7355" w:rsidRDefault="00A068E2" w:rsidP="00A068E2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46163E3C" w14:textId="77777777" w:rsidTr="00E2464C">
        <w:trPr>
          <w:trHeight w:val="308"/>
        </w:trPr>
        <w:tc>
          <w:tcPr>
            <w:tcW w:w="5717" w:type="dxa"/>
            <w:vMerge w:val="restart"/>
          </w:tcPr>
          <w:p w14:paraId="46F6E79E" w14:textId="77777777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49C6647A" w14:textId="09207E28" w:rsidR="00854130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3E946B45" w14:textId="77777777" w:rsidR="00854130" w:rsidRPr="007E7355" w:rsidRDefault="00854130" w:rsidP="00A068E2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5B097F13" w14:textId="772FDAE2" w:rsidR="00854130" w:rsidRPr="007E7355" w:rsidRDefault="000B271B" w:rsidP="00BB7BE1">
            <w:pPr>
              <w:pStyle w:val="TableParagraph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A2121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 alt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>
              <w:rPr>
                <w:rFonts w:ascii="Hurme Geometric Sans 1" w:hAnsi="Hurme Geometric Sans 1"/>
              </w:rPr>
              <w:t>z</w:t>
            </w:r>
            <w:r w:rsidR="0085413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854130" w:rsidRPr="007E7355">
              <w:rPr>
                <w:rFonts w:ascii="Hurme Geometric Sans 1" w:hAnsi="Hurme Geometric Sans 1"/>
                <w:w w:val="90"/>
              </w:rPr>
              <w:t>,</w:t>
            </w:r>
            <w:r w:rsidR="0085413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plan</w:t>
            </w:r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85413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.</w:t>
            </w:r>
          </w:p>
          <w:p w14:paraId="165CE52E" w14:textId="77777777" w:rsidR="00854130" w:rsidRPr="007E7355" w:rsidRDefault="00854130" w:rsidP="00E21237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18112987" w14:textId="13A6431A" w:rsidR="00854130" w:rsidRPr="007E7355" w:rsidRDefault="00854130" w:rsidP="009901F7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6572E2A7" w14:textId="175332C8" w:rsidR="00854130" w:rsidRPr="007E7355" w:rsidRDefault="000B271B" w:rsidP="00A068E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036E0CDE" w14:textId="552320CF" w:rsidR="00854130" w:rsidRPr="007E7355" w:rsidRDefault="000B271B" w:rsidP="00E2464C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2FF05F37" w14:textId="55109954" w:rsidR="00854130" w:rsidRPr="007E7355" w:rsidRDefault="009B2ECF" w:rsidP="00E2464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3818E28" w14:textId="6F64DE27" w:rsidR="00854130" w:rsidRPr="007E7355" w:rsidRDefault="009B2ECF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E2464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uyguladığı</w:t>
            </w:r>
            <w:proofErr w:type="spellEnd"/>
          </w:p>
        </w:tc>
        <w:tc>
          <w:tcPr>
            <w:tcW w:w="1935" w:type="dxa"/>
            <w:tcBorders>
              <w:bottom w:val="nil"/>
            </w:tcBorders>
            <w:shd w:val="clear" w:color="auto" w:fill="D77192"/>
          </w:tcPr>
          <w:p w14:paraId="0C3771D2" w14:textId="77777777" w:rsidR="00854130" w:rsidRPr="007E7355" w:rsidRDefault="00854130" w:rsidP="00A068E2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22BFA0DF" w14:textId="77777777" w:rsidTr="009901F7">
        <w:trPr>
          <w:trHeight w:val="438"/>
        </w:trPr>
        <w:tc>
          <w:tcPr>
            <w:tcW w:w="5717" w:type="dxa"/>
            <w:vMerge/>
          </w:tcPr>
          <w:p w14:paraId="5E5E5F6F" w14:textId="67DDF9D6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58004C8" w14:textId="2F32ABE3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B44563A" w14:textId="77777777" w:rsidR="00854130" w:rsidRPr="007E7355" w:rsidRDefault="00854130" w:rsidP="00A068E2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07ACECA7" w14:textId="2998C79E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tarafından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FFF86A2" w14:textId="33C9D001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9901F7">
              <w:rPr>
                <w:rFonts w:ascii="Hurme Geometric Sans 1" w:hAnsi="Hurme Geometric Sans 1"/>
              </w:rPr>
              <w:t>ve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ilgili</w:t>
            </w:r>
            <w:proofErr w:type="spellEnd"/>
            <w:r w:rsid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>
              <w:rPr>
                <w:rFonts w:ascii="Hurme Geometric Sans 1" w:hAnsi="Hurme Geometric Sans 1"/>
              </w:rPr>
              <w:t>paydaşlarl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8DC9EA9" w14:textId="4FAAA9ED" w:rsidR="00854130" w:rsidRPr="007E7355" w:rsidRDefault="00854130" w:rsidP="00A068E2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9901F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01F7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901F7" w:rsidRPr="007E7355" w14:paraId="6FDA157A" w14:textId="77777777" w:rsidTr="00E2464C">
        <w:trPr>
          <w:trHeight w:val="308"/>
        </w:trPr>
        <w:tc>
          <w:tcPr>
            <w:tcW w:w="5717" w:type="dxa"/>
            <w:vMerge/>
          </w:tcPr>
          <w:p w14:paraId="2C8B5EEF" w14:textId="6C93D3D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5BB15" w14:textId="08291036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31A700AD" w14:textId="77777777" w:rsidR="009901F7" w:rsidRPr="007E7355" w:rsidRDefault="009901F7" w:rsidP="009901F7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ED1C3FD" w14:textId="5D486B8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058A445" w14:textId="0AD4EE52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irli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ğerlendir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63A29925" w14:textId="57AD292D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9901F7" w:rsidRPr="007E7355" w14:paraId="7E3E80F5" w14:textId="77777777" w:rsidTr="00E2464C">
        <w:trPr>
          <w:trHeight w:val="309"/>
        </w:trPr>
        <w:tc>
          <w:tcPr>
            <w:tcW w:w="5717" w:type="dxa"/>
            <w:vMerge/>
          </w:tcPr>
          <w:p w14:paraId="1C76ED46" w14:textId="26CF45F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97944F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C57637D" w14:textId="77777777" w:rsidR="009901F7" w:rsidRPr="007E7355" w:rsidRDefault="009901F7" w:rsidP="009901F7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F908F40" w14:textId="06D60D4B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7D43FC1" w14:textId="4D0F20F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49E76BF" w14:textId="291196AA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9901F7" w:rsidRPr="007E7355" w14:paraId="7279BC3C" w14:textId="77777777" w:rsidTr="00E2464C">
        <w:trPr>
          <w:trHeight w:val="308"/>
        </w:trPr>
        <w:tc>
          <w:tcPr>
            <w:tcW w:w="5717" w:type="dxa"/>
            <w:vMerge/>
          </w:tcPr>
          <w:p w14:paraId="3EE635B5" w14:textId="6A6BF91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0A74097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B65A08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4CCDD79" w14:textId="5CC8AC7E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25930CB" w14:textId="459B3C73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2B19A51" w14:textId="22CDC024" w:rsidR="009901F7" w:rsidRPr="007E7355" w:rsidRDefault="009901F7" w:rsidP="009901F7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9901F7" w:rsidRPr="007E7355" w14:paraId="78FC6F84" w14:textId="77777777" w:rsidTr="00E2464C">
        <w:trPr>
          <w:trHeight w:val="308"/>
        </w:trPr>
        <w:tc>
          <w:tcPr>
            <w:tcW w:w="5717" w:type="dxa"/>
            <w:vMerge/>
          </w:tcPr>
          <w:p w14:paraId="43374D73" w14:textId="4CB8770F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BA304B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77F92623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C39135D" w14:textId="198E4B19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24A899FF" w14:textId="3BD3C0E1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7328A2DA" w14:textId="6DC63CD9" w:rsidR="009901F7" w:rsidRPr="007E7355" w:rsidRDefault="009901F7" w:rsidP="009901F7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9901F7" w:rsidRPr="007E7355" w14:paraId="6903FEB1" w14:textId="77777777" w:rsidTr="00E2464C">
        <w:trPr>
          <w:trHeight w:val="309"/>
        </w:trPr>
        <w:tc>
          <w:tcPr>
            <w:tcW w:w="5717" w:type="dxa"/>
            <w:vMerge/>
          </w:tcPr>
          <w:p w14:paraId="074F1192" w14:textId="33DAA768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F61AFD4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1A35525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2065378" w14:textId="02E3B216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57BCF31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06C5B02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BF9A774" w14:textId="77777777" w:rsidTr="00E2464C">
        <w:trPr>
          <w:trHeight w:val="309"/>
        </w:trPr>
        <w:tc>
          <w:tcPr>
            <w:tcW w:w="5717" w:type="dxa"/>
            <w:vMerge/>
          </w:tcPr>
          <w:p w14:paraId="594EB86C" w14:textId="4475AD9C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C05E532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49368076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4AEB0BC7" w14:textId="7433ABB7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62FB42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5F1DF981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4455737" w14:textId="77777777" w:rsidTr="00E2464C">
        <w:trPr>
          <w:trHeight w:val="308"/>
        </w:trPr>
        <w:tc>
          <w:tcPr>
            <w:tcW w:w="5717" w:type="dxa"/>
            <w:vMerge/>
          </w:tcPr>
          <w:p w14:paraId="5399BB98" w14:textId="08AAF2E3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BBEA7BC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C35B84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63EA7119" w14:textId="7D4F6E62" w:rsidR="009901F7" w:rsidRPr="007E7355" w:rsidRDefault="009901F7" w:rsidP="009901F7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401C40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  <w:bottom w:val="nil"/>
            </w:tcBorders>
            <w:shd w:val="clear" w:color="auto" w:fill="D77192"/>
          </w:tcPr>
          <w:p w14:paraId="42CAAC6B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122675FD" w14:textId="77777777" w:rsidTr="00E2464C">
        <w:trPr>
          <w:trHeight w:val="338"/>
        </w:trPr>
        <w:tc>
          <w:tcPr>
            <w:tcW w:w="5717" w:type="dxa"/>
            <w:vMerge/>
          </w:tcPr>
          <w:p w14:paraId="232FCAB9" w14:textId="250CD5BD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7B80EADA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1BBEB09F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D8A8E50" w14:textId="4F4DB53D" w:rsidR="009901F7" w:rsidRPr="007E7355" w:rsidRDefault="009901F7" w:rsidP="009901F7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47828900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5" w:type="dxa"/>
            <w:tcBorders>
              <w:top w:val="nil"/>
            </w:tcBorders>
            <w:shd w:val="clear" w:color="auto" w:fill="D77192"/>
          </w:tcPr>
          <w:p w14:paraId="75CE9B3D" w14:textId="77777777" w:rsidR="009901F7" w:rsidRPr="007E7355" w:rsidRDefault="009901F7" w:rsidP="009901F7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901F7" w:rsidRPr="007E7355" w14:paraId="75F0BBBE" w14:textId="77777777" w:rsidTr="00E76205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8892414" w14:textId="3DAEA48A" w:rsidR="009901F7" w:rsidRPr="007E7355" w:rsidRDefault="009901F7" w:rsidP="009901F7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9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3A03CE" w14:textId="77777777" w:rsidR="009901F7" w:rsidRPr="007E7355" w:rsidRDefault="009901F7" w:rsidP="009901F7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CB0EF4B" w14:textId="77777777" w:rsidR="009901F7" w:rsidRPr="007E7355" w:rsidRDefault="009901F7" w:rsidP="009901F7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AD8FB05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122C282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0D8CF150" w14:textId="4DC84C80" w:rsidR="009901F7" w:rsidRPr="00BB7BE1" w:rsidRDefault="009B2ECF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9B2ECF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="009901F7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9901F7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1235BE" w14:textId="77777777" w:rsidR="009901F7" w:rsidRPr="00BB7BE1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CA4B642" w14:textId="440D5EFD" w:rsidR="009901F7" w:rsidRPr="007E7355" w:rsidRDefault="009901F7" w:rsidP="009901F7">
            <w:pPr>
              <w:pStyle w:val="TableParagraph"/>
              <w:numPr>
                <w:ilvl w:val="0"/>
                <w:numId w:val="64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B2EC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182A3C5" w14:textId="280F877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B003769" wp14:editId="0D66491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36BF9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003769" id="Metin Kutusu 44" o:spid="_x0000_s1031" type="#_x0000_t202" style="position:absolute;margin-left:493.3pt;margin-top:67.1pt;width:12.25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u/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Mo/KopYK6xOrIZynhaebiw7ppxQjT0op/Y8DkJai/2jZkThWS0FLUS0FWMVPSxmk&#10;mMubMI/fwZFpO0aePbd4za41Jil6YnGmy+knoedJjeP1+3e69fQ/7X8B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CPu/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0536BF9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D1A40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23"/>
          <w:footerReference w:type="default" r:id="rId24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A068E2" w:rsidRPr="007E7355" w14:paraId="27F3EFC6" w14:textId="77777777" w:rsidTr="00A068E2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648D9E04" w14:textId="00151956" w:rsidR="00A068E2" w:rsidRPr="007E7355" w:rsidRDefault="00A91459" w:rsidP="00A068E2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0C2F9EF7" w14:textId="77777777" w:rsidTr="00A068E2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4423D1F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A068E2" w:rsidRPr="007E7355" w14:paraId="08927197" w14:textId="77777777" w:rsidTr="005B32FF">
        <w:trPr>
          <w:trHeight w:val="309"/>
        </w:trPr>
        <w:tc>
          <w:tcPr>
            <w:tcW w:w="5664" w:type="dxa"/>
            <w:shd w:val="clear" w:color="auto" w:fill="FFC9DE"/>
          </w:tcPr>
          <w:p w14:paraId="19F20EE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63244A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17F9B60" w14:textId="77777777" w:rsidR="00A068E2" w:rsidRPr="007E7355" w:rsidRDefault="00A068E2" w:rsidP="00A068E2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17785F0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7FE38A3A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573ADF39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3EBC3AF5" w14:textId="77777777" w:rsidTr="005B32FF">
        <w:trPr>
          <w:trHeight w:val="308"/>
        </w:trPr>
        <w:tc>
          <w:tcPr>
            <w:tcW w:w="5664" w:type="dxa"/>
            <w:vMerge w:val="restart"/>
          </w:tcPr>
          <w:p w14:paraId="3F9A7EEE" w14:textId="77777777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FC4C67E" w14:textId="2504431C" w:rsidR="00854130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8F4A10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7AFF9AEC" w14:textId="63E8A677" w:rsidR="00854130" w:rsidRPr="005B32FF" w:rsidRDefault="009B2ECF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65BAA">
              <w:rPr>
                <w:rFonts w:ascii="Hurme Geometric Sans 1" w:hAnsi="Hurme Geometric Sans 1"/>
              </w:rPr>
              <w:t>enstitünü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2464C" w:rsidRPr="005B32FF">
              <w:rPr>
                <w:rFonts w:ascii="Hurme Geometric Sans 1" w:hAnsi="Hurme Geometric Sans 1"/>
              </w:rPr>
              <w:t>h</w:t>
            </w:r>
            <w:r w:rsidR="00854130" w:rsidRPr="005B32FF">
              <w:rPr>
                <w:rFonts w:ascii="Hurme Geometric Sans 1" w:hAnsi="Hurme Geometric Sans 1"/>
              </w:rPr>
              <w:t>azırlanmasın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854130" w:rsidRPr="005B32FF">
              <w:rPr>
                <w:rFonts w:ascii="Hurme Geometric Sans 1" w:hAnsi="Hurme Geometric Sans 1"/>
              </w:rPr>
              <w:t>.</w:t>
            </w:r>
          </w:p>
          <w:p w14:paraId="3AE7570E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1BAD8BAB" w14:textId="41D88765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5B32FF">
              <w:rPr>
                <w:rFonts w:ascii="Hurme Geometric Sans 1" w:hAnsi="Hurme Geometric Sans 1"/>
              </w:rPr>
              <w:t>gen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anaht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uzakt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ğiti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EC1D96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6BD3E254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A9EAE19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7489B90A" w14:textId="77777777" w:rsidR="00854130" w:rsidRPr="005B32FF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751C6633" w14:textId="6C9A4E44" w:rsidR="00854130" w:rsidRPr="007E7355" w:rsidRDefault="00854130" w:rsidP="005B32FF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44C97724" w14:textId="256AB57C" w:rsidR="00854130" w:rsidRPr="007E7355" w:rsidRDefault="009B2ECF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FEC8A3F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5D89A325" w14:textId="3080A1DA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04449C96" w14:textId="60C1055E" w:rsidR="00854130" w:rsidRPr="007E7355" w:rsidRDefault="009B2ECF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34927B0F" w14:textId="77777777" w:rsidR="009B2ECF" w:rsidRDefault="009B2ECF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</w:p>
          <w:p w14:paraId="5737C74F" w14:textId="77B6A2DA" w:rsidR="00854130" w:rsidRPr="007E7355" w:rsidRDefault="00854130" w:rsidP="00EC1D96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B32FF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5FF77840" w14:textId="77777777" w:rsidR="009B2ECF" w:rsidRDefault="009B2ECF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11E610F9" w14:textId="3776B481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</w:tc>
        <w:tc>
          <w:tcPr>
            <w:tcW w:w="1929" w:type="dxa"/>
            <w:vMerge w:val="restart"/>
            <w:shd w:val="clear" w:color="auto" w:fill="D77192"/>
          </w:tcPr>
          <w:p w14:paraId="76EA8977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A8A4C6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6C61439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802B5CF" w14:textId="77777777" w:rsidR="00854130" w:rsidRPr="007E7355" w:rsidRDefault="00854130" w:rsidP="00A068E2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B059DA4" w14:textId="77777777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225C9D1" w14:textId="017D7572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38C646C5" w14:textId="77777777" w:rsidTr="005B32FF">
        <w:trPr>
          <w:trHeight w:val="309"/>
        </w:trPr>
        <w:tc>
          <w:tcPr>
            <w:tcW w:w="5664" w:type="dxa"/>
            <w:vMerge/>
          </w:tcPr>
          <w:p w14:paraId="562E8F49" w14:textId="78ADD4AC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533BCBE5" w14:textId="69AE876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46136A16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D99F83" w14:textId="77777777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44C95668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B04AA52" w14:textId="77777777" w:rsidR="00854130" w:rsidRPr="007E7355" w:rsidRDefault="00854130" w:rsidP="00A068E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809EB01" w14:textId="7D07041F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68E40E42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1003DF95" w14:textId="77777777" w:rsidR="005B32FF" w:rsidRPr="007E7355" w:rsidRDefault="005B32FF" w:rsidP="005B32FF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7FA5164A" w14:textId="77777777" w:rsidR="005B32FF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75E3025" w14:textId="7B5519CD" w:rsidR="00854130" w:rsidRPr="007E7355" w:rsidRDefault="005B32FF" w:rsidP="005B32FF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F8964E5" w14:textId="13D4E1B8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4F095BD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rliğ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1CAD208B" w14:textId="48BF88A9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B7E3B6F" w14:textId="77777777" w:rsidTr="005B32FF">
        <w:trPr>
          <w:trHeight w:val="308"/>
        </w:trPr>
        <w:tc>
          <w:tcPr>
            <w:tcW w:w="5664" w:type="dxa"/>
            <w:vMerge/>
          </w:tcPr>
          <w:p w14:paraId="2995B7FA" w14:textId="5148BE88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BFC570" w14:textId="39697082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2B064ECD" w14:textId="243CA6D9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C09E4B7" w14:textId="2E09C1D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981CF2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709B28EF" w14:textId="4DDE48EE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1A16D35B" w14:textId="77777777" w:rsidTr="005B32FF">
        <w:trPr>
          <w:trHeight w:val="308"/>
        </w:trPr>
        <w:tc>
          <w:tcPr>
            <w:tcW w:w="5664" w:type="dxa"/>
            <w:vMerge/>
          </w:tcPr>
          <w:p w14:paraId="04BAC64D" w14:textId="50C72FD6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0C563B90" w14:textId="6D14AC98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337B0A4" w14:textId="65B57C03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6A807FA8" w14:textId="03CF6E72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5EAE4871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F1DECEB" w14:textId="0ACDF600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59C8E7E6" w14:textId="77777777" w:rsidTr="005B32FF">
        <w:trPr>
          <w:trHeight w:val="309"/>
        </w:trPr>
        <w:tc>
          <w:tcPr>
            <w:tcW w:w="5664" w:type="dxa"/>
            <w:vMerge/>
          </w:tcPr>
          <w:p w14:paraId="78B717AE" w14:textId="17FB5967" w:rsidR="00854130" w:rsidRPr="007E7355" w:rsidRDefault="00854130" w:rsidP="00583CF3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314754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2E51E5B" w14:textId="3FFF3E2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0ACA6DEA" w14:textId="5C3C0D93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12E77038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929" w:type="dxa"/>
            <w:vMerge/>
            <w:shd w:val="clear" w:color="auto" w:fill="D77192"/>
          </w:tcPr>
          <w:p w14:paraId="53C8CF63" w14:textId="555E3984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0CB9784D" w14:textId="77777777" w:rsidTr="005B32FF">
        <w:trPr>
          <w:trHeight w:val="308"/>
        </w:trPr>
        <w:tc>
          <w:tcPr>
            <w:tcW w:w="5664" w:type="dxa"/>
            <w:vMerge/>
          </w:tcPr>
          <w:p w14:paraId="0B7541B8" w14:textId="038D75CA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C66D72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0059E76A" w14:textId="69D7286D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tcBorders>
              <w:bottom w:val="nil"/>
            </w:tcBorders>
            <w:shd w:val="clear" w:color="auto" w:fill="E49BB1"/>
          </w:tcPr>
          <w:p w14:paraId="140F8FF9" w14:textId="6A596187" w:rsidR="00854130" w:rsidRPr="007E7355" w:rsidRDefault="00854130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412FB5B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</w:p>
        </w:tc>
        <w:tc>
          <w:tcPr>
            <w:tcW w:w="1929" w:type="dxa"/>
            <w:vMerge/>
            <w:tcBorders>
              <w:bottom w:val="nil"/>
            </w:tcBorders>
            <w:shd w:val="clear" w:color="auto" w:fill="D77192"/>
          </w:tcPr>
          <w:p w14:paraId="5741A73B" w14:textId="4F653EA5" w:rsidR="00854130" w:rsidRPr="007E7355" w:rsidRDefault="00854130" w:rsidP="00A068E2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854130" w:rsidRPr="007E7355" w14:paraId="211DB1CA" w14:textId="77777777" w:rsidTr="005B32FF">
        <w:trPr>
          <w:trHeight w:val="308"/>
        </w:trPr>
        <w:tc>
          <w:tcPr>
            <w:tcW w:w="5664" w:type="dxa"/>
            <w:vMerge/>
          </w:tcPr>
          <w:p w14:paraId="4248CABC" w14:textId="5086EDD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D9660F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tcBorders>
              <w:bottom w:val="nil"/>
            </w:tcBorders>
            <w:shd w:val="clear" w:color="auto" w:fill="FDCEDD"/>
          </w:tcPr>
          <w:p w14:paraId="0D11E4CE" w14:textId="7F706924" w:rsidR="00854130" w:rsidRPr="007E7355" w:rsidRDefault="00854130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0283720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7B94890" w14:textId="77777777" w:rsidR="00854130" w:rsidRPr="007E7355" w:rsidRDefault="00854130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6A2178A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0DB8D013" w14:textId="77777777" w:rsidTr="005B32FF">
        <w:trPr>
          <w:trHeight w:val="309"/>
        </w:trPr>
        <w:tc>
          <w:tcPr>
            <w:tcW w:w="5664" w:type="dxa"/>
            <w:vMerge/>
          </w:tcPr>
          <w:p w14:paraId="0B3A5FDD" w14:textId="1699DD83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97C4D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  <w:bottom w:val="nil"/>
            </w:tcBorders>
            <w:shd w:val="clear" w:color="auto" w:fill="FDCEDD"/>
          </w:tcPr>
          <w:p w14:paraId="10BE5AA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  <w:bottom w:val="nil"/>
            </w:tcBorders>
            <w:shd w:val="clear" w:color="auto" w:fill="E49BB1"/>
          </w:tcPr>
          <w:p w14:paraId="71A92F4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0286C85A" w14:textId="77777777" w:rsidR="00854130" w:rsidRPr="007E7355" w:rsidRDefault="00854130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tcBorders>
              <w:top w:val="nil"/>
              <w:bottom w:val="nil"/>
            </w:tcBorders>
            <w:shd w:val="clear" w:color="auto" w:fill="D77192"/>
          </w:tcPr>
          <w:p w14:paraId="07C0E25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C10A12F" w14:textId="77777777" w:rsidTr="005B32FF">
        <w:trPr>
          <w:trHeight w:val="308"/>
        </w:trPr>
        <w:tc>
          <w:tcPr>
            <w:tcW w:w="5664" w:type="dxa"/>
            <w:vMerge/>
          </w:tcPr>
          <w:p w14:paraId="06131B8C" w14:textId="2C36A9B5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26148C5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tcBorders>
              <w:top w:val="nil"/>
            </w:tcBorders>
            <w:shd w:val="clear" w:color="auto" w:fill="FDCEDD"/>
          </w:tcPr>
          <w:p w14:paraId="7D5973F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tcBorders>
              <w:top w:val="nil"/>
            </w:tcBorders>
            <w:shd w:val="clear" w:color="auto" w:fill="E49BB1"/>
          </w:tcPr>
          <w:p w14:paraId="6BC3627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</w:tcBorders>
            <w:shd w:val="clear" w:color="auto" w:fill="DE829E"/>
          </w:tcPr>
          <w:p w14:paraId="41A5AEF9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tcBorders>
              <w:top w:val="nil"/>
            </w:tcBorders>
            <w:shd w:val="clear" w:color="auto" w:fill="D77192"/>
          </w:tcPr>
          <w:p w14:paraId="0C36596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07D150" w14:textId="77777777" w:rsidTr="00583CF3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504369B" w14:textId="1898A262" w:rsidR="00854130" w:rsidRPr="007E7355" w:rsidRDefault="00854130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DAFAA6E" w14:textId="77777777" w:rsidR="00854130" w:rsidRPr="007E7355" w:rsidRDefault="00854130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72A1ACC" w14:textId="77777777" w:rsidR="00854130" w:rsidRPr="007E7355" w:rsidRDefault="00854130" w:rsidP="00A068E2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52DFF8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67672175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A7B62B6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6A86DED2" w14:textId="77777777" w:rsidR="00854130" w:rsidRPr="00BB7BE1" w:rsidRDefault="00854130" w:rsidP="00583CF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31EFE1F" w14:textId="3FCE69A7" w:rsidR="00854130" w:rsidRPr="007E7355" w:rsidRDefault="00854130" w:rsidP="00BE4053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9B2ECF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400051D" w14:textId="7E04874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5A636E" wp14:editId="52ED8B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62C84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A636E" id="Metin Kutusu 43" o:spid="_x0000_s1032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RB2AEAAJc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HwRB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59762C84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D0E2A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25"/>
          <w:footerReference w:type="default" r:id="rId26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701"/>
        <w:gridCol w:w="1841"/>
      </w:tblGrid>
      <w:tr w:rsidR="00A068E2" w:rsidRPr="007E7355" w14:paraId="36DB5108" w14:textId="77777777" w:rsidTr="00A068E2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5B932410" w14:textId="370BC027" w:rsidR="00A068E2" w:rsidRPr="007E7355" w:rsidRDefault="00A068E2" w:rsidP="00A068E2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91459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15065EC5" w14:textId="77777777" w:rsidTr="00A068E2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16C063D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6DC40BD2" w14:textId="713E2436" w:rsidR="00A068E2" w:rsidRPr="007E7355" w:rsidRDefault="00752F82" w:rsidP="000A5A74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A068E2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837B446" w14:textId="77777777" w:rsidTr="00703DB9">
        <w:trPr>
          <w:trHeight w:val="309"/>
        </w:trPr>
        <w:tc>
          <w:tcPr>
            <w:tcW w:w="5878" w:type="dxa"/>
            <w:shd w:val="clear" w:color="auto" w:fill="FFC9DE"/>
          </w:tcPr>
          <w:p w14:paraId="306E593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1460C4C2" w14:textId="77777777" w:rsidR="00A068E2" w:rsidRPr="007E7355" w:rsidRDefault="00A068E2" w:rsidP="00A068E2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5F69080A" w14:textId="77777777" w:rsidR="00A068E2" w:rsidRPr="007E7355" w:rsidRDefault="00A068E2" w:rsidP="00A068E2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63EFF" w14:textId="77777777" w:rsidR="00A068E2" w:rsidRPr="007E7355" w:rsidRDefault="00A068E2" w:rsidP="00A068E2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701" w:type="dxa"/>
            <w:shd w:val="clear" w:color="auto" w:fill="FFC9DE"/>
          </w:tcPr>
          <w:p w14:paraId="7C8BB4E5" w14:textId="77777777" w:rsidR="00A068E2" w:rsidRPr="007E7355" w:rsidRDefault="00A068E2" w:rsidP="00A068E2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1" w:type="dxa"/>
            <w:shd w:val="clear" w:color="auto" w:fill="FFC9DE"/>
          </w:tcPr>
          <w:p w14:paraId="16A7A37D" w14:textId="77777777" w:rsidR="00A068E2" w:rsidRPr="007E7355" w:rsidRDefault="00A068E2" w:rsidP="00A068E2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3AF38757" w14:textId="77777777" w:rsidTr="00703DB9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4C0BAE4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424E1571" w14:textId="77777777" w:rsidR="00752F82" w:rsidRDefault="00752F8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772ACE1C" w14:textId="1026F9E9" w:rsidR="00A068E2" w:rsidRPr="007E7355" w:rsidRDefault="00A068E2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549D7872" w14:textId="77777777" w:rsidR="00752F82" w:rsidRDefault="00752F8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4031F7F7" w14:textId="3D6E897E" w:rsidR="00A068E2" w:rsidRPr="007E7355" w:rsidRDefault="00A068E2" w:rsidP="00A068E2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580298DE" w14:textId="78C01C43" w:rsidR="00A068E2" w:rsidRPr="007E7355" w:rsidRDefault="00752F82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703DB9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DE829E"/>
          </w:tcPr>
          <w:p w14:paraId="76AF6A31" w14:textId="64CEEC34" w:rsidR="00A068E2" w:rsidRPr="00752F82" w:rsidRDefault="00752F82" w:rsidP="00A068E2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52F82">
              <w:rPr>
                <w:rFonts w:ascii="Hurme Geometric Sans 1" w:hAnsi="Hurme Geometric Sans 1"/>
              </w:rPr>
              <w:t>Enstitüde</w:t>
            </w:r>
            <w:proofErr w:type="spellEnd"/>
            <w:r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52F82">
              <w:rPr>
                <w:rFonts w:ascii="Hurme Geometric Sans 1" w:hAnsi="Hurme Geometric Sans 1"/>
              </w:rPr>
              <w:t>entegre</w:t>
            </w:r>
            <w:proofErr w:type="spellEnd"/>
            <w:r w:rsidR="00A068E2"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52F82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D77192"/>
          </w:tcPr>
          <w:p w14:paraId="4289C912" w14:textId="4C74F03A" w:rsidR="00A068E2" w:rsidRPr="007E7355" w:rsidRDefault="00A068E2" w:rsidP="00A068E2">
            <w:pPr>
              <w:pStyle w:val="TableParagraph"/>
              <w:spacing w:before="1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03DB9">
              <w:rPr>
                <w:rFonts w:ascii="Hurme Geometric Sans 1" w:hAnsi="Hurme Geometric Sans 1"/>
              </w:rPr>
              <w:t>sistematik</w:t>
            </w:r>
            <w:proofErr w:type="spellEnd"/>
            <w:r w:rsidR="00703DB9">
              <w:rPr>
                <w:rFonts w:ascii="Hurme Geometric Sans 1" w:hAnsi="Hurme Geometric Sans 1"/>
              </w:rPr>
              <w:t>,</w:t>
            </w:r>
          </w:p>
        </w:tc>
      </w:tr>
      <w:tr w:rsidR="00BB7BE1" w:rsidRPr="007E7355" w14:paraId="3759EF8F" w14:textId="77777777" w:rsidTr="004C4001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2EFF376E" w14:textId="77777777" w:rsidR="00BB7BE1" w:rsidRPr="007E7355" w:rsidRDefault="00BB7BE1" w:rsidP="00157CC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74648909" w14:textId="7BA7BFBD" w:rsidR="00BB7BE1" w:rsidRPr="007E7355" w:rsidRDefault="00752F82" w:rsidP="00BB7BE1">
            <w:pPr>
              <w:pStyle w:val="TableParagraph"/>
              <w:ind w:left="91" w:right="258"/>
              <w:jc w:val="both"/>
              <w:rPr>
                <w:rFonts w:ascii="Hurme Geometric Sans 1" w:hAnsi="Hurme Geometric Sans 1"/>
                <w:sz w:val="18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. </w:t>
            </w:r>
            <w:r w:rsidR="00BB7BE1"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r w:rsidR="00BB7BE1"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  <w:r w:rsidR="00BB7BE1">
              <w:rPr>
                <w:rFonts w:ascii="Hurme Geometric Sans 1" w:hAnsi="Hurme Geometric Sans 1"/>
              </w:rPr>
              <w:t xml:space="preserve"> </w:t>
            </w:r>
            <w:r w:rsidR="00BB7BE1"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Sistem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="00BB7BE1" w:rsidRPr="00A91459">
              <w:rPr>
                <w:rFonts w:ascii="Hurme Geometric Sans 1" w:hAnsi="Hurme Geometric Sans 1"/>
              </w:rPr>
              <w:t>.</w:t>
            </w:r>
          </w:p>
          <w:p w14:paraId="4FEA02F9" w14:textId="77777777" w:rsidR="00BB7BE1" w:rsidRDefault="00BB7BE1" w:rsidP="00157CC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2B9BD93E" w14:textId="14F17FE5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14E9E1B0" w14:textId="0ECD3B0C" w:rsidR="00BB7BE1" w:rsidRPr="007E7355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03DB9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83DF52" w14:textId="529AE486" w:rsidR="00BB7BE1" w:rsidRPr="007E7355" w:rsidRDefault="00BB7BE1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09F9DCC" w14:textId="77777777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D1B4A72" w14:textId="62CFFCD4" w:rsidR="00BB7BE1" w:rsidRPr="007E7355" w:rsidRDefault="00BB7BE1" w:rsidP="00703DB9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B03C26A" w14:textId="05E97B9A" w:rsidR="00BB7BE1" w:rsidRPr="00752F82" w:rsidRDefault="00BB7BE1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52F82">
              <w:rPr>
                <w:rFonts w:ascii="Hurme Geometric Sans 1" w:hAnsi="Hurme Geometric Sans 1"/>
              </w:rPr>
              <w:t>yönetim</w:t>
            </w:r>
            <w:proofErr w:type="spellEnd"/>
            <w:r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52F82">
              <w:rPr>
                <w:rFonts w:ascii="Hurme Geometric Sans 1" w:hAnsi="Hurme Geometric Sans 1"/>
              </w:rPr>
              <w:t>sistemi</w:t>
            </w:r>
            <w:proofErr w:type="spellEnd"/>
            <w:r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52F82">
              <w:rPr>
                <w:rFonts w:ascii="Hurme Geometric Sans 1" w:hAnsi="Hurme Geometric Sans 1"/>
              </w:rPr>
              <w:t>izlenmekte</w:t>
            </w:r>
            <w:proofErr w:type="spellEnd"/>
            <w:r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52F82">
              <w:rPr>
                <w:rFonts w:ascii="Hurme Geometric Sans 1" w:hAnsi="Hurme Geometric Sans 1"/>
              </w:rPr>
              <w:t>ve</w:t>
            </w:r>
            <w:proofErr w:type="spellEnd"/>
            <w:r w:rsidRPr="00752F8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52F82">
              <w:rPr>
                <w:rFonts w:ascii="Hurme Geometric Sans 1" w:hAnsi="Hurme Geometric Sans 1"/>
              </w:rPr>
              <w:t>iyileştirilmektedi</w:t>
            </w:r>
            <w:r w:rsidR="00752F82">
              <w:rPr>
                <w:rFonts w:ascii="Hurme Geometric Sans 1" w:hAnsi="Hurme Geometric Sans 1"/>
              </w:rPr>
              <w:t>r</w:t>
            </w:r>
            <w:proofErr w:type="spellEnd"/>
            <w:r w:rsidRPr="00752F8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A4655E4" w14:textId="1AEF31C2" w:rsidR="00BB7BE1" w:rsidRPr="007E7355" w:rsidRDefault="00BB7BE1" w:rsidP="00703DB9">
            <w:pPr>
              <w:pStyle w:val="TableParagraph"/>
              <w:spacing w:line="248" w:lineRule="exac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lunmaktadır.</w:t>
            </w:r>
          </w:p>
        </w:tc>
      </w:tr>
      <w:tr w:rsidR="00BB7BE1" w:rsidRPr="007E7355" w14:paraId="4713B2B9" w14:textId="77777777" w:rsidTr="004C4001">
        <w:trPr>
          <w:trHeight w:val="372"/>
        </w:trPr>
        <w:tc>
          <w:tcPr>
            <w:tcW w:w="5878" w:type="dxa"/>
            <w:vMerge/>
          </w:tcPr>
          <w:p w14:paraId="29A6AAB5" w14:textId="64686B83" w:rsidR="00BB7BE1" w:rsidRPr="007E7355" w:rsidRDefault="00BB7BE1" w:rsidP="00157CC2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9EFA902" w14:textId="7D524640" w:rsidR="00BB7BE1" w:rsidRPr="007E7355" w:rsidRDefault="00BB7BE1" w:rsidP="00703DB9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A33A7F6" w14:textId="6ABCC22F" w:rsidR="00BB7BE1" w:rsidRPr="007E7355" w:rsidRDefault="00BB7BE1" w:rsidP="00703DB9">
            <w:pPr>
              <w:pStyle w:val="TableParagraph"/>
              <w:spacing w:before="41" w:line="292" w:lineRule="auto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ECAB31A" w14:textId="305FB5D8" w:rsidR="00BB7BE1" w:rsidRPr="007E7355" w:rsidRDefault="00BB7BE1" w:rsidP="00703DB9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45ADF0" w14:textId="71F94168" w:rsidR="00BB7BE1" w:rsidRPr="007E7355" w:rsidRDefault="00BB7BE1" w:rsidP="00703DB9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392E7A39" w14:textId="081B5096" w:rsidR="00BB7BE1" w:rsidRPr="007E7355" w:rsidRDefault="00BB7BE1" w:rsidP="00703DB9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BB7BE1" w:rsidRPr="007E7355" w14:paraId="01C6C7B0" w14:textId="77777777" w:rsidTr="00703DB9">
        <w:trPr>
          <w:trHeight w:val="282"/>
        </w:trPr>
        <w:tc>
          <w:tcPr>
            <w:tcW w:w="5878" w:type="dxa"/>
            <w:vMerge/>
          </w:tcPr>
          <w:p w14:paraId="59BC5120" w14:textId="034EEA20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2881246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D5D31FD" w14:textId="1D035461" w:rsidR="00BB7BE1" w:rsidRPr="007E7355" w:rsidRDefault="00BB7BE1" w:rsidP="00703DB9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7B53C32C" w14:textId="7B15503C" w:rsidR="00BB7BE1" w:rsidRPr="007E7355" w:rsidRDefault="00BB7BE1" w:rsidP="00703DB9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57737062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02AB541E" w14:textId="77777777" w:rsidR="00BB7BE1" w:rsidRPr="0003100E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B7BE1" w:rsidRPr="007E7355" w14:paraId="77CDE61F" w14:textId="77777777" w:rsidTr="00703DB9">
        <w:trPr>
          <w:trHeight w:val="273"/>
        </w:trPr>
        <w:tc>
          <w:tcPr>
            <w:tcW w:w="5878" w:type="dxa"/>
            <w:vMerge/>
          </w:tcPr>
          <w:p w14:paraId="41E754AD" w14:textId="4400FAC3" w:rsidR="00BB7BE1" w:rsidRPr="007E7355" w:rsidRDefault="00BB7BE1" w:rsidP="00703DB9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2A841FD" w14:textId="23C8DF49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6BF8749A" w14:textId="6C2AC963" w:rsidR="00BB7BE1" w:rsidRPr="007E7355" w:rsidRDefault="00BB7BE1" w:rsidP="00703DB9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59E3527" w14:textId="7BB41291" w:rsidR="00BB7BE1" w:rsidRPr="007E7355" w:rsidRDefault="00BB7BE1" w:rsidP="00703DB9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DE829E"/>
          </w:tcPr>
          <w:p w14:paraId="1169E0BA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D77192"/>
          </w:tcPr>
          <w:p w14:paraId="25DF04F5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BB7BE1" w:rsidRPr="007E7355" w14:paraId="7F4A3D10" w14:textId="77777777" w:rsidTr="004C4001">
        <w:trPr>
          <w:trHeight w:val="3270"/>
        </w:trPr>
        <w:tc>
          <w:tcPr>
            <w:tcW w:w="5878" w:type="dxa"/>
            <w:vMerge/>
          </w:tcPr>
          <w:p w14:paraId="0BC69EE0" w14:textId="77777777" w:rsidR="00BB7BE1" w:rsidRPr="007E7355" w:rsidRDefault="00BB7BE1" w:rsidP="00703DB9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5DC9BD0F" w14:textId="77777777" w:rsidR="00BB7BE1" w:rsidRPr="007E7355" w:rsidRDefault="00BB7BE1" w:rsidP="00703DB9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F66BF71" w14:textId="77777777" w:rsidR="00BB7BE1" w:rsidRPr="007E7355" w:rsidRDefault="00BB7BE1" w:rsidP="00703DB9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3CB2778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63B60321" w14:textId="77777777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58A2EF57" w14:textId="18A583F0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’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C3542C" w14:textId="458C6DC9" w:rsidR="00BB7BE1" w:rsidRPr="00BB7BE1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DC4BB16" w14:textId="700C90B4" w:rsidR="00BB7BE1" w:rsidRPr="007E7355" w:rsidRDefault="00BB7BE1" w:rsidP="0089324E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752F82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E159B9A" w14:textId="23FFF9D6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0A533DA" wp14:editId="688DD3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F69D7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33DA" id="Metin Kutusu 42" o:spid="_x0000_s1033" type="#_x0000_t202" style="position:absolute;margin-left:493.3pt;margin-top:67.1pt;width:12.25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4U2AEAAJc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7a4U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F69D7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DFF487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27"/>
          <w:footerReference w:type="default" r:id="rId28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A068E2" w:rsidRPr="007E7355" w14:paraId="2CFB32C9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458C2884" w14:textId="069C3896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B59DF23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BD812E6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233F536" w14:textId="77777777" w:rsidTr="00A068E2">
        <w:trPr>
          <w:trHeight w:val="309"/>
        </w:trPr>
        <w:tc>
          <w:tcPr>
            <w:tcW w:w="5954" w:type="dxa"/>
            <w:shd w:val="clear" w:color="auto" w:fill="FFC9DE"/>
          </w:tcPr>
          <w:p w14:paraId="71D23C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29770EB6" w14:textId="77777777" w:rsidR="00A068E2" w:rsidRPr="007E7355" w:rsidRDefault="00A068E2" w:rsidP="00A068E2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77C16C9" w14:textId="77777777" w:rsidR="00A068E2" w:rsidRPr="007E7355" w:rsidRDefault="00A068E2" w:rsidP="00A068E2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E82FF7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128FB8B9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EAE5D09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642AE097" w14:textId="77777777" w:rsidTr="00854130">
        <w:trPr>
          <w:trHeight w:val="307"/>
        </w:trPr>
        <w:tc>
          <w:tcPr>
            <w:tcW w:w="5954" w:type="dxa"/>
            <w:vMerge w:val="restart"/>
          </w:tcPr>
          <w:p w14:paraId="30D91822" w14:textId="77777777" w:rsidR="00854130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59E130" w14:textId="084A98EB" w:rsidR="00854130" w:rsidRPr="004824C2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3120C0DC" w14:textId="77777777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4E531BBE" w14:textId="5389ADE8" w:rsidR="00854130" w:rsidRPr="007E7355" w:rsidRDefault="00854130" w:rsidP="00BB7BE1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225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2555E"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akademik-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655C1D11" w14:textId="5B15CF9F" w:rsidR="00854130" w:rsidRPr="007E7355" w:rsidRDefault="00D2555E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19D3F53D" w14:textId="7C4D351E" w:rsidR="00854130" w:rsidRPr="007E7355" w:rsidRDefault="00D2555E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1BEAF953" w14:textId="4C24D29E" w:rsidR="00854130" w:rsidRPr="007E7355" w:rsidRDefault="00D2555E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206B945C" w14:textId="77777777" w:rsidR="00854130" w:rsidRPr="007E7355" w:rsidRDefault="00854130" w:rsidP="00A068E2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5A275188" w14:textId="77777777" w:rsidR="00854130" w:rsidRPr="007E7355" w:rsidRDefault="00854130" w:rsidP="00A068E2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316FAC84" w14:textId="77777777" w:rsidR="00854130" w:rsidRPr="007E7355" w:rsidRDefault="00854130" w:rsidP="00A068E2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7373D363" w14:textId="243A2330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3D817FF1" w14:textId="0A43983B" w:rsidR="00854130" w:rsidRPr="007E7355" w:rsidRDefault="00D2555E" w:rsidP="00B6739C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2C160782" w14:textId="77777777" w:rsidR="00854130" w:rsidRPr="007E7355" w:rsidRDefault="00854130" w:rsidP="00A068E2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1B8A6823" w14:textId="77777777" w:rsidTr="00854130">
        <w:trPr>
          <w:trHeight w:val="270"/>
        </w:trPr>
        <w:tc>
          <w:tcPr>
            <w:tcW w:w="5954" w:type="dxa"/>
            <w:vMerge/>
          </w:tcPr>
          <w:p w14:paraId="5BF6DCF1" w14:textId="4FEC4683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886EC75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5B2A155A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7881F728" w14:textId="44428125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CF3B517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C76FB10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5EAC3277" w14:textId="77777777" w:rsidTr="00854130">
        <w:trPr>
          <w:trHeight w:val="1307"/>
        </w:trPr>
        <w:tc>
          <w:tcPr>
            <w:tcW w:w="5954" w:type="dxa"/>
            <w:vMerge/>
          </w:tcPr>
          <w:p w14:paraId="6F099B38" w14:textId="3869E03F" w:rsidR="00854130" w:rsidRPr="007E7355" w:rsidRDefault="00854130" w:rsidP="00854130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E94A4EF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788584B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AF8B8F5" w14:textId="70C56F58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2DC6A44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CE595B0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51A5A01A" w14:textId="77777777" w:rsidTr="00E76205">
        <w:trPr>
          <w:trHeight w:val="282"/>
        </w:trPr>
        <w:tc>
          <w:tcPr>
            <w:tcW w:w="5954" w:type="dxa"/>
            <w:vMerge/>
          </w:tcPr>
          <w:p w14:paraId="0F18DB8C" w14:textId="0743CF3B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47AB34F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1AEC67" w14:textId="77777777" w:rsidR="00854130" w:rsidRPr="007E7355" w:rsidRDefault="00854130" w:rsidP="00A068E2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39EBDFA5" w14:textId="6603BF19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8EF8792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0830C296" w14:textId="77777777" w:rsidR="00854130" w:rsidRPr="00D566D7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15F16FB3" w14:textId="77777777" w:rsidTr="00E76205">
        <w:trPr>
          <w:trHeight w:val="302"/>
        </w:trPr>
        <w:tc>
          <w:tcPr>
            <w:tcW w:w="5954" w:type="dxa"/>
            <w:vMerge/>
          </w:tcPr>
          <w:p w14:paraId="59FBD458" w14:textId="6EF6EB3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2D0E181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0BE5E28" w14:textId="77777777" w:rsidR="00854130" w:rsidRPr="007E7355" w:rsidRDefault="00854130" w:rsidP="00A068E2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722EE26B" w14:textId="2F9AD8A4" w:rsidR="00854130" w:rsidRPr="007E7355" w:rsidRDefault="00854130" w:rsidP="00A068E2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BB1246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5CF1F5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952034F" w14:textId="77777777" w:rsidTr="00583CF3">
        <w:trPr>
          <w:trHeight w:val="308"/>
        </w:trPr>
        <w:tc>
          <w:tcPr>
            <w:tcW w:w="5954" w:type="dxa"/>
            <w:vMerge/>
          </w:tcPr>
          <w:p w14:paraId="6A56D082" w14:textId="17B826BA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F8A0B0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DD6ED48" w14:textId="7777777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959AAC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FF9D3B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CB0A8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2B826003" w14:textId="77777777" w:rsidTr="00583CF3">
        <w:trPr>
          <w:trHeight w:val="309"/>
        </w:trPr>
        <w:tc>
          <w:tcPr>
            <w:tcW w:w="5954" w:type="dxa"/>
            <w:vMerge/>
          </w:tcPr>
          <w:p w14:paraId="1A55C538" w14:textId="200E8493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77BAED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EEE479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663E3B0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7C6AA7E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2B8ED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3662919E" w14:textId="77777777" w:rsidTr="00583CF3">
        <w:trPr>
          <w:trHeight w:val="308"/>
        </w:trPr>
        <w:tc>
          <w:tcPr>
            <w:tcW w:w="5954" w:type="dxa"/>
            <w:vMerge/>
          </w:tcPr>
          <w:p w14:paraId="43AA10FB" w14:textId="11918DE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E5A485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897408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7D93309D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12BCF25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5AAD96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42E73513" w14:textId="77777777" w:rsidTr="00583CF3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7E792E8A" w14:textId="18EA0649" w:rsidR="00854130" w:rsidRPr="007E7355" w:rsidRDefault="00854130" w:rsidP="00583CF3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09FB63A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0C2B2A3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6EFFD91F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6839633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CA0E11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ECB7F38" w14:textId="77777777" w:rsidTr="00A068E2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3AEBE2F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066EAEAB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5F2F8B8B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E0940E4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040B4C2A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07598DC" w14:textId="77777777" w:rsidR="00A068E2" w:rsidRPr="00BB7BE1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A761333" w14:textId="1CDE16D9" w:rsidR="00A068E2" w:rsidRPr="007E7355" w:rsidRDefault="00A068E2" w:rsidP="00D566D7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D2555E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FDC4C33" w14:textId="49D7019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CC2F135" wp14:editId="2D70576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7868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C2F135" id="Metin Kutusu 41" o:spid="_x0000_s1034" type="#_x0000_t202" style="position:absolute;margin-left:493.3pt;margin-top:67.1pt;width:12.25pt;height:12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+n2AEAAJc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s&#10;qU+n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347868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1643DF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29"/>
          <w:footerReference w:type="default" r:id="rId30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A068E2" w:rsidRPr="007E7355" w14:paraId="33B2E07C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3DA9BC8A" w14:textId="570FFC7E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AD4BC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6771E41E" w14:textId="77777777" w:rsidTr="00D566D7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705AD387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096D60DC" w14:textId="77777777" w:rsidTr="000B3ADF">
        <w:trPr>
          <w:trHeight w:val="370"/>
        </w:trPr>
        <w:tc>
          <w:tcPr>
            <w:tcW w:w="5954" w:type="dxa"/>
            <w:shd w:val="clear" w:color="auto" w:fill="FFC9DE"/>
          </w:tcPr>
          <w:p w14:paraId="1749395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6F290A9A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1488B3E7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5B6A656E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1BC215DD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FCD7E25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A068E2" w:rsidRPr="007E7355" w14:paraId="17316AA5" w14:textId="77777777" w:rsidTr="000B3ADF">
        <w:trPr>
          <w:trHeight w:val="307"/>
        </w:trPr>
        <w:tc>
          <w:tcPr>
            <w:tcW w:w="5954" w:type="dxa"/>
            <w:tcBorders>
              <w:bottom w:val="nil"/>
            </w:tcBorders>
          </w:tcPr>
          <w:p w14:paraId="44297E8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06E72FF9" w14:textId="0ED1C2D6" w:rsidR="00A068E2" w:rsidRPr="007E7355" w:rsidRDefault="0021200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="00EC6D9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C6D9E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6E2828C3" w14:textId="7858F412" w:rsidR="00A068E2" w:rsidRPr="007E7355" w:rsidRDefault="0021200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660C45A7" w14:textId="77777777" w:rsidR="00212003" w:rsidRDefault="0021200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  <w:p w14:paraId="15B0C1B8" w14:textId="7FD91791" w:rsidR="00A068E2" w:rsidRPr="007E7355" w:rsidRDefault="00105448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6E94FB36" w14:textId="77777777" w:rsidR="00212003" w:rsidRDefault="00212003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</w:p>
          <w:p w14:paraId="39047381" w14:textId="03B269E4" w:rsidR="00A068E2" w:rsidRPr="007E7355" w:rsidRDefault="00A068E2" w:rsidP="004345A8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inansal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ACFF686" w14:textId="665CCD81" w:rsidR="00A068E2" w:rsidRPr="007E7355" w:rsidRDefault="00A068E2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B0E87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B0E87" w:rsidRPr="007E7355">
              <w:rPr>
                <w:rFonts w:ascii="Hurme Geometric Sans 1" w:hAnsi="Hurme Geometric Sans 1"/>
              </w:rPr>
              <w:t>,</w:t>
            </w:r>
          </w:p>
        </w:tc>
      </w:tr>
      <w:tr w:rsidR="004345A8" w:rsidRPr="007E7355" w14:paraId="60CACA8E" w14:textId="77777777" w:rsidTr="009E4EF5">
        <w:trPr>
          <w:trHeight w:val="95"/>
        </w:trPr>
        <w:tc>
          <w:tcPr>
            <w:tcW w:w="5954" w:type="dxa"/>
            <w:tcBorders>
              <w:top w:val="nil"/>
              <w:bottom w:val="nil"/>
            </w:tcBorders>
          </w:tcPr>
          <w:p w14:paraId="7AB68EEC" w14:textId="6496D4CB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96E6310" w14:textId="77777777" w:rsidR="004345A8" w:rsidRDefault="004345A8" w:rsidP="004345A8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DD4E813" w14:textId="742EB478" w:rsidR="004345A8" w:rsidRPr="004345A8" w:rsidRDefault="004345A8" w:rsidP="004345A8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mel 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4BD7FA37" w14:textId="080C36B9" w:rsidR="004345A8" w:rsidRPr="007E7355" w:rsidRDefault="004345A8" w:rsidP="00EC6D9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B3ADF">
              <w:rPr>
                <w:rFonts w:ascii="Hurme Geometric Sans 1" w:hAnsi="Hurme Geometric Sans 1"/>
              </w:rPr>
              <w:t>bulunmamaktadır</w:t>
            </w:r>
            <w:proofErr w:type="spellEnd"/>
            <w:r w:rsidRPr="000B3AD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37A6FD9A" w14:textId="35EC83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hedefler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ile</w:t>
            </w:r>
            <w:proofErr w:type="spellEnd"/>
            <w:r w:rsidR="00105448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105448">
              <w:rPr>
                <w:rFonts w:ascii="Hurme Geometric Sans 1" w:hAnsi="Hurme Geometric Sans 1"/>
                <w:w w:val="95"/>
              </w:rPr>
              <w:t>uyumlu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E9DF4A4" w14:textId="4DC2088E" w:rsidR="004345A8" w:rsidRPr="007E7355" w:rsidRDefault="00105448" w:rsidP="0010544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345A8"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6CBF0D5F" w14:textId="77777777" w:rsidR="004345A8" w:rsidRPr="007E7355" w:rsidRDefault="004345A8" w:rsidP="004345A8">
            <w:pPr>
              <w:pStyle w:val="TableParagraph"/>
              <w:spacing w:line="60" w:lineRule="atLeast"/>
              <w:ind w:left="108" w:right="31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e</w:t>
            </w:r>
            <w:proofErr w:type="spellEnd"/>
          </w:p>
          <w:p w14:paraId="1C5BCCD2" w14:textId="7870D9FD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8CD5FE5" w14:textId="7C0BF383" w:rsidR="004345A8" w:rsidRPr="007E7355" w:rsidRDefault="004345A8" w:rsidP="004345A8">
            <w:pPr>
              <w:pStyle w:val="TableParagraph"/>
              <w:spacing w:line="60" w:lineRule="atLeas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süreçleri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zlenmekt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ve</w:t>
            </w:r>
            <w:proofErr w:type="spellEnd"/>
            <w:r w:rsidR="00DB0E8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B0E87">
              <w:rPr>
                <w:rFonts w:ascii="Hurme Geometric Sans 1" w:hAnsi="Hurme Geometric Sans 1"/>
              </w:rPr>
              <w:t>iyileştirilmektedir</w:t>
            </w:r>
            <w:proofErr w:type="spellEnd"/>
            <w:r w:rsidR="00DB0E8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9E4923B" w14:textId="11B84426" w:rsidR="004345A8" w:rsidRPr="007E7355" w:rsidRDefault="009E4EF5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345A8" w:rsidRPr="007E7355" w14:paraId="78358343" w14:textId="77777777" w:rsidTr="000B3ADF">
        <w:trPr>
          <w:trHeight w:val="1307"/>
        </w:trPr>
        <w:tc>
          <w:tcPr>
            <w:tcW w:w="5954" w:type="dxa"/>
            <w:vMerge w:val="restart"/>
            <w:tcBorders>
              <w:top w:val="nil"/>
            </w:tcBorders>
          </w:tcPr>
          <w:p w14:paraId="5FF37D54" w14:textId="7E409320" w:rsidR="004345A8" w:rsidRPr="007E7355" w:rsidRDefault="004345A8" w:rsidP="00C25395">
            <w:pPr>
              <w:pStyle w:val="TableParagraph"/>
              <w:spacing w:before="1"/>
              <w:ind w:left="107" w:right="9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5395"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212003">
              <w:rPr>
                <w:rFonts w:ascii="Hurme Geometric Sans 1" w:hAnsi="Hurme Geometric Sans 1"/>
              </w:rPr>
              <w:t>enstitü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12003">
              <w:rPr>
                <w:rFonts w:ascii="Hurme Geometric Sans 1" w:hAnsi="Hurme Geometric Sans 1"/>
              </w:rPr>
              <w:t>enstitü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12003">
              <w:rPr>
                <w:rFonts w:ascii="Hurme Geometric Sans 1" w:hAnsi="Hurme Geometric Sans 1"/>
              </w:rPr>
              <w:t>enstit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fil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B1BFC20" w14:textId="161D5E66" w:rsidR="004345A8" w:rsidRPr="007E7355" w:rsidRDefault="004345A8" w:rsidP="004345A8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BA40DBA" w14:textId="3411FB92" w:rsidR="004345A8" w:rsidRPr="007E7355" w:rsidRDefault="004345A8" w:rsidP="004345A8">
            <w:pPr>
              <w:pStyle w:val="TableParagraph"/>
              <w:spacing w:line="60" w:lineRule="atLeast"/>
              <w:ind w:left="108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5AEABA34" w14:textId="1C67AF1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9F646D6" w14:textId="3D56A18B" w:rsidR="004345A8" w:rsidRPr="007E7355" w:rsidRDefault="004345A8" w:rsidP="004345A8">
            <w:pPr>
              <w:pStyle w:val="TableParagraph"/>
              <w:spacing w:line="60" w:lineRule="atLeast"/>
              <w:ind w:left="109" w:right="144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80879CC" w14:textId="67322EED" w:rsidR="004345A8" w:rsidRPr="007E7355" w:rsidRDefault="004345A8" w:rsidP="009E4EF5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21483FED" w14:textId="77777777" w:rsidTr="000B3ADF">
        <w:trPr>
          <w:trHeight w:val="289"/>
        </w:trPr>
        <w:tc>
          <w:tcPr>
            <w:tcW w:w="5954" w:type="dxa"/>
            <w:vMerge/>
          </w:tcPr>
          <w:p w14:paraId="37F9A0CB" w14:textId="4D5765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7E9A648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040FBEFB" w14:textId="4FC8EC80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B1E432D" w14:textId="32A56D2C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030404B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34D12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  <w:sz w:val="20"/>
              </w:rPr>
            </w:pPr>
          </w:p>
        </w:tc>
      </w:tr>
      <w:tr w:rsidR="004345A8" w:rsidRPr="007E7355" w14:paraId="5CC5EDF0" w14:textId="77777777" w:rsidTr="000B3ADF">
        <w:trPr>
          <w:trHeight w:val="295"/>
        </w:trPr>
        <w:tc>
          <w:tcPr>
            <w:tcW w:w="5954" w:type="dxa"/>
            <w:vMerge/>
          </w:tcPr>
          <w:p w14:paraId="6BC93C83" w14:textId="7B0315BF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223707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49F51D6" w14:textId="6A25C7B5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F13643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15F7A9C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93837EA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6036F2FA" w14:textId="77777777" w:rsidTr="000B3ADF">
        <w:trPr>
          <w:trHeight w:val="308"/>
        </w:trPr>
        <w:tc>
          <w:tcPr>
            <w:tcW w:w="5954" w:type="dxa"/>
            <w:vMerge/>
          </w:tcPr>
          <w:p w14:paraId="3045F98A" w14:textId="76E2796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0782E573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43A916BD" w14:textId="6E5FAEF8" w:rsidR="004345A8" w:rsidRPr="007E7355" w:rsidRDefault="004345A8" w:rsidP="004345A8">
            <w:pPr>
              <w:pStyle w:val="TableParagraph"/>
              <w:spacing w:line="60" w:lineRule="atLeas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48DA1FB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2FF54C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864DB1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EA3D560" w14:textId="77777777" w:rsidTr="000B3ADF">
        <w:trPr>
          <w:trHeight w:val="309"/>
        </w:trPr>
        <w:tc>
          <w:tcPr>
            <w:tcW w:w="5954" w:type="dxa"/>
            <w:vMerge/>
          </w:tcPr>
          <w:p w14:paraId="37143BEF" w14:textId="1AD974F7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E4C14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7C968B4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34C2BC59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2DC07EF2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CD2D0DF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407DA3C0" w14:textId="77777777" w:rsidTr="000B3ADF">
        <w:trPr>
          <w:trHeight w:val="308"/>
        </w:trPr>
        <w:tc>
          <w:tcPr>
            <w:tcW w:w="5954" w:type="dxa"/>
            <w:vMerge/>
          </w:tcPr>
          <w:p w14:paraId="7E3D9FF5" w14:textId="09B8A66B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1D2E8346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1C6EE548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55EAE41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7C4FEF2B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2197329E" w14:textId="77777777" w:rsidR="004345A8" w:rsidRPr="007E7355" w:rsidRDefault="004345A8" w:rsidP="004345A8">
            <w:pPr>
              <w:pStyle w:val="TableParagraph"/>
              <w:spacing w:line="60" w:lineRule="atLeast"/>
              <w:rPr>
                <w:rFonts w:ascii="Hurme Geometric Sans 1" w:hAnsi="Hurme Geometric Sans 1"/>
              </w:rPr>
            </w:pPr>
          </w:p>
        </w:tc>
      </w:tr>
      <w:tr w:rsidR="004345A8" w:rsidRPr="007E7355" w14:paraId="0A6BF454" w14:textId="77777777" w:rsidTr="000B3ADF">
        <w:trPr>
          <w:trHeight w:val="308"/>
        </w:trPr>
        <w:tc>
          <w:tcPr>
            <w:tcW w:w="5954" w:type="dxa"/>
            <w:vMerge/>
          </w:tcPr>
          <w:p w14:paraId="2EFFDA1D" w14:textId="6FEA590A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CDFE8"/>
          </w:tcPr>
          <w:p w14:paraId="285F4A7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FDCEDD"/>
          </w:tcPr>
          <w:p w14:paraId="6AB7F54B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2E4A1E15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84" w:type="dxa"/>
            <w:tcBorders>
              <w:top w:val="nil"/>
              <w:bottom w:val="nil"/>
            </w:tcBorders>
            <w:shd w:val="clear" w:color="auto" w:fill="DE829E"/>
          </w:tcPr>
          <w:p w14:paraId="6C70CB51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E34CB67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4345A8" w:rsidRPr="007E7355" w14:paraId="400F8B5A" w14:textId="77777777" w:rsidTr="000B3ADF">
        <w:trPr>
          <w:trHeight w:val="154"/>
        </w:trPr>
        <w:tc>
          <w:tcPr>
            <w:tcW w:w="5954" w:type="dxa"/>
            <w:vMerge/>
          </w:tcPr>
          <w:p w14:paraId="6A89000C" w14:textId="74402A4E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24D3BBC8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69D79EF3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0FF9D26E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7E0A8CFD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5CFCD9A" w14:textId="77777777" w:rsidR="004345A8" w:rsidRPr="007E7355" w:rsidRDefault="004345A8" w:rsidP="004345A8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345A8" w:rsidRPr="007E7355" w14:paraId="057ABB2D" w14:textId="77777777" w:rsidTr="00E76205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2F61BFA8" w14:textId="3A144A08" w:rsidR="004345A8" w:rsidRPr="007E7355" w:rsidRDefault="004345A8" w:rsidP="004345A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54026034" w14:textId="77777777" w:rsidR="004345A8" w:rsidRPr="007E7355" w:rsidRDefault="004345A8" w:rsidP="004345A8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A31925D" w14:textId="77777777" w:rsidR="004345A8" w:rsidRPr="007E7355" w:rsidRDefault="004345A8" w:rsidP="004345A8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AC8F411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A481ACC" w14:textId="006B9618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32546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6B38F027" w14:textId="77777777" w:rsidR="004345A8" w:rsidRPr="00BB7BE1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2620587" w14:textId="48CB1E92" w:rsidR="004345A8" w:rsidRPr="007E7355" w:rsidRDefault="004345A8" w:rsidP="00BB7BE1">
            <w:pPr>
              <w:pStyle w:val="TableParagraph"/>
              <w:numPr>
                <w:ilvl w:val="0"/>
                <w:numId w:val="64"/>
              </w:numPr>
              <w:tabs>
                <w:tab w:val="left" w:pos="943"/>
                <w:tab w:val="left" w:pos="944"/>
              </w:tabs>
              <w:spacing w:before="41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12003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7A25BA92" w14:textId="23207B7E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DAC753E" wp14:editId="320C763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3A065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AC753E" id="Metin Kutusu 40" o:spid="_x0000_s1035" type="#_x0000_t202" style="position:absolute;margin-left:493.3pt;margin-top:67.1pt;width:12.25pt;height:12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f&#10;W+Xy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43A065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73789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31"/>
          <w:footerReference w:type="default" r:id="rId32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A068E2" w:rsidRPr="007E7355" w14:paraId="675DEC88" w14:textId="77777777" w:rsidTr="00A068E2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CE4FA2A" w14:textId="6C637840" w:rsidR="00A068E2" w:rsidRPr="007E7355" w:rsidRDefault="00A068E2" w:rsidP="00A068E2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C25395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9E7B1EB" w14:textId="77777777" w:rsidTr="00BE784B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947FDFE" w14:textId="77777777" w:rsidR="00A068E2" w:rsidRPr="007E7355" w:rsidRDefault="00A068E2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A068E2" w:rsidRPr="007E7355" w14:paraId="70BF820D" w14:textId="77777777" w:rsidTr="00BE784B">
        <w:trPr>
          <w:trHeight w:val="309"/>
        </w:trPr>
        <w:tc>
          <w:tcPr>
            <w:tcW w:w="5954" w:type="dxa"/>
            <w:shd w:val="clear" w:color="auto" w:fill="FFC9DE"/>
          </w:tcPr>
          <w:p w14:paraId="48A16A8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737F7A27" w14:textId="77777777" w:rsidR="00A068E2" w:rsidRPr="007E7355" w:rsidRDefault="00A068E2" w:rsidP="00A068E2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7C7E1935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0C9A0DF4" w14:textId="77777777" w:rsidR="00A068E2" w:rsidRPr="007E7355" w:rsidRDefault="00A068E2" w:rsidP="00A068E2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0D15FB52" w14:textId="77777777" w:rsidR="00A068E2" w:rsidRPr="007E7355" w:rsidRDefault="00A068E2" w:rsidP="00A068E2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1F573CAD" w14:textId="77777777" w:rsidR="00A068E2" w:rsidRPr="007E7355" w:rsidRDefault="00A068E2" w:rsidP="00A068E2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854130" w:rsidRPr="007E7355" w14:paraId="0B813C38" w14:textId="77777777" w:rsidTr="00AA28EE">
        <w:trPr>
          <w:trHeight w:val="258"/>
        </w:trPr>
        <w:tc>
          <w:tcPr>
            <w:tcW w:w="5954" w:type="dxa"/>
            <w:tcBorders>
              <w:bottom w:val="nil"/>
            </w:tcBorders>
          </w:tcPr>
          <w:p w14:paraId="7DED185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vMerge w:val="restart"/>
            <w:shd w:val="clear" w:color="auto" w:fill="FCDFE8"/>
          </w:tcPr>
          <w:p w14:paraId="0B3646CB" w14:textId="77777777" w:rsidR="00025B18" w:rsidRDefault="00025B18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</w:p>
          <w:p w14:paraId="1FDE67B8" w14:textId="15B99282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ve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23DC507" w14:textId="77777777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BCAD556" w14:textId="06BC6674" w:rsidR="00854130" w:rsidRPr="007E7355" w:rsidRDefault="00854130" w:rsidP="00854130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003BB570" w14:textId="7945B9A5" w:rsidR="00854130" w:rsidRPr="007E7355" w:rsidRDefault="00025B18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5413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54130"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0DAC4BA1" w14:textId="77777777" w:rsidR="00854130" w:rsidRPr="007E7355" w:rsidRDefault="00854130" w:rsidP="00A068E2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5DE0CF9" w14:textId="77777777" w:rsidR="00854130" w:rsidRPr="007E7355" w:rsidRDefault="00854130" w:rsidP="00A068E2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52A4781D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0AA0E3C7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94F0AB4" w14:textId="77777777" w:rsidR="00854130" w:rsidRPr="007E7355" w:rsidRDefault="00854130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7F670C18" w14:textId="485A8B2F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2F47FC57" w14:textId="47F767E3" w:rsidR="00854130" w:rsidRPr="007E7355" w:rsidRDefault="00025B18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784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65A82736" w14:textId="77777777" w:rsidR="00025B18" w:rsidRDefault="00025B18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  <w:p w14:paraId="77A866C0" w14:textId="604F84D7" w:rsidR="00854130" w:rsidRPr="007E7355" w:rsidRDefault="00854130" w:rsidP="00DC6025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127AC917" w14:textId="03F1545C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9878D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878DE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9878DE" w:rsidRPr="007E7355">
              <w:rPr>
                <w:rFonts w:ascii="Hurme Geometric Sans 1" w:hAnsi="Hurme Geometric Sans 1"/>
              </w:rPr>
              <w:t>,</w:t>
            </w:r>
          </w:p>
        </w:tc>
      </w:tr>
      <w:tr w:rsidR="00854130" w:rsidRPr="007E7355" w14:paraId="3C15F968" w14:textId="77777777" w:rsidTr="00BE784B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77EFE10B" w14:textId="77777777" w:rsidR="00854130" w:rsidRPr="007E7355" w:rsidRDefault="00854130" w:rsidP="00A068E2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987" w:type="dxa"/>
            <w:vMerge/>
            <w:shd w:val="clear" w:color="auto" w:fill="FCDFE8"/>
          </w:tcPr>
          <w:p w14:paraId="489965BF" w14:textId="1DF60693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3FE128E1" w14:textId="0D7C9A64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3BEA0712" w14:textId="3D88640A" w:rsidR="00854130" w:rsidRPr="007E7355" w:rsidRDefault="00854130" w:rsidP="00A068E2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C1E1462" w14:textId="77777777" w:rsidR="00854130" w:rsidRPr="007E7355" w:rsidRDefault="00854130" w:rsidP="00A068E2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4900BB15" w14:textId="3EEF8BD2" w:rsidR="00854130" w:rsidRPr="007E7355" w:rsidRDefault="00854130" w:rsidP="00AA28E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854130" w:rsidRPr="007E7355" w14:paraId="72011D0C" w14:textId="77777777" w:rsidTr="00BE784B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1580692A" w14:textId="77777777" w:rsidR="00854130" w:rsidRDefault="00854130" w:rsidP="004824C2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  <w:p w14:paraId="5BCBC521" w14:textId="64757DBC" w:rsidR="00854130" w:rsidRPr="007E7355" w:rsidRDefault="00854130" w:rsidP="001D35B1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E784B">
              <w:rPr>
                <w:rFonts w:ascii="Hurme Geometric Sans 1" w:hAnsi="Hurme Geometric Sans 1"/>
              </w:rPr>
              <w:t>uzakt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ği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ahil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25B18">
              <w:rPr>
                <w:rFonts w:ascii="Hurme Geometric Sans 1" w:hAnsi="Hurme Geometric Sans 1"/>
              </w:rPr>
              <w:t>Enstitü</w:t>
            </w:r>
            <w:proofErr w:type="spellEnd"/>
            <w:r w:rsid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>
              <w:rPr>
                <w:rFonts w:ascii="Hurme Geometric Sans 1" w:hAnsi="Hurme Geometric Sans 1"/>
              </w:rPr>
              <w:t>tarafında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/>
            <w:shd w:val="clear" w:color="auto" w:fill="FCDFE8"/>
          </w:tcPr>
          <w:p w14:paraId="13E91A8B" w14:textId="29187460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11E66885" w14:textId="79B8E053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F446419" w14:textId="77777777" w:rsidR="00854130" w:rsidRPr="007E7355" w:rsidRDefault="00854130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DC0EC40" w14:textId="77777777" w:rsidR="00854130" w:rsidRPr="007E7355" w:rsidRDefault="00854130" w:rsidP="00A068E2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3D340C92" w14:textId="77777777" w:rsidR="00854130" w:rsidRPr="007E7355" w:rsidRDefault="00854130" w:rsidP="00A068E2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0D31528" w14:textId="77777777" w:rsidR="00854130" w:rsidRPr="007E7355" w:rsidRDefault="00854130" w:rsidP="009878D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DF6A63" w14:textId="77777777" w:rsidR="00854130" w:rsidRPr="007E7355" w:rsidRDefault="00854130" w:rsidP="009878D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854130" w:rsidRPr="007E7355" w14:paraId="07D7FC84" w14:textId="77777777" w:rsidTr="00BE784B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FC44155" w14:textId="0B21FD3F" w:rsidR="00854130" w:rsidRPr="007E7355" w:rsidRDefault="00854130" w:rsidP="007E7355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170B29FB" w14:textId="5E8AF1FB" w:rsidR="00854130" w:rsidRPr="007E7355" w:rsidRDefault="00854130" w:rsidP="00A068E2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2563C55" w14:textId="3D13F847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61553A8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1DB443D6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79B31F3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671B1503" w14:textId="77777777" w:rsidTr="00BE784B">
        <w:trPr>
          <w:trHeight w:val="308"/>
        </w:trPr>
        <w:tc>
          <w:tcPr>
            <w:tcW w:w="5954" w:type="dxa"/>
            <w:tcBorders>
              <w:top w:val="nil"/>
              <w:bottom w:val="nil"/>
            </w:tcBorders>
          </w:tcPr>
          <w:p w14:paraId="03FF012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  <w:bottom w:val="nil"/>
            </w:tcBorders>
            <w:shd w:val="clear" w:color="auto" w:fill="FCDFE8"/>
          </w:tcPr>
          <w:p w14:paraId="68DB637E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4384D96D" w14:textId="775EEE6A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5A95FFB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477FF682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1320A9B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854130" w:rsidRPr="007E7355" w14:paraId="773E8562" w14:textId="77777777" w:rsidTr="00BE784B">
        <w:trPr>
          <w:trHeight w:val="1389"/>
        </w:trPr>
        <w:tc>
          <w:tcPr>
            <w:tcW w:w="5954" w:type="dxa"/>
            <w:tcBorders>
              <w:top w:val="nil"/>
              <w:bottom w:val="nil"/>
            </w:tcBorders>
          </w:tcPr>
          <w:p w14:paraId="1501FDE4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tcBorders>
              <w:top w:val="nil"/>
            </w:tcBorders>
            <w:shd w:val="clear" w:color="auto" w:fill="FCDFE8"/>
          </w:tcPr>
          <w:p w14:paraId="0875D997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2C292D74" w14:textId="25FD2665" w:rsidR="00854130" w:rsidRPr="007E7355" w:rsidRDefault="00854130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</w:tcBorders>
            <w:shd w:val="clear" w:color="auto" w:fill="E49BB1"/>
          </w:tcPr>
          <w:p w14:paraId="42C18C70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</w:tcBorders>
            <w:shd w:val="clear" w:color="auto" w:fill="DE829E"/>
          </w:tcPr>
          <w:p w14:paraId="1635819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</w:tcBorders>
            <w:shd w:val="clear" w:color="auto" w:fill="D77192"/>
          </w:tcPr>
          <w:p w14:paraId="1DB9AD6A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29643A7" w14:textId="77777777" w:rsidTr="00A068E2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3490048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140B6A1F" w14:textId="77777777" w:rsidR="00A068E2" w:rsidRPr="007E7355" w:rsidRDefault="00A068E2" w:rsidP="00A068E2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14F2D306" w14:textId="77777777" w:rsidR="00A068E2" w:rsidRPr="007E7355" w:rsidRDefault="00A068E2" w:rsidP="00A068E2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24AA581D" w14:textId="77777777" w:rsidTr="00A068E2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19AE398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BE1E468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l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340446F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324569E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1BA4CB" w14:textId="77777777" w:rsidR="00A068E2" w:rsidRPr="00BB7BE1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38DDED4" w14:textId="0004954B" w:rsidR="00A068E2" w:rsidRPr="007E7355" w:rsidRDefault="00A068E2" w:rsidP="00BE784B">
            <w:pPr>
              <w:pStyle w:val="TableParagraph"/>
              <w:numPr>
                <w:ilvl w:val="0"/>
                <w:numId w:val="53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DC602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025B18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E784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E784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7692FFD" w14:textId="77777777" w:rsidTr="009E4EF5">
        <w:trPr>
          <w:trHeight w:val="428"/>
        </w:trPr>
        <w:tc>
          <w:tcPr>
            <w:tcW w:w="5954" w:type="dxa"/>
            <w:tcBorders>
              <w:top w:val="nil"/>
            </w:tcBorders>
          </w:tcPr>
          <w:p w14:paraId="360315F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F6F99BA" w14:textId="74327859" w:rsidR="00A068E2" w:rsidRPr="007E7355" w:rsidRDefault="00A068E2" w:rsidP="00BE784B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4962D853" w14:textId="2466350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C1A9B8D" wp14:editId="3D91FB6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2AF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A9B8D" id="Metin Kutusu 39" o:spid="_x0000_s1036" type="#_x0000_t202" style="position:absolute;margin-left:493.3pt;margin-top:67.1pt;width:12.25pt;height:12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n1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9Q4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Bln1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102AF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011B2B4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33"/>
          <w:footerReference w:type="default" r:id="rId34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A068E2" w:rsidRPr="007E7355" w14:paraId="426401C2" w14:textId="77777777" w:rsidTr="00A068E2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2019953" w14:textId="2B6C37EA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E2844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4448CE89" w14:textId="77777777" w:rsidTr="00A068E2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11A44C04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6704F571" w14:textId="4E550B9F" w:rsidR="00A068E2" w:rsidRPr="007E7355" w:rsidRDefault="00BE51DA" w:rsidP="00740C6B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2E104A4" w14:textId="77777777" w:rsidTr="00DC6025">
        <w:trPr>
          <w:trHeight w:val="306"/>
        </w:trPr>
        <w:tc>
          <w:tcPr>
            <w:tcW w:w="5366" w:type="dxa"/>
            <w:shd w:val="clear" w:color="auto" w:fill="FFC9DE"/>
          </w:tcPr>
          <w:p w14:paraId="3828397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7A320A1B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6CBAB99F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527006DE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2EC4411A" w14:textId="77777777" w:rsidR="00A068E2" w:rsidRPr="007E7355" w:rsidRDefault="00A068E2" w:rsidP="00A068E2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3A023CBD" w14:textId="77777777" w:rsidR="00A068E2" w:rsidRPr="007E7355" w:rsidRDefault="00A068E2" w:rsidP="00A068E2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35E1DABC" w14:textId="77777777" w:rsidTr="00DC6025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0D7BC339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43E32946" w14:textId="71DBE8EF" w:rsidR="00E76205" w:rsidRPr="007E7355" w:rsidRDefault="00BE51DA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7CB3342C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01E582B6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CD42402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51763ACB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FFD2BA9" w14:textId="3FBA54F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7A3ADE4F" w14:textId="0F6579E3" w:rsidR="00E76205" w:rsidRPr="007E7355" w:rsidRDefault="00BE51DA" w:rsidP="00A068E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>,</w:t>
            </w:r>
          </w:p>
          <w:p w14:paraId="3464ECAA" w14:textId="3F5FF01E" w:rsidR="00E76205" w:rsidRPr="007E7355" w:rsidRDefault="00E76205" w:rsidP="00854130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ED8046F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2EE586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02281F4C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8456360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0E80EDF4" w14:textId="79023FA0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EBEDAC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4209AC96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082ECCD0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067404A2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2BE26FC1" w14:textId="1FCE9244" w:rsidR="00E76205" w:rsidRPr="007E7355" w:rsidRDefault="00BE51DA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8E5FBBB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3357147" w14:textId="19F70CC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65612DDD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5C2962C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3AC06BC7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02F37D33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5216C114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4DF9F4E8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935548E" w14:textId="77777777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5DF9911E" w14:textId="77777777" w:rsidR="00E76205" w:rsidRPr="007E7355" w:rsidRDefault="00E76205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344756C8" w14:textId="4A411B51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7CA5A137" w14:textId="77777777" w:rsidR="00E76205" w:rsidRPr="007E7355" w:rsidRDefault="00E76205" w:rsidP="00A068E2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26AF6A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C248033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5706C1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8AB1F56" w14:textId="77777777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FD91405" w14:textId="67DDFE95" w:rsidR="00E76205" w:rsidRPr="007E7355" w:rsidRDefault="00E76205" w:rsidP="00DC6025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57ADC30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4912CB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406E7C0B" w14:textId="0865C92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99997F9" w14:textId="621C7ED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44680D77" w14:textId="6F87845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66D9582F" w14:textId="7ADF58D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18E7A1" w14:textId="62B96006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525180AD" w14:textId="77777777" w:rsidTr="00DC6025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155DE8F8" w14:textId="77777777" w:rsidR="00E76205" w:rsidRPr="007E7355" w:rsidRDefault="00E76205" w:rsidP="00A068E2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4EBF292A" w14:textId="7190F3C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169B1D82" w14:textId="2978775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7C7B142" w14:textId="3F3F8ABD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2E81130" w14:textId="29B6980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3BE81A9B" w14:textId="2BAD367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048D9924" w14:textId="77777777" w:rsidTr="00DC6025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1BC25AEB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A26BCB2" w14:textId="46BF4D12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0B21AB8B" w14:textId="20AEF355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25BEB3C9" w14:textId="754099A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003FA04" w14:textId="517965EF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539B36AE" w14:textId="0AB6A9F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22789605" w14:textId="77777777" w:rsidTr="00DC6025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4738AB15" w14:textId="2E438559" w:rsidR="00E76205" w:rsidRPr="007E7355" w:rsidRDefault="00E76205" w:rsidP="00BB7BE1">
            <w:pPr>
              <w:pStyle w:val="TableParagraph"/>
              <w:spacing w:line="265" w:lineRule="exact"/>
              <w:ind w:left="107" w:right="34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E51DA">
              <w:rPr>
                <w:rFonts w:ascii="Hurme Geometric Sans 1" w:hAnsi="Hurme Geometric Sans 1"/>
              </w:rPr>
              <w:t>Enstitünün</w:t>
            </w:r>
            <w:proofErr w:type="spellEnd"/>
            <w:r w:rsidR="00873EF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gerçekleştirilmektedir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64081686" w14:textId="3948199B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255500FA" w14:textId="33BE2BDB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491338AF" w14:textId="4851EC1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01725E74" w14:textId="7FEE865E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1B9E498E" w14:textId="2D095C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E76205" w:rsidRPr="007E7355" w14:paraId="6A9328FD" w14:textId="77777777" w:rsidTr="00DC6025">
        <w:trPr>
          <w:trHeight w:val="77"/>
        </w:trPr>
        <w:tc>
          <w:tcPr>
            <w:tcW w:w="5366" w:type="dxa"/>
            <w:vMerge/>
          </w:tcPr>
          <w:p w14:paraId="6B9B4400" w14:textId="7993536E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E8C922F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31D0FB5A" w14:textId="0B767422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39478336" w14:textId="5832BA9C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07818E74" w14:textId="2CEF7F63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042B7D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37DA53D7" w14:textId="77777777" w:rsidTr="00DC6025">
        <w:trPr>
          <w:trHeight w:val="308"/>
        </w:trPr>
        <w:tc>
          <w:tcPr>
            <w:tcW w:w="5366" w:type="dxa"/>
            <w:vMerge/>
          </w:tcPr>
          <w:p w14:paraId="2A985E1C" w14:textId="7638385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25F16B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04F81DD7" w14:textId="231C028E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D9D780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D1283DA" w14:textId="0BB6BAF0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2A591DD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93893B" w14:textId="77777777" w:rsidTr="00DC6025">
        <w:trPr>
          <w:trHeight w:val="309"/>
        </w:trPr>
        <w:tc>
          <w:tcPr>
            <w:tcW w:w="5366" w:type="dxa"/>
            <w:vMerge/>
          </w:tcPr>
          <w:p w14:paraId="4DCF2251" w14:textId="46DE6020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E6454A5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0A1001E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2325CB18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7BED18D4" w14:textId="671C40B9" w:rsidR="00E76205" w:rsidRPr="007E7355" w:rsidRDefault="00E76205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51DE774C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5EB24481" w14:textId="77777777" w:rsidTr="00DC6025">
        <w:trPr>
          <w:trHeight w:val="308"/>
        </w:trPr>
        <w:tc>
          <w:tcPr>
            <w:tcW w:w="5366" w:type="dxa"/>
            <w:vMerge/>
          </w:tcPr>
          <w:p w14:paraId="5D04887B" w14:textId="42D1DB34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11F4ADA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72B79B43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08CC5C3E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22FB7697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24013DF2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76205" w:rsidRPr="007E7355" w14:paraId="7110FF5C" w14:textId="77777777" w:rsidTr="00E76205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77FAEFA9" w14:textId="6B7327AA" w:rsidR="00E76205" w:rsidRPr="007E7355" w:rsidRDefault="00E76205" w:rsidP="00A068E2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70C92EB0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1842D829" w14:textId="77777777" w:rsidTr="00A068E2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4215C2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ED8A452" w14:textId="413579BD" w:rsidR="00A068E2" w:rsidRPr="007E7355" w:rsidRDefault="00740C6B" w:rsidP="00740C6B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="00A068E2"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="00A068E2"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824D66C" w14:textId="13301D0F" w:rsidR="00A068E2" w:rsidRPr="007E7355" w:rsidRDefault="00BE51DA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A068E2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068E2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8114A57" w14:textId="77777777" w:rsidTr="00A068E2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576B581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3A26533" w14:textId="760AE951" w:rsidR="00A068E2" w:rsidRPr="00BB7BE1" w:rsidRDefault="00A068E2" w:rsidP="00740C6B">
            <w:pPr>
              <w:pStyle w:val="TableParagraph"/>
              <w:numPr>
                <w:ilvl w:val="1"/>
                <w:numId w:val="67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A068E2" w:rsidRPr="007E7355" w14:paraId="5693FA1F" w14:textId="77777777" w:rsidTr="00A068E2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7A5DCC4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614F6181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3D5C8939" w14:textId="77777777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209371C" w14:textId="3351659B" w:rsidR="00A068E2" w:rsidRPr="00BB7BE1" w:rsidRDefault="00A068E2" w:rsidP="00740C6B">
            <w:pPr>
              <w:pStyle w:val="TableParagraph"/>
              <w:numPr>
                <w:ilvl w:val="0"/>
                <w:numId w:val="50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BE51DA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740C6B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740C6B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60BED3C8" w14:textId="77777777" w:rsidTr="00A068E2">
        <w:trPr>
          <w:trHeight w:val="561"/>
        </w:trPr>
        <w:tc>
          <w:tcPr>
            <w:tcW w:w="5366" w:type="dxa"/>
            <w:tcBorders>
              <w:top w:val="nil"/>
            </w:tcBorders>
          </w:tcPr>
          <w:p w14:paraId="05EF66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4C292009" w14:textId="602E9BCE" w:rsidR="00A068E2" w:rsidRPr="007E7355" w:rsidRDefault="00A068E2" w:rsidP="00740C6B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13CF89AF" w14:textId="6DFC749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3CE2366" wp14:editId="6DC9B39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748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E2366" id="Metin Kutusu 38" o:spid="_x0000_s1037" type="#_x0000_t202" style="position:absolute;margin-left:493.3pt;margin-top:67.1pt;width:12.25pt;height:12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POg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yQt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Q&#10;9POg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BF748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BE1B2E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35"/>
          <w:footerReference w:type="default" r:id="rId3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A068E2" w:rsidRPr="007E7355" w14:paraId="30367EE1" w14:textId="77777777" w:rsidTr="00A068E2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3C980CF9" w14:textId="51076E09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230C80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7B43275E" w14:textId="77777777" w:rsidTr="00A068E2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35AE5016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A068E2" w:rsidRPr="007E7355" w14:paraId="6D2537B3" w14:textId="77777777" w:rsidTr="00A068E2">
        <w:trPr>
          <w:trHeight w:val="309"/>
        </w:trPr>
        <w:tc>
          <w:tcPr>
            <w:tcW w:w="5938" w:type="dxa"/>
            <w:shd w:val="clear" w:color="auto" w:fill="FFC9DE"/>
          </w:tcPr>
          <w:p w14:paraId="5A4A37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6C2D3D49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1E951980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59000044" w14:textId="77777777" w:rsidR="00A068E2" w:rsidRPr="007E7355" w:rsidRDefault="00A068E2" w:rsidP="00A068E2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017167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40C5539B" w14:textId="77777777" w:rsidR="00A068E2" w:rsidRPr="007E7355" w:rsidRDefault="00A068E2" w:rsidP="00A068E2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6205" w:rsidRPr="007E7355" w14:paraId="65B418F3" w14:textId="77777777" w:rsidTr="00E76205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47D6B86D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 w:val="restart"/>
            <w:shd w:val="clear" w:color="auto" w:fill="FCDFE8"/>
          </w:tcPr>
          <w:p w14:paraId="2298A31C" w14:textId="53984985" w:rsidR="00E76205" w:rsidRPr="007E7355" w:rsidRDefault="00CA12CA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54B638DB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6DB01D48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18605516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36E04BE" w14:textId="42ACDF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7EB8AA03" w14:textId="5A305411" w:rsidR="00E76205" w:rsidRPr="007E7355" w:rsidRDefault="00CA12CA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E7620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6205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90" w:type="dxa"/>
            <w:vMerge w:val="restart"/>
            <w:shd w:val="clear" w:color="auto" w:fill="E49BB1"/>
          </w:tcPr>
          <w:p w14:paraId="07A0960C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36A8FEBC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0C414ADE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3FE1CE9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54BF2336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43B6BC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0D5F2FC0" w14:textId="54773F00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32DBD4B1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367B468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324E1DD6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79DB5E53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6FBE903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CAF3D68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69D3BE3B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7B35DC95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5C5C49B2" w14:textId="7777777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5B841E62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768E84F1" w14:textId="77777777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17B79991" w14:textId="548F0E9B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2775E027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250484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72B3FAD" w14:textId="77777777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136B647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FB80E3" w14:textId="77777777" w:rsidR="00E76205" w:rsidRPr="007E7355" w:rsidRDefault="00E76205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98B07B8" w14:textId="3D8C35B1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6205" w:rsidRPr="007E7355" w14:paraId="43E729C6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492E0CE6" w14:textId="77777777" w:rsidR="00E76205" w:rsidRPr="007E7355" w:rsidRDefault="00E76205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06B1BF9B" w14:textId="0655BF4D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6C104DEF" w14:textId="77777777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488AC59B" w14:textId="5762E2B8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0ECBA7D9" w14:textId="566319A6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35F2EFD2" w14:textId="46A44849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6205" w:rsidRPr="007E7355" w14:paraId="47A74958" w14:textId="77777777" w:rsidTr="00E76205">
        <w:trPr>
          <w:trHeight w:val="308"/>
        </w:trPr>
        <w:tc>
          <w:tcPr>
            <w:tcW w:w="5938" w:type="dxa"/>
            <w:tcBorders>
              <w:top w:val="nil"/>
              <w:bottom w:val="nil"/>
            </w:tcBorders>
          </w:tcPr>
          <w:p w14:paraId="163A6CA5" w14:textId="77777777" w:rsidR="00E76205" w:rsidRPr="007E7355" w:rsidRDefault="00E76205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009" w:type="dxa"/>
            <w:vMerge/>
            <w:shd w:val="clear" w:color="auto" w:fill="FCDFE8"/>
          </w:tcPr>
          <w:p w14:paraId="5A66B601" w14:textId="3C937345" w:rsidR="00E76205" w:rsidRPr="007E7355" w:rsidRDefault="00E76205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6129D1" w14:textId="77777777" w:rsidR="00E76205" w:rsidRPr="007E7355" w:rsidRDefault="00E76205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778E0E84" w14:textId="11073999" w:rsidR="00E76205" w:rsidRPr="007E7355" w:rsidRDefault="00E76205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FCFC4C2" w14:textId="31873B17" w:rsidR="00E76205" w:rsidRPr="007E7355" w:rsidRDefault="00E76205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0BC020C" w14:textId="1CD568C4" w:rsidR="00E76205" w:rsidRPr="007E7355" w:rsidRDefault="00E76205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03EC9D1A" w14:textId="77777777" w:rsidTr="00854130">
        <w:trPr>
          <w:trHeight w:val="309"/>
        </w:trPr>
        <w:tc>
          <w:tcPr>
            <w:tcW w:w="5938" w:type="dxa"/>
            <w:vMerge w:val="restart"/>
            <w:tcBorders>
              <w:top w:val="nil"/>
            </w:tcBorders>
          </w:tcPr>
          <w:p w14:paraId="73900A1E" w14:textId="0D761E05" w:rsidR="00854130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DC6025">
              <w:rPr>
                <w:rFonts w:ascii="Hurme Geometric Sans 1" w:hAnsi="Hurme Geometric Sans 1"/>
              </w:rPr>
              <w:t>ders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ders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ğre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leman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diploma </w:t>
            </w:r>
            <w:proofErr w:type="spellStart"/>
            <w:r w:rsidRPr="00DC6025">
              <w:rPr>
                <w:rFonts w:ascii="Hurme Geometric Sans 1" w:hAnsi="Hurme Geometric Sans 1"/>
              </w:rPr>
              <w:t>program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viyes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76A5BEB" w14:textId="77777777" w:rsidR="00485A0E" w:rsidRPr="007E7355" w:rsidRDefault="00485A0E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77E1060C" w14:textId="77777777" w:rsidR="00854130" w:rsidRPr="007E7355" w:rsidRDefault="00854130" w:rsidP="00BD74E2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7B59DA4" w14:textId="0EB202F5" w:rsidR="00854130" w:rsidRPr="007E7355" w:rsidRDefault="00854130" w:rsidP="00BD74E2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/>
            <w:shd w:val="clear" w:color="auto" w:fill="FCDFE8"/>
          </w:tcPr>
          <w:p w14:paraId="0D6D9EBB" w14:textId="019C2612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16F330A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205EEEE" w14:textId="4439714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AC1AAC" w14:textId="17DB84D7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1D87F5C7" w14:textId="2D198244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79AD51A6" w14:textId="77777777" w:rsidTr="00854130">
        <w:trPr>
          <w:trHeight w:val="308"/>
        </w:trPr>
        <w:tc>
          <w:tcPr>
            <w:tcW w:w="5938" w:type="dxa"/>
            <w:vMerge/>
          </w:tcPr>
          <w:p w14:paraId="27539EB3" w14:textId="203A31AA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FCDFE8"/>
          </w:tcPr>
          <w:p w14:paraId="4DFC11F7" w14:textId="266A9D4B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A4A21DF" w14:textId="77777777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90" w:type="dxa"/>
            <w:vMerge/>
            <w:shd w:val="clear" w:color="auto" w:fill="E49BB1"/>
          </w:tcPr>
          <w:p w14:paraId="69024C7D" w14:textId="2809F8A8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83D4781" w14:textId="2CDDBB04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01ECEF84" w14:textId="751914D0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5210D2D5" w14:textId="77777777" w:rsidTr="00E76205">
        <w:trPr>
          <w:trHeight w:val="308"/>
        </w:trPr>
        <w:tc>
          <w:tcPr>
            <w:tcW w:w="5938" w:type="dxa"/>
            <w:vMerge/>
          </w:tcPr>
          <w:p w14:paraId="09223E14" w14:textId="287B2571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01B4378C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79C3A4C3" w14:textId="77777777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90" w:type="dxa"/>
            <w:vMerge/>
            <w:shd w:val="clear" w:color="auto" w:fill="E49BB1"/>
          </w:tcPr>
          <w:p w14:paraId="6194C1CE" w14:textId="12C087DA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22DBDB12" w14:textId="50B9488F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tcBorders>
              <w:bottom w:val="nil"/>
            </w:tcBorders>
            <w:shd w:val="clear" w:color="auto" w:fill="D77192"/>
          </w:tcPr>
          <w:p w14:paraId="67701635" w14:textId="6429929F" w:rsidR="00854130" w:rsidRPr="007E7355" w:rsidRDefault="00854130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854130" w:rsidRPr="007E7355" w14:paraId="4554E461" w14:textId="77777777" w:rsidTr="00E76205">
        <w:trPr>
          <w:trHeight w:val="309"/>
        </w:trPr>
        <w:tc>
          <w:tcPr>
            <w:tcW w:w="5938" w:type="dxa"/>
            <w:vMerge/>
          </w:tcPr>
          <w:p w14:paraId="6A751E93" w14:textId="7D9B0FBF" w:rsidR="00854130" w:rsidRPr="007E7355" w:rsidRDefault="00854130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2A22EE81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1924A36E" w14:textId="5E40179E" w:rsidR="00854130" w:rsidRPr="007E7355" w:rsidRDefault="00854130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D74E2"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="00BD74E2"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90" w:type="dxa"/>
            <w:vMerge/>
            <w:tcBorders>
              <w:bottom w:val="nil"/>
            </w:tcBorders>
            <w:shd w:val="clear" w:color="auto" w:fill="E49BB1"/>
          </w:tcPr>
          <w:p w14:paraId="2D9E8143" w14:textId="7509A7FF" w:rsidR="00854130" w:rsidRPr="007E7355" w:rsidRDefault="00854130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4D1BA10" w14:textId="6EE7E593" w:rsidR="00854130" w:rsidRPr="007E7355" w:rsidRDefault="00854130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CDBBFAB" w14:textId="77777777" w:rsidR="00854130" w:rsidRPr="007E7355" w:rsidRDefault="00854130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84F9749" w14:textId="77777777" w:rsidTr="00E76205">
        <w:trPr>
          <w:trHeight w:val="308"/>
        </w:trPr>
        <w:tc>
          <w:tcPr>
            <w:tcW w:w="5938" w:type="dxa"/>
            <w:vMerge/>
          </w:tcPr>
          <w:p w14:paraId="64CA2E62" w14:textId="675AEC7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3B625AF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7479443" w14:textId="2B57D7B2" w:rsidR="00BD74E2" w:rsidRPr="007E7355" w:rsidRDefault="00BD74E2" w:rsidP="00BD74E2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00F977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132BB3A" w14:textId="2B6EB441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6245515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E107BC" w14:textId="77777777" w:rsidTr="00E76205">
        <w:trPr>
          <w:trHeight w:val="308"/>
        </w:trPr>
        <w:tc>
          <w:tcPr>
            <w:tcW w:w="5938" w:type="dxa"/>
            <w:vMerge/>
          </w:tcPr>
          <w:p w14:paraId="406B82F7" w14:textId="319474CC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778C277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6D2724B" w14:textId="7087A736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e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6277897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EE1EC2F" w14:textId="5ACA74A2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5C2E78E6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D1C5273" w14:textId="77777777" w:rsidTr="00E76205">
        <w:trPr>
          <w:trHeight w:val="309"/>
        </w:trPr>
        <w:tc>
          <w:tcPr>
            <w:tcW w:w="5938" w:type="dxa"/>
            <w:vMerge/>
          </w:tcPr>
          <w:p w14:paraId="3CF2C4FD" w14:textId="03E6658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87BE3F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3E57490" w14:textId="1F26B76F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24B59F7E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6B45CD1" w14:textId="10392470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3059B909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771967D4" w14:textId="77777777" w:rsidTr="00E76205">
        <w:trPr>
          <w:trHeight w:val="308"/>
        </w:trPr>
        <w:tc>
          <w:tcPr>
            <w:tcW w:w="5938" w:type="dxa"/>
            <w:vMerge/>
          </w:tcPr>
          <w:p w14:paraId="42941138" w14:textId="4C34C329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FCDFE8"/>
          </w:tcPr>
          <w:p w14:paraId="45656C8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5F01796B" w14:textId="3BE5AD8B" w:rsidR="00BD74E2" w:rsidRPr="007E7355" w:rsidRDefault="00BD74E2" w:rsidP="00BD74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  <w:bottom w:val="nil"/>
            </w:tcBorders>
            <w:shd w:val="clear" w:color="auto" w:fill="E49BB1"/>
          </w:tcPr>
          <w:p w14:paraId="569BD9CF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3FFAF2B" w14:textId="355547B9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D77192"/>
          </w:tcPr>
          <w:p w14:paraId="72EFDDB5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10648591" w14:textId="77777777" w:rsidTr="00E76205">
        <w:trPr>
          <w:trHeight w:val="309"/>
        </w:trPr>
        <w:tc>
          <w:tcPr>
            <w:tcW w:w="5938" w:type="dxa"/>
            <w:vMerge/>
            <w:tcBorders>
              <w:bottom w:val="nil"/>
            </w:tcBorders>
          </w:tcPr>
          <w:p w14:paraId="24B1329E" w14:textId="408C3C35" w:rsidR="00BD74E2" w:rsidRPr="007E7355" w:rsidRDefault="00BD74E2" w:rsidP="00BD74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FCDFE8"/>
          </w:tcPr>
          <w:p w14:paraId="3CEFA1F4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FDCEDD"/>
          </w:tcPr>
          <w:p w14:paraId="5024DD37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tcBorders>
              <w:top w:val="nil"/>
            </w:tcBorders>
            <w:shd w:val="clear" w:color="auto" w:fill="E49BB1"/>
          </w:tcPr>
          <w:p w14:paraId="31475D13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19CA706E" w14:textId="406E9704" w:rsidR="00BD74E2" w:rsidRPr="007E7355" w:rsidRDefault="00BD74E2" w:rsidP="00BD74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</w:tcBorders>
            <w:shd w:val="clear" w:color="auto" w:fill="D77192"/>
          </w:tcPr>
          <w:p w14:paraId="0647ED3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BD74E2" w:rsidRPr="007E7355" w14:paraId="270D5B72" w14:textId="77777777" w:rsidTr="00A068E2">
        <w:trPr>
          <w:trHeight w:val="1258"/>
        </w:trPr>
        <w:tc>
          <w:tcPr>
            <w:tcW w:w="5938" w:type="dxa"/>
            <w:tcBorders>
              <w:top w:val="nil"/>
              <w:bottom w:val="nil"/>
            </w:tcBorders>
          </w:tcPr>
          <w:p w14:paraId="7B64C7B1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644DBE18" w14:textId="77777777" w:rsidR="00BD74E2" w:rsidRPr="007E7355" w:rsidRDefault="00BD74E2" w:rsidP="00BD74E2">
            <w:pPr>
              <w:pStyle w:val="TableParagraph"/>
              <w:spacing w:before="4"/>
              <w:ind w:right="395"/>
              <w:jc w:val="both"/>
              <w:rPr>
                <w:rFonts w:ascii="Hurme Geometric Sans 1" w:hAnsi="Hurme Geometric Sans 1"/>
                <w:sz w:val="26"/>
              </w:rPr>
            </w:pPr>
          </w:p>
          <w:p w14:paraId="15829509" w14:textId="77777777" w:rsidR="00BD74E2" w:rsidRPr="007E7355" w:rsidRDefault="00BD74E2" w:rsidP="00BD74E2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D9C267A" w14:textId="77777777" w:rsidR="00BD74E2" w:rsidRPr="00BB7BE1" w:rsidRDefault="00BD74E2" w:rsidP="00BD74E2">
            <w:pPr>
              <w:pStyle w:val="TableParagraph"/>
              <w:numPr>
                <w:ilvl w:val="0"/>
                <w:numId w:val="68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7A7CF69A" w14:textId="77777777" w:rsidR="00BD74E2" w:rsidRPr="007E7355" w:rsidRDefault="00BD74E2" w:rsidP="00BD74E2">
            <w:pPr>
              <w:pStyle w:val="TableParagraph"/>
              <w:numPr>
                <w:ilvl w:val="0"/>
                <w:numId w:val="49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05B978C6" w14:textId="77777777" w:rsidTr="00A068E2">
        <w:trPr>
          <w:trHeight w:val="1591"/>
        </w:trPr>
        <w:tc>
          <w:tcPr>
            <w:tcW w:w="5938" w:type="dxa"/>
            <w:tcBorders>
              <w:top w:val="nil"/>
              <w:bottom w:val="nil"/>
            </w:tcBorders>
          </w:tcPr>
          <w:p w14:paraId="4679F4AA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FABE5D7" w14:textId="77777777" w:rsidR="00BD74E2" w:rsidRPr="00BB7BE1" w:rsidRDefault="00BD74E2" w:rsidP="00BD74E2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09D38E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7A9CE0EA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6F6D5988" w14:textId="77777777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s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1109F3B" w14:textId="68CBF906" w:rsidR="00BD74E2" w:rsidRPr="00BB7BE1" w:rsidRDefault="00BD74E2" w:rsidP="00BD74E2">
            <w:pPr>
              <w:pStyle w:val="TableParagraph"/>
              <w:numPr>
                <w:ilvl w:val="0"/>
                <w:numId w:val="48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A12CA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BD74E2" w:rsidRPr="007E7355" w14:paraId="3937FD22" w14:textId="77777777" w:rsidTr="00A068E2">
        <w:trPr>
          <w:trHeight w:val="463"/>
        </w:trPr>
        <w:tc>
          <w:tcPr>
            <w:tcW w:w="5938" w:type="dxa"/>
            <w:tcBorders>
              <w:top w:val="nil"/>
              <w:bottom w:val="nil"/>
            </w:tcBorders>
          </w:tcPr>
          <w:p w14:paraId="375AEB58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6035747" w14:textId="5A157BBA" w:rsidR="00BD74E2" w:rsidRPr="00BB7BE1" w:rsidRDefault="00BD74E2" w:rsidP="00BD74E2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</w:tc>
      </w:tr>
      <w:tr w:rsidR="00BD74E2" w:rsidRPr="007E7355" w14:paraId="72A34C59" w14:textId="77777777" w:rsidTr="00A068E2">
        <w:trPr>
          <w:trHeight w:val="464"/>
        </w:trPr>
        <w:tc>
          <w:tcPr>
            <w:tcW w:w="5938" w:type="dxa"/>
            <w:tcBorders>
              <w:top w:val="nil"/>
            </w:tcBorders>
          </w:tcPr>
          <w:p w14:paraId="33F6DFFD" w14:textId="77777777" w:rsidR="00BD74E2" w:rsidRPr="007E7355" w:rsidRDefault="00BD74E2" w:rsidP="00BD74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20FBB033" w14:textId="77777777" w:rsidR="00BD74E2" w:rsidRPr="00BB7BE1" w:rsidRDefault="00BD74E2" w:rsidP="00BD74E2">
            <w:pPr>
              <w:pStyle w:val="TableParagraph"/>
              <w:spacing w:before="154"/>
              <w:ind w:left="945" w:hanging="453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7DB4D888" w14:textId="77ADB4F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630DC37" wp14:editId="440E67B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06DA8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0DC37" id="Metin Kutusu 37" o:spid="_x0000_s1038" type="#_x0000_t202" style="position:absolute;margin-left:493.3pt;margin-top:67.1pt;width:12.25pt;height:12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wxe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22UFsVUWJ9YDuE8LjzeXHRIP6UYeVRK6X8cgLQU/UfLlsS5WgpaimopwCp+Wsog&#10;xVzehHn+Do5M2zHybLrFa7atMUnSE4szX44/KT2Papyv37/Tracfav8L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F&#10;4wx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E06DA8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DE3D052" w14:textId="78D24E0F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37097AFA" w14:textId="01BFA775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3087F6CA" w14:textId="6B138191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665E94E1" w14:textId="558269A8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071C3DC8" w14:textId="77777777" w:rsidR="00BB7BE1" w:rsidRDefault="00BB7BE1" w:rsidP="00A068E2">
      <w:pPr>
        <w:rPr>
          <w:rFonts w:ascii="Hurme Geometric Sans 1" w:hAnsi="Hurme Geometric Sans 1" w:cs="Arial"/>
          <w:sz w:val="2"/>
          <w:szCs w:val="2"/>
        </w:rPr>
      </w:pPr>
    </w:p>
    <w:p w14:paraId="41C3B8A0" w14:textId="0C8EB34F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5981A7BA" w14:textId="5E0C7617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F1B434C" w14:textId="73F186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13C22982" w14:textId="1ABF1282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p w14:paraId="2F35B422" w14:textId="3A4C4AF4" w:rsidR="00E7317B" w:rsidRDefault="00E7317B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8"/>
        <w:gridCol w:w="2009"/>
        <w:gridCol w:w="1942"/>
        <w:gridCol w:w="1990"/>
        <w:gridCol w:w="2228"/>
        <w:gridCol w:w="1942"/>
      </w:tblGrid>
      <w:tr w:rsidR="00E7317B" w:rsidRPr="007E7355" w14:paraId="04AD3425" w14:textId="77777777" w:rsidTr="004C4001">
        <w:trPr>
          <w:trHeight w:val="393"/>
        </w:trPr>
        <w:tc>
          <w:tcPr>
            <w:tcW w:w="16049" w:type="dxa"/>
            <w:gridSpan w:val="6"/>
            <w:shd w:val="clear" w:color="auto" w:fill="FFC9DE"/>
          </w:tcPr>
          <w:p w14:paraId="1DB35AC0" w14:textId="77777777" w:rsidR="00E7317B" w:rsidRPr="007E7355" w:rsidRDefault="00E7317B" w:rsidP="004C4001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E7317B" w:rsidRPr="007E7355" w14:paraId="7FB68866" w14:textId="77777777" w:rsidTr="004C4001">
        <w:trPr>
          <w:trHeight w:val="618"/>
        </w:trPr>
        <w:tc>
          <w:tcPr>
            <w:tcW w:w="16049" w:type="dxa"/>
            <w:gridSpan w:val="6"/>
            <w:shd w:val="clear" w:color="auto" w:fill="FFC9DE"/>
          </w:tcPr>
          <w:p w14:paraId="03B6325B" w14:textId="77777777" w:rsidR="00E7317B" w:rsidRPr="007E7355" w:rsidRDefault="00E7317B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E7317B" w:rsidRPr="007E7355" w14:paraId="6CE72F8D" w14:textId="77777777" w:rsidTr="004C4001">
        <w:trPr>
          <w:trHeight w:val="309"/>
        </w:trPr>
        <w:tc>
          <w:tcPr>
            <w:tcW w:w="5938" w:type="dxa"/>
            <w:shd w:val="clear" w:color="auto" w:fill="FFC9DE"/>
          </w:tcPr>
          <w:p w14:paraId="189BABDD" w14:textId="77777777" w:rsidR="00E7317B" w:rsidRPr="007E7355" w:rsidRDefault="00E7317B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shd w:val="clear" w:color="auto" w:fill="FFC9DE"/>
          </w:tcPr>
          <w:p w14:paraId="271D0C09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2" w:type="dxa"/>
            <w:shd w:val="clear" w:color="auto" w:fill="FFC9DE"/>
          </w:tcPr>
          <w:p w14:paraId="20638B70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90" w:type="dxa"/>
            <w:shd w:val="clear" w:color="auto" w:fill="FFC9DE"/>
          </w:tcPr>
          <w:p w14:paraId="25E91D2F" w14:textId="77777777" w:rsidR="00E7317B" w:rsidRPr="007E7355" w:rsidRDefault="00E7317B" w:rsidP="004C4001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28" w:type="dxa"/>
            <w:shd w:val="clear" w:color="auto" w:fill="FFC9DE"/>
          </w:tcPr>
          <w:p w14:paraId="7B115136" w14:textId="77777777" w:rsidR="00E7317B" w:rsidRPr="007E7355" w:rsidRDefault="00E7317B" w:rsidP="004C4001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2" w:type="dxa"/>
            <w:shd w:val="clear" w:color="auto" w:fill="FFC9DE"/>
          </w:tcPr>
          <w:p w14:paraId="62658D36" w14:textId="77777777" w:rsidR="00E7317B" w:rsidRPr="007E7355" w:rsidRDefault="00E7317B" w:rsidP="004C4001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7317B" w:rsidRPr="007E7355" w14:paraId="4E6037D9" w14:textId="77777777" w:rsidTr="004C4001">
        <w:trPr>
          <w:trHeight w:val="308"/>
        </w:trPr>
        <w:tc>
          <w:tcPr>
            <w:tcW w:w="5938" w:type="dxa"/>
            <w:tcBorders>
              <w:bottom w:val="nil"/>
            </w:tcBorders>
          </w:tcPr>
          <w:p w14:paraId="191EF0A8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7ED9947" w14:textId="77777777" w:rsid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446B8784" w14:textId="5303129B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ilişkiler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E7317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</w:p>
          <w:p w14:paraId="6C3ABD80" w14:textId="77777777" w:rsidR="00E7317B" w:rsidRPr="00E7317B" w:rsidRDefault="00E7317B" w:rsidP="00E7317B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7C181361" w14:textId="2484BC95" w:rsidR="00E7317B" w:rsidRPr="007E7355" w:rsidRDefault="00E7317B" w:rsidP="00E7317B">
            <w:pPr>
              <w:pStyle w:val="TableParagraph"/>
              <w:ind w:left="53" w:right="342"/>
              <w:jc w:val="both"/>
              <w:rPr>
                <w:rFonts w:ascii="Hurme Geometric Sans 1" w:hAnsi="Hurme Geometric Sans 1"/>
              </w:rPr>
            </w:pPr>
            <w:proofErr w:type="spellStart"/>
            <w:r w:rsidRPr="00E7317B">
              <w:rPr>
                <w:rFonts w:ascii="Hurme Geometric Sans 1" w:hAnsi="Hurme Geometric Sans 1"/>
              </w:rPr>
              <w:t>Mezunları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ş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yerle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eğiti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ev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gelir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düzey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işvere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E7317B">
              <w:rPr>
                <w:rFonts w:ascii="Hurme Geometric Sans 1" w:hAnsi="Hurme Geometric Sans 1"/>
              </w:rPr>
              <w:t>mezun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memnuniyet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ib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istihda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bilgileri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istemati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v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apsamlı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olarak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toplanmakta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7317B">
              <w:rPr>
                <w:rFonts w:ascii="Hurme Geometric Sans 1" w:hAnsi="Hurme Geometric Sans 1"/>
              </w:rPr>
              <w:t>kurum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gelişm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stratejilerinde</w:t>
            </w:r>
            <w:proofErr w:type="spellEnd"/>
            <w:r w:rsidRPr="00E7317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7317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E7317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vMerge w:val="restart"/>
            <w:shd w:val="clear" w:color="auto" w:fill="FCDFE8"/>
          </w:tcPr>
          <w:p w14:paraId="2DBF471E" w14:textId="22D4EC78" w:rsidR="00E7317B" w:rsidRPr="007E7355" w:rsidRDefault="00CA12CA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E7317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  </w:t>
            </w:r>
            <w:proofErr w:type="spellStart"/>
            <w:r w:rsidR="00E7317B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E7317B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tcBorders>
              <w:bottom w:val="nil"/>
            </w:tcBorders>
            <w:shd w:val="clear" w:color="auto" w:fill="FDCEDD"/>
          </w:tcPr>
          <w:p w14:paraId="1E180FF5" w14:textId="3820E8DE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ç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hedefler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ıp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laşılmadığını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rdelenmes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amacıyl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i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n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lişki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lanlam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bulunmaktadır</w:t>
            </w:r>
            <w:proofErr w:type="spellEnd"/>
            <w:r w:rsidR="00CA684D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0" w:type="dxa"/>
            <w:vMerge w:val="restart"/>
            <w:shd w:val="clear" w:color="auto" w:fill="E49BB1"/>
          </w:tcPr>
          <w:p w14:paraId="00481B37" w14:textId="1D923D22" w:rsidR="00E7317B" w:rsidRPr="007E7355" w:rsidRDefault="00CA12CA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programları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genelind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317B" w:rsidRPr="00E92A83">
              <w:rPr>
                <w:rFonts w:ascii="Hurme Geometric Sans 1" w:hAnsi="Hurme Geometric Sans 1"/>
              </w:rPr>
              <w:t>vardır</w:t>
            </w:r>
            <w:proofErr w:type="spellEnd"/>
            <w:r w:rsidR="00E7317B"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28" w:type="dxa"/>
            <w:vMerge w:val="restart"/>
            <w:shd w:val="clear" w:color="auto" w:fill="DE829E"/>
          </w:tcPr>
          <w:p w14:paraId="1C557421" w14:textId="5044B61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E92A83">
              <w:rPr>
                <w:rFonts w:ascii="Hurme Geometric Sans 1" w:hAnsi="Hurme Geometric Sans 1"/>
              </w:rPr>
              <w:t>Mezun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m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sistemi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uygulamaları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zlenmekt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ve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ihtiyaçla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doğrultusun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programlarda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güncellemeler</w:t>
            </w:r>
            <w:proofErr w:type="spellEnd"/>
            <w:r w:rsidRPr="00E92A8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92A83">
              <w:rPr>
                <w:rFonts w:ascii="Hurme Geometric Sans 1" w:hAnsi="Hurme Geometric Sans 1"/>
              </w:rPr>
              <w:t>yapılmaktadır</w:t>
            </w:r>
            <w:proofErr w:type="spellEnd"/>
            <w:r w:rsidRPr="00E92A8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2" w:type="dxa"/>
            <w:vMerge w:val="restart"/>
            <w:shd w:val="clear" w:color="auto" w:fill="D77192"/>
          </w:tcPr>
          <w:p w14:paraId="1554CAD1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0F56992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E00858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AACC6A6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14DAE5D" w14:textId="77777777" w:rsidR="00E7317B" w:rsidRPr="007E7355" w:rsidRDefault="00E7317B" w:rsidP="00E7317B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C26FA62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7317B" w:rsidRPr="007E7355" w14:paraId="0F79B234" w14:textId="77777777" w:rsidTr="00E7317B">
        <w:trPr>
          <w:trHeight w:val="170"/>
        </w:trPr>
        <w:tc>
          <w:tcPr>
            <w:tcW w:w="5938" w:type="dxa"/>
            <w:tcBorders>
              <w:top w:val="nil"/>
              <w:bottom w:val="nil"/>
            </w:tcBorders>
          </w:tcPr>
          <w:p w14:paraId="5C4B6D27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54A74B8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31097C7F" w14:textId="0E6AF40A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53F9D0AE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31C7740F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4BBC3CEA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2E0D430D" w14:textId="77777777" w:rsidTr="00E7317B">
        <w:trPr>
          <w:trHeight w:val="677"/>
        </w:trPr>
        <w:tc>
          <w:tcPr>
            <w:tcW w:w="5938" w:type="dxa"/>
            <w:tcBorders>
              <w:top w:val="nil"/>
              <w:bottom w:val="nil"/>
            </w:tcBorders>
          </w:tcPr>
          <w:p w14:paraId="4AB63C86" w14:textId="44C08B52" w:rsidR="00E7317B" w:rsidRPr="00E7317B" w:rsidRDefault="00E7317B" w:rsidP="00E7317B">
            <w:pPr>
              <w:pStyle w:val="TableParagraph"/>
              <w:spacing w:line="265" w:lineRule="exact"/>
              <w:ind w:left="107" w:right="34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FCDFE8"/>
          </w:tcPr>
          <w:p w14:paraId="4C3CAD08" w14:textId="77777777" w:rsidR="00E7317B" w:rsidRPr="007E7355" w:rsidRDefault="00E7317B" w:rsidP="00E7317B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tcBorders>
              <w:top w:val="nil"/>
              <w:bottom w:val="nil"/>
            </w:tcBorders>
            <w:shd w:val="clear" w:color="auto" w:fill="FDCEDD"/>
          </w:tcPr>
          <w:p w14:paraId="4EC6E944" w14:textId="40D4AAAF" w:rsidR="00E7317B" w:rsidRPr="007E7355" w:rsidRDefault="00E7317B" w:rsidP="00E7317B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90" w:type="dxa"/>
            <w:vMerge/>
            <w:shd w:val="clear" w:color="auto" w:fill="E49BB1"/>
          </w:tcPr>
          <w:p w14:paraId="3FEFBBFB" w14:textId="77777777" w:rsidR="00E7317B" w:rsidRPr="007E7355" w:rsidRDefault="00E7317B" w:rsidP="00E7317B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28" w:type="dxa"/>
            <w:vMerge/>
            <w:shd w:val="clear" w:color="auto" w:fill="DE829E"/>
          </w:tcPr>
          <w:p w14:paraId="6B0B63B3" w14:textId="77777777" w:rsidR="00E7317B" w:rsidRPr="007E7355" w:rsidRDefault="00E7317B" w:rsidP="00E7317B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42" w:type="dxa"/>
            <w:vMerge/>
            <w:shd w:val="clear" w:color="auto" w:fill="D77192"/>
          </w:tcPr>
          <w:p w14:paraId="2EFCA9DD" w14:textId="77777777" w:rsidR="00E7317B" w:rsidRPr="007E7355" w:rsidRDefault="00E7317B" w:rsidP="00E7317B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E7317B" w:rsidRPr="007E7355" w14:paraId="4A51CEB3" w14:textId="77777777" w:rsidTr="004C4001">
        <w:trPr>
          <w:trHeight w:val="1258"/>
        </w:trPr>
        <w:tc>
          <w:tcPr>
            <w:tcW w:w="5938" w:type="dxa"/>
            <w:vMerge w:val="restart"/>
            <w:tcBorders>
              <w:top w:val="nil"/>
            </w:tcBorders>
          </w:tcPr>
          <w:p w14:paraId="613E98BE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bottom w:val="nil"/>
            </w:tcBorders>
            <w:shd w:val="clear" w:color="auto" w:fill="E4ADC0"/>
          </w:tcPr>
          <w:p w14:paraId="3976AC48" w14:textId="77777777" w:rsidR="00E7317B" w:rsidRPr="007E7355" w:rsidRDefault="00E7317B" w:rsidP="00E7317B">
            <w:pPr>
              <w:pStyle w:val="TableParagraph"/>
              <w:ind w:right="397"/>
              <w:jc w:val="both"/>
              <w:rPr>
                <w:rFonts w:ascii="Hurme Geometric Sans 1" w:hAnsi="Hurme Geometric Sans 1"/>
                <w:sz w:val="26"/>
              </w:rPr>
            </w:pPr>
          </w:p>
          <w:p w14:paraId="5682E4A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  <w:r w:rsidRPr="00E7317B">
              <w:rPr>
                <w:rFonts w:ascii="Hurme Geometric Sans 1" w:hAnsi="Hurme Geometric Sans 1"/>
                <w:i/>
              </w:rPr>
              <w:t xml:space="preserve"> </w:t>
            </w:r>
          </w:p>
          <w:p w14:paraId="19BE4340" w14:textId="77777777" w:rsidR="00E7317B" w:rsidRDefault="00E7317B" w:rsidP="00E7317B">
            <w:pPr>
              <w:pStyle w:val="TableParagraph"/>
              <w:ind w:left="225" w:right="397"/>
              <w:jc w:val="both"/>
              <w:rPr>
                <w:rFonts w:ascii="Hurme Geometric Sans 1" w:hAnsi="Hurme Geometric Sans 1"/>
                <w:i/>
              </w:rPr>
            </w:pPr>
          </w:p>
          <w:p w14:paraId="2115545A" w14:textId="7689A650" w:rsidR="00E7317B" w:rsidRPr="00E7317B" w:rsidRDefault="00E7317B" w:rsidP="00E7317B">
            <w:pPr>
              <w:pStyle w:val="TableParagraph"/>
              <w:numPr>
                <w:ilvl w:val="0"/>
                <w:numId w:val="68"/>
              </w:numPr>
              <w:ind w:right="397"/>
              <w:jc w:val="both"/>
              <w:rPr>
                <w:rFonts w:ascii="Hurme Geometric Sans 1" w:hAnsi="Hurme Geometric Sans 1"/>
                <w:b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likleri</w:t>
            </w:r>
            <w:proofErr w:type="spellEnd"/>
          </w:p>
        </w:tc>
      </w:tr>
      <w:tr w:rsidR="00E7317B" w:rsidRPr="007E7355" w14:paraId="30CD1737" w14:textId="77777777" w:rsidTr="004C4001">
        <w:trPr>
          <w:trHeight w:val="1591"/>
        </w:trPr>
        <w:tc>
          <w:tcPr>
            <w:tcW w:w="5938" w:type="dxa"/>
            <w:vMerge/>
          </w:tcPr>
          <w:p w14:paraId="3F7376E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84D0683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hi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mnun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y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5D9DCDE" w14:textId="77777777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z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ti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615380" w14:textId="09D97192" w:rsidR="00E7317B" w:rsidRPr="00BB7BE1" w:rsidRDefault="00E7317B" w:rsidP="00E7317B">
            <w:pPr>
              <w:pStyle w:val="TableParagraph"/>
              <w:numPr>
                <w:ilvl w:val="0"/>
                <w:numId w:val="68"/>
              </w:numPr>
              <w:tabs>
                <w:tab w:val="left" w:pos="945"/>
                <w:tab w:val="left" w:pos="946"/>
              </w:tabs>
              <w:ind w:right="3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18291A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C214A0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7317B" w:rsidRPr="007E7355" w14:paraId="0C0B262E" w14:textId="77777777" w:rsidTr="004C4001">
        <w:trPr>
          <w:trHeight w:val="463"/>
        </w:trPr>
        <w:tc>
          <w:tcPr>
            <w:tcW w:w="5938" w:type="dxa"/>
            <w:vMerge/>
          </w:tcPr>
          <w:p w14:paraId="470057EC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339D0C6" w14:textId="77777777" w:rsidR="00E7317B" w:rsidRPr="007E7355" w:rsidRDefault="00E7317B" w:rsidP="00E7317B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E7317B" w:rsidRPr="007E7355" w14:paraId="179B00A3" w14:textId="77777777" w:rsidTr="00E7317B">
        <w:trPr>
          <w:trHeight w:val="64"/>
        </w:trPr>
        <w:tc>
          <w:tcPr>
            <w:tcW w:w="5938" w:type="dxa"/>
            <w:vMerge/>
          </w:tcPr>
          <w:p w14:paraId="22C47C11" w14:textId="77777777" w:rsidR="00E7317B" w:rsidRPr="007E7355" w:rsidRDefault="00E7317B" w:rsidP="00E7317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11" w:type="dxa"/>
            <w:gridSpan w:val="5"/>
            <w:tcBorders>
              <w:top w:val="nil"/>
            </w:tcBorders>
            <w:shd w:val="clear" w:color="auto" w:fill="E4ADC0"/>
          </w:tcPr>
          <w:p w14:paraId="66D86B58" w14:textId="6696780D" w:rsidR="00E7317B" w:rsidRPr="007E7355" w:rsidRDefault="00E7317B" w:rsidP="00E7317B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1BE43AE0" w14:textId="77777777" w:rsidR="00E7317B" w:rsidRPr="007E7355" w:rsidRDefault="00E7317B" w:rsidP="00A068E2">
      <w:pPr>
        <w:rPr>
          <w:rFonts w:ascii="Hurme Geometric Sans 1" w:hAnsi="Hurme Geometric Sans 1" w:cs="Arial"/>
          <w:sz w:val="2"/>
          <w:szCs w:val="2"/>
        </w:rPr>
        <w:sectPr w:rsidR="00E7317B" w:rsidRPr="007E7355" w:rsidSect="00710B69">
          <w:headerReference w:type="default" r:id="rId37"/>
          <w:footerReference w:type="default" r:id="rId38"/>
          <w:pgSz w:w="16840" w:h="11910" w:orient="landscape"/>
          <w:pgMar w:top="740" w:right="160" w:bottom="840" w:left="180" w:header="0" w:footer="652" w:gutter="0"/>
          <w:cols w:space="708"/>
        </w:sectPr>
      </w:pPr>
    </w:p>
    <w:p w14:paraId="7A3C241F" w14:textId="350B91DF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B7D13DB" wp14:editId="5BC5243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6" name="Metin Kutusu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1561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D13DB" id="Metin Kutusu 36" o:spid="_x0000_s1039" type="#_x0000_t202" style="position:absolute;margin-left:493.3pt;margin-top:67.1pt;width:12.25pt;height:12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YL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Wtu/jJKi2IqqE8sB2EeFx5vLjrAH1KMPCqlpO8HhUaK/oNjS+JcLQUuRbUUyml+Wsog&#10;xVzehHn+Dh5t2zHybLqDa7atsUnSE4szX44/KT2PapyvX7/Tracfav8T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2&#10;EaYL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06D1561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35"/>
        <w:gridCol w:w="2191"/>
        <w:gridCol w:w="1946"/>
        <w:gridCol w:w="2008"/>
        <w:gridCol w:w="1977"/>
        <w:gridCol w:w="1955"/>
      </w:tblGrid>
      <w:tr w:rsidR="00A068E2" w:rsidRPr="007E7355" w14:paraId="76604115" w14:textId="77777777" w:rsidTr="00A068E2">
        <w:trPr>
          <w:trHeight w:val="393"/>
        </w:trPr>
        <w:tc>
          <w:tcPr>
            <w:tcW w:w="16012" w:type="dxa"/>
            <w:gridSpan w:val="6"/>
            <w:shd w:val="clear" w:color="auto" w:fill="FFC9DE"/>
          </w:tcPr>
          <w:p w14:paraId="47A74072" w14:textId="44BF0EE8" w:rsidR="00A068E2" w:rsidRPr="007E7355" w:rsidRDefault="00A068E2" w:rsidP="00A068E2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A. LİDERLİK, YÖNETİ</w:t>
            </w:r>
            <w:r w:rsidR="000C3A22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5A7E8020" w14:textId="77777777" w:rsidTr="00A068E2">
        <w:trPr>
          <w:trHeight w:val="926"/>
        </w:trPr>
        <w:tc>
          <w:tcPr>
            <w:tcW w:w="16012" w:type="dxa"/>
            <w:gridSpan w:val="6"/>
            <w:shd w:val="clear" w:color="auto" w:fill="FFC9DE"/>
          </w:tcPr>
          <w:p w14:paraId="65ADC381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A.5. Uluslararasılaşma</w:t>
            </w:r>
          </w:p>
          <w:p w14:paraId="563215E3" w14:textId="41987BF8" w:rsidR="00A068E2" w:rsidRPr="007E7355" w:rsidRDefault="00C214A0" w:rsidP="00C62871">
            <w:pPr>
              <w:pStyle w:val="TableParagraph"/>
              <w:spacing w:line="310" w:lineRule="exact"/>
              <w:ind w:left="10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uluslararasılaşm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tratejis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üreçlerin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önetmeli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rganizasyonel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yapılanmas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C62871">
              <w:rPr>
                <w:rFonts w:ascii="Hurme Geometric Sans 1" w:hAnsi="Hurme Geometric Sans 1"/>
              </w:rPr>
              <w:t>izleyerek</w:t>
            </w:r>
            <w:proofErr w:type="spellEnd"/>
            <w:r w:rsidR="00A068E2" w:rsidRPr="00C6287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eğerlendir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2E461EF6" w14:textId="77777777" w:rsidTr="00A068E2">
        <w:trPr>
          <w:trHeight w:val="309"/>
        </w:trPr>
        <w:tc>
          <w:tcPr>
            <w:tcW w:w="5935" w:type="dxa"/>
            <w:shd w:val="clear" w:color="auto" w:fill="FFC9DE"/>
          </w:tcPr>
          <w:p w14:paraId="4206439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shd w:val="clear" w:color="auto" w:fill="FFC9DE"/>
          </w:tcPr>
          <w:p w14:paraId="055BA3E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6" w:type="dxa"/>
            <w:shd w:val="clear" w:color="auto" w:fill="FFC9DE"/>
          </w:tcPr>
          <w:p w14:paraId="27AC1A5B" w14:textId="77777777" w:rsidR="00A068E2" w:rsidRPr="007E7355" w:rsidRDefault="00A068E2" w:rsidP="00A068E2">
            <w:pPr>
              <w:pStyle w:val="TableParagraph"/>
              <w:spacing w:line="268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8" w:type="dxa"/>
            <w:shd w:val="clear" w:color="auto" w:fill="FFC9DE"/>
          </w:tcPr>
          <w:p w14:paraId="107BE071" w14:textId="77777777" w:rsidR="00A068E2" w:rsidRPr="007E7355" w:rsidRDefault="00A068E2" w:rsidP="00A068E2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77" w:type="dxa"/>
            <w:shd w:val="clear" w:color="auto" w:fill="FFC9DE"/>
          </w:tcPr>
          <w:p w14:paraId="7B5DF82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5" w:type="dxa"/>
            <w:shd w:val="clear" w:color="auto" w:fill="FFC9DE"/>
          </w:tcPr>
          <w:p w14:paraId="5F07188F" w14:textId="77777777" w:rsidR="00A068E2" w:rsidRPr="007E7355" w:rsidRDefault="00A068E2" w:rsidP="00A068E2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C62871" w:rsidRPr="007E7355" w14:paraId="78167EFC" w14:textId="77777777" w:rsidTr="00A068E2">
        <w:trPr>
          <w:trHeight w:val="307"/>
        </w:trPr>
        <w:tc>
          <w:tcPr>
            <w:tcW w:w="5935" w:type="dxa"/>
            <w:tcBorders>
              <w:bottom w:val="nil"/>
            </w:tcBorders>
          </w:tcPr>
          <w:p w14:paraId="531E844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bottom w:val="nil"/>
            </w:tcBorders>
            <w:shd w:val="clear" w:color="auto" w:fill="FCDFE8"/>
          </w:tcPr>
          <w:p w14:paraId="54C496FE" w14:textId="1A3B08EB" w:rsidR="00C62871" w:rsidRPr="007E7355" w:rsidRDefault="00C214A0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46" w:type="dxa"/>
            <w:tcBorders>
              <w:bottom w:val="nil"/>
            </w:tcBorders>
            <w:shd w:val="clear" w:color="auto" w:fill="FDCEDD"/>
          </w:tcPr>
          <w:p w14:paraId="14E15EE6" w14:textId="416BEABE" w:rsidR="00C62871" w:rsidRPr="007E7355" w:rsidRDefault="00C214A0" w:rsidP="00C6287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008" w:type="dxa"/>
            <w:tcBorders>
              <w:bottom w:val="nil"/>
            </w:tcBorders>
            <w:shd w:val="clear" w:color="auto" w:fill="E49BB1"/>
          </w:tcPr>
          <w:p w14:paraId="2502621E" w14:textId="084AE308" w:rsidR="00C62871" w:rsidRPr="007E7355" w:rsidRDefault="00C214A0" w:rsidP="00C62871">
            <w:pPr>
              <w:pStyle w:val="TableParagraph"/>
              <w:spacing w:line="26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977" w:type="dxa"/>
            <w:tcBorders>
              <w:bottom w:val="nil"/>
            </w:tcBorders>
            <w:shd w:val="clear" w:color="auto" w:fill="DE829E"/>
          </w:tcPr>
          <w:p w14:paraId="677AD417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55" w:type="dxa"/>
            <w:tcBorders>
              <w:bottom w:val="nil"/>
            </w:tcBorders>
            <w:shd w:val="clear" w:color="auto" w:fill="D77192"/>
          </w:tcPr>
          <w:p w14:paraId="6E27633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462A76D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12127E5D" w14:textId="77777777" w:rsidR="00C62871" w:rsidRPr="007E7355" w:rsidRDefault="00C62871" w:rsidP="00C6287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A867027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4289751D" w14:textId="77777777" w:rsidR="00C62871" w:rsidRPr="007E7355" w:rsidRDefault="00C62871" w:rsidP="00C6287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2E5EB76C" w14:textId="77777777" w:rsidR="00C62871" w:rsidRPr="007E7355" w:rsidRDefault="00C62871" w:rsidP="00C62871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02AF7491" w14:textId="77777777" w:rsidR="00C62871" w:rsidRPr="007E7355" w:rsidRDefault="00C62871" w:rsidP="00C6287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20179959" w14:textId="77777777" w:rsidR="00C62871" w:rsidRPr="007E7355" w:rsidRDefault="00C62871" w:rsidP="00C62871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C62871" w:rsidRPr="007E7355" w14:paraId="4C0ED35E" w14:textId="77777777" w:rsidTr="00A068E2">
        <w:trPr>
          <w:trHeight w:val="295"/>
        </w:trPr>
        <w:tc>
          <w:tcPr>
            <w:tcW w:w="5935" w:type="dxa"/>
            <w:tcBorders>
              <w:top w:val="nil"/>
              <w:bottom w:val="nil"/>
            </w:tcBorders>
          </w:tcPr>
          <w:p w14:paraId="17BDE50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6B071A1F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0A821166" w14:textId="77777777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AE22C87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1D312E8" w14:textId="77777777" w:rsidR="00C62871" w:rsidRPr="007E7355" w:rsidRDefault="00C62871" w:rsidP="00C62871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9891C48" w14:textId="77777777" w:rsidR="00C62871" w:rsidRPr="007E7355" w:rsidRDefault="00C62871" w:rsidP="00C62871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C62871" w:rsidRPr="007E7355" w14:paraId="6792DB85" w14:textId="77777777" w:rsidTr="00A068E2">
        <w:trPr>
          <w:trHeight w:val="1250"/>
        </w:trPr>
        <w:tc>
          <w:tcPr>
            <w:tcW w:w="5935" w:type="dxa"/>
            <w:tcBorders>
              <w:top w:val="nil"/>
              <w:bottom w:val="nil"/>
            </w:tcBorders>
          </w:tcPr>
          <w:p w14:paraId="09A6BC2C" w14:textId="275A23AE" w:rsidR="00C62871" w:rsidRPr="007E7355" w:rsidRDefault="00C62871" w:rsidP="003E0B59">
            <w:pPr>
              <w:pStyle w:val="TableParagraph"/>
              <w:spacing w:line="255" w:lineRule="exact"/>
              <w:ind w:left="107" w:right="217"/>
              <w:jc w:val="both"/>
              <w:rPr>
                <w:rFonts w:ascii="Hurme Geometric Sans 1" w:hAnsi="Hurme Geometric Sans 1"/>
              </w:rPr>
            </w:pPr>
            <w:proofErr w:type="spellStart"/>
            <w:r w:rsidRPr="003E0B59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süreçlerinin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önetimi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ve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organizasyonel</w:t>
            </w:r>
            <w:proofErr w:type="spellEnd"/>
            <w:r w:rsidRP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0B59">
              <w:rPr>
                <w:rFonts w:ascii="Hurme Geometric Sans 1" w:hAnsi="Hurme Geometric Sans 1"/>
              </w:rPr>
              <w:t>yapısı</w:t>
            </w:r>
            <w:proofErr w:type="spellEnd"/>
            <w:r w:rsidR="003E0B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laş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leyi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C8D9CDB" w14:textId="7C19F3F3" w:rsidR="00C62871" w:rsidRPr="007E7355" w:rsidRDefault="00C62871" w:rsidP="0099452A">
            <w:pPr>
              <w:pStyle w:val="TableParagraph"/>
              <w:spacing w:before="18" w:line="292" w:lineRule="auto"/>
              <w:ind w:left="108" w:right="27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s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9452A">
              <w:rPr>
                <w:rFonts w:ascii="Hurme Geometric Sans 1" w:hAnsi="Hurme Geometric Sans 1"/>
              </w:rPr>
              <w:t>organizasyonel</w:t>
            </w:r>
            <w:proofErr w:type="spellEnd"/>
            <w:r w:rsidR="0099452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3FC7523A" w14:textId="77777777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5CAA5EA6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yapısına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0EFDEF82" w14:textId="015004DF" w:rsidR="00C62871" w:rsidRPr="007E7355" w:rsidRDefault="00C62871" w:rsidP="00C62871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3EDA029A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yönetimine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ilişkin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</w:t>
            </w:r>
            <w:proofErr w:type="spellEnd"/>
          </w:p>
          <w:p w14:paraId="4CA2A683" w14:textId="1347E428" w:rsidR="00C62871" w:rsidRPr="007E7355" w:rsidRDefault="00C62871" w:rsidP="00C62871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ma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="001D35B1">
              <w:rPr>
                <w:rFonts w:ascii="Hurme Geometric Sans 1" w:hAnsi="Hurme Geometric Sans 1"/>
              </w:rPr>
              <w:t>;</w:t>
            </w:r>
            <w:r w:rsidR="001D35B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="001D35B1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D35B1" w:rsidRPr="007E7355">
              <w:rPr>
                <w:rFonts w:ascii="Hurme Geometric Sans 1" w:hAnsi="Hurme Geometric Sans 1"/>
              </w:rPr>
              <w:t>kapsayıcı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6DABDE5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organizasyonel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0B3A68C" w14:textId="77777777" w:rsidR="00C62871" w:rsidRPr="007E7355" w:rsidRDefault="00C62871" w:rsidP="00C62871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67093714" w14:textId="77777777" w:rsidR="00C62871" w:rsidRPr="007E7355" w:rsidRDefault="00C62871" w:rsidP="00C62871">
            <w:pPr>
              <w:pStyle w:val="TableParagraph"/>
              <w:spacing w:before="18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1D35B1">
              <w:rPr>
                <w:rFonts w:ascii="Hurme Geometric Sans 1" w:hAnsi="Hurme Geometric Sans 1"/>
              </w:rPr>
              <w:t>örnek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D35B1">
              <w:rPr>
                <w:rFonts w:ascii="Hurme Geometric Sans 1" w:hAnsi="Hurme Geometric Sans 1"/>
              </w:rPr>
              <w:t>gösterilebilir</w:t>
            </w:r>
            <w:proofErr w:type="spellEnd"/>
            <w:r w:rsidRPr="001D35B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62871" w:rsidRPr="007E7355" w14:paraId="019561FA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07FC74A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7B14F83F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E847C33" w14:textId="70C563DF" w:rsidR="00C62871" w:rsidRPr="007E7355" w:rsidRDefault="00C62871" w:rsidP="00C62871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B9D9F58" w14:textId="78C0551F" w:rsidR="00C62871" w:rsidRPr="007E7355" w:rsidRDefault="00676B07" w:rsidP="00676B07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C62871" w:rsidRPr="007E7355">
              <w:rPr>
                <w:rFonts w:ascii="Hurme Geometric Sans 1" w:hAnsi="Hurme Geometric Sans 1"/>
              </w:rPr>
              <w:t>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18F6E5B0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52D648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76EB08D6" w14:textId="77777777" w:rsidTr="00A068E2">
        <w:trPr>
          <w:trHeight w:val="308"/>
        </w:trPr>
        <w:tc>
          <w:tcPr>
            <w:tcW w:w="5935" w:type="dxa"/>
            <w:tcBorders>
              <w:top w:val="nil"/>
              <w:bottom w:val="nil"/>
            </w:tcBorders>
          </w:tcPr>
          <w:p w14:paraId="5ADC60DA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  <w:bottom w:val="nil"/>
            </w:tcBorders>
            <w:shd w:val="clear" w:color="auto" w:fill="FCDFE8"/>
          </w:tcPr>
          <w:p w14:paraId="537C6B67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FDCEDD"/>
          </w:tcPr>
          <w:p w14:paraId="67313C69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  <w:bottom w:val="nil"/>
            </w:tcBorders>
            <w:shd w:val="clear" w:color="auto" w:fill="E49BB1"/>
          </w:tcPr>
          <w:p w14:paraId="66E77ADC" w14:textId="0AB0AE30" w:rsidR="00C62871" w:rsidRPr="007E7355" w:rsidRDefault="0099452A" w:rsidP="009E4EF5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katılımcı</w:t>
            </w:r>
            <w:proofErr w:type="spellEnd"/>
            <w:r w:rsidR="00C6287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62871"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</w:tc>
        <w:tc>
          <w:tcPr>
            <w:tcW w:w="1977" w:type="dxa"/>
            <w:tcBorders>
              <w:top w:val="nil"/>
              <w:bottom w:val="nil"/>
            </w:tcBorders>
            <w:shd w:val="clear" w:color="auto" w:fill="DE829E"/>
          </w:tcPr>
          <w:p w14:paraId="59612748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  <w:bottom w:val="nil"/>
            </w:tcBorders>
            <w:shd w:val="clear" w:color="auto" w:fill="D77192"/>
          </w:tcPr>
          <w:p w14:paraId="7F2CDB6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242A6025" w14:textId="77777777" w:rsidTr="00A068E2">
        <w:trPr>
          <w:trHeight w:val="310"/>
        </w:trPr>
        <w:tc>
          <w:tcPr>
            <w:tcW w:w="5935" w:type="dxa"/>
            <w:tcBorders>
              <w:top w:val="nil"/>
              <w:bottom w:val="nil"/>
            </w:tcBorders>
          </w:tcPr>
          <w:p w14:paraId="31BEFFF1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1" w:type="dxa"/>
            <w:tcBorders>
              <w:top w:val="nil"/>
            </w:tcBorders>
            <w:shd w:val="clear" w:color="auto" w:fill="FCDFE8"/>
          </w:tcPr>
          <w:p w14:paraId="076D805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FDCEDD"/>
          </w:tcPr>
          <w:p w14:paraId="0EE06D02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8" w:type="dxa"/>
            <w:tcBorders>
              <w:top w:val="nil"/>
            </w:tcBorders>
            <w:shd w:val="clear" w:color="auto" w:fill="E49BB1"/>
          </w:tcPr>
          <w:p w14:paraId="52C2A770" w14:textId="77777777" w:rsidR="00C62871" w:rsidRPr="007E7355" w:rsidRDefault="00C62871" w:rsidP="00C62871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7" w:type="dxa"/>
            <w:tcBorders>
              <w:top w:val="nil"/>
            </w:tcBorders>
            <w:shd w:val="clear" w:color="auto" w:fill="DE829E"/>
          </w:tcPr>
          <w:p w14:paraId="109E58F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5" w:type="dxa"/>
            <w:tcBorders>
              <w:top w:val="nil"/>
            </w:tcBorders>
            <w:shd w:val="clear" w:color="auto" w:fill="D77192"/>
          </w:tcPr>
          <w:p w14:paraId="25C8D1EE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62871" w:rsidRPr="007E7355" w14:paraId="4428DC89" w14:textId="77777777" w:rsidTr="00A068E2">
        <w:trPr>
          <w:trHeight w:val="1577"/>
        </w:trPr>
        <w:tc>
          <w:tcPr>
            <w:tcW w:w="5935" w:type="dxa"/>
            <w:tcBorders>
              <w:top w:val="nil"/>
              <w:bottom w:val="nil"/>
            </w:tcBorders>
          </w:tcPr>
          <w:p w14:paraId="08B7264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bottom w:val="nil"/>
            </w:tcBorders>
            <w:shd w:val="clear" w:color="auto" w:fill="E4ADC0"/>
          </w:tcPr>
          <w:p w14:paraId="7543A25E" w14:textId="77777777" w:rsidR="00C62871" w:rsidRPr="007E7355" w:rsidRDefault="00C62871" w:rsidP="00C62871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EB8DBAC" w14:textId="77777777" w:rsidR="00C62871" w:rsidRPr="007E7355" w:rsidRDefault="00C62871" w:rsidP="00C62871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4D02223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4FBA6B96" w14:textId="77777777" w:rsidR="00C62871" w:rsidRPr="00BB7BE1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DBE2F49" w14:textId="191C1C19" w:rsidR="00C62871" w:rsidRPr="007E7355" w:rsidRDefault="00C62871" w:rsidP="00C62871">
            <w:pPr>
              <w:pStyle w:val="TableParagraph"/>
              <w:numPr>
                <w:ilvl w:val="0"/>
                <w:numId w:val="45"/>
              </w:numPr>
              <w:tabs>
                <w:tab w:val="left" w:pos="945"/>
                <w:tab w:val="left" w:pos="946"/>
              </w:tabs>
              <w:spacing w:before="49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214A0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C62871" w:rsidRPr="007E7355" w14:paraId="3675FC51" w14:textId="77777777" w:rsidTr="00A068E2">
        <w:trPr>
          <w:trHeight w:val="1256"/>
        </w:trPr>
        <w:tc>
          <w:tcPr>
            <w:tcW w:w="5935" w:type="dxa"/>
            <w:tcBorders>
              <w:top w:val="nil"/>
            </w:tcBorders>
          </w:tcPr>
          <w:p w14:paraId="6EA14584" w14:textId="77777777" w:rsidR="00C62871" w:rsidRPr="007E7355" w:rsidRDefault="00C62871" w:rsidP="00C6287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7" w:type="dxa"/>
            <w:gridSpan w:val="5"/>
            <w:tcBorders>
              <w:top w:val="nil"/>
            </w:tcBorders>
            <w:shd w:val="clear" w:color="auto" w:fill="E4ADC0"/>
          </w:tcPr>
          <w:p w14:paraId="3BF4B950" w14:textId="27D6FFC3" w:rsidR="00C62871" w:rsidRPr="007E7355" w:rsidRDefault="00C62871" w:rsidP="00C62871">
            <w:pPr>
              <w:pStyle w:val="TableParagraph"/>
              <w:spacing w:before="3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675D897D" w14:textId="00FC8180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86F8548" wp14:editId="4631D67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5" name="Metin Kutusu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F7FF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F8548" id="Metin Kutusu 35" o:spid="_x0000_s1040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N4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Nz86soLYqpsD6xHMJ5XHi8ueiQfkgx8qiU0n8/AGkp+g+WLYlztRS0FNVSgFX8tJRB&#10;irm8DfP8HRyZtmPk2XSLN2xbY5KkZxZnvhx/Unoe1Thfv36nW8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rsqDe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C3F7FF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7066F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39"/>
          <w:footerReference w:type="default" r:id="rId4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071"/>
        <w:gridCol w:w="1997"/>
        <w:gridCol w:w="2004"/>
        <w:gridCol w:w="2040"/>
        <w:gridCol w:w="1946"/>
      </w:tblGrid>
      <w:tr w:rsidR="00A068E2" w:rsidRPr="007E7355" w14:paraId="4B2EFA89" w14:textId="77777777" w:rsidTr="00A068E2">
        <w:trPr>
          <w:trHeight w:val="424"/>
        </w:trPr>
        <w:tc>
          <w:tcPr>
            <w:tcW w:w="16015" w:type="dxa"/>
            <w:gridSpan w:val="6"/>
            <w:shd w:val="clear" w:color="auto" w:fill="FFC9DE"/>
          </w:tcPr>
          <w:p w14:paraId="152BC4F0" w14:textId="77777777" w:rsidR="00A068E2" w:rsidRPr="007E7355" w:rsidRDefault="00A068E2" w:rsidP="00A068E2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A. LİDERLİK, YÖNE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92CC1AE" w14:textId="77777777" w:rsidTr="00036E56">
        <w:trPr>
          <w:trHeight w:val="403"/>
        </w:trPr>
        <w:tc>
          <w:tcPr>
            <w:tcW w:w="16015" w:type="dxa"/>
            <w:gridSpan w:val="6"/>
            <w:shd w:val="clear" w:color="auto" w:fill="FFC9DE"/>
          </w:tcPr>
          <w:p w14:paraId="644E4152" w14:textId="77777777" w:rsidR="00A068E2" w:rsidRPr="007E7355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A.5. Uluslararasılaşma</w:t>
            </w:r>
          </w:p>
        </w:tc>
      </w:tr>
      <w:tr w:rsidR="00A068E2" w:rsidRPr="007E7355" w14:paraId="3E691E89" w14:textId="77777777" w:rsidTr="00A068E2">
        <w:trPr>
          <w:trHeight w:val="309"/>
        </w:trPr>
        <w:tc>
          <w:tcPr>
            <w:tcW w:w="5957" w:type="dxa"/>
            <w:shd w:val="clear" w:color="auto" w:fill="FFC9DE"/>
          </w:tcPr>
          <w:p w14:paraId="350EF05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shd w:val="clear" w:color="auto" w:fill="FFC9DE"/>
          </w:tcPr>
          <w:p w14:paraId="192772C2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97" w:type="dxa"/>
            <w:shd w:val="clear" w:color="auto" w:fill="FFC9DE"/>
          </w:tcPr>
          <w:p w14:paraId="196A2996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4" w:type="dxa"/>
            <w:shd w:val="clear" w:color="auto" w:fill="FFC9DE"/>
          </w:tcPr>
          <w:p w14:paraId="18CA204F" w14:textId="77777777" w:rsidR="00A068E2" w:rsidRPr="007E7355" w:rsidRDefault="00A068E2" w:rsidP="00A068E2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40" w:type="dxa"/>
            <w:shd w:val="clear" w:color="auto" w:fill="FFC9DE"/>
          </w:tcPr>
          <w:p w14:paraId="1D462EBF" w14:textId="77777777" w:rsidR="00A068E2" w:rsidRPr="007E7355" w:rsidRDefault="00A068E2" w:rsidP="00A068E2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6" w:type="dxa"/>
            <w:shd w:val="clear" w:color="auto" w:fill="FFC9DE"/>
          </w:tcPr>
          <w:p w14:paraId="287C2A22" w14:textId="77777777" w:rsidR="00A068E2" w:rsidRPr="007E7355" w:rsidRDefault="00A068E2" w:rsidP="00A068E2">
            <w:pPr>
              <w:pStyle w:val="TableParagraph"/>
              <w:spacing w:line="268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247A5DA7" w14:textId="77777777" w:rsidTr="00583CF3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1C552D9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bottom w:val="nil"/>
            </w:tcBorders>
            <w:shd w:val="clear" w:color="auto" w:fill="FCDFE8"/>
          </w:tcPr>
          <w:p w14:paraId="6A0829F1" w14:textId="182CC04F" w:rsidR="00EF39B5" w:rsidRPr="007E7355" w:rsidRDefault="00C214A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1997" w:type="dxa"/>
            <w:vMerge w:val="restart"/>
            <w:shd w:val="clear" w:color="auto" w:fill="FDCEDD"/>
          </w:tcPr>
          <w:p w14:paraId="27D745BD" w14:textId="467AD67B" w:rsidR="00EF39B5" w:rsidRPr="007E7355" w:rsidRDefault="00C214A0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7E7355">
              <w:rPr>
                <w:rFonts w:ascii="Hurme Geometric Sans 1" w:hAnsi="Hurme Geometric Sans 1"/>
              </w:rPr>
              <w:t>uluslararasılaşma</w:t>
            </w:r>
            <w:proofErr w:type="spellEnd"/>
          </w:p>
          <w:p w14:paraId="089B38D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  <w:p w14:paraId="45E0F13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6191B127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46028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1DBDB51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kn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ali</w:t>
            </w:r>
            <w:proofErr w:type="spellEnd"/>
          </w:p>
          <w:p w14:paraId="1A79B04F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  <w:p w14:paraId="496D802B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08DAD7AD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  <w:p w14:paraId="563DFDF5" w14:textId="4E90CA75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tcBorders>
              <w:bottom w:val="nil"/>
            </w:tcBorders>
            <w:shd w:val="clear" w:color="auto" w:fill="E49BB1"/>
          </w:tcPr>
          <w:p w14:paraId="23448010" w14:textId="4881ACAA" w:rsidR="00EF39B5" w:rsidRPr="007E7355" w:rsidRDefault="00C214A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040" w:type="dxa"/>
            <w:tcBorders>
              <w:bottom w:val="nil"/>
            </w:tcBorders>
            <w:shd w:val="clear" w:color="auto" w:fill="DE829E"/>
          </w:tcPr>
          <w:p w14:paraId="15F1BA69" w14:textId="413218C0" w:rsidR="00EF39B5" w:rsidRPr="007E7355" w:rsidRDefault="00C214A0" w:rsidP="00EF39B5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946" w:type="dxa"/>
            <w:tcBorders>
              <w:bottom w:val="nil"/>
            </w:tcBorders>
            <w:shd w:val="clear" w:color="auto" w:fill="D77192"/>
          </w:tcPr>
          <w:p w14:paraId="75890464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47A8384C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056783B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F35F31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97" w:type="dxa"/>
            <w:vMerge/>
            <w:shd w:val="clear" w:color="auto" w:fill="FDCEDD"/>
          </w:tcPr>
          <w:p w14:paraId="03BB250E" w14:textId="33518069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D89350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laşma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53C3DDB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C1E0B67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67FF9832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1B849933" w14:textId="77777777" w:rsidR="00EF39B5" w:rsidRPr="007E7355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8F5E7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1CD179B4" w14:textId="77358ED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B36A8FC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AFDA708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1FFDD5CB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39D5DA5E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537EB2F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EA5ABA4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74B68599" w14:textId="477F93FF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19302250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66A127E8" w14:textId="77777777" w:rsidR="00EF39B5" w:rsidRPr="007E7355" w:rsidRDefault="00EF39B5" w:rsidP="00EF39B5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4F84EF1C" w14:textId="77777777" w:rsidR="00EF39B5" w:rsidRPr="007E7355" w:rsidRDefault="00EF39B5" w:rsidP="00EF39B5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6701846B" w14:textId="77777777" w:rsidTr="004345A8">
        <w:trPr>
          <w:trHeight w:val="309"/>
        </w:trPr>
        <w:tc>
          <w:tcPr>
            <w:tcW w:w="5957" w:type="dxa"/>
            <w:vMerge w:val="restart"/>
            <w:tcBorders>
              <w:top w:val="nil"/>
            </w:tcBorders>
          </w:tcPr>
          <w:p w14:paraId="5C270FC7" w14:textId="296A4137" w:rsidR="00EF39B5" w:rsidRPr="00BA5DA0" w:rsidRDefault="00C214A0" w:rsidP="00676B07">
            <w:pPr>
              <w:pStyle w:val="TableParagraph"/>
              <w:spacing w:before="2"/>
              <w:ind w:left="107" w:right="241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676B0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76B07">
              <w:rPr>
                <w:rFonts w:ascii="Hurme Geometric Sans 1" w:hAnsi="Hurme Geometric Sans 1"/>
              </w:rPr>
              <w:t>u</w:t>
            </w:r>
            <w:r w:rsidR="00EF39B5" w:rsidRPr="00EF39B5">
              <w:rPr>
                <w:rFonts w:ascii="Hurme Geometric Sans 1" w:hAnsi="Hurme Geometric Sans 1"/>
              </w:rPr>
              <w:t>luslararasılaşmay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ayrıl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mali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fiziksel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nsan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gücü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elirlenmiş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,</w:t>
            </w:r>
            <w:r w:rsidR="00E75F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75F2E">
              <w:rPr>
                <w:rFonts w:ascii="Hurme Geometric Sans 1" w:hAnsi="Hurme Geometric Sans 1"/>
              </w:rPr>
              <w:t>paylaşılmış</w:t>
            </w:r>
            <w:proofErr w:type="spellEnd"/>
            <w:r w:rsidR="00E75F2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75F2E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E75F2E">
              <w:rPr>
                <w:rFonts w:ascii="Hurme Geometric Sans 1" w:hAnsi="Hurme Geometric Sans 1"/>
              </w:rPr>
              <w:t>. B</w:t>
            </w:r>
            <w:r w:rsidR="00EF39B5" w:rsidRPr="00EF39B5">
              <w:rPr>
                <w:rFonts w:ascii="Hurme Geometric Sans 1" w:hAnsi="Hurme Geometric Sans 1"/>
              </w:rPr>
              <w:t xml:space="preserve">u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kaynakla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c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nitelik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bağlamında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izlenmekt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ve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EF39B5" w:rsidRPr="00EF39B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61953802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</w:t>
            </w:r>
            <w:proofErr w:type="spellEnd"/>
          </w:p>
        </w:tc>
        <w:tc>
          <w:tcPr>
            <w:tcW w:w="1997" w:type="dxa"/>
            <w:vMerge/>
            <w:shd w:val="clear" w:color="auto" w:fill="FDCEDD"/>
          </w:tcPr>
          <w:p w14:paraId="34928217" w14:textId="1C821A13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73956C44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46676A95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0870B5F7" w14:textId="77777777" w:rsidR="00EF39B5" w:rsidRPr="007E7355" w:rsidRDefault="00EF39B5" w:rsidP="00EF39B5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F39B5" w:rsidRPr="007E7355" w14:paraId="23A27F39" w14:textId="77777777" w:rsidTr="004345A8">
        <w:trPr>
          <w:trHeight w:val="308"/>
        </w:trPr>
        <w:tc>
          <w:tcPr>
            <w:tcW w:w="5957" w:type="dxa"/>
            <w:vMerge/>
          </w:tcPr>
          <w:p w14:paraId="4041E5D9" w14:textId="595F4D70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B1B7BAA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7" w:type="dxa"/>
            <w:vMerge/>
            <w:shd w:val="clear" w:color="auto" w:fill="FDCEDD"/>
          </w:tcPr>
          <w:p w14:paraId="28640DB0" w14:textId="7FAF77CE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16DE61E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021C3D3" w14:textId="77777777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7A622E98" w14:textId="77777777" w:rsidR="00EF39B5" w:rsidRPr="007E7355" w:rsidRDefault="00EF39B5" w:rsidP="00EF39B5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185C192" w14:textId="77777777" w:rsidTr="004345A8">
        <w:trPr>
          <w:trHeight w:val="308"/>
        </w:trPr>
        <w:tc>
          <w:tcPr>
            <w:tcW w:w="5957" w:type="dxa"/>
            <w:vMerge/>
            <w:tcBorders>
              <w:bottom w:val="nil"/>
            </w:tcBorders>
          </w:tcPr>
          <w:p w14:paraId="2BF766E1" w14:textId="761D9D38" w:rsidR="00EF39B5" w:rsidRPr="00BA5DA0" w:rsidRDefault="00EF39B5" w:rsidP="00EF39B5">
            <w:pPr>
              <w:pStyle w:val="TableParagraph"/>
              <w:ind w:left="107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4D328FE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7C7FD78" w14:textId="38F9643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3E53A8E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2A847F1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80D4E6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316FA99" w14:textId="77777777" w:rsidTr="00583CF3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35FFD6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0489C39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342264C2" w14:textId="3DD2676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680309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1ED4904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5BAEFC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53438BC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0398BC5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157E19A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21AA7FB9" w14:textId="150BEA4D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24F2993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9EC0DD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3FDB1864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1DE47E65" w14:textId="77777777" w:rsidTr="00583CF3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6155DD6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  <w:bottom w:val="nil"/>
            </w:tcBorders>
            <w:shd w:val="clear" w:color="auto" w:fill="FCDFE8"/>
          </w:tcPr>
          <w:p w14:paraId="361CAF23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057793F5" w14:textId="6B633C11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E49BB1"/>
          </w:tcPr>
          <w:p w14:paraId="5773C0F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DE829E"/>
          </w:tcPr>
          <w:p w14:paraId="0EBFC9C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  <w:bottom w:val="nil"/>
            </w:tcBorders>
            <w:shd w:val="clear" w:color="auto" w:fill="D77192"/>
          </w:tcPr>
          <w:p w14:paraId="6EADD58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8E37A16" w14:textId="77777777" w:rsidTr="009E4EF5">
        <w:trPr>
          <w:trHeight w:val="134"/>
        </w:trPr>
        <w:tc>
          <w:tcPr>
            <w:tcW w:w="5957" w:type="dxa"/>
            <w:tcBorders>
              <w:top w:val="nil"/>
              <w:bottom w:val="nil"/>
            </w:tcBorders>
          </w:tcPr>
          <w:p w14:paraId="61D1BB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1" w:type="dxa"/>
            <w:tcBorders>
              <w:top w:val="nil"/>
            </w:tcBorders>
            <w:shd w:val="clear" w:color="auto" w:fill="FCDFE8"/>
          </w:tcPr>
          <w:p w14:paraId="4623B87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97" w:type="dxa"/>
            <w:vMerge/>
            <w:shd w:val="clear" w:color="auto" w:fill="FDCEDD"/>
          </w:tcPr>
          <w:p w14:paraId="63684B46" w14:textId="3535399B" w:rsidR="00EF39B5" w:rsidRPr="007E7355" w:rsidRDefault="00EF39B5" w:rsidP="00EF39B5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E49BB1"/>
          </w:tcPr>
          <w:p w14:paraId="331CB66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DE829E"/>
          </w:tcPr>
          <w:p w14:paraId="6F8ECF4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6" w:type="dxa"/>
            <w:tcBorders>
              <w:top w:val="nil"/>
            </w:tcBorders>
            <w:shd w:val="clear" w:color="auto" w:fill="D77192"/>
          </w:tcPr>
          <w:p w14:paraId="54B1ED2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4923ED9E" w14:textId="77777777" w:rsidTr="009E4EF5">
        <w:trPr>
          <w:trHeight w:val="2832"/>
        </w:trPr>
        <w:tc>
          <w:tcPr>
            <w:tcW w:w="5957" w:type="dxa"/>
            <w:tcBorders>
              <w:top w:val="nil"/>
            </w:tcBorders>
          </w:tcPr>
          <w:p w14:paraId="59CF6912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58" w:type="dxa"/>
            <w:gridSpan w:val="5"/>
            <w:shd w:val="clear" w:color="auto" w:fill="E4ADC0"/>
          </w:tcPr>
          <w:p w14:paraId="04FEB188" w14:textId="77777777" w:rsidR="00EF39B5" w:rsidRPr="007E7355" w:rsidRDefault="00EF39B5" w:rsidP="00EF39B5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39ED67A7" w14:textId="77777777" w:rsidR="00EF39B5" w:rsidRPr="007E7355" w:rsidRDefault="00EF39B5" w:rsidP="00EF39B5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3AE42D0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38" w:line="288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Erasmus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an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AB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ütçe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k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tokol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psam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2F461AE7" w14:textId="77777777" w:rsidR="00EF39B5" w:rsidRPr="00BB7BE1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2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F82D4A1" w14:textId="3EC82E79" w:rsidR="00EF39B5" w:rsidRPr="007E7355" w:rsidRDefault="00EF39B5" w:rsidP="00BB7BE1">
            <w:pPr>
              <w:pStyle w:val="TableParagraph"/>
              <w:numPr>
                <w:ilvl w:val="0"/>
                <w:numId w:val="44"/>
              </w:numPr>
              <w:tabs>
                <w:tab w:val="left" w:pos="946"/>
              </w:tabs>
              <w:spacing w:before="51" w:line="285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214A0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25FAB08" w14:textId="114D54C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591B5B" wp14:editId="77EB19E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4" name="Metin Kutusu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D027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91B5B" id="Metin Kutusu 34" o:spid="_x0000_s1041" type="#_x0000_t202" style="position:absolute;margin-left:493.3pt;margin-top:67.1pt;width:12.25pt;height:12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Ckt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PH5lFaFFNhfWI5hPO48Hhz0SH9lGLkUSml/3EA0lL0Hy1bEudqKWgpqqUAq/hpKYMU&#10;c3kT5vk7ODJtx8iz6Rav2bbGJElPLM58Of6k9Dyqcb5+/063nn6o/S8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d&#10;OCkt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14D027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B31033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41"/>
          <w:footerReference w:type="default" r:id="rId42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2"/>
        <w:gridCol w:w="1948"/>
        <w:gridCol w:w="2003"/>
        <w:gridCol w:w="2039"/>
        <w:gridCol w:w="1948"/>
      </w:tblGrid>
      <w:tr w:rsidR="00A068E2" w:rsidRPr="007E7355" w14:paraId="606F38FE" w14:textId="77777777" w:rsidTr="00A068E2">
        <w:trPr>
          <w:trHeight w:val="424"/>
        </w:trPr>
        <w:tc>
          <w:tcPr>
            <w:tcW w:w="16011" w:type="dxa"/>
            <w:gridSpan w:val="6"/>
            <w:shd w:val="clear" w:color="auto" w:fill="FFC9DE"/>
          </w:tcPr>
          <w:p w14:paraId="1254F608" w14:textId="46D27481" w:rsidR="00A068E2" w:rsidRPr="007E7355" w:rsidRDefault="00A068E2" w:rsidP="00A068E2">
            <w:pPr>
              <w:pStyle w:val="TableParagraph"/>
              <w:spacing w:line="337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 w:rsidR="00E75F2E"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A068E2" w:rsidRPr="007E7355" w14:paraId="27FCB871" w14:textId="77777777" w:rsidTr="00A068E2">
        <w:trPr>
          <w:trHeight w:val="541"/>
        </w:trPr>
        <w:tc>
          <w:tcPr>
            <w:tcW w:w="16011" w:type="dxa"/>
            <w:gridSpan w:val="6"/>
            <w:shd w:val="clear" w:color="auto" w:fill="FFC9DE"/>
          </w:tcPr>
          <w:p w14:paraId="25EA48EF" w14:textId="77777777" w:rsidR="00A068E2" w:rsidRPr="007E7355" w:rsidRDefault="00A068E2" w:rsidP="00A068E2">
            <w:pPr>
              <w:pStyle w:val="TableParagraph"/>
              <w:spacing w:before="110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A.5. Uluslararasılaşma</w:t>
            </w:r>
          </w:p>
        </w:tc>
      </w:tr>
      <w:tr w:rsidR="00A068E2" w:rsidRPr="007E7355" w14:paraId="16418058" w14:textId="77777777" w:rsidTr="00A068E2">
        <w:trPr>
          <w:trHeight w:val="309"/>
        </w:trPr>
        <w:tc>
          <w:tcPr>
            <w:tcW w:w="6091" w:type="dxa"/>
            <w:shd w:val="clear" w:color="auto" w:fill="FFC9DE"/>
          </w:tcPr>
          <w:p w14:paraId="253C82B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shd w:val="clear" w:color="auto" w:fill="FFC9DE"/>
          </w:tcPr>
          <w:p w14:paraId="1D6EB09F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3A7A81F4" w14:textId="77777777" w:rsidR="00A068E2" w:rsidRPr="007E7355" w:rsidRDefault="00A068E2" w:rsidP="00A068E2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3" w:type="dxa"/>
            <w:shd w:val="clear" w:color="auto" w:fill="FFC9DE"/>
          </w:tcPr>
          <w:p w14:paraId="08D83E58" w14:textId="77777777" w:rsidR="00A068E2" w:rsidRPr="007E7355" w:rsidRDefault="00A068E2" w:rsidP="00A068E2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9" w:type="dxa"/>
            <w:shd w:val="clear" w:color="auto" w:fill="FFC9DE"/>
          </w:tcPr>
          <w:p w14:paraId="6ADC5B22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48" w:type="dxa"/>
            <w:shd w:val="clear" w:color="auto" w:fill="FFC9DE"/>
          </w:tcPr>
          <w:p w14:paraId="22A104CA" w14:textId="77777777" w:rsidR="00A068E2" w:rsidRPr="007E7355" w:rsidRDefault="00A068E2" w:rsidP="00A068E2">
            <w:pPr>
              <w:pStyle w:val="TableParagraph"/>
              <w:spacing w:line="261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F39B5" w:rsidRPr="007E7355" w14:paraId="43D19F76" w14:textId="77777777" w:rsidTr="00A068E2">
        <w:trPr>
          <w:trHeight w:val="308"/>
        </w:trPr>
        <w:tc>
          <w:tcPr>
            <w:tcW w:w="6091" w:type="dxa"/>
            <w:tcBorders>
              <w:bottom w:val="nil"/>
            </w:tcBorders>
          </w:tcPr>
          <w:p w14:paraId="69E563F7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bottom w:val="nil"/>
            </w:tcBorders>
            <w:shd w:val="clear" w:color="auto" w:fill="FCDFE8"/>
          </w:tcPr>
          <w:p w14:paraId="2038FD2F" w14:textId="3A8ADE50" w:rsidR="00EF39B5" w:rsidRPr="007E7355" w:rsidRDefault="00C214A0" w:rsidP="00EF39B5">
            <w:pPr>
              <w:pStyle w:val="TableParagraph"/>
              <w:spacing w:line="261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FDCEDD"/>
          </w:tcPr>
          <w:p w14:paraId="4555B09E" w14:textId="54B40E8B" w:rsidR="00EF39B5" w:rsidRPr="007E7355" w:rsidRDefault="00C214A0" w:rsidP="00EF39B5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2003" w:type="dxa"/>
            <w:tcBorders>
              <w:bottom w:val="nil"/>
            </w:tcBorders>
            <w:shd w:val="clear" w:color="auto" w:fill="E49BB1"/>
          </w:tcPr>
          <w:p w14:paraId="03656E40" w14:textId="0C8E1D09" w:rsidR="00EF39B5" w:rsidRPr="007E7355" w:rsidRDefault="00C214A0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F39B5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9" w:type="dxa"/>
            <w:tcBorders>
              <w:bottom w:val="nil"/>
            </w:tcBorders>
            <w:shd w:val="clear" w:color="auto" w:fill="DE829E"/>
          </w:tcPr>
          <w:p w14:paraId="65434059" w14:textId="5ABEC7CE" w:rsidR="00EF39B5" w:rsidRPr="007E7355" w:rsidRDefault="00C214A0" w:rsidP="00EF39B5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948" w:type="dxa"/>
            <w:tcBorders>
              <w:bottom w:val="nil"/>
            </w:tcBorders>
            <w:shd w:val="clear" w:color="auto" w:fill="D77192"/>
          </w:tcPr>
          <w:p w14:paraId="600891E3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1896611F" w14:textId="77777777" w:rsidTr="00A068E2">
        <w:trPr>
          <w:trHeight w:val="309"/>
        </w:trPr>
        <w:tc>
          <w:tcPr>
            <w:tcW w:w="6091" w:type="dxa"/>
            <w:tcBorders>
              <w:top w:val="nil"/>
              <w:bottom w:val="nil"/>
            </w:tcBorders>
          </w:tcPr>
          <w:p w14:paraId="5BDF3E38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1E62C7B5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E942AA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2535B9A4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191F820D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68CCEC69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EF39B5" w:rsidRPr="007E7355" w14:paraId="55F01D8B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5C18A818" w14:textId="77777777" w:rsidR="00EF39B5" w:rsidRPr="007E7355" w:rsidRDefault="00EF39B5" w:rsidP="00EF39B5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5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Uluslararasılaşma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ı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38F585A6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3E14FE7B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yla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467391F8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uluslararasılaşma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5AB3B667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B69690E" w14:textId="77777777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F39B5" w:rsidRPr="007E7355" w14:paraId="671BFE77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7AA471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5A7554C1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2415A6F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00374ADD" w14:textId="77777777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43FC165" w14:textId="77777777" w:rsidR="00EF39B5" w:rsidRPr="007E7355" w:rsidRDefault="00EF39B5" w:rsidP="00EF39B5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7CEB39F9" w14:textId="77777777" w:rsidR="00EF39B5" w:rsidRPr="007E7355" w:rsidRDefault="00EF39B5" w:rsidP="00EF39B5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F39B5" w:rsidRPr="007E7355" w14:paraId="2FB292AD" w14:textId="77777777" w:rsidTr="00BB7BE1">
        <w:trPr>
          <w:trHeight w:val="285"/>
        </w:trPr>
        <w:tc>
          <w:tcPr>
            <w:tcW w:w="6091" w:type="dxa"/>
            <w:tcBorders>
              <w:top w:val="nil"/>
              <w:bottom w:val="nil"/>
            </w:tcBorders>
          </w:tcPr>
          <w:p w14:paraId="37FE028F" w14:textId="2741E5D7" w:rsidR="00EF39B5" w:rsidRPr="00EF39B5" w:rsidRDefault="00C214A0" w:rsidP="00BB7BE1">
            <w:pPr>
              <w:pStyle w:val="TableParagraph"/>
              <w:spacing w:line="250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676B07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676B07">
              <w:rPr>
                <w:rFonts w:ascii="Hurme Geometric Sans 1" w:hAnsi="Hurme Geometric Sans 1"/>
                <w:spacing w:val="-13"/>
              </w:rPr>
              <w:t>u</w:t>
            </w:r>
            <w:r w:rsidR="00EF39B5" w:rsidRPr="00EF39B5">
              <w:rPr>
                <w:rFonts w:ascii="Hurme Geometric Sans 1" w:hAnsi="Hurme Geometric Sans 1"/>
                <w:spacing w:val="-13"/>
              </w:rPr>
              <w:t>luslararasılaşma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performansı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zlenmektedir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.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İzlenme</w:t>
            </w:r>
            <w:proofErr w:type="spellEnd"/>
            <w:r w:rsidR="00EF39B5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EF39B5" w:rsidRPr="00EF39B5">
              <w:rPr>
                <w:rFonts w:ascii="Hurme Geometric Sans 1" w:hAnsi="Hurme Geometric Sans 1"/>
                <w:spacing w:val="-13"/>
              </w:rPr>
              <w:t>mekanizma</w:t>
            </w:r>
            <w:proofErr w:type="spellEnd"/>
            <w:r w:rsidR="00676B07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e</w:t>
            </w:r>
            <w:proofErr w:type="spellEnd"/>
            <w:r w:rsidR="00BB7BE1" w:rsidRPr="007E735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eçleri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yerleşikt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sürdürülebilirdi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,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iyileştirme</w:t>
            </w:r>
            <w:proofErr w:type="spellEnd"/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26B4EDE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0618B654" w14:textId="322EDC1C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7D177972" w14:textId="77777777" w:rsidR="00EF39B5" w:rsidRPr="007E7355" w:rsidRDefault="00EF39B5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089B0ED1" w14:textId="77777777" w:rsidR="00EF39B5" w:rsidRPr="007E7355" w:rsidRDefault="00EF39B5" w:rsidP="00EF39B5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3F9419E7" w14:textId="43EFA88B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7BE1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BB7BE1" w:rsidRPr="007E7355">
              <w:rPr>
                <w:rFonts w:ascii="Hurme Geometric Sans 1" w:hAnsi="Hurme Geometric Sans 1"/>
              </w:rPr>
              <w:t>.</w:t>
            </w:r>
          </w:p>
        </w:tc>
      </w:tr>
      <w:tr w:rsidR="00EF39B5" w:rsidRPr="007E7355" w14:paraId="7D284472" w14:textId="77777777" w:rsidTr="00A068E2">
        <w:trPr>
          <w:trHeight w:val="308"/>
        </w:trPr>
        <w:tc>
          <w:tcPr>
            <w:tcW w:w="6091" w:type="dxa"/>
            <w:tcBorders>
              <w:top w:val="nil"/>
              <w:bottom w:val="nil"/>
            </w:tcBorders>
          </w:tcPr>
          <w:p w14:paraId="70B1D5EE" w14:textId="6B07C55F" w:rsidR="00EF39B5" w:rsidRPr="00EF39B5" w:rsidRDefault="00EF39B5" w:rsidP="00BB7BE1">
            <w:pPr>
              <w:pStyle w:val="TableParagraph"/>
              <w:spacing w:line="263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  <w:proofErr w:type="spellStart"/>
            <w:r w:rsidRPr="00EF39B5">
              <w:rPr>
                <w:rFonts w:ascii="Hurme Geometric Sans 1" w:hAnsi="Hurme Geometric Sans 1"/>
                <w:spacing w:val="-13"/>
              </w:rPr>
              <w:t>adımlarının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kanıtları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 xml:space="preserve"> </w:t>
            </w:r>
            <w:proofErr w:type="spellStart"/>
            <w:r w:rsidR="00BB7BE1" w:rsidRPr="00EF39B5">
              <w:rPr>
                <w:rFonts w:ascii="Hurme Geometric Sans 1" w:hAnsi="Hurme Geometric Sans 1"/>
                <w:spacing w:val="-13"/>
              </w:rPr>
              <w:t>vardır</w:t>
            </w:r>
            <w:proofErr w:type="spellEnd"/>
            <w:r w:rsidR="00BB7BE1" w:rsidRPr="00EF39B5">
              <w:rPr>
                <w:rFonts w:ascii="Hurme Geometric Sans 1" w:hAnsi="Hurme Geometric Sans 1"/>
                <w:spacing w:val="-13"/>
              </w:rPr>
              <w:t>.</w:t>
            </w:r>
          </w:p>
        </w:tc>
        <w:tc>
          <w:tcPr>
            <w:tcW w:w="1982" w:type="dxa"/>
            <w:tcBorders>
              <w:top w:val="nil"/>
              <w:bottom w:val="nil"/>
            </w:tcBorders>
            <w:shd w:val="clear" w:color="auto" w:fill="FCDFE8"/>
          </w:tcPr>
          <w:p w14:paraId="7168F88E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3144B68" w14:textId="190B99A7" w:rsidR="00EF39B5" w:rsidRPr="007E7355" w:rsidRDefault="00BB7BE1" w:rsidP="00EF39B5">
            <w:pPr>
              <w:pStyle w:val="TableParagraph"/>
              <w:spacing w:line="25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3" w:type="dxa"/>
            <w:tcBorders>
              <w:top w:val="nil"/>
              <w:bottom w:val="nil"/>
            </w:tcBorders>
            <w:shd w:val="clear" w:color="auto" w:fill="E49BB1"/>
          </w:tcPr>
          <w:p w14:paraId="1C9DBD4F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  <w:bottom w:val="nil"/>
            </w:tcBorders>
            <w:shd w:val="clear" w:color="auto" w:fill="DE829E"/>
          </w:tcPr>
          <w:p w14:paraId="6A74421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D77192"/>
          </w:tcPr>
          <w:p w14:paraId="09181D4A" w14:textId="105970B3" w:rsidR="00EF39B5" w:rsidRPr="007E7355" w:rsidRDefault="00EF39B5" w:rsidP="00EF39B5">
            <w:pPr>
              <w:pStyle w:val="TableParagraph"/>
              <w:spacing w:line="25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EF39B5" w:rsidRPr="007E7355" w14:paraId="692F3F29" w14:textId="77777777" w:rsidTr="00A068E2">
        <w:trPr>
          <w:trHeight w:val="698"/>
        </w:trPr>
        <w:tc>
          <w:tcPr>
            <w:tcW w:w="6091" w:type="dxa"/>
            <w:tcBorders>
              <w:top w:val="nil"/>
              <w:bottom w:val="nil"/>
            </w:tcBorders>
          </w:tcPr>
          <w:p w14:paraId="0CD6BBD5" w14:textId="2B778497" w:rsidR="00EF39B5" w:rsidRPr="00EF39B5" w:rsidRDefault="00EF39B5" w:rsidP="00BB7BE1">
            <w:pPr>
              <w:pStyle w:val="TableParagraph"/>
              <w:spacing w:line="249" w:lineRule="exact"/>
              <w:ind w:left="107" w:right="375"/>
              <w:jc w:val="both"/>
              <w:rPr>
                <w:rFonts w:ascii="Hurme Geometric Sans 1" w:hAnsi="Hurme Geometric Sans 1"/>
                <w:spacing w:val="-13"/>
              </w:rPr>
            </w:pPr>
          </w:p>
        </w:tc>
        <w:tc>
          <w:tcPr>
            <w:tcW w:w="1982" w:type="dxa"/>
            <w:tcBorders>
              <w:top w:val="nil"/>
            </w:tcBorders>
            <w:shd w:val="clear" w:color="auto" w:fill="FCDFE8"/>
          </w:tcPr>
          <w:p w14:paraId="24F09BF1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FDCEDD"/>
          </w:tcPr>
          <w:p w14:paraId="3D9B43EB" w14:textId="53AC6E2D" w:rsidR="00EF39B5" w:rsidRPr="007E7355" w:rsidRDefault="00EF39B5" w:rsidP="00EF39B5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03" w:type="dxa"/>
            <w:tcBorders>
              <w:top w:val="nil"/>
            </w:tcBorders>
            <w:shd w:val="clear" w:color="auto" w:fill="E49BB1"/>
          </w:tcPr>
          <w:p w14:paraId="0889604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9" w:type="dxa"/>
            <w:tcBorders>
              <w:top w:val="nil"/>
            </w:tcBorders>
            <w:shd w:val="clear" w:color="auto" w:fill="DE829E"/>
          </w:tcPr>
          <w:p w14:paraId="193EFF00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</w:tcBorders>
            <w:shd w:val="clear" w:color="auto" w:fill="D77192"/>
          </w:tcPr>
          <w:p w14:paraId="20C964DD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F39B5" w:rsidRPr="007E7355" w14:paraId="6140520E" w14:textId="77777777" w:rsidTr="00A068E2">
        <w:trPr>
          <w:trHeight w:val="2221"/>
        </w:trPr>
        <w:tc>
          <w:tcPr>
            <w:tcW w:w="6091" w:type="dxa"/>
            <w:tcBorders>
              <w:top w:val="nil"/>
              <w:bottom w:val="nil"/>
            </w:tcBorders>
          </w:tcPr>
          <w:p w14:paraId="5496EFAB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bottom w:val="nil"/>
            </w:tcBorders>
            <w:shd w:val="clear" w:color="auto" w:fill="E4ADC0"/>
          </w:tcPr>
          <w:p w14:paraId="3D7562EA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5B608525" w14:textId="77777777" w:rsidR="00EF39B5" w:rsidRPr="007E7355" w:rsidRDefault="00EF39B5" w:rsidP="00EF39B5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E0C9FD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AB1B7D0" w14:textId="2435BC60" w:rsidR="00EF39B5" w:rsidRPr="00BB7BE1" w:rsidRDefault="00C214A0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0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kullandığı</w:t>
            </w:r>
            <w:proofErr w:type="spellEnd"/>
            <w:r w:rsidR="00EF39B5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EF39B5" w:rsidRPr="00BB7BE1">
              <w:rPr>
                <w:rFonts w:ascii="Hurme Geometric Sans 1" w:hAnsi="Hurme Geometric Sans 1"/>
                <w:i/>
                <w:sz w:val="20"/>
              </w:rPr>
              <w:t>göstergeler</w:t>
            </w:r>
            <w:proofErr w:type="spellEnd"/>
          </w:p>
          <w:p w14:paraId="3EE59CA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1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09B77056" w14:textId="77777777" w:rsidR="00EF39B5" w:rsidRPr="00BB7BE1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49"/>
              <w:ind w:right="36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uslararasılaş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</w:p>
          <w:p w14:paraId="5D5D5986" w14:textId="493DC8AC" w:rsidR="00EF39B5" w:rsidRPr="007E7355" w:rsidRDefault="00EF39B5" w:rsidP="005A2AE4">
            <w:pPr>
              <w:pStyle w:val="TableParagraph"/>
              <w:numPr>
                <w:ilvl w:val="0"/>
                <w:numId w:val="43"/>
              </w:numPr>
              <w:tabs>
                <w:tab w:val="left" w:pos="945"/>
                <w:tab w:val="left" w:pos="946"/>
              </w:tabs>
              <w:spacing w:before="52"/>
              <w:ind w:right="36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C214A0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EF39B5" w:rsidRPr="007E7355" w14:paraId="53A23C9C" w14:textId="77777777" w:rsidTr="009E4EF5">
        <w:trPr>
          <w:trHeight w:val="1666"/>
        </w:trPr>
        <w:tc>
          <w:tcPr>
            <w:tcW w:w="6091" w:type="dxa"/>
            <w:tcBorders>
              <w:top w:val="nil"/>
            </w:tcBorders>
          </w:tcPr>
          <w:p w14:paraId="7B98BDE5" w14:textId="77777777" w:rsidR="00EF39B5" w:rsidRPr="007E7355" w:rsidRDefault="00EF39B5" w:rsidP="00EF39B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20" w:type="dxa"/>
            <w:gridSpan w:val="5"/>
            <w:tcBorders>
              <w:top w:val="nil"/>
            </w:tcBorders>
            <w:shd w:val="clear" w:color="auto" w:fill="E4ADC0"/>
          </w:tcPr>
          <w:p w14:paraId="2DBA0017" w14:textId="70CF7E15" w:rsidR="00EF39B5" w:rsidRPr="007E7355" w:rsidRDefault="00EF39B5" w:rsidP="00EF39B5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1FC06BD" w14:textId="5DA7B4D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1A7B6A2C" wp14:editId="5C8461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3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2815B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7B6A2C" id="Metin Kutusu 33" o:spid="_x0000_s1042" type="#_x0000_t202" style="position:absolute;margin-left:493.3pt;margin-top:67.1pt;width:12.25pt;height:12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9bT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C/W0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42815B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C9B40E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43"/>
          <w:footerReference w:type="default" r:id="rId44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38"/>
        <w:gridCol w:w="1880"/>
        <w:gridCol w:w="1748"/>
        <w:gridCol w:w="2149"/>
        <w:gridCol w:w="1873"/>
        <w:gridCol w:w="1940"/>
      </w:tblGrid>
      <w:tr w:rsidR="00A068E2" w:rsidRPr="007E7355" w14:paraId="210DA4C5" w14:textId="77777777" w:rsidTr="00A068E2">
        <w:trPr>
          <w:trHeight w:val="385"/>
        </w:trPr>
        <w:tc>
          <w:tcPr>
            <w:tcW w:w="15228" w:type="dxa"/>
            <w:gridSpan w:val="6"/>
            <w:shd w:val="clear" w:color="auto" w:fill="B9DEF4"/>
          </w:tcPr>
          <w:p w14:paraId="3B149E67" w14:textId="16A59300" w:rsidR="00A068E2" w:rsidRPr="00A72298" w:rsidRDefault="002A0283" w:rsidP="00A068E2">
            <w:pPr>
              <w:pStyle w:val="TableParagraph"/>
              <w:spacing w:before="3"/>
              <w:ind w:right="98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</w:t>
            </w:r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EĞİTİM </w:t>
            </w:r>
            <w:proofErr w:type="spellStart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="00A068E2"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068E2" w:rsidRPr="007E7355" w14:paraId="6A075B80" w14:textId="77777777" w:rsidTr="00A068E2">
        <w:trPr>
          <w:trHeight w:val="928"/>
        </w:trPr>
        <w:tc>
          <w:tcPr>
            <w:tcW w:w="15228" w:type="dxa"/>
            <w:gridSpan w:val="6"/>
            <w:shd w:val="clear" w:color="auto" w:fill="B9DEF4"/>
          </w:tcPr>
          <w:p w14:paraId="2376DAC2" w14:textId="34D4170F" w:rsidR="00A068E2" w:rsidRPr="00EB35FA" w:rsidRDefault="00A068E2" w:rsidP="00A068E2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EB35FA">
              <w:rPr>
                <w:rFonts w:ascii="Hurme Geometric Sans 1" w:hAnsi="Hurme Geometric Sans 1"/>
                <w:b/>
              </w:rPr>
              <w:t xml:space="preserve">B.1. </w:t>
            </w:r>
            <w:r w:rsidR="00FA3EC3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EB35FA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FA3EC3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FA3EC3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EB35FA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  <w:p w14:paraId="21B2F901" w14:textId="7B7EAF6B" w:rsidR="00A068E2" w:rsidRPr="007E7355" w:rsidRDefault="004967FB" w:rsidP="00070A82">
            <w:pPr>
              <w:pStyle w:val="TableParagraph"/>
              <w:spacing w:line="310" w:lineRule="exact"/>
              <w:ind w:left="107" w:right="122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FA3EC3" w:rsidRPr="00FA3EC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öğ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rogramların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Türkiy</w:t>
            </w:r>
            <w:r w:rsidR="00AC2214">
              <w:rPr>
                <w:rFonts w:ascii="Hurme Geometric Sans 1" w:hAnsi="Hurme Geometric Sans 1"/>
              </w:rPr>
              <w:t xml:space="preserve">e </w:t>
            </w:r>
            <w:proofErr w:type="spellStart"/>
            <w:r w:rsidR="00AC2214">
              <w:rPr>
                <w:rFonts w:ascii="Hurme Geometric Sans 1" w:hAnsi="Hurme Geometric Sans 1"/>
              </w:rPr>
              <w:t>Yükseköğretim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</w:rPr>
              <w:t>Yeterlilikleri</w:t>
            </w:r>
            <w:proofErr w:type="spellEnd"/>
            <w:r w:rsidR="00AC221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2214">
              <w:t>Ç</w:t>
            </w:r>
            <w:r w:rsidR="00EB35FA" w:rsidRPr="00EB35FA">
              <w:rPr>
                <w:rFonts w:ascii="Hurme Geometric Sans 1" w:hAnsi="Hurme Geometric Sans 1"/>
              </w:rPr>
              <w:t>er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eves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l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umlu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tim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am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m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çı</w:t>
            </w:r>
            <w:r w:rsidR="00EB35FA" w:rsidRPr="00EB35FA">
              <w:rPr>
                <w:rFonts w:ascii="Hurme Geometric Sans 1" w:hAnsi="Hurme Geometric Sans 1"/>
              </w:rPr>
              <w:t>kt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uyg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asarlamal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B35FA" w:rsidRPr="00EB35FA">
              <w:rPr>
                <w:rFonts w:ascii="Hurme Geometric Sans 1" w:hAnsi="Hurme Geometric Sans 1" w:cs="Hurme Geometric Sans 1"/>
              </w:rPr>
              <w:t>öğ</w:t>
            </w:r>
            <w:r w:rsidR="00EB35FA" w:rsidRPr="00EB35FA">
              <w:rPr>
                <w:rFonts w:ascii="Hurme Geometric Sans 1" w:hAnsi="Hurme Geometric Sans 1"/>
              </w:rPr>
              <w:t>renciler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toplumu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htiya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lar</w:t>
            </w:r>
            <w:r w:rsidR="00EB35FA" w:rsidRPr="00EB35FA">
              <w:rPr>
                <w:rFonts w:ascii="Hurme Geometric Sans 1" w:hAnsi="Hurme Geometric Sans 1" w:cs="Hurme Geometric Sans 1"/>
              </w:rPr>
              <w:t>ı</w:t>
            </w:r>
            <w:r w:rsidR="00EB35FA" w:rsidRPr="00EB35FA">
              <w:rPr>
                <w:rFonts w:ascii="Hurme Geometric Sans 1" w:hAnsi="Hurme Geometric Sans 1"/>
              </w:rPr>
              <w:t>na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cevap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rdi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inde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em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m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i</w:t>
            </w:r>
            <w:r w:rsidR="00EB35FA" w:rsidRPr="00EB35FA">
              <w:rPr>
                <w:rFonts w:ascii="Hurme Geometric Sans 1" w:hAnsi="Hurme Geometric Sans 1" w:cs="Hurme Geometric Sans 1"/>
              </w:rPr>
              <w:t>ç</w:t>
            </w:r>
            <w:r w:rsidR="00EB35FA" w:rsidRPr="00EB35FA">
              <w:rPr>
                <w:rFonts w:ascii="Hurme Geometric Sans 1" w:hAnsi="Hurme Geometric Sans 1"/>
              </w:rPr>
              <w:t>in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periyodi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olarak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de</w:t>
            </w:r>
            <w:r w:rsidR="00EB35FA" w:rsidRPr="00EB35FA">
              <w:rPr>
                <w:rFonts w:ascii="Hurme Geometric Sans 1" w:hAnsi="Hurme Geometric Sans 1" w:cs="Hurme Geometric Sans 1"/>
              </w:rPr>
              <w:t>ğ</w:t>
            </w:r>
            <w:r w:rsidR="00EB35FA" w:rsidRPr="00EB35FA">
              <w:rPr>
                <w:rFonts w:ascii="Hurme Geometric Sans 1" w:hAnsi="Hurme Geometric Sans 1"/>
              </w:rPr>
              <w:t>erlendirmeli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ve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B35FA" w:rsidRPr="00EB35FA">
              <w:rPr>
                <w:rFonts w:ascii="Hurme Geometric Sans 1" w:hAnsi="Hurme Geometric Sans 1"/>
              </w:rPr>
              <w:t>güncellemelidir</w:t>
            </w:r>
            <w:proofErr w:type="spellEnd"/>
            <w:r w:rsidR="00EB35FA" w:rsidRPr="00EB35FA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5BA05EB" w14:textId="77777777" w:rsidTr="00A068E2">
        <w:trPr>
          <w:trHeight w:val="306"/>
        </w:trPr>
        <w:tc>
          <w:tcPr>
            <w:tcW w:w="5638" w:type="dxa"/>
            <w:shd w:val="clear" w:color="auto" w:fill="B9DEF4"/>
          </w:tcPr>
          <w:p w14:paraId="374E29E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shd w:val="clear" w:color="auto" w:fill="B9DEF4"/>
          </w:tcPr>
          <w:p w14:paraId="4CAB1634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48" w:type="dxa"/>
            <w:shd w:val="clear" w:color="auto" w:fill="B9DEF4"/>
          </w:tcPr>
          <w:p w14:paraId="5A7FB011" w14:textId="77777777" w:rsidR="00A068E2" w:rsidRPr="007E7355" w:rsidRDefault="00A068E2" w:rsidP="00A068E2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49" w:type="dxa"/>
            <w:shd w:val="clear" w:color="auto" w:fill="B9DEF4"/>
          </w:tcPr>
          <w:p w14:paraId="6F925A95" w14:textId="77777777" w:rsidR="00A068E2" w:rsidRPr="007E7355" w:rsidRDefault="00A068E2" w:rsidP="00A068E2">
            <w:pPr>
              <w:pStyle w:val="TableParagraph"/>
              <w:spacing w:line="265" w:lineRule="exact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73" w:type="dxa"/>
            <w:shd w:val="clear" w:color="auto" w:fill="B9DEF4"/>
          </w:tcPr>
          <w:p w14:paraId="5CAA013C" w14:textId="77777777" w:rsidR="00A068E2" w:rsidRPr="007E7355" w:rsidRDefault="00A068E2" w:rsidP="00A068E2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0" w:type="dxa"/>
            <w:shd w:val="clear" w:color="auto" w:fill="B9DEF4"/>
          </w:tcPr>
          <w:p w14:paraId="00FE456D" w14:textId="77777777" w:rsidR="00A068E2" w:rsidRPr="007E7355" w:rsidRDefault="00A068E2" w:rsidP="00A068E2">
            <w:pPr>
              <w:pStyle w:val="TableParagraph"/>
              <w:spacing w:line="265" w:lineRule="exact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DE5B59" w:rsidRPr="007E7355" w14:paraId="2A657656" w14:textId="77777777" w:rsidTr="00432759">
        <w:trPr>
          <w:trHeight w:val="284"/>
        </w:trPr>
        <w:tc>
          <w:tcPr>
            <w:tcW w:w="5638" w:type="dxa"/>
            <w:tcBorders>
              <w:bottom w:val="nil"/>
            </w:tcBorders>
          </w:tcPr>
          <w:p w14:paraId="3C81DF5D" w14:textId="77777777" w:rsidR="00DE5B59" w:rsidRPr="007E7355" w:rsidRDefault="00DE5B59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bottom w:val="nil"/>
            </w:tcBorders>
            <w:shd w:val="clear" w:color="auto" w:fill="E6F1F9"/>
          </w:tcPr>
          <w:p w14:paraId="5D62D3AA" w14:textId="384EC0AD" w:rsidR="00DE5B59" w:rsidRPr="00BB7BE1" w:rsidRDefault="004967FB" w:rsidP="00A068E2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748" w:type="dxa"/>
            <w:vMerge w:val="restart"/>
            <w:shd w:val="clear" w:color="auto" w:fill="D2E8F6"/>
          </w:tcPr>
          <w:p w14:paraId="2369B213" w14:textId="61136131" w:rsidR="00DE5B59" w:rsidRPr="00BB7BE1" w:rsidRDefault="004967FB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8E13C4D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63D30EB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  <w:r w:rsidRPr="00BB7BE1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32E78966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önte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TYYÇ </w:t>
            </w:r>
            <w:proofErr w:type="spellStart"/>
            <w:r w:rsidRPr="00BB7BE1">
              <w:rPr>
                <w:rFonts w:ascii="Hurme Geometric Sans 1" w:hAnsi="Hurme Geometric Sans 1"/>
              </w:rPr>
              <w:t>ile</w:t>
            </w:r>
            <w:proofErr w:type="spellEnd"/>
          </w:p>
          <w:p w14:paraId="778ED383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u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D55310A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katılımın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08472E91" w14:textId="77777777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335F1BA4" w14:textId="2DD233AA" w:rsidR="00DE5B59" w:rsidRPr="00BB7BE1" w:rsidRDefault="00DE5B59" w:rsidP="00A068E2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9" w:type="dxa"/>
            <w:vMerge w:val="restart"/>
            <w:shd w:val="clear" w:color="auto" w:fill="B8DCF0"/>
          </w:tcPr>
          <w:p w14:paraId="45FFA204" w14:textId="77777777" w:rsidR="00DE5B59" w:rsidRPr="00BB7BE1" w:rsidRDefault="00DE5B59" w:rsidP="00A068E2">
            <w:pPr>
              <w:pStyle w:val="TableParagraph"/>
              <w:spacing w:before="4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7AF74DBD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>;</w:t>
            </w:r>
          </w:p>
          <w:p w14:paraId="7C6E4723" w14:textId="515A14F3" w:rsidR="00DE5B59" w:rsidRPr="00BB7BE1" w:rsidRDefault="00632546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>,</w:t>
            </w:r>
          </w:p>
          <w:p w14:paraId="2DAC171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</w:t>
            </w:r>
            <w:proofErr w:type="spellEnd"/>
          </w:p>
          <w:p w14:paraId="3DFF375B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gerçekleşen</w:t>
            </w:r>
            <w:proofErr w:type="spellEnd"/>
          </w:p>
          <w:p w14:paraId="02FB8204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6E8655B3" w14:textId="7779C353" w:rsidR="00DE5B59" w:rsidRPr="00BB7BE1" w:rsidRDefault="00FA3EC3" w:rsidP="00FA3EC3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maç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DE5B59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E5B59" w:rsidRPr="00BB7BE1">
              <w:rPr>
                <w:rFonts w:ascii="Hurme Geometric Sans 1" w:hAnsi="Hurme Geometric Sans 1"/>
              </w:rPr>
              <w:t>çıktılarına</w:t>
            </w:r>
            <w:proofErr w:type="spellEnd"/>
          </w:p>
          <w:p w14:paraId="3292A576" w14:textId="77777777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62B43838" w14:textId="3EE26AB9" w:rsidR="00DE5B59" w:rsidRPr="00BB7BE1" w:rsidRDefault="00DE5B59" w:rsidP="00A068E2">
            <w:pPr>
              <w:pStyle w:val="TableParagraph"/>
              <w:ind w:left="103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yürütü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3" w:type="dxa"/>
            <w:vMerge w:val="restart"/>
            <w:shd w:val="clear" w:color="auto" w:fill="8BC6EB"/>
          </w:tcPr>
          <w:p w14:paraId="7D2FB873" w14:textId="77777777" w:rsidR="00DE5B59" w:rsidRPr="00BB7BE1" w:rsidRDefault="00DE5B59" w:rsidP="00A068E2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2AC403B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</w:t>
            </w:r>
            <w:proofErr w:type="spellEnd"/>
          </w:p>
          <w:p w14:paraId="3CCF9212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</w:p>
          <w:p w14:paraId="022389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285B8F49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5B94ACF3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71BBD76B" w14:textId="77777777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36DDADC9" w14:textId="4E440859" w:rsidR="00DE5B59" w:rsidRPr="00BB7BE1" w:rsidRDefault="00DE5B59" w:rsidP="00A068E2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0" w:type="dxa"/>
            <w:vMerge w:val="restart"/>
            <w:shd w:val="clear" w:color="auto" w:fill="5DB0E4"/>
          </w:tcPr>
          <w:p w14:paraId="21A89DE3" w14:textId="77777777" w:rsidR="00DE5B59" w:rsidRPr="00BB7BE1" w:rsidRDefault="00DE5B59" w:rsidP="00A068E2">
            <w:pPr>
              <w:pStyle w:val="TableParagraph"/>
              <w:spacing w:before="4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5CBDD26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istematik</w:t>
            </w:r>
            <w:proofErr w:type="spellEnd"/>
            <w:r w:rsidRPr="00BB7BE1">
              <w:rPr>
                <w:rFonts w:ascii="Hurme Geometric Sans 1" w:hAnsi="Hurme Geometric Sans 1"/>
              </w:rPr>
              <w:t>,</w:t>
            </w:r>
          </w:p>
          <w:p w14:paraId="793D7116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sürdürülebili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</w:p>
          <w:p w14:paraId="4528579F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örn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7B647B4" w14:textId="77777777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0D201" w14:textId="66E98F2B" w:rsidR="00DE5B59" w:rsidRPr="00BB7BE1" w:rsidRDefault="00DE5B59" w:rsidP="00A068E2">
            <w:pPr>
              <w:pStyle w:val="TableParagraph"/>
              <w:ind w:left="101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28CBC558" w14:textId="77777777" w:rsidTr="004345A8">
        <w:trPr>
          <w:trHeight w:val="280"/>
        </w:trPr>
        <w:tc>
          <w:tcPr>
            <w:tcW w:w="5638" w:type="dxa"/>
            <w:vMerge w:val="restart"/>
            <w:tcBorders>
              <w:top w:val="nil"/>
            </w:tcBorders>
          </w:tcPr>
          <w:p w14:paraId="4D4C7E55" w14:textId="77777777" w:rsidR="007D0DD4" w:rsidRPr="00F65773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B.1.1.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b/>
                <w:u w:val="single"/>
              </w:rPr>
              <w:t>onayı</w:t>
            </w:r>
            <w:proofErr w:type="spellEnd"/>
          </w:p>
          <w:p w14:paraId="29D8D8EE" w14:textId="77777777" w:rsidR="007D0DD4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w w:val="95"/>
                <w:sz w:val="20"/>
              </w:rPr>
            </w:pPr>
          </w:p>
          <w:p w14:paraId="11799265" w14:textId="732A8319" w:rsidR="007D0DD4" w:rsidRPr="00AC2214" w:rsidRDefault="00AC2214" w:rsidP="0001570F">
            <w:pPr>
              <w:pStyle w:val="TableParagraph"/>
              <w:ind w:left="107" w:right="316"/>
              <w:jc w:val="both"/>
              <w:rPr>
                <w:rFonts w:ascii="Hurme Geometric Sans 1" w:hAnsi="Hurme Geometric Sans 1"/>
                <w:b/>
                <w:sz w:val="21"/>
                <w:szCs w:val="21"/>
              </w:rPr>
            </w:pP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maç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uşturulmu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>, TY</w:t>
            </w:r>
            <w:r>
              <w:rPr>
                <w:rFonts w:ascii="Hurme Geometric Sans 1" w:hAnsi="Hurme Geometric Sans 1"/>
                <w:sz w:val="21"/>
                <w:szCs w:val="21"/>
              </w:rPr>
              <w:t>YÇ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yum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muoyu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dilmi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</w:t>
            </w:r>
            <w:r>
              <w:rPr>
                <w:rFonts w:ascii="Hurme Geometric Sans 1" w:hAnsi="Hurme Geometric Sans 1"/>
                <w:sz w:val="21"/>
                <w:szCs w:val="21"/>
              </w:rPr>
              <w:t>elirlenirke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632546">
              <w:rPr>
                <w:rFonts w:ascii="Hurme Geometric Sans 1" w:hAnsi="Hurme Geometric Sans 1"/>
                <w:sz w:val="21"/>
                <w:szCs w:val="21"/>
              </w:rPr>
              <w:t>enstitünün</w:t>
            </w:r>
            <w:proofErr w:type="spellEnd"/>
            <w:r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sz w:val="21"/>
                <w:szCs w:val="21"/>
              </w:rPr>
              <w:t>misyon-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vizyonu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z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ü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durulmuştu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Ders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g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ake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lu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ekirde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ars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neğ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kreditasyo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lçüt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ar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hazırlan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ı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fa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ş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ngörüle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iliş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uyuşs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evinim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eviyey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çıkç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çekleştiğ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nası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zleneceğin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a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lanlam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mışt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zellik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="00632546">
              <w:rPr>
                <w:rFonts w:ascii="Hurme Geometric Sans 1" w:hAnsi="Hurme Geometric Sans 1"/>
                <w:sz w:val="21"/>
                <w:szCs w:val="21"/>
              </w:rPr>
              <w:t>enstitün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rta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generic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çıktı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rdel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c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yrıntılı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tilmekted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</w:t>
            </w:r>
            <w:r w:rsidRPr="00AC2214">
              <w:rPr>
                <w:sz w:val="21"/>
                <w:szCs w:val="21"/>
              </w:rPr>
              <w:t>̈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ğ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renm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ç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kt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lar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r w:rsidRPr="00AC2214">
              <w:rPr>
                <w:rFonts w:ascii="Hurme Geometric Sans 1" w:hAnsi="Hurme Geometric Sans 1" w:cs="Hurme Geometric Sans 1"/>
                <w:sz w:val="21"/>
                <w:szCs w:val="21"/>
              </w:rPr>
              <w:t>ı</w:t>
            </w:r>
            <w:r w:rsidRPr="00AC2214">
              <w:rPr>
                <w:rFonts w:ascii="Hurme Geometric Sans 1" w:hAnsi="Hurme Geometric Sans 1"/>
                <w:sz w:val="21"/>
                <w:szCs w:val="21"/>
              </w:rPr>
              <w:t>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erekl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apılandırılmas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az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ilk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ural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ulu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Program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üzey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ylemlerl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-ders-öğre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öntem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atrisler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belirlenmişti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Alan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arklılıkların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gör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yeterlilikleri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hangi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ürlerind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örgü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karma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)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kazandırılabileceği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nımlı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.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fizikse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teknolojik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olanakla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alınmaktadır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erişim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sosyal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sz w:val="21"/>
                <w:szCs w:val="21"/>
              </w:rPr>
              <w:t>mesafe</w:t>
            </w:r>
            <w:proofErr w:type="spellEnd"/>
            <w:r w:rsidRPr="00AC2214">
              <w:rPr>
                <w:rFonts w:ascii="Hurme Geometric Sans 1" w:hAnsi="Hurme Geometric Sans 1"/>
                <w:sz w:val="21"/>
                <w:szCs w:val="21"/>
              </w:rPr>
              <w:t xml:space="preserve"> vb.).</w:t>
            </w: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FF1D54D" w14:textId="77777777" w:rsidR="007D0DD4" w:rsidRPr="007E7355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sz w:val="20"/>
              </w:rPr>
              <w:t>programların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7B90D60B" w14:textId="76B209C5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E705390" w14:textId="038CA76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642A6FC" w14:textId="3ED7F06F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360CEC23" w14:textId="2402FCCA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8D24FD1" w14:textId="77777777" w:rsidTr="004345A8">
        <w:trPr>
          <w:trHeight w:val="280"/>
        </w:trPr>
        <w:tc>
          <w:tcPr>
            <w:tcW w:w="5638" w:type="dxa"/>
            <w:vMerge/>
          </w:tcPr>
          <w:p w14:paraId="2C5E9783" w14:textId="36D2BA94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43E74E90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sarım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nayına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1BBDB937" w14:textId="2FF6FFD8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87730B8" w14:textId="4430DDAE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6F94F675" w14:textId="73F6B777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40BFCAC2" w14:textId="11D39154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151B83" w14:textId="77777777" w:rsidTr="004345A8">
        <w:trPr>
          <w:trHeight w:val="280"/>
        </w:trPr>
        <w:tc>
          <w:tcPr>
            <w:tcW w:w="5638" w:type="dxa"/>
            <w:vMerge/>
          </w:tcPr>
          <w:p w14:paraId="574CC883" w14:textId="151D2E2F" w:rsidR="007D0DD4" w:rsidRPr="007E7355" w:rsidRDefault="007D0DD4" w:rsidP="00BA5DA0">
            <w:pPr>
              <w:pStyle w:val="TableParagraph"/>
              <w:tabs>
                <w:tab w:val="left" w:pos="1386"/>
                <w:tab w:val="left" w:pos="2300"/>
                <w:tab w:val="left" w:pos="2713"/>
                <w:tab w:val="left" w:pos="3666"/>
                <w:tab w:val="left" w:pos="4478"/>
              </w:tabs>
              <w:ind w:left="107" w:right="36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7B51D49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748" w:type="dxa"/>
            <w:vMerge/>
            <w:shd w:val="clear" w:color="auto" w:fill="D2E8F6"/>
          </w:tcPr>
          <w:p w14:paraId="3A314F3D" w14:textId="4B4EBD49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10B9A936" w14:textId="27E5E45D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3D9D2C1F" w14:textId="5ED98CF3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51B2813E" w14:textId="3D18B917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43569F0" w14:textId="77777777" w:rsidTr="00432759">
        <w:trPr>
          <w:trHeight w:val="280"/>
        </w:trPr>
        <w:tc>
          <w:tcPr>
            <w:tcW w:w="5638" w:type="dxa"/>
            <w:vMerge/>
          </w:tcPr>
          <w:p w14:paraId="6CCD5152" w14:textId="083414C3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BB5A3BD" w14:textId="77777777" w:rsidR="007D0DD4" w:rsidRPr="00BB7BE1" w:rsidRDefault="007D0DD4" w:rsidP="00A068E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BB7BE1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48" w:type="dxa"/>
            <w:vMerge/>
            <w:shd w:val="clear" w:color="auto" w:fill="D2E8F6"/>
          </w:tcPr>
          <w:p w14:paraId="22574156" w14:textId="353E287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8723226" w14:textId="3AC31FB8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1FFA8E3C" w14:textId="1B9E33E1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shd w:val="clear" w:color="auto" w:fill="5DB0E4"/>
          </w:tcPr>
          <w:p w14:paraId="6A2F50A3" w14:textId="1AF8BED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9DDC2D9" w14:textId="77777777" w:rsidTr="00432759">
        <w:trPr>
          <w:trHeight w:val="280"/>
        </w:trPr>
        <w:tc>
          <w:tcPr>
            <w:tcW w:w="5638" w:type="dxa"/>
            <w:vMerge/>
          </w:tcPr>
          <w:p w14:paraId="002DE52C" w14:textId="14796C45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7BBD794F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EE3D1F9" w14:textId="6C2D9DEC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74FB127F" w14:textId="44735173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5F01988E" w14:textId="39AEBE84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vMerge/>
            <w:tcBorders>
              <w:bottom w:val="nil"/>
            </w:tcBorders>
            <w:shd w:val="clear" w:color="auto" w:fill="5DB0E4"/>
          </w:tcPr>
          <w:p w14:paraId="5B467AB1" w14:textId="62E222C6" w:rsidR="007D0DD4" w:rsidRPr="007E7355" w:rsidRDefault="007D0DD4" w:rsidP="00A068E2">
            <w:pPr>
              <w:pStyle w:val="TableParagraph"/>
              <w:ind w:left="101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BC08836" w14:textId="77777777" w:rsidTr="00432759">
        <w:trPr>
          <w:trHeight w:val="280"/>
        </w:trPr>
        <w:tc>
          <w:tcPr>
            <w:tcW w:w="5638" w:type="dxa"/>
            <w:vMerge/>
          </w:tcPr>
          <w:p w14:paraId="0B88E3EA" w14:textId="3A648680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D9C3CC2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0DD3B386" w14:textId="48D3FAA7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D9AD561" w14:textId="26E703B4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shd w:val="clear" w:color="auto" w:fill="8BC6EB"/>
          </w:tcPr>
          <w:p w14:paraId="07F89879" w14:textId="414C81CA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66FE103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312B15C1" w14:textId="77777777" w:rsidTr="00432759">
        <w:trPr>
          <w:trHeight w:val="280"/>
        </w:trPr>
        <w:tc>
          <w:tcPr>
            <w:tcW w:w="5638" w:type="dxa"/>
            <w:vMerge/>
          </w:tcPr>
          <w:p w14:paraId="643659FB" w14:textId="363D7DF6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1426CE46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shd w:val="clear" w:color="auto" w:fill="D2E8F6"/>
          </w:tcPr>
          <w:p w14:paraId="2FC40FF9" w14:textId="28049FEB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0FA5944F" w14:textId="43D2427B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vMerge/>
            <w:tcBorders>
              <w:bottom w:val="nil"/>
            </w:tcBorders>
            <w:shd w:val="clear" w:color="auto" w:fill="8BC6EB"/>
          </w:tcPr>
          <w:p w14:paraId="5E374DCC" w14:textId="1959AB60" w:rsidR="007D0DD4" w:rsidRPr="007E7355" w:rsidRDefault="007D0DD4" w:rsidP="00A068E2">
            <w:pPr>
              <w:pStyle w:val="TableParagraph"/>
              <w:ind w:left="104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0AB086A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54EE3A6C" w14:textId="77777777" w:rsidTr="00432759">
        <w:trPr>
          <w:trHeight w:val="280"/>
        </w:trPr>
        <w:tc>
          <w:tcPr>
            <w:tcW w:w="5638" w:type="dxa"/>
            <w:vMerge/>
          </w:tcPr>
          <w:p w14:paraId="5CEE5977" w14:textId="72B6A8E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  <w:bottom w:val="nil"/>
            </w:tcBorders>
            <w:shd w:val="clear" w:color="auto" w:fill="E6F1F9"/>
          </w:tcPr>
          <w:p w14:paraId="3EEB0797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vMerge/>
            <w:tcBorders>
              <w:bottom w:val="nil"/>
            </w:tcBorders>
            <w:shd w:val="clear" w:color="auto" w:fill="D2E8F6"/>
          </w:tcPr>
          <w:p w14:paraId="598F1222" w14:textId="02B74C3F" w:rsidR="007D0DD4" w:rsidRPr="007E7355" w:rsidRDefault="007D0DD4" w:rsidP="00A068E2">
            <w:pPr>
              <w:pStyle w:val="TableParagraph"/>
              <w:ind w:left="106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60B779DE" w14:textId="1AB7EAD1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  <w:bottom w:val="nil"/>
            </w:tcBorders>
            <w:shd w:val="clear" w:color="auto" w:fill="8BC6EB"/>
          </w:tcPr>
          <w:p w14:paraId="79CB197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  <w:bottom w:val="nil"/>
            </w:tcBorders>
            <w:shd w:val="clear" w:color="auto" w:fill="5DB0E4"/>
          </w:tcPr>
          <w:p w14:paraId="7F9D69BB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48DC10BF" w14:textId="77777777" w:rsidTr="006F2AC8">
        <w:trPr>
          <w:trHeight w:val="85"/>
        </w:trPr>
        <w:tc>
          <w:tcPr>
            <w:tcW w:w="5638" w:type="dxa"/>
            <w:vMerge/>
          </w:tcPr>
          <w:p w14:paraId="52441514" w14:textId="03FE31CC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80" w:type="dxa"/>
            <w:tcBorders>
              <w:top w:val="nil"/>
            </w:tcBorders>
            <w:shd w:val="clear" w:color="auto" w:fill="E6F1F9"/>
          </w:tcPr>
          <w:p w14:paraId="18E983EC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748" w:type="dxa"/>
            <w:tcBorders>
              <w:top w:val="nil"/>
            </w:tcBorders>
            <w:shd w:val="clear" w:color="auto" w:fill="D2E8F6"/>
          </w:tcPr>
          <w:p w14:paraId="5176BE8A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9" w:type="dxa"/>
            <w:vMerge/>
            <w:shd w:val="clear" w:color="auto" w:fill="B8DCF0"/>
          </w:tcPr>
          <w:p w14:paraId="53788AC0" w14:textId="798200AF" w:rsidR="007D0DD4" w:rsidRPr="007E7355" w:rsidRDefault="007D0DD4" w:rsidP="00A068E2">
            <w:pPr>
              <w:pStyle w:val="TableParagraph"/>
              <w:ind w:left="103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3" w:type="dxa"/>
            <w:tcBorders>
              <w:top w:val="nil"/>
            </w:tcBorders>
            <w:shd w:val="clear" w:color="auto" w:fill="8BC6EB"/>
          </w:tcPr>
          <w:p w14:paraId="526FC0B0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40" w:type="dxa"/>
            <w:tcBorders>
              <w:top w:val="nil"/>
            </w:tcBorders>
            <w:shd w:val="clear" w:color="auto" w:fill="5DB0E4"/>
          </w:tcPr>
          <w:p w14:paraId="24401115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7D0DD4" w:rsidRPr="007E7355" w14:paraId="1F06A14F" w14:textId="77777777" w:rsidTr="005E79FC">
        <w:trPr>
          <w:trHeight w:val="3876"/>
        </w:trPr>
        <w:tc>
          <w:tcPr>
            <w:tcW w:w="5638" w:type="dxa"/>
            <w:vMerge/>
            <w:tcBorders>
              <w:bottom w:val="single" w:sz="4" w:space="0" w:color="000000"/>
            </w:tcBorders>
          </w:tcPr>
          <w:p w14:paraId="3D7B391E" w14:textId="01AEE78E" w:rsidR="007D0DD4" w:rsidRPr="007E7355" w:rsidRDefault="007D0DD4" w:rsidP="00A068E2">
            <w:pPr>
              <w:pStyle w:val="TableParagraph"/>
              <w:spacing w:line="225" w:lineRule="exact"/>
              <w:ind w:left="107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9590" w:type="dxa"/>
            <w:gridSpan w:val="5"/>
            <w:tcBorders>
              <w:bottom w:val="single" w:sz="4" w:space="0" w:color="000000"/>
            </w:tcBorders>
            <w:shd w:val="clear" w:color="auto" w:fill="B9DEF4"/>
          </w:tcPr>
          <w:p w14:paraId="3B4B038C" w14:textId="77777777" w:rsidR="007D0DD4" w:rsidRPr="007E7355" w:rsidRDefault="007D0DD4" w:rsidP="00A068E2">
            <w:pPr>
              <w:pStyle w:val="TableParagraph"/>
              <w:spacing w:before="3"/>
              <w:rPr>
                <w:rFonts w:ascii="Hurme Geometric Sans 1" w:hAnsi="Hurme Geometric Sans 1"/>
                <w:sz w:val="24"/>
              </w:rPr>
            </w:pPr>
          </w:p>
          <w:p w14:paraId="47D3EEEC" w14:textId="77777777" w:rsidR="007D0DD4" w:rsidRPr="007E7355" w:rsidRDefault="007D0DD4" w:rsidP="00A068E2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  <w:sz w:val="20"/>
              </w:rPr>
            </w:pPr>
            <w:r w:rsidRPr="007E7355">
              <w:rPr>
                <w:rFonts w:ascii="Hurme Geometric Sans 1" w:hAnsi="Hurme Geometric Sans 1"/>
                <w:b/>
                <w:i/>
                <w:sz w:val="20"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  <w:sz w:val="20"/>
              </w:rPr>
              <w:t>Kanıtlar</w:t>
            </w:r>
            <w:proofErr w:type="spellEnd"/>
          </w:p>
          <w:p w14:paraId="0CB28EE1" w14:textId="77777777" w:rsidR="00AC2214" w:rsidRDefault="007D0DD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65773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65773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65773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AC2214" w:rsidRPr="00AC2214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politikasıyla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el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 w:rsidRPr="00AC2214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="00AC2214"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C2214">
              <w:rPr>
                <w:rFonts w:ascii="Hurme Geometric Sans 1" w:hAnsi="Hurme Geometric Sans 1"/>
                <w:i/>
                <w:sz w:val="20"/>
              </w:rPr>
              <w:t>esas</w:t>
            </w:r>
            <w:proofErr w:type="spellEnd"/>
            <w:r w:rsidR="00AC2214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329AE3F0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önets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omisyon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orumlular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akış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42F97FA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maç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ıktıların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TYYÇ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1F5E61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-karma 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ı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az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bölümler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lepler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ikkat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al</w:t>
            </w:r>
            <w:r>
              <w:rPr>
                <w:rFonts w:ascii="Hurme Geometric Sans 1" w:hAnsi="Hurme Geometric Sans 1"/>
                <w:i/>
                <w:sz w:val="20"/>
              </w:rPr>
              <w:t>ındığına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3F501BF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AC2214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ayda</w:t>
            </w:r>
            <w:r>
              <w:rPr>
                <w:rFonts w:ascii="Hurme Geometric Sans 1" w:hAnsi="Hurme Geometric Sans 1"/>
                <w:i/>
                <w:sz w:val="20"/>
              </w:rPr>
              <w:t>ş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7C618E" w14:textId="77777777" w:rsidR="00AC2214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tasar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onay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ürecin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yile</w:t>
            </w:r>
            <w:r>
              <w:rPr>
                <w:rFonts w:ascii="Hurme Geometric Sans 1" w:hAnsi="Hurme Geometric Sans 1"/>
                <w:i/>
                <w:sz w:val="20"/>
              </w:rPr>
              <w:t>ştirildiğine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19E24" w14:textId="5DFB6F6E" w:rsidR="007D0DD4" w:rsidRPr="007E7355" w:rsidRDefault="00AC2214" w:rsidP="008A3E76">
            <w:pPr>
              <w:pStyle w:val="TableParagraph"/>
              <w:numPr>
                <w:ilvl w:val="0"/>
                <w:numId w:val="42"/>
              </w:numPr>
              <w:tabs>
                <w:tab w:val="left" w:pos="944"/>
                <w:tab w:val="left" w:pos="945"/>
              </w:tabs>
              <w:spacing w:before="36" w:line="288" w:lineRule="auto"/>
              <w:ind w:right="2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>;</w:t>
            </w:r>
            <w:r w:rsidR="004967FB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967FB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4967FB"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C2214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C2214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30CBC8" w14:textId="69E0FC16" w:rsidR="007D0DD4" w:rsidRPr="007E7355" w:rsidRDefault="007D0DD4" w:rsidP="00AC2214">
            <w:pPr>
              <w:pStyle w:val="TableParagraph"/>
              <w:tabs>
                <w:tab w:val="left" w:pos="944"/>
                <w:tab w:val="left" w:pos="945"/>
              </w:tabs>
              <w:spacing w:before="45" w:line="290" w:lineRule="auto"/>
              <w:ind w:right="102"/>
              <w:rPr>
                <w:rFonts w:ascii="Hurme Geometric Sans 1" w:hAnsi="Hurme Geometric Sans 1"/>
                <w:i/>
                <w:sz w:val="20"/>
              </w:rPr>
            </w:pPr>
          </w:p>
        </w:tc>
      </w:tr>
    </w:tbl>
    <w:p w14:paraId="31967601" w14:textId="1AF527F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BA4D3FB" wp14:editId="6973CFB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2" name="Metin Kutusu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0D19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A4D3FB" id="Metin Kutusu 32" o:spid="_x0000_s1043" type="#_x0000_t202" style="position:absolute;margin-left:493.3pt;margin-top:67.1pt;width:12.25pt;height:12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918h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20D19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39C579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45"/>
          <w:footerReference w:type="default" r:id="rId4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34"/>
        <w:gridCol w:w="2076"/>
        <w:gridCol w:w="1963"/>
        <w:gridCol w:w="2018"/>
        <w:gridCol w:w="1999"/>
        <w:gridCol w:w="1973"/>
      </w:tblGrid>
      <w:tr w:rsidR="00A72298" w:rsidRPr="007E7355" w14:paraId="7657E7C8" w14:textId="77777777" w:rsidTr="00A068E2">
        <w:trPr>
          <w:trHeight w:val="393"/>
        </w:trPr>
        <w:tc>
          <w:tcPr>
            <w:tcW w:w="16163" w:type="dxa"/>
            <w:gridSpan w:val="6"/>
            <w:shd w:val="clear" w:color="auto" w:fill="A4D2EC"/>
          </w:tcPr>
          <w:p w14:paraId="6759AD3D" w14:textId="6F96EF68" w:rsidR="00A72298" w:rsidRPr="007E7355" w:rsidRDefault="00A72298" w:rsidP="00A72298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1240389" w14:textId="77777777" w:rsidTr="00A068E2">
        <w:trPr>
          <w:trHeight w:val="333"/>
        </w:trPr>
        <w:tc>
          <w:tcPr>
            <w:tcW w:w="16163" w:type="dxa"/>
            <w:gridSpan w:val="6"/>
            <w:shd w:val="clear" w:color="auto" w:fill="A4D2EC"/>
          </w:tcPr>
          <w:p w14:paraId="2563CFB4" w14:textId="44287CD2" w:rsidR="00A72298" w:rsidRPr="007E7355" w:rsidRDefault="00FA3EC3" w:rsidP="00FA3EC3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083D4B79" w14:textId="77777777" w:rsidTr="00A068E2">
        <w:trPr>
          <w:trHeight w:val="333"/>
        </w:trPr>
        <w:tc>
          <w:tcPr>
            <w:tcW w:w="6134" w:type="dxa"/>
            <w:shd w:val="clear" w:color="auto" w:fill="A4D2EC"/>
          </w:tcPr>
          <w:p w14:paraId="5DA85B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shd w:val="clear" w:color="auto" w:fill="A4D2EC"/>
          </w:tcPr>
          <w:p w14:paraId="1ED51C23" w14:textId="77777777" w:rsidR="00A72298" w:rsidRPr="007E7355" w:rsidRDefault="00A72298" w:rsidP="00A72298">
            <w:pPr>
              <w:pStyle w:val="TableParagraph"/>
              <w:spacing w:before="23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63" w:type="dxa"/>
            <w:shd w:val="clear" w:color="auto" w:fill="A4D2EC"/>
          </w:tcPr>
          <w:p w14:paraId="70A536EA" w14:textId="77777777" w:rsidR="00A72298" w:rsidRPr="007E7355" w:rsidRDefault="00A72298" w:rsidP="00A72298">
            <w:pPr>
              <w:pStyle w:val="TableParagraph"/>
              <w:spacing w:before="2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18" w:type="dxa"/>
            <w:shd w:val="clear" w:color="auto" w:fill="A4D2EC"/>
          </w:tcPr>
          <w:p w14:paraId="0D38A4CC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99" w:type="dxa"/>
            <w:shd w:val="clear" w:color="auto" w:fill="A4D2EC"/>
          </w:tcPr>
          <w:p w14:paraId="5116EE44" w14:textId="77777777" w:rsidR="00A72298" w:rsidRPr="007E7355" w:rsidRDefault="00A72298" w:rsidP="00A72298">
            <w:pPr>
              <w:pStyle w:val="TableParagraph"/>
              <w:spacing w:before="2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73" w:type="dxa"/>
            <w:shd w:val="clear" w:color="auto" w:fill="A4D2EC"/>
          </w:tcPr>
          <w:p w14:paraId="77BF7D78" w14:textId="77777777" w:rsidR="00A72298" w:rsidRPr="007E7355" w:rsidRDefault="00A72298" w:rsidP="00A72298">
            <w:pPr>
              <w:pStyle w:val="TableParagraph"/>
              <w:spacing w:before="23"/>
              <w:ind w:left="1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B79B627" w14:textId="77777777" w:rsidTr="00432759">
        <w:trPr>
          <w:trHeight w:val="308"/>
        </w:trPr>
        <w:tc>
          <w:tcPr>
            <w:tcW w:w="6134" w:type="dxa"/>
            <w:tcBorders>
              <w:bottom w:val="nil"/>
            </w:tcBorders>
          </w:tcPr>
          <w:p w14:paraId="3285239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 w:val="restart"/>
            <w:shd w:val="clear" w:color="auto" w:fill="E6F1F9"/>
          </w:tcPr>
          <w:p w14:paraId="22E5BBC3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na</w:t>
            </w:r>
            <w:proofErr w:type="spellEnd"/>
          </w:p>
          <w:p w14:paraId="6260F131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C11DE56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temler</w:t>
            </w:r>
            <w:proofErr w:type="spellEnd"/>
          </w:p>
          <w:p w14:paraId="38B25DDF" w14:textId="148B548C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2E8F6"/>
          </w:tcPr>
          <w:p w14:paraId="2DC818F1" w14:textId="349D50D1" w:rsidR="00A72298" w:rsidRPr="007E7355" w:rsidRDefault="00A72298" w:rsidP="00F0606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ağılım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işki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olara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öğretim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elemanlarını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uzmanlı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ın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ala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mesle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ilgis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>/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en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zorunlu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eçmel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s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ngesin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ültürel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erin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kazan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fark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disiplin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mkânlar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gib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oyutlara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elik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lk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ve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yöntemleri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içeren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tanımlı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süreçler</w:t>
            </w:r>
            <w:proofErr w:type="spellEnd"/>
            <w:r w:rsidR="00F0606E" w:rsidRPr="00F0606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0606E" w:rsidRPr="00F0606E">
              <w:rPr>
                <w:rFonts w:ascii="Hurme Geometric Sans 1" w:hAnsi="Hurme Geometric Sans 1"/>
              </w:rPr>
              <w:t>bulunmaktadır</w:t>
            </w:r>
            <w:proofErr w:type="spellEnd"/>
            <w:r w:rsidR="00F0606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8" w:type="dxa"/>
            <w:vMerge w:val="restart"/>
            <w:shd w:val="clear" w:color="auto" w:fill="B8DCF0"/>
          </w:tcPr>
          <w:p w14:paraId="7071A2B9" w14:textId="0F657B30" w:rsidR="00A72298" w:rsidRPr="007E7355" w:rsidRDefault="00101C24" w:rsidP="00087370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 w:rsidRPr="00101C24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101C24">
              <w:rPr>
                <w:rFonts w:ascii="Hurme Geometric Sans 1" w:hAnsi="Hurme Geometric Sans 1"/>
              </w:rPr>
              <w:t>dağılım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dengesin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ilişki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tanımlı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süreçler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n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olarak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E7E2E">
              <w:rPr>
                <w:rFonts w:ascii="Hurme Geometric Sans 1" w:hAnsi="Hurme Geometric Sans 1"/>
              </w:rPr>
              <w:t>enstitü</w:t>
            </w:r>
            <w:proofErr w:type="spellEnd"/>
            <w:r w:rsidR="009E7E2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genelinde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uygulamalar</w:t>
            </w:r>
            <w:proofErr w:type="spellEnd"/>
            <w:r w:rsidRPr="00101C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1C24">
              <w:rPr>
                <w:rFonts w:ascii="Hurme Geometric Sans 1" w:hAnsi="Hurme Geometric Sans 1"/>
              </w:rPr>
              <w:t>bulunmaktadır</w:t>
            </w:r>
            <w:proofErr w:type="spellEnd"/>
            <w:r w:rsidRPr="00101C2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99" w:type="dxa"/>
            <w:tcBorders>
              <w:bottom w:val="nil"/>
            </w:tcBorders>
            <w:shd w:val="clear" w:color="auto" w:fill="8BC6EB"/>
          </w:tcPr>
          <w:p w14:paraId="527C96DB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</w:p>
        </w:tc>
        <w:tc>
          <w:tcPr>
            <w:tcW w:w="1973" w:type="dxa"/>
            <w:vMerge w:val="restart"/>
            <w:shd w:val="clear" w:color="auto" w:fill="5DB0E4"/>
          </w:tcPr>
          <w:p w14:paraId="72D98DAD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F1D0C5A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86F9EC1" w14:textId="77777777" w:rsidR="00A72298" w:rsidRPr="007E7355" w:rsidRDefault="00A72298" w:rsidP="00A72298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D2A2596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4F0AC4E" w14:textId="77777777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0B42EF2" w14:textId="600F0AB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03FD8D86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74DF7DF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2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Program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ğılım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ngesi</w:t>
            </w:r>
            <w:proofErr w:type="spellEnd"/>
          </w:p>
        </w:tc>
        <w:tc>
          <w:tcPr>
            <w:tcW w:w="2076" w:type="dxa"/>
            <w:vMerge/>
            <w:shd w:val="clear" w:color="auto" w:fill="E6F1F9"/>
          </w:tcPr>
          <w:p w14:paraId="452AE9AC" w14:textId="6FAB8A4E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A534626" w14:textId="3A768A2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07B6F168" w14:textId="6B95CAA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057CED8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13A6E074" w14:textId="5EC97D52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A91EFC9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312AF6D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vMerge/>
            <w:shd w:val="clear" w:color="auto" w:fill="E6F1F9"/>
          </w:tcPr>
          <w:p w14:paraId="584B7F0D" w14:textId="3BE90FCB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6355E85E" w14:textId="3B60E87C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1C04566" w14:textId="314FEC8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78333F6E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73" w:type="dxa"/>
            <w:vMerge/>
            <w:shd w:val="clear" w:color="auto" w:fill="5DB0E4"/>
          </w:tcPr>
          <w:p w14:paraId="61155605" w14:textId="7BA5E8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5F2B376D" w14:textId="77777777" w:rsidTr="00432759">
        <w:trPr>
          <w:trHeight w:val="309"/>
        </w:trPr>
        <w:tc>
          <w:tcPr>
            <w:tcW w:w="6134" w:type="dxa"/>
            <w:vMerge w:val="restart"/>
            <w:tcBorders>
              <w:top w:val="nil"/>
            </w:tcBorders>
          </w:tcPr>
          <w:p w14:paraId="1BA8B010" w14:textId="6BD8E6EA" w:rsidR="00A72298" w:rsidRPr="004F0AAA" w:rsidRDefault="004F0AAA" w:rsidP="004F0AAA">
            <w:pPr>
              <w:pStyle w:val="TableParagraph"/>
              <w:spacing w:before="3"/>
              <w:ind w:left="107" w:right="204"/>
              <w:jc w:val="both"/>
              <w:rPr>
                <w:rFonts w:ascii="Hurme Geometric Sans 1" w:hAnsi="Hurme Geometric Sans 1"/>
              </w:rPr>
            </w:pPr>
            <w:proofErr w:type="spellStart"/>
            <w:r w:rsidRPr="004F0AAA">
              <w:rPr>
                <w:rFonts w:ascii="Hurme Geometric Sans 1" w:hAnsi="Hurme Geometric Sans 1"/>
              </w:rPr>
              <w:t>Program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işk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lk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ura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öntem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ımlıdı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n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lemanlarını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zmanlı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lanlar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ük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özetil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ağılım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katılımc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elirlen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AAA">
              <w:rPr>
                <w:rFonts w:ascii="Hurme Geometric Sans 1" w:hAnsi="Hurme Geometric Sans 1"/>
              </w:rPr>
              <w:t>O</w:t>
            </w:r>
            <w:r w:rsidRPr="004F0AAA">
              <w:t>̈</w:t>
            </w:r>
            <w:r w:rsidRPr="004F0AAA">
              <w:rPr>
                <w:rFonts w:ascii="Hurme Geometric Sans 1" w:hAnsi="Hurme Geometric Sans 1" w:cs="Hurme Geometric Sans 1"/>
              </w:rPr>
              <w:t>ğ</w:t>
            </w:r>
            <w:r w:rsidRPr="004F0AAA">
              <w:rPr>
                <w:rFonts w:ascii="Hurme Geometric Sans 1" w:hAnsi="Hurme Geometric Sans 1"/>
              </w:rPr>
              <w:t>retim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rogram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4F0AAA">
              <w:rPr>
                <w:rFonts w:ascii="Hurme Geometric Sans 1" w:hAnsi="Hurme Geometric Sans 1"/>
              </w:rPr>
              <w:t>m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fredat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4F0AAA">
              <w:rPr>
                <w:rFonts w:ascii="Hurme Geometric Sans 1" w:hAnsi="Hurme Geometric Sans 1"/>
              </w:rPr>
              <w:t>yap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zorunlu-se</w:t>
            </w:r>
            <w:r w:rsidRPr="004F0AAA">
              <w:rPr>
                <w:rFonts w:ascii="Hurme Geometric Sans 1" w:hAnsi="Hurme Geometric Sans 1" w:cs="Hurme Geometric Sans 1"/>
              </w:rPr>
              <w:t>ç</w:t>
            </w:r>
            <w:r w:rsidRPr="004F0AAA">
              <w:rPr>
                <w:rFonts w:ascii="Hurme Geometric Sans 1" w:hAnsi="Hurme Geometric Sans 1"/>
              </w:rPr>
              <w:t>mel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alan-al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</w:t>
            </w:r>
            <w:r w:rsidRPr="004F0AAA">
              <w:rPr>
                <w:rFonts w:ascii="Hurme Geometric Sans 1" w:hAnsi="Hurme Geometric Sans 1" w:cs="Hurme Geometric Sans 1"/>
              </w:rPr>
              <w:t>ış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ngesin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</w:t>
            </w:r>
            <w:r w:rsidRPr="004F0AAA">
              <w:rPr>
                <w:rFonts w:ascii="Hurme Geometric Sans 1" w:hAnsi="Hurme Geometric Sans 1" w:cs="Hurme Geometric Sans 1"/>
              </w:rPr>
              <w:t>ö</w:t>
            </w:r>
            <w:r w:rsidRPr="004F0AAA">
              <w:rPr>
                <w:rFonts w:ascii="Hurme Geometric Sans 1" w:hAnsi="Hurme Geometric Sans 1"/>
              </w:rPr>
              <w:t>zet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AAA">
              <w:rPr>
                <w:rFonts w:ascii="Hurme Geometric Sans 1" w:hAnsi="Hurme Geometric Sans 1"/>
              </w:rPr>
              <w:t>k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lt</w:t>
            </w:r>
            <w:r w:rsidRPr="004F0AAA">
              <w:rPr>
                <w:rFonts w:ascii="Hurme Geometric Sans 1" w:hAnsi="Hurme Geometric Sans 1" w:cs="Hurme Geometric Sans 1"/>
              </w:rPr>
              <w:t>ü</w:t>
            </w:r>
            <w:r w:rsidRPr="004F0AAA">
              <w:rPr>
                <w:rFonts w:ascii="Hurme Geometric Sans 1" w:hAnsi="Hurme Geometric Sans 1"/>
              </w:rPr>
              <w:t>rel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inl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fark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isiplinler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ta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m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mk</w:t>
            </w:r>
            <w:r w:rsidRPr="004F0AAA">
              <w:rPr>
                <w:rFonts w:ascii="Hurme Geometric Sans 1" w:hAnsi="Hurme Geometric Sans 1" w:cs="Hurme Geometric Sans 1"/>
              </w:rPr>
              <w:t>â</w:t>
            </w:r>
            <w:r w:rsidRPr="004F0AAA">
              <w:rPr>
                <w:rFonts w:ascii="Hurme Geometric Sans 1" w:hAnsi="Hurme Geometric Sans 1"/>
              </w:rPr>
              <w:t>n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rmekted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4F0AAA">
              <w:rPr>
                <w:rFonts w:ascii="Hurme Geometric Sans 1" w:hAnsi="Hurme Geometric Sans 1"/>
              </w:rPr>
              <w:t>say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s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haftal</w:t>
            </w:r>
            <w:r w:rsidRPr="004F0AAA">
              <w:rPr>
                <w:rFonts w:ascii="Hurme Geometric Sans 1" w:hAnsi="Hurme Geometric Sans 1" w:cs="Hurme Geometric Sans 1"/>
              </w:rPr>
              <w:t>ı</w:t>
            </w:r>
            <w:r w:rsidRPr="004F0AAA">
              <w:rPr>
                <w:rFonts w:ascii="Hurme Geometric Sans 1" w:hAnsi="Hurme Geometric Sans 1"/>
              </w:rPr>
              <w:t>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saat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öğrenc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kademik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olmaya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etkinlikler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de zaman </w:t>
            </w:r>
            <w:proofErr w:type="spellStart"/>
            <w:r w:rsidRPr="004F0AAA">
              <w:rPr>
                <w:rFonts w:ascii="Hurme Geometric Sans 1" w:hAnsi="Hurme Geometric Sans 1"/>
              </w:rPr>
              <w:t>ayırabilece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şekild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üzenlenmişti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4F0AAA">
              <w:rPr>
                <w:rFonts w:ascii="Hurme Geometric Sans 1" w:hAnsi="Hurme Geometric Sans 1"/>
              </w:rPr>
              <w:t>kapsamd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geliştirile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ders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ilg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paketlerinin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amaca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uygunluğu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şlerliği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zlenmekt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ve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bağlı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iyileştirmeler</w:t>
            </w:r>
            <w:proofErr w:type="spellEnd"/>
            <w:r w:rsidRPr="004F0AA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AAA">
              <w:rPr>
                <w:rFonts w:ascii="Hurme Geometric Sans 1" w:hAnsi="Hurme Geometric Sans 1"/>
              </w:rPr>
              <w:t>yapıl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6" w:type="dxa"/>
            <w:vMerge/>
            <w:tcBorders>
              <w:bottom w:val="nil"/>
            </w:tcBorders>
            <w:shd w:val="clear" w:color="auto" w:fill="E6F1F9"/>
          </w:tcPr>
          <w:p w14:paraId="31771893" w14:textId="0184FA43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F6932C" w14:textId="47DAC2E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4E78DBAC" w14:textId="1035773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D90236A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3" w:type="dxa"/>
            <w:vMerge/>
            <w:shd w:val="clear" w:color="auto" w:fill="5DB0E4"/>
          </w:tcPr>
          <w:p w14:paraId="6DAB4962" w14:textId="16AFEE5D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0DAAD2E4" w14:textId="77777777" w:rsidTr="00432759">
        <w:trPr>
          <w:trHeight w:val="309"/>
        </w:trPr>
        <w:tc>
          <w:tcPr>
            <w:tcW w:w="6134" w:type="dxa"/>
            <w:vMerge/>
          </w:tcPr>
          <w:p w14:paraId="17FA3022" w14:textId="01B00301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415528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10BFE80" w14:textId="1366F57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742F5F45" w14:textId="31AB276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866D4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shd w:val="clear" w:color="auto" w:fill="5DB0E4"/>
          </w:tcPr>
          <w:p w14:paraId="7BE4A56A" w14:textId="3C0B2FD9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7670B003" w14:textId="77777777" w:rsidTr="00432759">
        <w:trPr>
          <w:trHeight w:val="308"/>
        </w:trPr>
        <w:tc>
          <w:tcPr>
            <w:tcW w:w="6134" w:type="dxa"/>
            <w:vMerge/>
          </w:tcPr>
          <w:p w14:paraId="6D692036" w14:textId="11AD6D2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50597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2A41C12" w14:textId="70DB7813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shd w:val="clear" w:color="auto" w:fill="B8DCF0"/>
          </w:tcPr>
          <w:p w14:paraId="1CD5DF0B" w14:textId="4603419B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3DA704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vMerge/>
            <w:tcBorders>
              <w:bottom w:val="nil"/>
            </w:tcBorders>
            <w:shd w:val="clear" w:color="auto" w:fill="5DB0E4"/>
          </w:tcPr>
          <w:p w14:paraId="7E113D7C" w14:textId="1DA7E3FE" w:rsidR="00A72298" w:rsidRPr="007E7355" w:rsidRDefault="00A72298" w:rsidP="00A72298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</w:tr>
      <w:tr w:rsidR="00A72298" w:rsidRPr="007E7355" w14:paraId="49BE3454" w14:textId="77777777" w:rsidTr="00432759">
        <w:trPr>
          <w:trHeight w:val="308"/>
        </w:trPr>
        <w:tc>
          <w:tcPr>
            <w:tcW w:w="6134" w:type="dxa"/>
            <w:vMerge/>
          </w:tcPr>
          <w:p w14:paraId="5C1D4791" w14:textId="7E6D8475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4F75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568B617" w14:textId="31A7475E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vMerge/>
            <w:tcBorders>
              <w:bottom w:val="nil"/>
            </w:tcBorders>
            <w:shd w:val="clear" w:color="auto" w:fill="B8DCF0"/>
          </w:tcPr>
          <w:p w14:paraId="1D1E42EF" w14:textId="41572006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CFA959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44A196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B802021" w14:textId="77777777" w:rsidTr="00432759">
        <w:trPr>
          <w:trHeight w:val="309"/>
        </w:trPr>
        <w:tc>
          <w:tcPr>
            <w:tcW w:w="6134" w:type="dxa"/>
            <w:vMerge/>
          </w:tcPr>
          <w:p w14:paraId="20EA4A2B" w14:textId="26B9235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572C0A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F94B631" w14:textId="4A31FC1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71E5D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3015FD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6C555F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DD5C6AF" w14:textId="77777777" w:rsidTr="00432759">
        <w:trPr>
          <w:trHeight w:val="308"/>
        </w:trPr>
        <w:tc>
          <w:tcPr>
            <w:tcW w:w="6134" w:type="dxa"/>
            <w:vMerge/>
          </w:tcPr>
          <w:p w14:paraId="3D5D6755" w14:textId="58357F7D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351FD7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B74E8E3" w14:textId="1142C03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F172A9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06C928A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E28C9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C519C55" w14:textId="77777777" w:rsidTr="00432759">
        <w:trPr>
          <w:trHeight w:val="308"/>
        </w:trPr>
        <w:tc>
          <w:tcPr>
            <w:tcW w:w="6134" w:type="dxa"/>
            <w:vMerge/>
          </w:tcPr>
          <w:p w14:paraId="7D33EA7B" w14:textId="7AA34D48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BB778C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58A0588E" w14:textId="61BB359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1A7234A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2A59AD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4D5B22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1D1964DA" w14:textId="77777777" w:rsidTr="00432759">
        <w:trPr>
          <w:trHeight w:val="309"/>
        </w:trPr>
        <w:tc>
          <w:tcPr>
            <w:tcW w:w="6134" w:type="dxa"/>
            <w:vMerge/>
            <w:tcBorders>
              <w:bottom w:val="nil"/>
            </w:tcBorders>
          </w:tcPr>
          <w:p w14:paraId="21E74EA2" w14:textId="60AC6B7B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1C069F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0DAD8BF6" w14:textId="5044A6E1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55DF196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6ADF92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1E07677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0CC7D783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723EB524" w14:textId="77777777" w:rsidR="00A72298" w:rsidRPr="00FA3EC3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6AB81DE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45F7863" w14:textId="147785F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4D9A4F8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3E98E3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22009E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D11D7B4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69A376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3F14A2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159ABB46" w14:textId="770BDE34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6C0F36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1EA6322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8DEF96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781302A1" w14:textId="77777777" w:rsidTr="00432759">
        <w:trPr>
          <w:trHeight w:val="309"/>
        </w:trPr>
        <w:tc>
          <w:tcPr>
            <w:tcW w:w="6134" w:type="dxa"/>
            <w:tcBorders>
              <w:top w:val="nil"/>
              <w:bottom w:val="nil"/>
            </w:tcBorders>
          </w:tcPr>
          <w:p w14:paraId="408CE99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78E9E71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405482FA" w14:textId="1BEABA82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05318E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592B40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6B640B5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9F2885B" w14:textId="77777777" w:rsidTr="00432759">
        <w:trPr>
          <w:trHeight w:val="308"/>
        </w:trPr>
        <w:tc>
          <w:tcPr>
            <w:tcW w:w="6134" w:type="dxa"/>
            <w:tcBorders>
              <w:top w:val="nil"/>
              <w:bottom w:val="nil"/>
            </w:tcBorders>
          </w:tcPr>
          <w:p w14:paraId="0C58E36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  <w:bottom w:val="nil"/>
            </w:tcBorders>
            <w:shd w:val="clear" w:color="auto" w:fill="E6F1F9"/>
          </w:tcPr>
          <w:p w14:paraId="4917FB0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3806CA09" w14:textId="1F13ABB9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  <w:bottom w:val="nil"/>
            </w:tcBorders>
            <w:shd w:val="clear" w:color="auto" w:fill="B8DCF0"/>
          </w:tcPr>
          <w:p w14:paraId="77818A7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  <w:bottom w:val="nil"/>
            </w:tcBorders>
            <w:shd w:val="clear" w:color="auto" w:fill="8BC6EB"/>
          </w:tcPr>
          <w:p w14:paraId="3FA9F7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  <w:bottom w:val="nil"/>
            </w:tcBorders>
            <w:shd w:val="clear" w:color="auto" w:fill="5DB0E4"/>
          </w:tcPr>
          <w:p w14:paraId="767D8F6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24759197" w14:textId="77777777" w:rsidTr="00FA3EC3">
        <w:trPr>
          <w:trHeight w:val="85"/>
        </w:trPr>
        <w:tc>
          <w:tcPr>
            <w:tcW w:w="6134" w:type="dxa"/>
            <w:tcBorders>
              <w:top w:val="nil"/>
              <w:bottom w:val="nil"/>
            </w:tcBorders>
          </w:tcPr>
          <w:p w14:paraId="7865D84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76" w:type="dxa"/>
            <w:tcBorders>
              <w:top w:val="nil"/>
            </w:tcBorders>
            <w:shd w:val="clear" w:color="auto" w:fill="E6F1F9"/>
          </w:tcPr>
          <w:p w14:paraId="762832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3" w:type="dxa"/>
            <w:vMerge/>
            <w:shd w:val="clear" w:color="auto" w:fill="D2E8F6"/>
          </w:tcPr>
          <w:p w14:paraId="7F3795FA" w14:textId="1291BE0D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18" w:type="dxa"/>
            <w:tcBorders>
              <w:top w:val="nil"/>
            </w:tcBorders>
            <w:shd w:val="clear" w:color="auto" w:fill="B8DCF0"/>
          </w:tcPr>
          <w:p w14:paraId="128181D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99" w:type="dxa"/>
            <w:tcBorders>
              <w:top w:val="nil"/>
            </w:tcBorders>
            <w:shd w:val="clear" w:color="auto" w:fill="8BC6EB"/>
          </w:tcPr>
          <w:p w14:paraId="0D5F163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3" w:type="dxa"/>
            <w:tcBorders>
              <w:top w:val="nil"/>
            </w:tcBorders>
            <w:shd w:val="clear" w:color="auto" w:fill="5DB0E4"/>
          </w:tcPr>
          <w:p w14:paraId="13E3C7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F65773" w14:paraId="6E29C2DE" w14:textId="77777777" w:rsidTr="00A068E2">
        <w:trPr>
          <w:trHeight w:val="2219"/>
        </w:trPr>
        <w:tc>
          <w:tcPr>
            <w:tcW w:w="6134" w:type="dxa"/>
            <w:tcBorders>
              <w:top w:val="nil"/>
              <w:bottom w:val="nil"/>
            </w:tcBorders>
          </w:tcPr>
          <w:p w14:paraId="4D5F2093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bottom w:val="nil"/>
            </w:tcBorders>
            <w:shd w:val="clear" w:color="auto" w:fill="A4D2EC"/>
          </w:tcPr>
          <w:p w14:paraId="5571959F" w14:textId="77777777" w:rsidR="00A72298" w:rsidRPr="00F65773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b/>
                <w:i/>
              </w:rPr>
            </w:pPr>
          </w:p>
          <w:p w14:paraId="06704ED1" w14:textId="0B1C4C65" w:rsidR="00A72298" w:rsidRPr="00FA3EC3" w:rsidRDefault="00FA3EC3" w:rsidP="00FA3EC3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1FBF6E9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bun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B6674D5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İ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dilm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67E9FAE3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nato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a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b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FFD608D" w14:textId="77777777" w:rsidR="00101C24" w:rsidRPr="00BB7BE1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ğıl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ng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880BEF0" w14:textId="0D55808F" w:rsidR="00A72298" w:rsidRPr="007E7355" w:rsidRDefault="00101C24" w:rsidP="00813213">
            <w:pPr>
              <w:pStyle w:val="TableParagraph"/>
              <w:numPr>
                <w:ilvl w:val="0"/>
                <w:numId w:val="41"/>
              </w:numPr>
              <w:tabs>
                <w:tab w:val="left" w:pos="945"/>
                <w:tab w:val="left" w:pos="946"/>
              </w:tabs>
              <w:spacing w:before="51"/>
              <w:ind w:right="30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967FB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A3EC3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72298" w:rsidRPr="00F65773" w14:paraId="44938010" w14:textId="77777777" w:rsidTr="00A068E2">
        <w:trPr>
          <w:trHeight w:val="316"/>
        </w:trPr>
        <w:tc>
          <w:tcPr>
            <w:tcW w:w="6134" w:type="dxa"/>
            <w:tcBorders>
              <w:top w:val="nil"/>
            </w:tcBorders>
          </w:tcPr>
          <w:p w14:paraId="5325BC01" w14:textId="77777777" w:rsidR="00A72298" w:rsidRPr="00F65773" w:rsidRDefault="00A72298" w:rsidP="00A72298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</w:tc>
        <w:tc>
          <w:tcPr>
            <w:tcW w:w="10029" w:type="dxa"/>
            <w:gridSpan w:val="5"/>
            <w:tcBorders>
              <w:top w:val="nil"/>
            </w:tcBorders>
            <w:shd w:val="clear" w:color="auto" w:fill="A4D2EC"/>
          </w:tcPr>
          <w:p w14:paraId="69AA47DB" w14:textId="78A3700A" w:rsidR="00A72298" w:rsidRPr="007E7355" w:rsidRDefault="00A72298" w:rsidP="00A72298">
            <w:pPr>
              <w:pStyle w:val="TableParagraph"/>
              <w:spacing w:before="2"/>
              <w:rPr>
                <w:rFonts w:ascii="Hurme Geometric Sans 1" w:hAnsi="Hurme Geometric Sans 1"/>
                <w:i/>
              </w:rPr>
            </w:pPr>
          </w:p>
        </w:tc>
      </w:tr>
    </w:tbl>
    <w:p w14:paraId="69A4C80B" w14:textId="5CE042BE" w:rsidR="00A068E2" w:rsidRPr="00F65773" w:rsidRDefault="00A068E2" w:rsidP="00A068E2">
      <w:pPr>
        <w:rPr>
          <w:rFonts w:ascii="Hurme Geometric Sans 1" w:eastAsia="Arial" w:hAnsi="Hurme Geometric Sans 1" w:cs="Arial"/>
          <w:i/>
          <w:noProof w:val="0"/>
          <w:lang w:val="en-US"/>
        </w:rPr>
      </w:pPr>
      <w:r w:rsidRPr="00F65773">
        <w:rPr>
          <w:rFonts w:ascii="Hurme Geometric Sans 1" w:eastAsia="Arial" w:hAnsi="Hurme Geometric Sans 1" w:cs="Arial"/>
          <w:i/>
          <w:lang w:eastAsia="tr-T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4D650E4A" wp14:editId="171A093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1" name="Metin Kutusu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5DEC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50E4A" id="Metin Kutusu 31" o:spid="_x0000_s1044" type="#_x0000_t202" style="position:absolute;margin-left:493.3pt;margin-top:67.1pt;width:12.25pt;height:12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Z01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Tc/CpKi2L2WJ9YDuE8LjzeXHRIP6QYeVQq6b8fgLQU/QfLlsS5Wgpaiv1SgFX8tJJB&#10;irm8DfP8HRyZtmPk2XSLN2xbY5KkZxZnvhx/Unoe1Thfv36nW88/1O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eJmdN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C05DEC3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9B2CDA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47"/>
          <w:footerReference w:type="default" r:id="rId48"/>
          <w:pgSz w:w="16840" w:h="11910" w:orient="landscape"/>
          <w:pgMar w:top="6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51"/>
        <w:gridCol w:w="2081"/>
        <w:gridCol w:w="1975"/>
        <w:gridCol w:w="2064"/>
        <w:gridCol w:w="2009"/>
        <w:gridCol w:w="1983"/>
      </w:tblGrid>
      <w:tr w:rsidR="00A72298" w:rsidRPr="007E7355" w14:paraId="7FB2103B" w14:textId="77777777" w:rsidTr="002A0283">
        <w:trPr>
          <w:trHeight w:val="416"/>
        </w:trPr>
        <w:tc>
          <w:tcPr>
            <w:tcW w:w="16263" w:type="dxa"/>
            <w:gridSpan w:val="6"/>
            <w:shd w:val="clear" w:color="auto" w:fill="A4D2EC"/>
          </w:tcPr>
          <w:p w14:paraId="582788A5" w14:textId="2B22CE50" w:rsidR="00A72298" w:rsidRPr="007E7355" w:rsidRDefault="00A72298" w:rsidP="00A72298">
            <w:pPr>
              <w:pStyle w:val="TableParagraph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C4D121" w14:textId="77777777" w:rsidTr="00A068E2">
        <w:trPr>
          <w:trHeight w:val="309"/>
        </w:trPr>
        <w:tc>
          <w:tcPr>
            <w:tcW w:w="16263" w:type="dxa"/>
            <w:gridSpan w:val="6"/>
            <w:shd w:val="clear" w:color="auto" w:fill="A4D2EC"/>
          </w:tcPr>
          <w:p w14:paraId="6D25B605" w14:textId="7B7E94B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68A68032" w14:textId="77777777" w:rsidTr="00A068E2">
        <w:trPr>
          <w:trHeight w:val="309"/>
        </w:trPr>
        <w:tc>
          <w:tcPr>
            <w:tcW w:w="6151" w:type="dxa"/>
            <w:shd w:val="clear" w:color="auto" w:fill="A4D2EC"/>
          </w:tcPr>
          <w:p w14:paraId="4B97CDC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shd w:val="clear" w:color="auto" w:fill="A4D2EC"/>
          </w:tcPr>
          <w:p w14:paraId="19BF4A7B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A4D2EC"/>
          </w:tcPr>
          <w:p w14:paraId="5A9900B6" w14:textId="77777777" w:rsidR="00A72298" w:rsidRPr="007E7355" w:rsidRDefault="00A72298" w:rsidP="00A72298">
            <w:pPr>
              <w:pStyle w:val="TableParagraph"/>
              <w:spacing w:line="268" w:lineRule="exact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64" w:type="dxa"/>
            <w:shd w:val="clear" w:color="auto" w:fill="A4D2EC"/>
          </w:tcPr>
          <w:p w14:paraId="3ABD3084" w14:textId="77777777" w:rsidR="00A72298" w:rsidRPr="007E7355" w:rsidRDefault="00A72298" w:rsidP="00A72298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9" w:type="dxa"/>
            <w:shd w:val="clear" w:color="auto" w:fill="A4D2EC"/>
          </w:tcPr>
          <w:p w14:paraId="06FB0F19" w14:textId="77777777" w:rsidR="00A72298" w:rsidRPr="007E7355" w:rsidRDefault="00A72298" w:rsidP="00A72298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3" w:type="dxa"/>
            <w:shd w:val="clear" w:color="auto" w:fill="A4D2EC"/>
          </w:tcPr>
          <w:p w14:paraId="687EEF12" w14:textId="77777777" w:rsidR="00A72298" w:rsidRPr="007E7355" w:rsidRDefault="00A72298" w:rsidP="00A72298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6D56CBAE" w14:textId="77777777" w:rsidTr="00432759">
        <w:trPr>
          <w:trHeight w:val="308"/>
        </w:trPr>
        <w:tc>
          <w:tcPr>
            <w:tcW w:w="6151" w:type="dxa"/>
            <w:tcBorders>
              <w:bottom w:val="nil"/>
            </w:tcBorders>
          </w:tcPr>
          <w:p w14:paraId="5690E5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1" w:type="dxa"/>
            <w:vMerge w:val="restart"/>
            <w:shd w:val="clear" w:color="auto" w:fill="E6F1F9"/>
          </w:tcPr>
          <w:p w14:paraId="7A8A48C6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2616DA6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FB83926" w14:textId="55C6633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leştirilme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D2E8F6"/>
          </w:tcPr>
          <w:p w14:paraId="7DBDDF04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ers</w:t>
            </w:r>
          </w:p>
          <w:p w14:paraId="78219888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zanımlarının</w:t>
            </w:r>
            <w:proofErr w:type="spellEnd"/>
          </w:p>
          <w:p w14:paraId="3BE591D1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117D4D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EE6CBB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3A4E2F9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le</w:t>
            </w:r>
          </w:p>
          <w:p w14:paraId="6484F09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B0F0CA0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64374E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sınıflamalar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çeren</w:t>
            </w:r>
            <w:proofErr w:type="spellEnd"/>
          </w:p>
          <w:p w14:paraId="7EAA9BB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2975194F" w14:textId="72251A1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B8DCF0"/>
          </w:tcPr>
          <w:p w14:paraId="607DA5E0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7E7355">
              <w:rPr>
                <w:rFonts w:ascii="Hurme Geometric Sans 1" w:hAnsi="Hurme Geometric Sans 1"/>
              </w:rPr>
              <w:t>kazanımları</w:t>
            </w:r>
            <w:proofErr w:type="spellEnd"/>
          </w:p>
          <w:p w14:paraId="4F516461" w14:textId="77777777" w:rsidR="00A72298" w:rsidRPr="007E7355" w:rsidRDefault="00A72298" w:rsidP="00A72298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0084CD8F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program</w:t>
            </w:r>
          </w:p>
          <w:p w14:paraId="01CEA525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  <w:p w14:paraId="6FA226C6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andırılmıştır</w:t>
            </w:r>
            <w:proofErr w:type="spellEnd"/>
          </w:p>
          <w:p w14:paraId="3AB67752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  <w:p w14:paraId="050C59FD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k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  <w:p w14:paraId="0C58AF83" w14:textId="45E4E02E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9" w:type="dxa"/>
            <w:tcBorders>
              <w:bottom w:val="nil"/>
            </w:tcBorders>
            <w:shd w:val="clear" w:color="auto" w:fill="8BC6EB"/>
          </w:tcPr>
          <w:p w14:paraId="4151F6D4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 </w:t>
            </w:r>
            <w:proofErr w:type="spellStart"/>
            <w:r w:rsidRPr="00EE6CBB">
              <w:rPr>
                <w:rFonts w:ascii="Hurme Geometric Sans 1" w:hAnsi="Hurme Geometric Sans 1"/>
              </w:rPr>
              <w:t>kazanımlarının</w:t>
            </w:r>
            <w:proofErr w:type="spellEnd"/>
          </w:p>
        </w:tc>
        <w:tc>
          <w:tcPr>
            <w:tcW w:w="1983" w:type="dxa"/>
            <w:vMerge w:val="restart"/>
            <w:shd w:val="clear" w:color="auto" w:fill="5DB0E4"/>
          </w:tcPr>
          <w:p w14:paraId="4096FA09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B03016F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D5AFB2E" w14:textId="7777777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62F74A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B5BB14" w14:textId="77777777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076EC60" w14:textId="3FD6EF5E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1709921" w14:textId="77777777" w:rsidTr="00432759">
        <w:trPr>
          <w:trHeight w:val="308"/>
        </w:trPr>
        <w:tc>
          <w:tcPr>
            <w:tcW w:w="6151" w:type="dxa"/>
            <w:tcBorders>
              <w:top w:val="nil"/>
              <w:bottom w:val="nil"/>
            </w:tcBorders>
          </w:tcPr>
          <w:p w14:paraId="35D0C3E1" w14:textId="77777777" w:rsidR="00A72298" w:rsidRPr="00DE5B59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3. Ders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kazanımlarının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program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çıktılarıyla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uyumu</w:t>
            </w:r>
            <w:proofErr w:type="spellEnd"/>
          </w:p>
        </w:tc>
        <w:tc>
          <w:tcPr>
            <w:tcW w:w="2081" w:type="dxa"/>
            <w:vMerge/>
            <w:shd w:val="clear" w:color="auto" w:fill="E6F1F9"/>
          </w:tcPr>
          <w:p w14:paraId="24F762E2" w14:textId="7F5EFFD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41995144" w14:textId="27297D6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31CF7D63" w14:textId="05B7351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000A1716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7E7355">
              <w:rPr>
                <w:rFonts w:ascii="Hurme Geometric Sans 1" w:hAnsi="Hurme Geometric Sans 1"/>
              </w:rPr>
              <w:t>çıktılarıyla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1E244B7C" w14:textId="6AC271D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5220E1C0" w14:textId="77777777" w:rsidTr="004345A8">
        <w:trPr>
          <w:trHeight w:val="308"/>
        </w:trPr>
        <w:tc>
          <w:tcPr>
            <w:tcW w:w="6151" w:type="dxa"/>
            <w:vMerge w:val="restart"/>
            <w:tcBorders>
              <w:top w:val="nil"/>
            </w:tcBorders>
          </w:tcPr>
          <w:p w14:paraId="07AF809A" w14:textId="794296C4" w:rsidR="00A72298" w:rsidRPr="007E7355" w:rsidRDefault="005E79FC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(karma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zakta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ğiti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5E79FC">
              <w:rPr>
                <w:rFonts w:ascii="Hurme Geometric Sans 1" w:hAnsi="Hurme Geometric Sans 1"/>
              </w:rPr>
              <w:t>dahi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5E79FC">
              <w:rPr>
                <w:rFonts w:ascii="Hurme Geometric Sans 1" w:hAnsi="Hurme Geometric Sans 1"/>
              </w:rPr>
              <w:t>tanımlanmı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5E79FC">
              <w:rPr>
                <w:rFonts w:ascii="Hurme Geometric Sans 1" w:hAnsi="Hurme Geometric Sans 1"/>
              </w:rPr>
              <w:t>çıktı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eşleştirmes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oluşturulmuştu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fad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şekl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öngörül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iliş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duyuşsa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vinimse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eviyey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çıkç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elirtmekted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Pr="005E79FC">
              <w:rPr>
                <w:rFonts w:ascii="Hurme Geometric Sans 1" w:hAnsi="Hurme Geometric Sans 1"/>
              </w:rPr>
              <w:t>öğrenm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kazanımlarını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erçekleştiğin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zleneceğin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ai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planlam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apılmıştı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ellikl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lana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özgü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olmaya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genel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kazanımların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irdelenm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yöntem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ve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süreci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ayrıntılı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807CB" w:rsidRPr="00E807CB">
              <w:rPr>
                <w:rFonts w:ascii="Hurme Geometric Sans 1" w:hAnsi="Hurme Geometric Sans 1"/>
              </w:rPr>
              <w:t>belirtilmektedir</w:t>
            </w:r>
            <w:proofErr w:type="spellEnd"/>
            <w:r w:rsidR="00E807CB" w:rsidRPr="00E807C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vMerge/>
            <w:tcBorders>
              <w:bottom w:val="nil"/>
            </w:tcBorders>
            <w:shd w:val="clear" w:color="auto" w:fill="E6F1F9"/>
          </w:tcPr>
          <w:p w14:paraId="72E53FED" w14:textId="02A28A1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5FD258D6" w14:textId="2277347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3A6FFC2" w14:textId="2D414733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58AE6C2C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3678C4C1" w14:textId="55786DA7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CFFCC43" w14:textId="77777777" w:rsidTr="004345A8">
        <w:trPr>
          <w:trHeight w:val="309"/>
        </w:trPr>
        <w:tc>
          <w:tcPr>
            <w:tcW w:w="6151" w:type="dxa"/>
            <w:vMerge/>
          </w:tcPr>
          <w:p w14:paraId="52816115" w14:textId="299EEE4F" w:rsidR="00A72298" w:rsidRPr="007E7355" w:rsidRDefault="00A72298" w:rsidP="00A72298">
            <w:pPr>
              <w:pStyle w:val="TableParagraph"/>
              <w:ind w:left="107" w:right="16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7656C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EEB8BDE" w14:textId="4D745E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2D61CEB8" w14:textId="59B20F7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C44211E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83" w:type="dxa"/>
            <w:vMerge/>
            <w:shd w:val="clear" w:color="auto" w:fill="5DB0E4"/>
          </w:tcPr>
          <w:p w14:paraId="7CB73F2E" w14:textId="502EEF5C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153EB74C" w14:textId="77777777" w:rsidTr="00432759">
        <w:trPr>
          <w:trHeight w:val="308"/>
        </w:trPr>
        <w:tc>
          <w:tcPr>
            <w:tcW w:w="6151" w:type="dxa"/>
            <w:vMerge/>
          </w:tcPr>
          <w:p w14:paraId="1C4BE642" w14:textId="2953D44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26CD232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6C988D3" w14:textId="2412807F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C92C658" w14:textId="7B4B0219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45CFE094" w14:textId="77777777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3" w:type="dxa"/>
            <w:vMerge/>
            <w:shd w:val="clear" w:color="auto" w:fill="5DB0E4"/>
          </w:tcPr>
          <w:p w14:paraId="52E779F6" w14:textId="49D2DC69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6BC8A172" w14:textId="77777777" w:rsidTr="00432759">
        <w:trPr>
          <w:trHeight w:val="308"/>
        </w:trPr>
        <w:tc>
          <w:tcPr>
            <w:tcW w:w="6151" w:type="dxa"/>
            <w:vMerge/>
          </w:tcPr>
          <w:p w14:paraId="220AABCA" w14:textId="5A70BFCB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0E6D1B4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0ABD5EA6" w14:textId="6CED829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1DE4BB95" w14:textId="6A3DEFA1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6AFCFC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vMerge/>
            <w:tcBorders>
              <w:bottom w:val="nil"/>
            </w:tcBorders>
            <w:shd w:val="clear" w:color="auto" w:fill="5DB0E4"/>
          </w:tcPr>
          <w:p w14:paraId="06650049" w14:textId="166526F4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</w:tr>
      <w:tr w:rsidR="00A72298" w:rsidRPr="007E7355" w14:paraId="7A6C5AEF" w14:textId="77777777" w:rsidTr="00432759">
        <w:trPr>
          <w:trHeight w:val="309"/>
        </w:trPr>
        <w:tc>
          <w:tcPr>
            <w:tcW w:w="6151" w:type="dxa"/>
            <w:vMerge/>
          </w:tcPr>
          <w:p w14:paraId="0AE683B6" w14:textId="43BB4F9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485782C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604200AF" w14:textId="799E9D72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B8DCF0"/>
          </w:tcPr>
          <w:p w14:paraId="5F213055" w14:textId="660ECA2B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1748294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4663B6E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65AAC0A1" w14:textId="77777777" w:rsidTr="00432759">
        <w:trPr>
          <w:trHeight w:val="309"/>
        </w:trPr>
        <w:tc>
          <w:tcPr>
            <w:tcW w:w="6151" w:type="dxa"/>
            <w:vMerge/>
          </w:tcPr>
          <w:p w14:paraId="29E98AAC" w14:textId="60D13E8A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7F79A81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932A916" w14:textId="06A43056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B8DCF0"/>
          </w:tcPr>
          <w:p w14:paraId="278DA150" w14:textId="2000B1EF" w:rsidR="00A72298" w:rsidRPr="007E7355" w:rsidRDefault="00A72298" w:rsidP="00A72298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7F72385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5BE7C62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3A5F4941" w14:textId="77777777" w:rsidTr="00432759">
        <w:trPr>
          <w:trHeight w:val="308"/>
        </w:trPr>
        <w:tc>
          <w:tcPr>
            <w:tcW w:w="6151" w:type="dxa"/>
            <w:vMerge/>
          </w:tcPr>
          <w:p w14:paraId="62ACCC3C" w14:textId="60BECAD5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E6F1F9"/>
          </w:tcPr>
          <w:p w14:paraId="1A23F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716BB8B1" w14:textId="1CA57F5A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B8DCF0"/>
          </w:tcPr>
          <w:p w14:paraId="4C995FB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  <w:bottom w:val="nil"/>
            </w:tcBorders>
            <w:shd w:val="clear" w:color="auto" w:fill="8BC6EB"/>
          </w:tcPr>
          <w:p w14:paraId="32F94A8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5DB0E4"/>
          </w:tcPr>
          <w:p w14:paraId="20AD7B4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0D604E4" w14:textId="77777777" w:rsidTr="00432759">
        <w:trPr>
          <w:trHeight w:val="618"/>
        </w:trPr>
        <w:tc>
          <w:tcPr>
            <w:tcW w:w="6151" w:type="dxa"/>
            <w:vMerge/>
            <w:tcBorders>
              <w:bottom w:val="nil"/>
            </w:tcBorders>
          </w:tcPr>
          <w:p w14:paraId="748A231E" w14:textId="0C4FC669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</w:tcBorders>
            <w:shd w:val="clear" w:color="auto" w:fill="E6F1F9"/>
          </w:tcPr>
          <w:p w14:paraId="7272344D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D2E8F6"/>
          </w:tcPr>
          <w:p w14:paraId="224D584C" w14:textId="4CC5B17D" w:rsidR="00A72298" w:rsidRPr="007E7355" w:rsidRDefault="00A72298" w:rsidP="00A72298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B8DCF0"/>
          </w:tcPr>
          <w:p w14:paraId="0C412BD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8BC6EB"/>
          </w:tcPr>
          <w:p w14:paraId="3B3C5F0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83" w:type="dxa"/>
            <w:tcBorders>
              <w:top w:val="nil"/>
            </w:tcBorders>
            <w:shd w:val="clear" w:color="auto" w:fill="5DB0E4"/>
          </w:tcPr>
          <w:p w14:paraId="1615792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5F42E2DD" w14:textId="77777777" w:rsidTr="004345A8">
        <w:trPr>
          <w:trHeight w:val="1257"/>
        </w:trPr>
        <w:tc>
          <w:tcPr>
            <w:tcW w:w="6151" w:type="dxa"/>
            <w:tcBorders>
              <w:top w:val="nil"/>
              <w:bottom w:val="nil"/>
            </w:tcBorders>
          </w:tcPr>
          <w:p w14:paraId="3D86875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 w:val="restart"/>
            <w:shd w:val="clear" w:color="auto" w:fill="A4D2EC"/>
          </w:tcPr>
          <w:p w14:paraId="6D037071" w14:textId="77777777" w:rsidR="00A72298" w:rsidRPr="007E7355" w:rsidRDefault="00A72298" w:rsidP="00A72298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37FD9CB5" w14:textId="77777777" w:rsidR="00A72298" w:rsidRPr="007E7355" w:rsidRDefault="00A72298" w:rsidP="00A72298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93255A7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0DB3A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ı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A6C95EF" w14:textId="77777777" w:rsidR="0023324D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yl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u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1AEC1E8" w14:textId="21384B2F" w:rsidR="005E79FC" w:rsidRPr="00BB7BE1" w:rsidRDefault="0023324D" w:rsidP="0023324D">
            <w:pPr>
              <w:pStyle w:val="TableParagraph"/>
              <w:numPr>
                <w:ilvl w:val="0"/>
                <w:numId w:val="39"/>
              </w:numPr>
              <w:tabs>
                <w:tab w:val="left" w:pos="1303"/>
                <w:tab w:val="left" w:pos="1304"/>
              </w:tabs>
              <w:spacing w:before="50"/>
              <w:ind w:right="36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967FB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BB1637E" w14:textId="46937CC2" w:rsidR="00A72298" w:rsidRPr="005E79FC" w:rsidRDefault="00A72298" w:rsidP="0023324D">
            <w:pPr>
              <w:pStyle w:val="TableParagraph"/>
              <w:tabs>
                <w:tab w:val="left" w:pos="1303"/>
                <w:tab w:val="left" w:pos="1304"/>
              </w:tabs>
              <w:spacing w:before="50"/>
              <w:ind w:left="942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74DDC377" w14:textId="77777777" w:rsidTr="004345A8">
        <w:trPr>
          <w:trHeight w:val="949"/>
        </w:trPr>
        <w:tc>
          <w:tcPr>
            <w:tcW w:w="6151" w:type="dxa"/>
            <w:tcBorders>
              <w:top w:val="nil"/>
              <w:bottom w:val="nil"/>
            </w:tcBorders>
          </w:tcPr>
          <w:p w14:paraId="24062F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45AF65B6" w14:textId="70BA5DD9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  <w:tr w:rsidR="00A72298" w:rsidRPr="007E7355" w14:paraId="4E0E13B4" w14:textId="77777777" w:rsidTr="004345A8">
        <w:trPr>
          <w:trHeight w:val="994"/>
        </w:trPr>
        <w:tc>
          <w:tcPr>
            <w:tcW w:w="6151" w:type="dxa"/>
            <w:tcBorders>
              <w:top w:val="nil"/>
            </w:tcBorders>
          </w:tcPr>
          <w:p w14:paraId="7AA0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12" w:type="dxa"/>
            <w:gridSpan w:val="5"/>
            <w:vMerge/>
            <w:shd w:val="clear" w:color="auto" w:fill="A4D2EC"/>
          </w:tcPr>
          <w:p w14:paraId="018B0A12" w14:textId="1B09FB0C" w:rsidR="00A72298" w:rsidRPr="007E7355" w:rsidRDefault="00A72298" w:rsidP="00A72298">
            <w:pPr>
              <w:pStyle w:val="TableParagraph"/>
              <w:spacing w:before="3"/>
              <w:ind w:left="1303"/>
              <w:rPr>
                <w:rFonts w:ascii="Hurme Geometric Sans 1" w:hAnsi="Hurme Geometric Sans 1"/>
                <w:i/>
              </w:rPr>
            </w:pPr>
          </w:p>
        </w:tc>
      </w:tr>
    </w:tbl>
    <w:p w14:paraId="0D16BEF4" w14:textId="6995E8E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38E1F903" wp14:editId="7014D0A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0" name="Metin Kutusu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D9F7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1F903" id="Metin Kutusu 30" o:spid="_x0000_s1045" type="#_x0000_t202" style="position:absolute;margin-left:493.3pt;margin-top:67.1pt;width:12.25pt;height:12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zdg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bc/G2UFsVUUJ9YDsI8LjzeXHSAP6QYeVRKSd8PCo0U/QfHlsS5WgpcimoplNP8tJRB&#10;irm8CfP8HTzatmPk2XQH12xbY5OkJxZnvhx/Unoe1Thfv36nW08/1P4n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y2s3Y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A4D9F7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CA85E6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49"/>
          <w:footerReference w:type="default" r:id="rId50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A72298" w:rsidRPr="007E7355" w14:paraId="539AFCCC" w14:textId="77777777" w:rsidTr="00A068E2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23B2F86" w14:textId="1A9A30E9" w:rsidR="00A72298" w:rsidRPr="007E7355" w:rsidRDefault="00A72298" w:rsidP="00A72298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028EE031" w14:textId="77777777" w:rsidTr="002B721E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7BE10522" w14:textId="40A39B2B" w:rsidR="00A72298" w:rsidRPr="007E7355" w:rsidRDefault="00A72298" w:rsidP="005E79FC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="00B2188F"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 w:rsidR="00B2188F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="00B2188F"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B2188F"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A72298" w:rsidRPr="007E7355" w14:paraId="5F66E94C" w14:textId="77777777" w:rsidTr="00A068E2">
        <w:trPr>
          <w:trHeight w:val="280"/>
        </w:trPr>
        <w:tc>
          <w:tcPr>
            <w:tcW w:w="5947" w:type="dxa"/>
            <w:shd w:val="clear" w:color="auto" w:fill="A4D2EC"/>
          </w:tcPr>
          <w:p w14:paraId="3E3B6E9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090DCEC8" w14:textId="77777777" w:rsidR="00A72298" w:rsidRPr="007E7355" w:rsidRDefault="00A72298" w:rsidP="00A72298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71C27CCF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4D3B0D34" w14:textId="77777777" w:rsidR="00A72298" w:rsidRPr="007E7355" w:rsidRDefault="00A72298" w:rsidP="00A72298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D767568" w14:textId="77777777" w:rsidR="00A72298" w:rsidRPr="007E7355" w:rsidRDefault="00A72298" w:rsidP="00A72298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482F7BC" w14:textId="77777777" w:rsidR="00A72298" w:rsidRPr="007E7355" w:rsidRDefault="00A72298" w:rsidP="00A72298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335EA15E" w14:textId="77777777" w:rsidTr="00432759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0A10E82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45A69D9F" w14:textId="77777777" w:rsidR="00A72298" w:rsidRPr="007E7355" w:rsidRDefault="00A72298" w:rsidP="00A72298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</w:p>
        </w:tc>
        <w:tc>
          <w:tcPr>
            <w:tcW w:w="2200" w:type="dxa"/>
            <w:vMerge w:val="restart"/>
            <w:shd w:val="clear" w:color="auto" w:fill="D2E8F6"/>
          </w:tcPr>
          <w:p w14:paraId="23F9AFDC" w14:textId="3DAA5945" w:rsidR="00A72298" w:rsidRPr="007E7355" w:rsidRDefault="005E79FC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Öğrenc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ş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ükünü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nasıl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esaplanacağın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işk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taj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E79FC">
              <w:rPr>
                <w:rFonts w:ascii="Hurme Geometric Sans 1" w:hAnsi="Hurme Geometric Sans 1"/>
              </w:rPr>
              <w:t>meslek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uygulama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hareketlilik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gibi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oyutlar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çere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ilk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ve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öntem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yer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aldığ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tanımlı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süreçler</w:t>
            </w:r>
            <w:proofErr w:type="spellEnd"/>
            <w:r w:rsidR="008919F8">
              <w:rPr>
                <w:rFonts w:ascii="Hurme Geometric Sans 1" w:hAnsi="Hurme Geometric Sans 1"/>
              </w:rPr>
              <w:t>*</w:t>
            </w:r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bulunmaktadır</w:t>
            </w:r>
            <w:proofErr w:type="spellEnd"/>
            <w:r w:rsidRPr="005E79F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00D26C9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r w:rsidRPr="00EE6CBB">
              <w:rPr>
                <w:rFonts w:ascii="Hurme Geometric Sans 1" w:hAnsi="Hurme Geometric Sans 1"/>
              </w:rPr>
              <w:t xml:space="preserve">Dersler </w:t>
            </w:r>
            <w:proofErr w:type="spellStart"/>
            <w:r w:rsidRPr="00EE6CBB">
              <w:rPr>
                <w:rFonts w:ascii="Hurme Geometric Sans 1" w:hAnsi="Hurme Geometric Sans 1"/>
              </w:rPr>
              <w:t>öğrenci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iş</w:t>
            </w:r>
            <w:proofErr w:type="spellEnd"/>
          </w:p>
          <w:p w14:paraId="239C4DCC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  <w:p w14:paraId="3E61516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367C5D35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  <w:p w14:paraId="5C107D63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FA73593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ya</w:t>
            </w:r>
            <w:proofErr w:type="spellEnd"/>
          </w:p>
          <w:p w14:paraId="3CDC4F42" w14:textId="4CBF36D9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5DDDE920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54545F8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</w:p>
          <w:p w14:paraId="6D9A10A9" w14:textId="77777777" w:rsidR="00A72298" w:rsidRPr="007E7355" w:rsidRDefault="00A72298" w:rsidP="00A72298">
            <w:pPr>
              <w:pStyle w:val="TableParagraph"/>
              <w:spacing w:line="260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buna</w:t>
            </w:r>
          </w:p>
          <w:p w14:paraId="4A7E0DDE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sarımı</w:t>
            </w:r>
            <w:proofErr w:type="spellEnd"/>
          </w:p>
          <w:p w14:paraId="6AD963A0" w14:textId="60E6DBD5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5F085FB5" w14:textId="77777777" w:rsidR="00A72298" w:rsidRPr="007E7355" w:rsidRDefault="00A72298" w:rsidP="00A72298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F4C9684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8373826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971B664" w14:textId="777777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3A6ED0BA" w14:textId="77777777" w:rsidR="00A72298" w:rsidRPr="007E7355" w:rsidRDefault="00A72298" w:rsidP="00A72298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0CFEA5C" w14:textId="484A4477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514AB2CA" w14:textId="77777777" w:rsidTr="00432759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506153BC" w14:textId="77777777" w:rsidR="00A72298" w:rsidRPr="00DE5B59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B.1.4.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iş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yüküne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ayalı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ders</w:t>
            </w:r>
            <w:proofErr w:type="spellEnd"/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DE5B59">
              <w:rPr>
                <w:rFonts w:ascii="Hurme Geometric Sans 1" w:hAnsi="Hurme Geometric Sans 1"/>
                <w:b/>
                <w:u w:val="single"/>
              </w:rPr>
              <w:t>tasarımı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0D6432A" w14:textId="77777777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EE6CBB">
              <w:rPr>
                <w:rFonts w:ascii="Hurme Geometric Sans 1" w:hAnsi="Hurme Geometric Sans 1"/>
              </w:rPr>
              <w:t>yüküne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dayalı</w:t>
            </w:r>
            <w:proofErr w:type="spellEnd"/>
            <w:r w:rsidRPr="00EE6CB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E6CBB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200" w:type="dxa"/>
            <w:vMerge/>
            <w:shd w:val="clear" w:color="auto" w:fill="D2E8F6"/>
          </w:tcPr>
          <w:p w14:paraId="76DB835D" w14:textId="093F0F4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E4B7035" w14:textId="5C032C96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0F1C90FA" w14:textId="4175C39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5F273A0" w14:textId="53F0FC35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2D9EA37" w14:textId="77777777" w:rsidTr="004345A8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39B9DE47" w14:textId="793D12B1" w:rsidR="00A72298" w:rsidRPr="007E7355" w:rsidRDefault="005E79FC" w:rsidP="008919F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5E79FC">
              <w:rPr>
                <w:rFonts w:ascii="Hurme Geometric Sans 1" w:hAnsi="Hurme Geometric Sans 1"/>
              </w:rPr>
              <w:t>Tüm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E79FC">
              <w:rPr>
                <w:rFonts w:ascii="Hurme Geometric Sans 1" w:hAnsi="Hurme Geometric Sans 1"/>
              </w:rPr>
              <w:t>derslerin</w:t>
            </w:r>
            <w:proofErr w:type="spellEnd"/>
            <w:r w:rsidRPr="005E79FC">
              <w:rPr>
                <w:rFonts w:ascii="Hurme Geometric Sans 1" w:hAnsi="Hurme Geometric Sans 1"/>
              </w:rPr>
              <w:t xml:space="preserve"> </w:t>
            </w:r>
            <w:r w:rsidR="008919F8" w:rsidRPr="008919F8">
              <w:rPr>
                <w:rFonts w:ascii="Hurme Geometric Sans 1" w:hAnsi="Hurme Geometric Sans 1"/>
              </w:rPr>
              <w:t xml:space="preserve">AKTS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web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ayfas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üzerind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paylaşılmakt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kib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oğrulanmaktadı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Staj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sleğ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ait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l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m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fırsatlar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mevcuttu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eterinc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öğ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ükü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v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kred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çerçevesi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erçekleşe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ygulamanı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niteliğ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rdelenmektedi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</w:t>
            </w:r>
            <w:r w:rsidR="008919F8" w:rsidRPr="008919F8">
              <w:t>̈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renci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i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y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k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dayal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tasar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md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uzakt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ğ</w:t>
            </w:r>
            <w:r w:rsidR="008919F8" w:rsidRPr="008919F8">
              <w:rPr>
                <w:rFonts w:ascii="Hurme Geometric Sans 1" w:hAnsi="Hurme Geometric Sans 1"/>
              </w:rPr>
              <w:t>itiml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ortaya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ı</w:t>
            </w:r>
            <w:r w:rsidR="008919F8" w:rsidRPr="008919F8">
              <w:rPr>
                <w:rFonts w:ascii="Hurme Geometric Sans 1" w:hAnsi="Hurme Geometric Sans 1"/>
              </w:rPr>
              <w:t>kan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ç</w:t>
            </w:r>
            <w:r w:rsidR="008919F8" w:rsidRPr="008919F8">
              <w:rPr>
                <w:rFonts w:ascii="Hurme Geometric Sans 1" w:hAnsi="Hurme Geometric Sans 1"/>
              </w:rPr>
              <w:t>e</w:t>
            </w:r>
            <w:r w:rsidR="008919F8" w:rsidRPr="008919F8">
              <w:rPr>
                <w:rFonts w:ascii="Hurme Geometric Sans 1" w:hAnsi="Hurme Geometric Sans 1" w:cs="Hurme Geometric Sans 1"/>
              </w:rPr>
              <w:t>ş</w:t>
            </w:r>
            <w:r w:rsidR="008919F8" w:rsidRPr="008919F8">
              <w:rPr>
                <w:rFonts w:ascii="Hurme Geometric Sans 1" w:hAnsi="Hurme Geometric Sans 1"/>
              </w:rPr>
              <w:t>itlilikle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g</w:t>
            </w:r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z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 w:cs="Hurme Geometric Sans 1"/>
              </w:rPr>
              <w:t>ö</w:t>
            </w:r>
            <w:r w:rsidR="008919F8" w:rsidRPr="008919F8">
              <w:rPr>
                <w:rFonts w:ascii="Hurme Geometric Sans 1" w:hAnsi="Hurme Geometric Sans 1"/>
              </w:rPr>
              <w:t>n</w:t>
            </w:r>
            <w:r w:rsidR="008919F8" w:rsidRPr="008919F8">
              <w:rPr>
                <w:rFonts w:ascii="Hurme Geometric Sans 1" w:hAnsi="Hurme Geometric Sans 1" w:cs="Hurme Geometric Sans 1"/>
              </w:rPr>
              <w:t>ü</w:t>
            </w:r>
            <w:r w:rsidR="008919F8" w:rsidRPr="008919F8">
              <w:rPr>
                <w:rFonts w:ascii="Hurme Geometric Sans 1" w:hAnsi="Hurme Geometric Sans 1"/>
              </w:rPr>
              <w:t>nde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919F8" w:rsidRPr="008919F8">
              <w:rPr>
                <w:rFonts w:ascii="Hurme Geometric Sans 1" w:hAnsi="Hurme Geometric Sans 1"/>
              </w:rPr>
              <w:t>bulundurulmaktad</w:t>
            </w:r>
            <w:r w:rsidR="008919F8" w:rsidRPr="008919F8">
              <w:rPr>
                <w:rFonts w:ascii="Hurme Geometric Sans 1" w:hAnsi="Hurme Geometric Sans 1" w:cs="Hurme Geometric Sans 1"/>
              </w:rPr>
              <w:t>ı</w:t>
            </w:r>
            <w:r w:rsidR="008919F8" w:rsidRPr="008919F8">
              <w:rPr>
                <w:rFonts w:ascii="Hurme Geometric Sans 1" w:hAnsi="Hurme Geometric Sans 1"/>
              </w:rPr>
              <w:t>r</w:t>
            </w:r>
            <w:proofErr w:type="spellEnd"/>
            <w:r w:rsidR="008919F8" w:rsidRPr="008919F8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A911D0A" w14:textId="77777777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sar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/>
            <w:shd w:val="clear" w:color="auto" w:fill="D2E8F6"/>
          </w:tcPr>
          <w:p w14:paraId="1C13DAE8" w14:textId="03633B3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40C1BAB1" w14:textId="78C5714B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323EBEB" w14:textId="0F0D687F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41E8B7B" w14:textId="3FAC6602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4AE3251A" w14:textId="77777777" w:rsidTr="004345A8">
        <w:trPr>
          <w:trHeight w:val="308"/>
        </w:trPr>
        <w:tc>
          <w:tcPr>
            <w:tcW w:w="5947" w:type="dxa"/>
            <w:vMerge/>
          </w:tcPr>
          <w:p w14:paraId="0CFB15A0" w14:textId="268DA6EA" w:rsidR="00A72298" w:rsidRPr="007E7355" w:rsidRDefault="00A72298" w:rsidP="00A72298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779663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752B2E2" w14:textId="75CDB858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A54159" w14:textId="30196668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20C8C47B" w14:textId="0A9E4B69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512671A8" w14:textId="377E3A27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68E65E8" w14:textId="77777777" w:rsidTr="00432759">
        <w:trPr>
          <w:trHeight w:val="308"/>
        </w:trPr>
        <w:tc>
          <w:tcPr>
            <w:tcW w:w="5947" w:type="dxa"/>
            <w:vMerge/>
          </w:tcPr>
          <w:p w14:paraId="071345F1" w14:textId="50DB9335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96EECD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F7FE597" w14:textId="421A7A47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97BFA0" w14:textId="21AA289D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209F3B03" w14:textId="497BB0DB" w:rsidR="00A72298" w:rsidRPr="007E7355" w:rsidRDefault="00A72298" w:rsidP="00A72298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17A7AC6C" w14:textId="55EE5CDA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5059CC79" w14:textId="77777777" w:rsidTr="00432759">
        <w:trPr>
          <w:trHeight w:val="309"/>
        </w:trPr>
        <w:tc>
          <w:tcPr>
            <w:tcW w:w="5947" w:type="dxa"/>
            <w:vMerge/>
          </w:tcPr>
          <w:p w14:paraId="6FE8315F" w14:textId="4F4698CA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39BAFD4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59358B2" w14:textId="45F949B0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0BE7E95" w14:textId="129D81BF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70ACC6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7450870C" w14:textId="4E6C9B33" w:rsidR="00A72298" w:rsidRPr="007E7355" w:rsidRDefault="00A72298" w:rsidP="00A72298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A72298" w:rsidRPr="007E7355" w14:paraId="18D913E8" w14:textId="77777777" w:rsidTr="00432759">
        <w:trPr>
          <w:trHeight w:val="308"/>
        </w:trPr>
        <w:tc>
          <w:tcPr>
            <w:tcW w:w="5947" w:type="dxa"/>
            <w:vMerge/>
          </w:tcPr>
          <w:p w14:paraId="20061434" w14:textId="407BC95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441C4F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A2EFD4C" w14:textId="17C36A8C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7B808DA" w14:textId="3CE19751" w:rsidR="00A72298" w:rsidRPr="007E7355" w:rsidRDefault="00A72298" w:rsidP="00A72298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7A386E8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61F541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36DCFD2B" w14:textId="77777777" w:rsidTr="00432759">
        <w:trPr>
          <w:trHeight w:val="308"/>
        </w:trPr>
        <w:tc>
          <w:tcPr>
            <w:tcW w:w="5947" w:type="dxa"/>
            <w:vMerge/>
          </w:tcPr>
          <w:p w14:paraId="5ADD6892" w14:textId="02AEA676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B01993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75F5CE0" w14:textId="63E85211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707AAFF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2DBCEE6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4413638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69661C6" w14:textId="77777777" w:rsidTr="00432759">
        <w:trPr>
          <w:trHeight w:val="309"/>
        </w:trPr>
        <w:tc>
          <w:tcPr>
            <w:tcW w:w="5947" w:type="dxa"/>
            <w:vMerge/>
          </w:tcPr>
          <w:p w14:paraId="56E92207" w14:textId="14FA923D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8CB44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tcBorders>
              <w:bottom w:val="nil"/>
            </w:tcBorders>
            <w:shd w:val="clear" w:color="auto" w:fill="D2E8F6"/>
          </w:tcPr>
          <w:p w14:paraId="390A1A6B" w14:textId="11788E74" w:rsidR="00A72298" w:rsidRPr="007E7355" w:rsidRDefault="00A72298" w:rsidP="00A72298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  <w:bottom w:val="nil"/>
            </w:tcBorders>
            <w:shd w:val="clear" w:color="auto" w:fill="B8DCF0"/>
          </w:tcPr>
          <w:p w14:paraId="53A4600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404A8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21B7E34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24FFDCE0" w14:textId="77777777" w:rsidTr="008919F8">
        <w:trPr>
          <w:trHeight w:val="70"/>
        </w:trPr>
        <w:tc>
          <w:tcPr>
            <w:tcW w:w="5947" w:type="dxa"/>
            <w:vMerge/>
            <w:tcBorders>
              <w:bottom w:val="nil"/>
            </w:tcBorders>
          </w:tcPr>
          <w:p w14:paraId="7231BA00" w14:textId="5DF9A07B" w:rsidR="00A72298" w:rsidRPr="007E7355" w:rsidRDefault="00A72298" w:rsidP="00A72298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</w:tcBorders>
            <w:shd w:val="clear" w:color="auto" w:fill="E6F1F9"/>
          </w:tcPr>
          <w:p w14:paraId="78B980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tcBorders>
              <w:top w:val="nil"/>
            </w:tcBorders>
            <w:shd w:val="clear" w:color="auto" w:fill="D2E8F6"/>
          </w:tcPr>
          <w:p w14:paraId="7F7E856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tcBorders>
              <w:top w:val="nil"/>
            </w:tcBorders>
            <w:shd w:val="clear" w:color="auto" w:fill="B8DCF0"/>
          </w:tcPr>
          <w:p w14:paraId="33D129A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</w:tcBorders>
            <w:shd w:val="clear" w:color="auto" w:fill="8BC6EB"/>
          </w:tcPr>
          <w:p w14:paraId="7A3870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</w:tcBorders>
            <w:shd w:val="clear" w:color="auto" w:fill="5DB0E4"/>
          </w:tcPr>
          <w:p w14:paraId="6234F74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914B3EA" w14:textId="77777777" w:rsidTr="00A068E2">
        <w:trPr>
          <w:trHeight w:val="3964"/>
        </w:trPr>
        <w:tc>
          <w:tcPr>
            <w:tcW w:w="5947" w:type="dxa"/>
            <w:tcBorders>
              <w:top w:val="nil"/>
            </w:tcBorders>
          </w:tcPr>
          <w:p w14:paraId="06C9550B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07E8BBD" w14:textId="14F223B4" w:rsidR="005E79FC" w:rsidRPr="005E79FC" w:rsidRDefault="005E79FC" w:rsidP="005E79FC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02B59B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AKT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2F8D416A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sl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j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j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a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</w:p>
          <w:p w14:paraId="6E1E01DF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ransf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205B90FC" w14:textId="73F0FCCB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irlenme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ğlan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53DE3E2" w14:textId="77777777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Diploma Eki</w:t>
            </w:r>
          </w:p>
          <w:p w14:paraId="222086D9" w14:textId="101A486F" w:rsidR="008919F8" w:rsidRPr="00BB7BE1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</w:t>
            </w:r>
            <w:r w:rsidR="00B2188F" w:rsidRPr="00BB7BE1">
              <w:rPr>
                <w:rFonts w:ascii="Hurme Geometric Sans 1" w:hAnsi="Hurme Geometric Sans 1"/>
                <w:i/>
                <w:sz w:val="20"/>
              </w:rPr>
              <w:t>ellendiğine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B2188F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="00B2188F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C71F17A" w14:textId="6AFFD594" w:rsidR="008919F8" w:rsidRDefault="008919F8" w:rsidP="00B2188F">
            <w:pPr>
              <w:pStyle w:val="TableParagraph"/>
              <w:numPr>
                <w:ilvl w:val="0"/>
                <w:numId w:val="38"/>
              </w:numPr>
              <w:tabs>
                <w:tab w:val="left" w:pos="892"/>
                <w:tab w:val="left" w:pos="893"/>
              </w:tabs>
              <w:spacing w:before="42"/>
              <w:ind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4B32DE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552B6CD" w14:textId="77777777" w:rsidR="00FF5FDA" w:rsidRPr="00BB7BE1" w:rsidRDefault="00FF5FDA" w:rsidP="00FF5FDA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892" w:right="258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66EFD03D" w14:textId="6B11D706" w:rsidR="002B721E" w:rsidRPr="005E79FC" w:rsidRDefault="008919F8" w:rsidP="008919F8">
            <w:pPr>
              <w:pStyle w:val="TableParagraph"/>
              <w:tabs>
                <w:tab w:val="left" w:pos="892"/>
                <w:tab w:val="left" w:pos="893"/>
              </w:tabs>
              <w:spacing w:before="42"/>
              <w:ind w:left="531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. </w:t>
            </w:r>
          </w:p>
        </w:tc>
      </w:tr>
    </w:tbl>
    <w:p w14:paraId="1B53E60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35A636A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53F11E73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3B055E4B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752ACE6C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121D0F1" w14:textId="572CB3CC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68FA73D8" w14:textId="77777777" w:rsidR="00BA05FA" w:rsidRDefault="00BA05FA" w:rsidP="00A068E2">
      <w:pPr>
        <w:rPr>
          <w:rFonts w:ascii="Hurme Geometric Sans 1" w:hAnsi="Hurme Geometric Sans 1" w:cs="Arial"/>
          <w:sz w:val="2"/>
          <w:szCs w:val="2"/>
        </w:rPr>
      </w:pPr>
    </w:p>
    <w:p w14:paraId="1CFB578D" w14:textId="66DEF6C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51"/>
          <w:footerReference w:type="default" r:id="rId52"/>
          <w:pgSz w:w="16840" w:h="11910" w:orient="landscape"/>
          <w:pgMar w:top="600" w:right="160" w:bottom="840" w:left="180" w:header="0" w:footer="652" w:gutter="0"/>
          <w:cols w:space="708"/>
        </w:sect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01AB08B" wp14:editId="2E0FACA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9" name="Metin Kutusu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9A5DBE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AB08B" id="Metin Kutusu 29" o:spid="_x0000_s1046" type="#_x0000_t202" style="position:absolute;margin-left:493.3pt;margin-top:67.1pt;width:12.25pt;height:12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x4D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saRz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3x4D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19A5DBE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260CB2" w14:textId="4596EB3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A797B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B7DA1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AD03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2ABC4D7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441B19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D91C76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D8C95AF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D8ABC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432A6C3" w14:textId="653A203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F3874D" w14:textId="060C7B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7E0BC10" w14:textId="739B70A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D3E85E6" w14:textId="52A3958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8AB649B" w14:textId="123F79F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76CB3" w14:textId="7151D2A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47"/>
        <w:gridCol w:w="2054"/>
        <w:gridCol w:w="2200"/>
        <w:gridCol w:w="1773"/>
        <w:gridCol w:w="2150"/>
        <w:gridCol w:w="1953"/>
      </w:tblGrid>
      <w:tr w:rsidR="005D560E" w:rsidRPr="007E7355" w14:paraId="20E21DBB" w14:textId="77777777" w:rsidTr="0010308A">
        <w:trPr>
          <w:trHeight w:val="393"/>
        </w:trPr>
        <w:tc>
          <w:tcPr>
            <w:tcW w:w="16077" w:type="dxa"/>
            <w:gridSpan w:val="6"/>
            <w:shd w:val="clear" w:color="auto" w:fill="A4D2EC"/>
          </w:tcPr>
          <w:p w14:paraId="23AC37B7" w14:textId="77777777" w:rsidR="005D560E" w:rsidRPr="007E7355" w:rsidRDefault="005D560E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5D560E" w:rsidRPr="007E7355" w14:paraId="6B3AE630" w14:textId="77777777" w:rsidTr="0010308A">
        <w:trPr>
          <w:trHeight w:val="437"/>
        </w:trPr>
        <w:tc>
          <w:tcPr>
            <w:tcW w:w="16077" w:type="dxa"/>
            <w:gridSpan w:val="6"/>
            <w:shd w:val="clear" w:color="auto" w:fill="A4D2EC"/>
          </w:tcPr>
          <w:p w14:paraId="1D9B55E5" w14:textId="77777777" w:rsidR="005D560E" w:rsidRPr="007E7355" w:rsidRDefault="005D560E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5D560E" w:rsidRPr="007E7355" w14:paraId="60F8C6CD" w14:textId="77777777" w:rsidTr="0010308A">
        <w:trPr>
          <w:trHeight w:val="280"/>
        </w:trPr>
        <w:tc>
          <w:tcPr>
            <w:tcW w:w="5947" w:type="dxa"/>
            <w:shd w:val="clear" w:color="auto" w:fill="A4D2EC"/>
          </w:tcPr>
          <w:p w14:paraId="4D9DC1E3" w14:textId="77777777" w:rsidR="005D560E" w:rsidRPr="007E7355" w:rsidRDefault="005D560E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38240472" w14:textId="77777777" w:rsidR="005D560E" w:rsidRPr="007E7355" w:rsidRDefault="005D560E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8CB613B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0D5DE9C8" w14:textId="77777777" w:rsidR="005D560E" w:rsidRPr="007E7355" w:rsidRDefault="005D560E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66DE4CDC" w14:textId="77777777" w:rsidR="005D560E" w:rsidRPr="007E7355" w:rsidRDefault="005D560E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79377E64" w14:textId="77777777" w:rsidR="005D560E" w:rsidRPr="007E7355" w:rsidRDefault="005D560E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CF47ED" w:rsidRPr="007E7355" w14:paraId="50A0A8A4" w14:textId="77777777" w:rsidTr="0010308A">
        <w:trPr>
          <w:trHeight w:val="309"/>
        </w:trPr>
        <w:tc>
          <w:tcPr>
            <w:tcW w:w="5947" w:type="dxa"/>
            <w:tcBorders>
              <w:bottom w:val="nil"/>
            </w:tcBorders>
          </w:tcPr>
          <w:p w14:paraId="42EF85B5" w14:textId="77777777" w:rsidR="00CF47ED" w:rsidRPr="007E7355" w:rsidRDefault="00CF47ED" w:rsidP="00CF47ED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79E9456B" w14:textId="3A72D53C" w:rsidR="00CF47ED" w:rsidRPr="007E7355" w:rsidRDefault="00CF47ED" w:rsidP="00CF47ED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lunmamaktadı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051923D1" w14:textId="42173354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eriyot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ilk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CF47ED">
              <w:rPr>
                <w:rFonts w:ascii="Hurme Geometric Sans 1" w:hAnsi="Hurme Geometric Sans 1"/>
              </w:rPr>
              <w:t>kural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stergele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oluşturulmuştu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3195BE20" w14:textId="4C17BE4B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CF47ED">
              <w:rPr>
                <w:rFonts w:ascii="Hurme Geometric Sans 1" w:hAnsi="Hurme Geometric Sans 1"/>
              </w:rPr>
              <w:t>Program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enelind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n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sin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işki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şletil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50F3298" w14:textId="17EACAD6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r w:rsidRPr="00CF47ED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CF47ED">
              <w:rPr>
                <w:rFonts w:ascii="Hurme Geometric Sans 1" w:hAnsi="Hurme Geometric Sans 1"/>
              </w:rPr>
              <w:t>çıktıları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bu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mekanizmalar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zlenmekt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ve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ilgil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paydaşların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örüşleri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CF47ED">
              <w:rPr>
                <w:rFonts w:ascii="Hurme Geometric Sans 1" w:hAnsi="Hurme Geometric Sans 1"/>
              </w:rPr>
              <w:t>alınarak</w:t>
            </w:r>
            <w:proofErr w:type="spellEnd"/>
            <w:r w:rsidRPr="00CF47E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47ED">
              <w:rPr>
                <w:rFonts w:ascii="Hurme Geometric Sans 1" w:hAnsi="Hurme Geometric Sans 1"/>
              </w:rPr>
              <w:t>güncellenmektedir</w:t>
            </w:r>
            <w:proofErr w:type="spellEnd"/>
            <w:r w:rsidRPr="00CF47E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7314D432" w14:textId="77777777" w:rsidR="00CF47ED" w:rsidRPr="007E7355" w:rsidRDefault="00CF47ED" w:rsidP="00CF47ED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11D8059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D1854F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7F423A1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C07CD6C" w14:textId="77777777" w:rsidR="00CF47ED" w:rsidRPr="007E7355" w:rsidRDefault="00CF47ED" w:rsidP="00CF47ED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260A4D8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CF47ED" w:rsidRPr="007E7355" w14:paraId="262A05C5" w14:textId="77777777" w:rsidTr="0010308A">
        <w:trPr>
          <w:trHeight w:val="308"/>
        </w:trPr>
        <w:tc>
          <w:tcPr>
            <w:tcW w:w="5947" w:type="dxa"/>
            <w:tcBorders>
              <w:top w:val="nil"/>
              <w:bottom w:val="nil"/>
            </w:tcBorders>
          </w:tcPr>
          <w:p w14:paraId="3E7281EF" w14:textId="7C5B3233" w:rsidR="00CF47ED" w:rsidRPr="00DE5B59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  <w:b/>
              </w:rPr>
            </w:pP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5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Programların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5D560E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5D560E">
              <w:rPr>
                <w:rFonts w:ascii="Hurme Geometric Sans 1" w:hAnsi="Hurme Geometric Sans 1"/>
                <w:b/>
                <w:u w:val="single"/>
              </w:rPr>
              <w:t>güncellenmesi</w:t>
            </w:r>
            <w:proofErr w:type="spellEnd"/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49EF7CF3" w14:textId="2E122881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9948ED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2A8F6CFD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B54E4EC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2DF28B8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CF47ED" w:rsidRPr="007E7355" w14:paraId="2659433B" w14:textId="77777777" w:rsidTr="0010308A">
        <w:trPr>
          <w:trHeight w:val="309"/>
        </w:trPr>
        <w:tc>
          <w:tcPr>
            <w:tcW w:w="5947" w:type="dxa"/>
            <w:vMerge w:val="restart"/>
            <w:tcBorders>
              <w:top w:val="nil"/>
            </w:tcBorders>
          </w:tcPr>
          <w:p w14:paraId="6B194C98" w14:textId="77777777" w:rsidR="003E2978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Her program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ç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E230E">
              <w:rPr>
                <w:rFonts w:ascii="Hurme Geometric Sans 1" w:hAnsi="Hurme Geometric Sans 1"/>
              </w:rPr>
              <w:t>örgü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uza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3E230E">
              <w:rPr>
                <w:rFonts w:ascii="Hurme Geometric Sans 1" w:hAnsi="Hurme Geometric Sans 1"/>
              </w:rPr>
              <w:t>açıkt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program </w:t>
            </w:r>
            <w:proofErr w:type="spellStart"/>
            <w:r w:rsidRPr="003E230E">
              <w:rPr>
                <w:rFonts w:ascii="Hurme Geometric Sans 1" w:hAnsi="Hurme Geometric Sans 1"/>
              </w:rPr>
              <w:t>amaç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n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ıktılarını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ndığ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rçekleş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3E230E">
              <w:rPr>
                <w:rFonts w:ascii="Hurme Geometric Sans 1" w:hAnsi="Hurme Geometric Sans 1"/>
              </w:rPr>
              <w:t>süreci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leyi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aydaşlarl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irli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öğre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lgi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statist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österge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(her </w:t>
            </w:r>
            <w:proofErr w:type="spellStart"/>
            <w:r w:rsidRPr="003E230E">
              <w:rPr>
                <w:rFonts w:ascii="Hurme Geometric Sans 1" w:hAnsi="Hurme Geometric Sans 1"/>
              </w:rPr>
              <w:t>yarıyıl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çıla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ersle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öğrenc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baş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durum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g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sle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rs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çeşitliliğ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lab </w:t>
            </w:r>
            <w:proofErr w:type="spellStart"/>
            <w:r w:rsidRPr="003E230E">
              <w:rPr>
                <w:rFonts w:ascii="Hurme Geometric Sans 1" w:hAnsi="Hurme Geometric Sans 1"/>
              </w:rPr>
              <w:t>uygulam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liş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esm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ayıları</w:t>
            </w:r>
            <w:proofErr w:type="spellEnd"/>
            <w:r w:rsidRPr="003E230E">
              <w:rPr>
                <w:rFonts w:ascii="Hurme Geometric Sans 1" w:hAnsi="Hurme Geometric Sans 1"/>
              </w:rPr>
              <w:t>/</w:t>
            </w:r>
            <w:proofErr w:type="spellStart"/>
            <w:r w:rsidRPr="003E230E">
              <w:rPr>
                <w:rFonts w:ascii="Hurme Geometric Sans 1" w:hAnsi="Hurme Geometric Sans 1"/>
              </w:rPr>
              <w:t>neden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vb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E230E">
              <w:rPr>
                <w:rFonts w:ascii="Hurme Geometric Sans 1" w:hAnsi="Hurme Geometric Sans 1"/>
              </w:rPr>
              <w:t>periyod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istematik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şekild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izlen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karşılaştırılmakta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l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eğit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yönünde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lişim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ürdürülmektedi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</w:p>
          <w:p w14:paraId="352C11C3" w14:textId="624779D2" w:rsidR="00CF47ED" w:rsidRPr="007E7355" w:rsidRDefault="00CF47ED" w:rsidP="003E2978">
            <w:pPr>
              <w:pStyle w:val="TableParagraph"/>
              <w:spacing w:line="260" w:lineRule="exact"/>
              <w:ind w:left="107" w:right="341"/>
              <w:jc w:val="both"/>
              <w:rPr>
                <w:rFonts w:ascii="Hurme Geometric Sans 1" w:hAnsi="Hurme Geometric Sans 1"/>
              </w:rPr>
            </w:pPr>
            <w:r w:rsidRPr="003E230E">
              <w:rPr>
                <w:rFonts w:ascii="Hurme Geometric Sans 1" w:hAnsi="Hurme Geometric Sans 1"/>
              </w:rPr>
              <w:t xml:space="preserve">Program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plan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teşvik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uygulamas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ard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3E230E">
              <w:rPr>
                <w:rFonts w:ascii="Hurme Geometric Sans 1" w:hAnsi="Hurme Geometric Sans 1"/>
              </w:rPr>
              <w:t>kurum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tratejis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belirtilmiş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v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sonuçları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tartışılmıştır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E230E">
              <w:rPr>
                <w:rFonts w:ascii="Hurme Geometric Sans 1" w:hAnsi="Hurme Geometric Sans 1"/>
              </w:rPr>
              <w:t>Akreditasyonun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etirileri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E230E">
              <w:rPr>
                <w:rFonts w:ascii="Hurme Geometric Sans 1" w:hAnsi="Hurme Geometric Sans 1"/>
              </w:rPr>
              <w:t>iç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kalit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E230E">
              <w:rPr>
                <w:rFonts w:ascii="Hurme Geometric Sans 1" w:hAnsi="Hurme Geometric Sans 1"/>
              </w:rPr>
              <w:t>güvence</w:t>
            </w:r>
            <w:proofErr w:type="spellEnd"/>
            <w:r w:rsidRPr="003E230E">
              <w:rPr>
                <w:rFonts w:ascii="Hurme Geometric Sans 1" w:hAnsi="Hurme Geometric Sans 1"/>
              </w:rPr>
              <w:t xml:space="preserve"> sistemine katkısı </w:t>
            </w:r>
            <w:proofErr w:type="spellStart"/>
            <w:r w:rsidRPr="003E230E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3E23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6B22C58" w14:textId="09A8B25C" w:rsidR="00CF47ED" w:rsidRPr="007E7355" w:rsidRDefault="00CF47ED" w:rsidP="00CF47ED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C5C2940" w14:textId="77777777" w:rsidR="00CF47ED" w:rsidRPr="007E7355" w:rsidRDefault="00CF47ED" w:rsidP="00CF47ED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A74AB3" w14:textId="77777777" w:rsidR="00CF47ED" w:rsidRPr="007E7355" w:rsidRDefault="00CF47ED" w:rsidP="00CF47ED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AE995AF" w14:textId="77777777" w:rsidR="00CF47ED" w:rsidRPr="007E7355" w:rsidRDefault="00CF47ED" w:rsidP="00CF47ED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E20408E" w14:textId="77777777" w:rsidR="00CF47ED" w:rsidRPr="007E7355" w:rsidRDefault="00CF47ED" w:rsidP="00CF47ED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1628967D" w14:textId="77777777" w:rsidTr="0010308A">
        <w:trPr>
          <w:trHeight w:val="308"/>
        </w:trPr>
        <w:tc>
          <w:tcPr>
            <w:tcW w:w="5947" w:type="dxa"/>
            <w:vMerge/>
          </w:tcPr>
          <w:p w14:paraId="4974F863" w14:textId="77777777" w:rsidR="00770ACE" w:rsidRPr="007E7355" w:rsidRDefault="00770ACE" w:rsidP="0010308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769D28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1BE0904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26CA9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6DC1DF9E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1AC9DA5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01F47C93" w14:textId="77777777" w:rsidTr="0010308A">
        <w:trPr>
          <w:trHeight w:val="308"/>
        </w:trPr>
        <w:tc>
          <w:tcPr>
            <w:tcW w:w="5947" w:type="dxa"/>
            <w:vMerge/>
          </w:tcPr>
          <w:p w14:paraId="2E220131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9948F16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03423A7A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1ECA1AFC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4A7A0606" w14:textId="77777777" w:rsidR="00770ACE" w:rsidRPr="007E7355" w:rsidRDefault="00770ACE" w:rsidP="0010308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4645E1CE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6B52A2CD" w14:textId="77777777" w:rsidTr="0010308A">
        <w:trPr>
          <w:trHeight w:val="309"/>
        </w:trPr>
        <w:tc>
          <w:tcPr>
            <w:tcW w:w="5947" w:type="dxa"/>
            <w:vMerge/>
          </w:tcPr>
          <w:p w14:paraId="1B5BB3A0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806B8A7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4E699A3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3DA0DA2E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5EDEF9F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2B29529A" w14:textId="77777777" w:rsidR="00770ACE" w:rsidRPr="007E7355" w:rsidRDefault="00770ACE" w:rsidP="0010308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70ACE" w:rsidRPr="007E7355" w14:paraId="3B97AB3D" w14:textId="77777777" w:rsidTr="0010308A">
        <w:trPr>
          <w:trHeight w:val="308"/>
        </w:trPr>
        <w:tc>
          <w:tcPr>
            <w:tcW w:w="5947" w:type="dxa"/>
            <w:vMerge/>
          </w:tcPr>
          <w:p w14:paraId="5C3C8FE7" w14:textId="77777777" w:rsidR="00770ACE" w:rsidRPr="007E7355" w:rsidRDefault="00770ACE" w:rsidP="0010308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1A696D75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5998E17E" w14:textId="77777777" w:rsidR="00770ACE" w:rsidRPr="007E7355" w:rsidRDefault="00770ACE" w:rsidP="0010308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590F7D42" w14:textId="77777777" w:rsidR="00770ACE" w:rsidRPr="007E7355" w:rsidRDefault="00770ACE" w:rsidP="0010308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424528B0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7236CE5D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70ACE" w:rsidRPr="007E7355" w14:paraId="3002ACD1" w14:textId="77777777" w:rsidTr="0010308A">
        <w:trPr>
          <w:trHeight w:val="3964"/>
        </w:trPr>
        <w:tc>
          <w:tcPr>
            <w:tcW w:w="5947" w:type="dxa"/>
            <w:vMerge/>
          </w:tcPr>
          <w:p w14:paraId="7716DF5B" w14:textId="77777777" w:rsidR="00770ACE" w:rsidRPr="007E7355" w:rsidRDefault="00770ACE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43839EFE" w14:textId="77777777" w:rsidR="00770ACE" w:rsidRPr="005E79FC" w:rsidRDefault="00770AC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F809DC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ncel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eriyo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g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pla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583A481" w14:textId="0CFE5E54" w:rsidR="00CF47ED" w:rsidRPr="00BB7BE1" w:rsidRDefault="004B32DE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is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programlarını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güncellemek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kurduğu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mekanizma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CF47ED"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="00CF47ED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2D49C1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çısınd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0058B56E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ıktı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y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1228DB7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lerd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areket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74B418D1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klik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121CF4C" w14:textId="77777777" w:rsidR="00CF47ED" w:rsidRPr="00BB7BE1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m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ıp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laşma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B9C8E0F" w14:textId="20589B4C" w:rsidR="00770ACE" w:rsidRPr="005E79FC" w:rsidRDefault="00CF47ED" w:rsidP="00CF47ED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4B32D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B32DE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4B32DE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6B0C8499" w14:textId="5A47D9B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773BBD" w14:textId="263B6C5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0B94084" w14:textId="6DECF72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6D23590" w14:textId="395D97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67D6639" w14:textId="23C7807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98DE7A" w14:textId="7E9BC87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661E0D" w14:textId="1D9BA1C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69A2CF3" w14:textId="13BB68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A20B12" w14:textId="3E8F73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04DE32B" w14:textId="6710A5E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4B9CBD1" w14:textId="66CCC12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81BDAA6" w14:textId="3FA003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8B110E4" w14:textId="3BE1EAE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FE2F62" w14:textId="066C9F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36072A" w14:textId="03BD97E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B790A87" w14:textId="0D95AAD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C70298" w14:textId="0ABB65E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41ED5E" w14:textId="463C18C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A90284C" w14:textId="5766AB7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8CC2B54" w14:textId="6BA6F31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EC9387C" w14:textId="0888D99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51163E2" w14:textId="073194A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420329E" w14:textId="3242A57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D2F723" w14:textId="555FCD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76C29F5" w14:textId="6B92779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D01CE2A" w14:textId="794F0F0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9005D6D" w14:textId="4E0D0F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134AC9" w14:textId="0D28DF5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40D73D5" w14:textId="4321A1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C2C2E22" w14:textId="45F2DA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0AE3AF5" w14:textId="0718813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2216435" w14:textId="660E278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8107EC7" w14:textId="3BDC6C5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235FDFC" w14:textId="3C5D69FD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6B7E6A6" w14:textId="3818630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9C76B0" w14:textId="7F8201A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987051E" w14:textId="0BDC1D7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6629E8B" w14:textId="6069053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7F9530A" w14:textId="72F3747B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C88853" w14:textId="282292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15BE543" w14:textId="4D7724B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EC8CC95" w14:textId="285D683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274CC98" w14:textId="75D9B44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BE66941" w14:textId="1160AB8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4A0DD0A" w14:textId="6A4CACA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A88BC0B" w14:textId="5A01C76E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14CADFE" w14:textId="45BB93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811F396" w14:textId="73BAAB4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B4A2201" w14:textId="46075E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BD4753" w14:textId="2F65ED9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5829F8" w14:textId="754EFB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21F49FA" w14:textId="3565FFE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517BD34" w14:textId="1AC23DC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C88C27" w14:textId="30B588F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F551D10" w14:textId="3F48CFC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757940D" w14:textId="25D7AE9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526220" w14:textId="198B3C1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D8D2FBA" w14:textId="7C6C9F3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2557CC" w14:textId="29A6245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5CC3754" w14:textId="66736DA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5436FB8" w14:textId="3721D8E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8C22AA" w14:textId="231AA56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049465A" w14:textId="261CB8E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6EF017D" w14:textId="0A18E4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FE8AD8" w14:textId="7B217B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860156" w14:textId="05EE31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F7C070" w14:textId="449E3DD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5B62617" w14:textId="37DFE57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3721CE2" w14:textId="6BCAD5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F5E3FD4" w14:textId="3DC38BB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1D4EF2A" w14:textId="30E7CA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74C37A4" w14:textId="51FF7C3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14C8066" w14:textId="7EE6BB0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4A19338" w14:textId="7599B477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AD3371" w14:textId="239B336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1060A6" w14:textId="53586C7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244DE02" w14:textId="2705939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BFD0AA4" w14:textId="558DF1D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182E0A0" w14:textId="54F044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706099" w14:textId="1236A34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5239305" w14:textId="50CBFC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A9A58F" w14:textId="53412C9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657E423" w14:textId="74D7D94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7B8167F" w14:textId="0C43D08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0A42623" w14:textId="5457C4A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5"/>
        <w:gridCol w:w="2054"/>
        <w:gridCol w:w="2200"/>
        <w:gridCol w:w="1773"/>
        <w:gridCol w:w="2150"/>
        <w:gridCol w:w="1953"/>
        <w:gridCol w:w="6"/>
      </w:tblGrid>
      <w:tr w:rsidR="007F1DEA" w:rsidRPr="007E7355" w14:paraId="3439A692" w14:textId="77777777" w:rsidTr="007F1DEA">
        <w:trPr>
          <w:trHeight w:val="393"/>
        </w:trPr>
        <w:tc>
          <w:tcPr>
            <w:tcW w:w="15881" w:type="dxa"/>
            <w:gridSpan w:val="7"/>
            <w:shd w:val="clear" w:color="auto" w:fill="A4D2EC"/>
          </w:tcPr>
          <w:p w14:paraId="425AE616" w14:textId="77777777" w:rsidR="007F1DEA" w:rsidRPr="007E7355" w:rsidRDefault="007F1DEA" w:rsidP="0010308A">
            <w:pPr>
              <w:pStyle w:val="TableParagraph"/>
              <w:spacing w:line="319" w:lineRule="exact"/>
              <w:ind w:right="90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7F1DEA" w:rsidRPr="007E7355" w14:paraId="0722C978" w14:textId="77777777" w:rsidTr="007F1DEA">
        <w:trPr>
          <w:trHeight w:val="437"/>
        </w:trPr>
        <w:tc>
          <w:tcPr>
            <w:tcW w:w="15881" w:type="dxa"/>
            <w:gridSpan w:val="7"/>
            <w:shd w:val="clear" w:color="auto" w:fill="A4D2EC"/>
          </w:tcPr>
          <w:p w14:paraId="22B7FAF2" w14:textId="77777777" w:rsidR="007F1DEA" w:rsidRPr="007E7355" w:rsidRDefault="007F1DEA" w:rsidP="0010308A">
            <w:pPr>
              <w:pStyle w:val="TableParagraph"/>
              <w:spacing w:line="259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1. </w:t>
            </w:r>
            <w:r w:rsidRPr="00EB35FA">
              <w:rPr>
                <w:rFonts w:ascii="Hurme Geometric Sans 1" w:hAnsi="Hurme Geometric Sans 1"/>
                <w:b/>
              </w:rPr>
              <w:t xml:space="preserve">Program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Tasarımı</w:t>
            </w:r>
            <w:proofErr w:type="spellEnd"/>
            <w:r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  <w:b/>
              </w:rPr>
              <w:t>Değerlendirmesi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EB35FA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EB35FA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</w:rPr>
              <w:t>Güncellenmesi</w:t>
            </w:r>
            <w:proofErr w:type="spellEnd"/>
          </w:p>
        </w:tc>
      </w:tr>
      <w:tr w:rsidR="007F1DEA" w:rsidRPr="007E7355" w14:paraId="2D003B89" w14:textId="77777777" w:rsidTr="007F1DEA">
        <w:trPr>
          <w:gridAfter w:val="1"/>
          <w:wAfter w:w="6" w:type="dxa"/>
          <w:trHeight w:val="280"/>
        </w:trPr>
        <w:tc>
          <w:tcPr>
            <w:tcW w:w="5745" w:type="dxa"/>
            <w:shd w:val="clear" w:color="auto" w:fill="A4D2EC"/>
          </w:tcPr>
          <w:p w14:paraId="5C97B2DF" w14:textId="77777777" w:rsidR="007F1DEA" w:rsidRPr="007E7355" w:rsidRDefault="007F1DEA" w:rsidP="0010308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54" w:type="dxa"/>
            <w:shd w:val="clear" w:color="auto" w:fill="A4D2EC"/>
          </w:tcPr>
          <w:p w14:paraId="42B5EA48" w14:textId="77777777" w:rsidR="007F1DEA" w:rsidRPr="007E7355" w:rsidRDefault="007F1DEA" w:rsidP="0010308A">
            <w:pPr>
              <w:pStyle w:val="TableParagraph"/>
              <w:spacing w:line="259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00" w:type="dxa"/>
            <w:shd w:val="clear" w:color="auto" w:fill="A4D2EC"/>
          </w:tcPr>
          <w:p w14:paraId="57E99AC1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773" w:type="dxa"/>
            <w:shd w:val="clear" w:color="auto" w:fill="A4D2EC"/>
          </w:tcPr>
          <w:p w14:paraId="37E2CCB5" w14:textId="77777777" w:rsidR="007F1DEA" w:rsidRPr="007E7355" w:rsidRDefault="007F1DEA" w:rsidP="0010308A">
            <w:pPr>
              <w:pStyle w:val="TableParagraph"/>
              <w:spacing w:line="259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50" w:type="dxa"/>
            <w:shd w:val="clear" w:color="auto" w:fill="A4D2EC"/>
          </w:tcPr>
          <w:p w14:paraId="12D4197E" w14:textId="77777777" w:rsidR="007F1DEA" w:rsidRPr="007E7355" w:rsidRDefault="007F1DEA" w:rsidP="0010308A">
            <w:pPr>
              <w:pStyle w:val="TableParagraph"/>
              <w:spacing w:line="259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53" w:type="dxa"/>
            <w:shd w:val="clear" w:color="auto" w:fill="A4D2EC"/>
          </w:tcPr>
          <w:p w14:paraId="6DE2B32A" w14:textId="77777777" w:rsidR="007F1DEA" w:rsidRPr="007E7355" w:rsidRDefault="007F1DEA" w:rsidP="0010308A">
            <w:pPr>
              <w:pStyle w:val="TableParagraph"/>
              <w:spacing w:line="259" w:lineRule="exact"/>
              <w:ind w:left="1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F1DEA" w:rsidRPr="007E7355" w14:paraId="4A62E9E2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tcBorders>
              <w:bottom w:val="nil"/>
            </w:tcBorders>
          </w:tcPr>
          <w:p w14:paraId="06BE62E1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  <w:u w:val="single"/>
              </w:rPr>
              <w:t xml:space="preserve">  </w:t>
            </w:r>
          </w:p>
          <w:p w14:paraId="56558467" w14:textId="77777777" w:rsidR="007F1DEA" w:rsidRPr="007F1DEA" w:rsidRDefault="007F1DEA" w:rsidP="007F1DE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E85A49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  <w:r w:rsidRPr="007F1DEA">
              <w:rPr>
                <w:rFonts w:ascii="Hurme Geometric Sans 1" w:hAnsi="Hurme Geometric Sans 1"/>
                <w:b/>
              </w:rPr>
              <w:t xml:space="preserve">  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>B.1.</w:t>
            </w:r>
            <w:r>
              <w:rPr>
                <w:rFonts w:ascii="Hurme Geometric Sans 1" w:hAnsi="Hurme Geometric Sans 1"/>
                <w:b/>
                <w:u w:val="single"/>
              </w:rPr>
              <w:t>6</w:t>
            </w:r>
            <w:r w:rsidRPr="00DE5B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7F1DEA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466B57CD" w14:textId="77777777" w:rsidR="007F1DEA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  <w:p w14:paraId="7CF8B22F" w14:textId="38702053" w:rsidR="007F1DEA" w:rsidRPr="007E7355" w:rsidRDefault="004B32DE" w:rsidP="008818BC">
            <w:pPr>
              <w:pStyle w:val="TableParagraph"/>
              <w:ind w:left="216" w:right="285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rganizasyone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anm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165BAA">
              <w:rPr>
                <w:rFonts w:ascii="Hurme Geometric Sans 1" w:hAnsi="Hurme Geometric Sans 1"/>
              </w:rPr>
              <w:t>enstitü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omisyonu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merkez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vb.)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lg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zm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nsa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aynağ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ahipt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bottom w:val="nil"/>
            </w:tcBorders>
            <w:shd w:val="clear" w:color="auto" w:fill="E6F1F9"/>
          </w:tcPr>
          <w:p w14:paraId="6BD8B6D9" w14:textId="7B1FEBBC" w:rsidR="007F1DEA" w:rsidRPr="007E7355" w:rsidRDefault="004B32DE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00" w:type="dxa"/>
            <w:vMerge w:val="restart"/>
            <w:shd w:val="clear" w:color="auto" w:fill="D2E8F6"/>
          </w:tcPr>
          <w:p w14:paraId="73EB93BF" w14:textId="56C76F23" w:rsidR="007F1DEA" w:rsidRPr="007E7355" w:rsidRDefault="004B32DE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n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ütüncül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olara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mek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üze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ulun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73" w:type="dxa"/>
            <w:vMerge w:val="restart"/>
            <w:shd w:val="clear" w:color="auto" w:fill="B8DCF0"/>
          </w:tcPr>
          <w:p w14:paraId="2F8FFC66" w14:textId="39FC0C39" w:rsidR="007F1DEA" w:rsidRPr="007E7355" w:rsidRDefault="004B32DE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belirlenmiş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k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kuralar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lmektedi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0" w:type="dxa"/>
            <w:vMerge w:val="restart"/>
            <w:shd w:val="clear" w:color="auto" w:fill="8BC6EB"/>
          </w:tcPr>
          <w:p w14:paraId="41D2B231" w14:textId="529143F4" w:rsidR="007F1DEA" w:rsidRPr="007E7355" w:rsidRDefault="004B32DE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istemin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uygulamala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nmekt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v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zlem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sonuçlarına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gör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iyileştirme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F1DEA" w:rsidRPr="007F1DEA">
              <w:rPr>
                <w:rFonts w:ascii="Hurme Geometric Sans 1" w:hAnsi="Hurme Geometric Sans 1"/>
              </w:rPr>
              <w:t>yapılmaktadır</w:t>
            </w:r>
            <w:proofErr w:type="spellEnd"/>
            <w:r w:rsidR="007F1DEA"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3" w:type="dxa"/>
            <w:vMerge w:val="restart"/>
            <w:shd w:val="clear" w:color="auto" w:fill="5DB0E4"/>
          </w:tcPr>
          <w:p w14:paraId="4B0AD32C" w14:textId="77777777" w:rsidR="007F1DEA" w:rsidRPr="007E7355" w:rsidRDefault="007F1DEA" w:rsidP="007F1DEA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95422DC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BCA56FF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C783EE5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C118AE3" w14:textId="77777777" w:rsidR="007F1DEA" w:rsidRPr="007E7355" w:rsidRDefault="007F1DEA" w:rsidP="007F1DEA">
            <w:pPr>
              <w:pStyle w:val="TableParagraph"/>
              <w:spacing w:line="24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80A3368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7F1DEA" w:rsidRPr="007E7355" w14:paraId="6C40A485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tcBorders>
              <w:top w:val="nil"/>
              <w:bottom w:val="nil"/>
            </w:tcBorders>
          </w:tcPr>
          <w:p w14:paraId="4FB3596B" w14:textId="4A4484B2" w:rsidR="007F1DEA" w:rsidRPr="007F1DEA" w:rsidRDefault="007F1DEA" w:rsidP="007F1DEA">
            <w:pPr>
              <w:pStyle w:val="TableParagraph"/>
              <w:spacing w:line="247" w:lineRule="exact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7A414D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2328023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50EA9AC7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53409C1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70B1B383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1FE6EDA9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 w:val="restart"/>
            <w:tcBorders>
              <w:top w:val="nil"/>
            </w:tcBorders>
          </w:tcPr>
          <w:p w14:paraId="06F46CF1" w14:textId="4F44AD8E" w:rsidR="007F1DEA" w:rsidRPr="007E7355" w:rsidRDefault="007F1DEA" w:rsidP="00BF1922">
            <w:pPr>
              <w:pStyle w:val="TableParagraph"/>
              <w:spacing w:line="260" w:lineRule="exact"/>
              <w:ind w:left="216" w:right="341"/>
              <w:jc w:val="both"/>
              <w:rPr>
                <w:rFonts w:ascii="Hurme Geometric Sans 1" w:hAnsi="Hurme Geometric Sans 1"/>
              </w:rPr>
            </w:pP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n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kt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olup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örev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orumluluk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ını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sarlanmas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yürütü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değerlendiril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üncellenmes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faaliyetlerin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işk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65BAA">
              <w:rPr>
                <w:rFonts w:ascii="Hurme Geometric Sans 1" w:hAnsi="Hurme Geometric Sans 1"/>
              </w:rPr>
              <w:t>enstitü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genelind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k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esasla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il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akv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elirlidir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F1DEA">
              <w:rPr>
                <w:rFonts w:ascii="Hurme Geometric Sans 1" w:hAnsi="Hurme Geometric Sans 1"/>
              </w:rPr>
              <w:t>Programlarda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ğren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azanı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programı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müfreda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eği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hizmetin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ril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içi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F1DEA">
              <w:rPr>
                <w:rFonts w:ascii="Hurme Geometric Sans 1" w:hAnsi="Hurme Geometric Sans 1"/>
              </w:rPr>
              <w:t>örgü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F1DEA">
              <w:rPr>
                <w:rFonts w:ascii="Hurme Geometric Sans 1" w:hAnsi="Hurme Geometric Sans 1"/>
              </w:rPr>
              <w:t>uza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, karma, </w:t>
            </w:r>
            <w:proofErr w:type="spellStart"/>
            <w:r w:rsidRPr="007F1DEA">
              <w:rPr>
                <w:rFonts w:ascii="Hurme Geometric Sans 1" w:hAnsi="Hurme Geometric Sans 1"/>
              </w:rPr>
              <w:t>açıkta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), </w:t>
            </w:r>
            <w:proofErr w:type="spellStart"/>
            <w:r w:rsidRPr="007F1DEA">
              <w:rPr>
                <w:rFonts w:ascii="Hurme Geometric Sans 1" w:hAnsi="Hurme Geometric Sans 1"/>
              </w:rPr>
              <w:t>öğr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temi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ölçme-değerlendirm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uyum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ve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tü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b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süreçlerin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koordinasyonu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üst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F1DEA">
              <w:rPr>
                <w:rFonts w:ascii="Hurme Geometric Sans 1" w:hAnsi="Hurme Geometric Sans 1"/>
              </w:rPr>
              <w:t>yönetim</w:t>
            </w:r>
            <w:proofErr w:type="spellEnd"/>
            <w:r w:rsidRPr="007F1DEA">
              <w:rPr>
                <w:rFonts w:ascii="Hurme Geometric Sans 1" w:hAnsi="Hurme Geometric Sans 1"/>
              </w:rPr>
              <w:t xml:space="preserve"> tarafından takip </w:t>
            </w:r>
            <w:proofErr w:type="spellStart"/>
            <w:r w:rsidRPr="007F1DEA">
              <w:rPr>
                <w:rFonts w:ascii="Hurme Geometric Sans 1" w:hAnsi="Hurme Geometric Sans 1"/>
              </w:rPr>
              <w:t>edilmektedir</w:t>
            </w:r>
            <w:proofErr w:type="spellEnd"/>
            <w:r w:rsidRPr="007F1DE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6A041F4F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B31F7A9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06F6DFB2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47F06636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6C8E0872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5E1CA5C1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793823C3" w14:textId="77777777" w:rsidR="007F1DEA" w:rsidRPr="007E7355" w:rsidRDefault="007F1DEA" w:rsidP="007F1DEA">
            <w:pPr>
              <w:pStyle w:val="TableParagraph"/>
              <w:spacing w:line="247" w:lineRule="exact"/>
              <w:ind w:left="107" w:right="5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79C0F8F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B1BB86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717F1D50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shd w:val="clear" w:color="auto" w:fill="8BC6EB"/>
          </w:tcPr>
          <w:p w14:paraId="34947FAC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3FF2BBD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6B16DFD7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C0FD2FB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561D8FF2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4728098F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6039A33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vMerge/>
            <w:tcBorders>
              <w:bottom w:val="nil"/>
            </w:tcBorders>
            <w:shd w:val="clear" w:color="auto" w:fill="8BC6EB"/>
          </w:tcPr>
          <w:p w14:paraId="333F7BE8" w14:textId="77777777" w:rsidR="007F1DEA" w:rsidRPr="007E7355" w:rsidRDefault="007F1DEA" w:rsidP="007F1DEA">
            <w:pPr>
              <w:pStyle w:val="TableParagraph"/>
              <w:spacing w:line="247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shd w:val="clear" w:color="auto" w:fill="5DB0E4"/>
          </w:tcPr>
          <w:p w14:paraId="258143E8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A5F899B" w14:textId="77777777" w:rsidTr="007F1DEA">
        <w:trPr>
          <w:gridAfter w:val="1"/>
          <w:wAfter w:w="6" w:type="dxa"/>
          <w:trHeight w:val="309"/>
        </w:trPr>
        <w:tc>
          <w:tcPr>
            <w:tcW w:w="5745" w:type="dxa"/>
            <w:vMerge/>
          </w:tcPr>
          <w:p w14:paraId="67961CA9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04D66C6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310A035D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shd w:val="clear" w:color="auto" w:fill="B8DCF0"/>
          </w:tcPr>
          <w:p w14:paraId="682FCCFE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0CD80DAF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vMerge/>
            <w:tcBorders>
              <w:bottom w:val="nil"/>
            </w:tcBorders>
            <w:shd w:val="clear" w:color="auto" w:fill="5DB0E4"/>
          </w:tcPr>
          <w:p w14:paraId="5791AB25" w14:textId="77777777" w:rsidR="007F1DEA" w:rsidRPr="007E7355" w:rsidRDefault="007F1DEA" w:rsidP="007F1DEA">
            <w:pPr>
              <w:pStyle w:val="TableParagraph"/>
              <w:spacing w:line="248" w:lineRule="exact"/>
              <w:ind w:left="110"/>
              <w:rPr>
                <w:rFonts w:ascii="Hurme Geometric Sans 1" w:hAnsi="Hurme Geometric Sans 1"/>
              </w:rPr>
            </w:pPr>
          </w:p>
        </w:tc>
      </w:tr>
      <w:tr w:rsidR="007F1DEA" w:rsidRPr="007E7355" w14:paraId="077E08A3" w14:textId="77777777" w:rsidTr="007F1DEA">
        <w:trPr>
          <w:gridAfter w:val="1"/>
          <w:wAfter w:w="6" w:type="dxa"/>
          <w:trHeight w:val="308"/>
        </w:trPr>
        <w:tc>
          <w:tcPr>
            <w:tcW w:w="5745" w:type="dxa"/>
            <w:vMerge/>
          </w:tcPr>
          <w:p w14:paraId="0E2EA6A6" w14:textId="77777777" w:rsidR="007F1DEA" w:rsidRPr="007E7355" w:rsidRDefault="007F1DEA" w:rsidP="007F1DEA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4" w:type="dxa"/>
            <w:tcBorders>
              <w:top w:val="nil"/>
              <w:bottom w:val="nil"/>
            </w:tcBorders>
            <w:shd w:val="clear" w:color="auto" w:fill="E6F1F9"/>
          </w:tcPr>
          <w:p w14:paraId="2EBBEFA5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0" w:type="dxa"/>
            <w:vMerge/>
            <w:shd w:val="clear" w:color="auto" w:fill="D2E8F6"/>
          </w:tcPr>
          <w:p w14:paraId="7AE54F66" w14:textId="77777777" w:rsidR="007F1DEA" w:rsidRPr="007E7355" w:rsidRDefault="007F1DEA" w:rsidP="007F1DEA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773" w:type="dxa"/>
            <w:vMerge/>
            <w:tcBorders>
              <w:bottom w:val="nil"/>
            </w:tcBorders>
            <w:shd w:val="clear" w:color="auto" w:fill="B8DCF0"/>
          </w:tcPr>
          <w:p w14:paraId="4A2400AD" w14:textId="77777777" w:rsidR="007F1DEA" w:rsidRPr="007E7355" w:rsidRDefault="007F1DEA" w:rsidP="007F1DEA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150" w:type="dxa"/>
            <w:tcBorders>
              <w:top w:val="nil"/>
              <w:bottom w:val="nil"/>
            </w:tcBorders>
            <w:shd w:val="clear" w:color="auto" w:fill="8BC6EB"/>
          </w:tcPr>
          <w:p w14:paraId="623ADA2B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3" w:type="dxa"/>
            <w:tcBorders>
              <w:top w:val="nil"/>
              <w:bottom w:val="nil"/>
            </w:tcBorders>
            <w:shd w:val="clear" w:color="auto" w:fill="5DB0E4"/>
          </w:tcPr>
          <w:p w14:paraId="06D07DFD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7F1DEA" w:rsidRPr="007E7355" w14:paraId="5A2A90A8" w14:textId="77777777" w:rsidTr="007F1DEA">
        <w:trPr>
          <w:gridAfter w:val="1"/>
          <w:wAfter w:w="6" w:type="dxa"/>
          <w:trHeight w:val="2929"/>
        </w:trPr>
        <w:tc>
          <w:tcPr>
            <w:tcW w:w="5745" w:type="dxa"/>
            <w:vMerge/>
          </w:tcPr>
          <w:p w14:paraId="091E11C3" w14:textId="77777777" w:rsidR="007F1DEA" w:rsidRPr="007E7355" w:rsidRDefault="007F1DEA" w:rsidP="007F1DE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30" w:type="dxa"/>
            <w:gridSpan w:val="5"/>
            <w:shd w:val="clear" w:color="auto" w:fill="A4D2EC"/>
          </w:tcPr>
          <w:p w14:paraId="619C1053" w14:textId="77777777" w:rsidR="007F1DEA" w:rsidRPr="005E79FC" w:rsidRDefault="007F1DEA" w:rsidP="00884EA2">
            <w:pPr>
              <w:pStyle w:val="TableParagraph"/>
              <w:ind w:left="225" w:right="346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82A2661" w14:textId="49FE0CE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şemalaır</w:t>
            </w:r>
            <w:proofErr w:type="spellEnd"/>
          </w:p>
          <w:p w14:paraId="30973DE7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38AA1D3" w14:textId="77777777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2D1B4B3" w14:textId="595957D0" w:rsidR="007F1DEA" w:rsidRPr="00BB7BE1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3BD2469" w14:textId="6CB616B6" w:rsidR="007F1DEA" w:rsidRPr="005E79FC" w:rsidRDefault="007F1DEA" w:rsidP="00884EA2">
            <w:pPr>
              <w:pStyle w:val="TableParagraph"/>
              <w:numPr>
                <w:ilvl w:val="0"/>
                <w:numId w:val="68"/>
              </w:numPr>
              <w:tabs>
                <w:tab w:val="left" w:pos="892"/>
                <w:tab w:val="left" w:pos="893"/>
              </w:tabs>
              <w:spacing w:before="42"/>
              <w:ind w:left="796" w:right="34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4B32D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B32DE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4B32DE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462161B7" w14:textId="09AE71C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45010BA" w14:textId="0E9E67D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28CC0" w14:textId="72DEA64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29E97E2" w14:textId="7935B70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BC7AE4" w14:textId="05C3386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D57640B" w14:textId="0CA5BC5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D35F306" w14:textId="29B8FC3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B12F1D" w14:textId="0069308C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E78297F" w14:textId="42DCE7A5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FAF8C7E" w14:textId="7CAD98A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AC671E6" w14:textId="1A0C4A9E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4973C81" w14:textId="18F9080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4B6460B" w14:textId="7FA9E8B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4528536" w14:textId="5CCD277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57082BC" w14:textId="0854331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3926E4" w14:textId="2895C6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4E85101" w14:textId="2F785E1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7BD8FB0" w14:textId="7E3E20C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07CB4A9" w14:textId="3B2B71C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0CB832CA" w14:textId="118126E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2BE5C9D" w14:textId="7BF3ADB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4E5BB4D9" w14:textId="2F35B66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AA2A75E" w14:textId="0CFB8BDB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93107B5" w14:textId="5901789A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87CA196" w14:textId="504FB1B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C617221" w14:textId="61641BC0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88984B1" w14:textId="2EB46261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592EE22D" w14:textId="76A7C85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BE86D5" w14:textId="31475459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87BB24D" w14:textId="5C73F0E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6ED2827" w14:textId="332A4B64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89B1264" w14:textId="701D891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209CC2" w14:textId="562A85E2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85F0CEA" w14:textId="317F305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76F6B4C" w14:textId="08744B0F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0702915" w14:textId="19E4F208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7F25E9DB" w14:textId="6C89654D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6E0026CB" w14:textId="16DD224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3C7899E4" w14:textId="79B49E16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21219F2A" w14:textId="21E3DAC3" w:rsidR="007F1DEA" w:rsidRDefault="007F1DEA" w:rsidP="00A068E2">
      <w:pPr>
        <w:rPr>
          <w:rFonts w:ascii="Hurme Geometric Sans 1" w:hAnsi="Hurme Geometric Sans 1" w:cs="Arial"/>
          <w:sz w:val="2"/>
          <w:szCs w:val="2"/>
        </w:rPr>
      </w:pPr>
    </w:p>
    <w:p w14:paraId="1D00AC10" w14:textId="478C3396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5DE48C7" w14:textId="7B9AE15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FC2D742" w14:textId="70C90279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A70D3C4" w14:textId="0578F121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BC73A2F" w14:textId="750FE394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D9AA20B" w14:textId="304774D0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05909EF" w14:textId="32DEDC68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ABA5FAB" w14:textId="4AF4ED7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14635D0" w14:textId="6D8B28A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EA3826F" w14:textId="31CFA83A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1204500" w14:textId="6D8E0E32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009B3940" w14:textId="5DEFF1A3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915EC8E" w14:textId="3920EFEF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3FA17054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556936E4" w14:textId="406BBA0C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B0FAF50" w14:textId="27EC0895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1790B3B0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83FF688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41B27835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64BDE0D1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7096A9AA" w14:textId="77777777" w:rsidR="005D560E" w:rsidRDefault="005D560E" w:rsidP="00A068E2">
      <w:pPr>
        <w:rPr>
          <w:rFonts w:ascii="Hurme Geometric Sans 1" w:hAnsi="Hurme Geometric Sans 1" w:cs="Arial"/>
          <w:sz w:val="2"/>
          <w:szCs w:val="2"/>
        </w:rPr>
      </w:pPr>
    </w:p>
    <w:p w14:paraId="26E3E33D" w14:textId="5EF7D88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29"/>
        <w:gridCol w:w="2155"/>
        <w:gridCol w:w="2153"/>
        <w:gridCol w:w="1851"/>
        <w:gridCol w:w="2132"/>
        <w:gridCol w:w="1914"/>
      </w:tblGrid>
      <w:tr w:rsidR="00A72298" w:rsidRPr="007E7355" w14:paraId="7D50C396" w14:textId="77777777" w:rsidTr="00A068E2">
        <w:trPr>
          <w:trHeight w:val="393"/>
        </w:trPr>
        <w:tc>
          <w:tcPr>
            <w:tcW w:w="16234" w:type="dxa"/>
            <w:gridSpan w:val="6"/>
            <w:shd w:val="clear" w:color="auto" w:fill="A4D2EC"/>
          </w:tcPr>
          <w:p w14:paraId="54F2AFD8" w14:textId="41AA3ABC" w:rsidR="00A72298" w:rsidRPr="007E7355" w:rsidRDefault="00A72298" w:rsidP="00A72298">
            <w:pPr>
              <w:pStyle w:val="TableParagraph"/>
              <w:spacing w:before="6"/>
              <w:ind w:right="96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5A028721" w14:textId="77777777" w:rsidTr="00A068E2">
        <w:trPr>
          <w:trHeight w:val="1233"/>
        </w:trPr>
        <w:tc>
          <w:tcPr>
            <w:tcW w:w="16234" w:type="dxa"/>
            <w:gridSpan w:val="6"/>
            <w:shd w:val="clear" w:color="auto" w:fill="A4D2EC"/>
          </w:tcPr>
          <w:p w14:paraId="45447FF4" w14:textId="3BB80C0A" w:rsidR="005E79FC" w:rsidRPr="00884EA2" w:rsidRDefault="00A72298" w:rsidP="00A72298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884EA2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884EA2">
              <w:rPr>
                <w:rFonts w:ascii="Hurme Geometric Sans 1" w:hAnsi="Hurme Geometric Sans 1"/>
              </w:rPr>
              <w:t>(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c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</w:t>
            </w:r>
            <w:r w:rsidR="00884EA2">
              <w:rPr>
                <w:rFonts w:ascii="Hurme Geometric Sans 1" w:hAnsi="Hurme Geometric Sans 1"/>
              </w:rPr>
              <w:t>renme</w:t>
            </w:r>
            <w:proofErr w:type="spellEnd"/>
            <w:r w:rsid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)</w:t>
            </w:r>
          </w:p>
          <w:p w14:paraId="3CF9E63D" w14:textId="73CA64D4" w:rsidR="00A72298" w:rsidRPr="00884EA2" w:rsidRDefault="004B32DE" w:rsidP="00707377">
            <w:pPr>
              <w:pStyle w:val="TableParagraph"/>
              <w:spacing w:line="310" w:lineRule="exact"/>
              <w:ind w:left="107" w:right="98"/>
              <w:jc w:val="both"/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5E79FC" w:rsidRPr="005E79F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hedeflediğ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nitelik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zu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laşm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macıy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lç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temlerin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buller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diploma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rec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iğ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eterlilik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ertifikalandırılmasın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çı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riterle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elirlemel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ced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anımlanmı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ila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iş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urallar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utarl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şekild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malıdı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7661A146" w14:textId="77777777" w:rsidTr="00A068E2">
        <w:trPr>
          <w:trHeight w:val="335"/>
        </w:trPr>
        <w:tc>
          <w:tcPr>
            <w:tcW w:w="6029" w:type="dxa"/>
            <w:shd w:val="clear" w:color="auto" w:fill="A4D2EC"/>
          </w:tcPr>
          <w:p w14:paraId="2E06D614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shd w:val="clear" w:color="auto" w:fill="A4D2EC"/>
          </w:tcPr>
          <w:p w14:paraId="574F95FB" w14:textId="77777777" w:rsidR="00A72298" w:rsidRPr="007E7355" w:rsidRDefault="00A72298" w:rsidP="00A72298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53" w:type="dxa"/>
            <w:shd w:val="clear" w:color="auto" w:fill="A4D2EC"/>
          </w:tcPr>
          <w:p w14:paraId="23399A6C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51" w:type="dxa"/>
            <w:shd w:val="clear" w:color="auto" w:fill="A4D2EC"/>
          </w:tcPr>
          <w:p w14:paraId="73E5EBB6" w14:textId="77777777" w:rsidR="00A72298" w:rsidRPr="007E7355" w:rsidRDefault="00A72298" w:rsidP="00A72298">
            <w:pPr>
              <w:pStyle w:val="TableParagraph"/>
              <w:spacing w:before="25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2" w:type="dxa"/>
            <w:shd w:val="clear" w:color="auto" w:fill="A4D2EC"/>
          </w:tcPr>
          <w:p w14:paraId="56909416" w14:textId="77777777" w:rsidR="00A72298" w:rsidRPr="007E7355" w:rsidRDefault="00A72298" w:rsidP="00A72298">
            <w:pPr>
              <w:pStyle w:val="TableParagraph"/>
              <w:spacing w:before="25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14" w:type="dxa"/>
            <w:shd w:val="clear" w:color="auto" w:fill="A4D2EC"/>
          </w:tcPr>
          <w:p w14:paraId="038DEA49" w14:textId="77777777" w:rsidR="00A72298" w:rsidRPr="007E7355" w:rsidRDefault="00A72298" w:rsidP="00A72298">
            <w:pPr>
              <w:pStyle w:val="TableParagraph"/>
              <w:spacing w:before="25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72298" w:rsidRPr="007E7355" w14:paraId="58373126" w14:textId="77777777" w:rsidTr="00432759">
        <w:trPr>
          <w:trHeight w:val="308"/>
        </w:trPr>
        <w:tc>
          <w:tcPr>
            <w:tcW w:w="6029" w:type="dxa"/>
            <w:tcBorders>
              <w:bottom w:val="nil"/>
            </w:tcBorders>
          </w:tcPr>
          <w:p w14:paraId="1A74E175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 w:val="restart"/>
            <w:shd w:val="clear" w:color="auto" w:fill="E6F1F9"/>
          </w:tcPr>
          <w:p w14:paraId="10FA160E" w14:textId="702FA424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maktad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3" w:type="dxa"/>
            <w:vMerge w:val="restart"/>
            <w:shd w:val="clear" w:color="auto" w:fill="D2E8F6"/>
          </w:tcPr>
          <w:p w14:paraId="652CD4AD" w14:textId="3AC828F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me-</w:t>
            </w:r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t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 w:cs="Hurme Geometric Sans 1"/>
              </w:rPr>
              <w:t>ö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</w:t>
            </w:r>
            <w:r w:rsidRPr="00884EA2">
              <w:rPr>
                <w:rFonts w:ascii="Hurme Geometric Sans 1" w:hAnsi="Hurme Geometric Sans 1" w:cs="Hurme Geometric Sans 1"/>
              </w:rPr>
              <w:t>ş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e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k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kural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lan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ulu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51" w:type="dxa"/>
            <w:vMerge w:val="restart"/>
            <w:shd w:val="clear" w:color="auto" w:fill="B8DCF0"/>
          </w:tcPr>
          <w:p w14:paraId="03E7D688" w14:textId="3DE83E6F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Programları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en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ik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anım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üreçl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rultusund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nmaktadır</w:t>
            </w:r>
            <w:proofErr w:type="spellEnd"/>
            <w:r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2" w:type="dxa"/>
            <w:vMerge w:val="restart"/>
            <w:shd w:val="clear" w:color="auto" w:fill="8BC6EB"/>
          </w:tcPr>
          <w:p w14:paraId="701DBF2C" w14:textId="64C09F9B" w:rsidR="00A72298" w:rsidRPr="007E7355" w:rsidRDefault="00884EA2" w:rsidP="00884EA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884EA2">
              <w:rPr>
                <w:rFonts w:ascii="Hurme Geometric Sans 1" w:hAnsi="Hurme Geometric Sans 1"/>
              </w:rPr>
              <w:t>O</w:t>
            </w:r>
            <w:r w:rsidRPr="00884EA2">
              <w:t>̈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lama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zlenmekt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ayda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lar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kat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l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m</w:t>
            </w:r>
            <w:r w:rsidRPr="00884EA2">
              <w:rPr>
                <w:rFonts w:ascii="Hurme Geometric Sans 1" w:hAnsi="Hurme Geometric Sans 1" w:cs="Hurme Geometric Sans 1"/>
              </w:rPr>
              <w:t>ı</w:t>
            </w:r>
            <w:r w:rsidRPr="00884EA2">
              <w:rPr>
                <w:rFonts w:ascii="Hurme Geometric Sans 1" w:hAnsi="Hurme Geometric Sans 1"/>
              </w:rPr>
              <w:t>yl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yile</w:t>
            </w:r>
            <w:r w:rsidRPr="00884EA2">
              <w:rPr>
                <w:rFonts w:ascii="Hurme Geometric Sans 1" w:hAnsi="Hurme Geometric Sans 1" w:cs="Hurme Geometric Sans 1"/>
              </w:rPr>
              <w:t>ş</w:t>
            </w:r>
            <w:r w:rsidRPr="00884EA2">
              <w:rPr>
                <w:rFonts w:ascii="Hurme Geometric Sans 1" w:hAnsi="Hurme Geometric Sans 1"/>
              </w:rPr>
              <w:t>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4" w:type="dxa"/>
            <w:tcBorders>
              <w:bottom w:val="nil"/>
            </w:tcBorders>
            <w:shd w:val="clear" w:color="auto" w:fill="5DB0E4"/>
          </w:tcPr>
          <w:p w14:paraId="403BFBC9" w14:textId="77777777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215B18EB" w14:textId="77777777" w:rsidTr="00884EA2">
        <w:trPr>
          <w:trHeight w:val="70"/>
        </w:trPr>
        <w:tc>
          <w:tcPr>
            <w:tcW w:w="6029" w:type="dxa"/>
            <w:tcBorders>
              <w:top w:val="nil"/>
              <w:bottom w:val="nil"/>
            </w:tcBorders>
          </w:tcPr>
          <w:p w14:paraId="5865648E" w14:textId="77422ABF" w:rsidR="00A72298" w:rsidRPr="00432759" w:rsidRDefault="00A72298" w:rsidP="00884EA2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1. </w:t>
            </w:r>
            <w:proofErr w:type="spellStart"/>
            <w:r w:rsidR="005E79FC" w:rsidRPr="005E79FC">
              <w:rPr>
                <w:rFonts w:ascii="Hurme Geometric Sans 1" w:hAnsi="Hurme Geometric Sans 1"/>
                <w:b/>
                <w:u w:val="single"/>
              </w:rPr>
              <w:t>Öğre</w:t>
            </w:r>
            <w:r w:rsidR="00884EA2">
              <w:rPr>
                <w:rFonts w:ascii="Hurme Geometric Sans 1" w:hAnsi="Hurme Geometric Sans 1"/>
                <w:b/>
                <w:u w:val="single"/>
              </w:rPr>
              <w:t>ti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yöntem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="00884EA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84EA2">
              <w:rPr>
                <w:rFonts w:ascii="Hurme Geometric Sans 1" w:hAnsi="Hurme Geometric Sans 1"/>
                <w:b/>
                <w:u w:val="single"/>
              </w:rPr>
              <w:t>teknikleri</w:t>
            </w:r>
            <w:proofErr w:type="spellEnd"/>
          </w:p>
        </w:tc>
        <w:tc>
          <w:tcPr>
            <w:tcW w:w="2155" w:type="dxa"/>
            <w:vMerge/>
            <w:shd w:val="clear" w:color="auto" w:fill="E6F1F9"/>
          </w:tcPr>
          <w:p w14:paraId="44CF8F0D" w14:textId="36DE6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69AFBC0A" w14:textId="54347C7C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15CDAF11" w14:textId="4D29328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EC1D414" w14:textId="0103DEEE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CF1BFE2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72298" w:rsidRPr="007E7355" w14:paraId="5DDED574" w14:textId="77777777" w:rsidTr="00432759">
        <w:trPr>
          <w:trHeight w:val="308"/>
        </w:trPr>
        <w:tc>
          <w:tcPr>
            <w:tcW w:w="6029" w:type="dxa"/>
            <w:tcBorders>
              <w:top w:val="nil"/>
              <w:bottom w:val="nil"/>
            </w:tcBorders>
          </w:tcPr>
          <w:p w14:paraId="3ED7C4B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vMerge/>
            <w:shd w:val="clear" w:color="auto" w:fill="E6F1F9"/>
          </w:tcPr>
          <w:p w14:paraId="76A2760C" w14:textId="194DDDF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519794D5" w14:textId="67AA5706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3F358D90" w14:textId="21A196E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0484B385" w14:textId="025DD23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1E79F80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72298" w:rsidRPr="007E7355" w14:paraId="759DA194" w14:textId="77777777" w:rsidTr="00432759">
        <w:trPr>
          <w:trHeight w:val="309"/>
        </w:trPr>
        <w:tc>
          <w:tcPr>
            <w:tcW w:w="6029" w:type="dxa"/>
            <w:vMerge w:val="restart"/>
            <w:tcBorders>
              <w:top w:val="nil"/>
            </w:tcBorders>
          </w:tcPr>
          <w:p w14:paraId="3BDA813B" w14:textId="77777777" w:rsidR="008818BC" w:rsidRDefault="00884EA2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ğre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öntem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ci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aktif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hale </w:t>
            </w:r>
            <w:proofErr w:type="spellStart"/>
            <w:r w:rsidRPr="00884EA2">
              <w:rPr>
                <w:rFonts w:ascii="Hurme Geometric Sans 1" w:hAnsi="Hurme Geometric Sans 1"/>
              </w:rPr>
              <w:t>getir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tkileşim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d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884EA2">
              <w:rPr>
                <w:rFonts w:ascii="Hurme Geometric Sans 1" w:hAnsi="Hurme Geometric Sans 1"/>
              </w:rPr>
              <w:t>Tü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çeris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884EA2">
              <w:rPr>
                <w:rFonts w:ascii="Hurme Geometric Sans 1" w:hAnsi="Hurme Geometric Sans 1"/>
              </w:rPr>
              <w:t>örg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uzakt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karma) o </w:t>
            </w:r>
            <w:proofErr w:type="spellStart"/>
            <w:r w:rsidRPr="00884EA2">
              <w:rPr>
                <w:rFonts w:ascii="Hurme Geometric Sans 1" w:hAnsi="Hurme Geometric Sans 1"/>
              </w:rPr>
              <w:t>eğ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ürünü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oğas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uygu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merkez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yetkinli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süreç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performan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isiplinlerarası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bütünleyi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vaka</w:t>
            </w:r>
            <w:proofErr w:type="spellEnd"/>
            <w:r w:rsidRPr="00884EA2">
              <w:rPr>
                <w:rFonts w:ascii="Hurme Geometric Sans 1" w:hAnsi="Hurme Geometric Sans 1"/>
              </w:rPr>
              <w:t>/</w:t>
            </w:r>
            <w:proofErr w:type="spellStart"/>
            <w:r w:rsidRPr="00884EA2">
              <w:rPr>
                <w:rFonts w:ascii="Hurme Geometric Sans 1" w:hAnsi="Hurme Geometric Sans 1"/>
              </w:rPr>
              <w:t>uygulam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ind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nceleye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mlar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e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rili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Bilgi </w:t>
            </w:r>
            <w:proofErr w:type="spellStart"/>
            <w:r w:rsidRPr="00884EA2">
              <w:rPr>
                <w:rFonts w:ascii="Hurme Geometric Sans 1" w:hAnsi="Hurme Geometric Sans 1"/>
              </w:rPr>
              <w:t>aktarımında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çok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der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y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öğrenc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ilg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motivasyo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bağlılığına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daklanılmıştı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AC4A60">
              <w:rPr>
                <w:rFonts w:ascii="Hurme Geometric Sans 1" w:hAnsi="Hurme Geometric Sans 1"/>
              </w:rPr>
              <w:t>Ö</w:t>
            </w:r>
            <w:r w:rsidRPr="00884EA2">
              <w:rPr>
                <w:rFonts w:ascii="Hurme Geometric Sans 1" w:hAnsi="Hurme Geometric Sans 1"/>
              </w:rPr>
              <w:t>rg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e</w:t>
            </w:r>
            <w:r w:rsidRPr="00884EA2">
              <w:rPr>
                <w:rFonts w:ascii="Hurme Geometric Sans 1" w:hAnsi="Hurme Geometric Sans 1" w:cs="Hurme Geometric Sans 1"/>
              </w:rPr>
              <w:t>ğ</w:t>
            </w:r>
            <w:r w:rsidRPr="00884EA2">
              <w:rPr>
                <w:rFonts w:ascii="Hurme Geometric Sans 1" w:hAnsi="Hurme Geometric Sans 1"/>
              </w:rPr>
              <w:t>itim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</w:t>
            </w:r>
            <w:r w:rsidRPr="00884EA2">
              <w:rPr>
                <w:rFonts w:ascii="Hurme Geometric Sans 1" w:hAnsi="Hurme Geometric Sans 1" w:cs="Hurme Geometric Sans 1"/>
              </w:rPr>
              <w:t>ü</w:t>
            </w:r>
            <w:r w:rsidRPr="00884EA2">
              <w:rPr>
                <w:rFonts w:ascii="Hurme Geometric Sans 1" w:hAnsi="Hurme Geometric Sans 1"/>
              </w:rPr>
              <w:t>re</w:t>
            </w:r>
            <w:r w:rsidRPr="00884EA2">
              <w:rPr>
                <w:rFonts w:ascii="Hurme Geometric Sans 1" w:hAnsi="Hurme Geometric Sans 1" w:cs="Hurme Geometric Sans 1"/>
              </w:rPr>
              <w:t>ç</w:t>
            </w:r>
            <w:r w:rsidRPr="00884EA2">
              <w:rPr>
                <w:rFonts w:ascii="Hurme Geometric Sans 1" w:hAnsi="Hurme Geometric Sans 1"/>
              </w:rPr>
              <w:t>ler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knolojinin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sunduğu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olanaklar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v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rs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üz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884EA2">
              <w:rPr>
                <w:rFonts w:ascii="Hurme Geometric Sans 1" w:hAnsi="Hurme Geometric Sans 1"/>
              </w:rPr>
              <w:t>proj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temell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öğrenme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gibi</w:t>
            </w:r>
            <w:proofErr w:type="spellEnd"/>
            <w:r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884EA2">
              <w:rPr>
                <w:rFonts w:ascii="Hurme Geometric Sans 1" w:hAnsi="Hurme Geometric Sans 1"/>
              </w:rPr>
              <w:t>yaklaşı</w:t>
            </w:r>
            <w:r w:rsidR="00AC4A60">
              <w:rPr>
                <w:rFonts w:ascii="Hurme Geometric Sans 1" w:hAnsi="Hurme Geometric Sans 1"/>
              </w:rPr>
              <w:t>mlarl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zenginleşt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48AFA8F8" w14:textId="3B04CE57" w:rsidR="00A72298" w:rsidRPr="007E7355" w:rsidRDefault="008818BC" w:rsidP="008818BC">
            <w:pPr>
              <w:pStyle w:val="TableParagraph"/>
              <w:spacing w:line="252" w:lineRule="exact"/>
              <w:ind w:left="107" w:right="19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884EA2" w:rsidRPr="00884EA2">
              <w:rPr>
                <w:rFonts w:ascii="Hurme Geometric Sans 1" w:hAnsi="Hurme Geometric Sans 1" w:cs="Hurme Geometric Sans 1"/>
              </w:rPr>
              <w:t>ğ</w:t>
            </w:r>
            <w:r w:rsidR="00884EA2" w:rsidRPr="00884EA2">
              <w:rPr>
                <w:rFonts w:ascii="Hurme Geometric Sans 1" w:hAnsi="Hurme Geometric Sans 1"/>
              </w:rPr>
              <w:t>rencilerin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ra</w:t>
            </w:r>
            <w:r w:rsidR="00884EA2" w:rsidRPr="00884EA2">
              <w:rPr>
                <w:rFonts w:ascii="Hurme Geometric Sans 1" w:hAnsi="Hurme Geometric Sans 1" w:cs="Hurme Geometric Sans 1"/>
              </w:rPr>
              <w:t>ş</w:t>
            </w:r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rm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re</w:t>
            </w:r>
            <w:r w:rsidR="00884EA2" w:rsidRPr="00884EA2">
              <w:rPr>
                <w:rFonts w:ascii="Hurme Geometric Sans 1" w:hAnsi="Hurme Geometric Sans 1" w:cs="Hurme Geometric Sans 1"/>
              </w:rPr>
              <w:t>ç</w:t>
            </w:r>
            <w:r w:rsidR="00884EA2" w:rsidRPr="00884EA2">
              <w:rPr>
                <w:rFonts w:ascii="Hurme Geometric Sans 1" w:hAnsi="Hurme Geometric Sans 1"/>
              </w:rPr>
              <w:t>lerin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at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l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m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fredat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</w:t>
            </w:r>
            <w:r w:rsidR="00884EA2" w:rsidRPr="00884EA2">
              <w:rPr>
                <w:rFonts w:ascii="Hurme Geometric Sans 1" w:hAnsi="Hurme Geometric Sans 1" w:cs="Hurme Geometric Sans 1"/>
              </w:rPr>
              <w:t>ö</w:t>
            </w:r>
            <w:r w:rsidR="00884EA2" w:rsidRPr="00884EA2">
              <w:rPr>
                <w:rFonts w:ascii="Hurme Geometric Sans 1" w:hAnsi="Hurme Geometric Sans 1"/>
              </w:rPr>
              <w:t>nte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yakla</w:t>
            </w:r>
            <w:r w:rsidR="00884EA2" w:rsidRPr="00884EA2">
              <w:rPr>
                <w:rFonts w:ascii="Hurme Geometric Sans 1" w:hAnsi="Hurme Geometric Sans 1" w:cs="Hurme Geometric Sans 1"/>
              </w:rPr>
              <w:t>şı</w:t>
            </w:r>
            <w:r w:rsidR="00884EA2" w:rsidRPr="00884EA2">
              <w:rPr>
                <w:rFonts w:ascii="Hurme Geometric Sans 1" w:hAnsi="Hurme Geometric Sans 1"/>
              </w:rPr>
              <w:t>mlarla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steklen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T</w:t>
            </w:r>
            <w:r w:rsidR="00884EA2" w:rsidRPr="00884EA2">
              <w:rPr>
                <w:rFonts w:ascii="Hurme Geometric Sans 1" w:hAnsi="Hurme Geometric Sans 1" w:cs="Hurme Geometric Sans 1"/>
              </w:rPr>
              <w:t>ü</w:t>
            </w:r>
            <w:r w:rsidR="00884EA2" w:rsidRPr="00884EA2">
              <w:rPr>
                <w:rFonts w:ascii="Hurme Geometric Sans 1" w:hAnsi="Hurme Geometric Sans 1"/>
              </w:rPr>
              <w:t>m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bu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üreç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uygula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kontrol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edilmesi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gereke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önlemlerin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alınması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sistemati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olarak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4EA2" w:rsidRPr="00884EA2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884EA2" w:rsidRPr="00884EA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55" w:type="dxa"/>
            <w:vMerge/>
            <w:tcBorders>
              <w:bottom w:val="nil"/>
            </w:tcBorders>
            <w:shd w:val="clear" w:color="auto" w:fill="E6F1F9"/>
          </w:tcPr>
          <w:p w14:paraId="15F2062B" w14:textId="12AE13A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00E34B75" w14:textId="5DA4119D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2AD284F2" w14:textId="500AAF31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9430FA7" w14:textId="0B3500D4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4CBC79E8" w14:textId="77777777" w:rsidR="00A72298" w:rsidRPr="007E7355" w:rsidRDefault="00A72298" w:rsidP="00A72298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72298" w:rsidRPr="007E7355" w14:paraId="7441DAE7" w14:textId="77777777" w:rsidTr="00432759">
        <w:trPr>
          <w:trHeight w:val="308"/>
        </w:trPr>
        <w:tc>
          <w:tcPr>
            <w:tcW w:w="6029" w:type="dxa"/>
            <w:vMerge/>
          </w:tcPr>
          <w:p w14:paraId="3B4CA4F9" w14:textId="50EA07F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0661C83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7049AA35" w14:textId="2C726F19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5513AC1D" w14:textId="7F8EED8F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shd w:val="clear" w:color="auto" w:fill="8BC6EB"/>
          </w:tcPr>
          <w:p w14:paraId="6EBEADEC" w14:textId="0A772141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24232B53" w14:textId="77777777" w:rsidR="00A72298" w:rsidRPr="007E7355" w:rsidRDefault="00A72298" w:rsidP="00A72298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72298" w:rsidRPr="007E7355" w14:paraId="58883483" w14:textId="77777777" w:rsidTr="00432759">
        <w:trPr>
          <w:trHeight w:val="308"/>
        </w:trPr>
        <w:tc>
          <w:tcPr>
            <w:tcW w:w="6029" w:type="dxa"/>
            <w:vMerge/>
          </w:tcPr>
          <w:p w14:paraId="1D77C243" w14:textId="3B478B52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6643F03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shd w:val="clear" w:color="auto" w:fill="D2E8F6"/>
          </w:tcPr>
          <w:p w14:paraId="1ED2122F" w14:textId="67A0933F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shd w:val="clear" w:color="auto" w:fill="B8DCF0"/>
          </w:tcPr>
          <w:p w14:paraId="7C106279" w14:textId="3CAA876B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vMerge/>
            <w:tcBorders>
              <w:bottom w:val="nil"/>
            </w:tcBorders>
            <w:shd w:val="clear" w:color="auto" w:fill="8BC6EB"/>
          </w:tcPr>
          <w:p w14:paraId="1B9EAE26" w14:textId="4DD4647C" w:rsidR="00A72298" w:rsidRPr="007E7355" w:rsidRDefault="00A72298" w:rsidP="00A72298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18BBAC0" w14:textId="77777777" w:rsidR="00A72298" w:rsidRPr="007E7355" w:rsidRDefault="00A72298" w:rsidP="00A72298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72298" w:rsidRPr="007E7355" w14:paraId="6ADA03B9" w14:textId="77777777" w:rsidTr="00432759">
        <w:trPr>
          <w:trHeight w:val="309"/>
        </w:trPr>
        <w:tc>
          <w:tcPr>
            <w:tcW w:w="6029" w:type="dxa"/>
            <w:vMerge/>
          </w:tcPr>
          <w:p w14:paraId="7C535A7B" w14:textId="518189B1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24C3192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vMerge/>
            <w:tcBorders>
              <w:bottom w:val="nil"/>
            </w:tcBorders>
            <w:shd w:val="clear" w:color="auto" w:fill="D2E8F6"/>
          </w:tcPr>
          <w:p w14:paraId="6BA96374" w14:textId="305CDC34" w:rsidR="00A72298" w:rsidRPr="007E7355" w:rsidRDefault="00A72298" w:rsidP="00A72298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vMerge/>
            <w:tcBorders>
              <w:bottom w:val="nil"/>
            </w:tcBorders>
            <w:shd w:val="clear" w:color="auto" w:fill="B8DCF0"/>
          </w:tcPr>
          <w:p w14:paraId="5C595B5D" w14:textId="66EDE96A" w:rsidR="00A72298" w:rsidRPr="007E7355" w:rsidRDefault="00A72298" w:rsidP="00A72298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6B12F34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510C95C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126553B6" w14:textId="77777777" w:rsidTr="00432759">
        <w:trPr>
          <w:trHeight w:val="308"/>
        </w:trPr>
        <w:tc>
          <w:tcPr>
            <w:tcW w:w="6029" w:type="dxa"/>
            <w:vMerge/>
          </w:tcPr>
          <w:p w14:paraId="48CDBEA7" w14:textId="15EEADCB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817DC9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66776BF8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0E75E961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5C86F15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3FE6C020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738E2264" w14:textId="77777777" w:rsidTr="00432759">
        <w:trPr>
          <w:trHeight w:val="308"/>
        </w:trPr>
        <w:tc>
          <w:tcPr>
            <w:tcW w:w="6029" w:type="dxa"/>
            <w:vMerge/>
          </w:tcPr>
          <w:p w14:paraId="5449168D" w14:textId="718F13C7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  <w:bottom w:val="nil"/>
            </w:tcBorders>
            <w:shd w:val="clear" w:color="auto" w:fill="E6F1F9"/>
          </w:tcPr>
          <w:p w14:paraId="12F30A39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53" w:type="dxa"/>
            <w:tcBorders>
              <w:top w:val="nil"/>
              <w:bottom w:val="nil"/>
            </w:tcBorders>
            <w:shd w:val="clear" w:color="auto" w:fill="D2E8F6"/>
          </w:tcPr>
          <w:p w14:paraId="10DBEED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51" w:type="dxa"/>
            <w:tcBorders>
              <w:top w:val="nil"/>
              <w:bottom w:val="nil"/>
            </w:tcBorders>
            <w:shd w:val="clear" w:color="auto" w:fill="B8DCF0"/>
          </w:tcPr>
          <w:p w14:paraId="6067A366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8BC6EB"/>
          </w:tcPr>
          <w:p w14:paraId="02F4575A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4" w:type="dxa"/>
            <w:tcBorders>
              <w:top w:val="nil"/>
              <w:bottom w:val="nil"/>
            </w:tcBorders>
            <w:shd w:val="clear" w:color="auto" w:fill="5DB0E4"/>
          </w:tcPr>
          <w:p w14:paraId="72C7BC4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72298" w:rsidRPr="007E7355" w14:paraId="07C3258C" w14:textId="77777777" w:rsidTr="00432759">
        <w:trPr>
          <w:trHeight w:val="279"/>
        </w:trPr>
        <w:tc>
          <w:tcPr>
            <w:tcW w:w="6029" w:type="dxa"/>
            <w:vMerge/>
          </w:tcPr>
          <w:p w14:paraId="2ECA552F" w14:textId="3FA11BDA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E6F1F9"/>
          </w:tcPr>
          <w:p w14:paraId="2332B37C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53" w:type="dxa"/>
            <w:tcBorders>
              <w:top w:val="nil"/>
            </w:tcBorders>
            <w:shd w:val="clear" w:color="auto" w:fill="D2E8F6"/>
          </w:tcPr>
          <w:p w14:paraId="6B1C537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B8DCF0"/>
          </w:tcPr>
          <w:p w14:paraId="38BBF27F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8BC6EB"/>
          </w:tcPr>
          <w:p w14:paraId="1D52D75E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14" w:type="dxa"/>
            <w:tcBorders>
              <w:top w:val="nil"/>
            </w:tcBorders>
            <w:shd w:val="clear" w:color="auto" w:fill="5DB0E4"/>
          </w:tcPr>
          <w:p w14:paraId="0E1CF3D7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72298" w:rsidRPr="007E7355" w14:paraId="4ED95C14" w14:textId="77777777" w:rsidTr="00432759">
        <w:trPr>
          <w:trHeight w:val="3519"/>
        </w:trPr>
        <w:tc>
          <w:tcPr>
            <w:tcW w:w="6029" w:type="dxa"/>
            <w:vMerge/>
            <w:tcBorders>
              <w:bottom w:val="single" w:sz="4" w:space="0" w:color="000000"/>
            </w:tcBorders>
          </w:tcPr>
          <w:p w14:paraId="6484264D" w14:textId="726E772E" w:rsidR="00A72298" w:rsidRPr="007E7355" w:rsidRDefault="00A72298" w:rsidP="00A72298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205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3CBE4BE3" w14:textId="77777777" w:rsidR="00A72298" w:rsidRPr="007E7355" w:rsidRDefault="00A72298" w:rsidP="00A72298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B721D3A" w14:textId="77777777" w:rsidR="00A72298" w:rsidRPr="007E7355" w:rsidRDefault="00A72298" w:rsidP="00A72298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74AEDB6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Der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DAE6B6D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aterya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E5FAE65" w14:textId="77777777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tif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tkileşim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tem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4FAB7FE5" w14:textId="3A926CAB" w:rsidR="00361E7F" w:rsidRPr="00BB7BE1" w:rsidRDefault="00361E7F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ğ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-öğret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17706B84" w14:textId="0708B5B4" w:rsidR="00A72298" w:rsidRPr="007E7355" w:rsidRDefault="005E79FC" w:rsidP="00361E7F">
            <w:pPr>
              <w:pStyle w:val="TableParagraph"/>
              <w:numPr>
                <w:ilvl w:val="0"/>
                <w:numId w:val="33"/>
              </w:numPr>
              <w:tabs>
                <w:tab w:val="left" w:pos="894"/>
                <w:tab w:val="left" w:pos="895"/>
              </w:tabs>
              <w:spacing w:before="11" w:line="285" w:lineRule="auto"/>
              <w:ind w:right="20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4B32DE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4B32DE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4B32DE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21026C3" w14:textId="7DC37A2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0ABC00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53"/>
          <w:footerReference w:type="default" r:id="rId5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1"/>
        <w:gridCol w:w="1985"/>
        <w:gridCol w:w="1843"/>
        <w:gridCol w:w="2107"/>
        <w:gridCol w:w="2105"/>
        <w:gridCol w:w="1884"/>
      </w:tblGrid>
      <w:tr w:rsidR="00A72298" w:rsidRPr="007E7355" w14:paraId="598E1329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A4D2EC"/>
          </w:tcPr>
          <w:p w14:paraId="37F1FD45" w14:textId="4D7BD549" w:rsidR="00A72298" w:rsidRPr="007E7355" w:rsidRDefault="00A72298" w:rsidP="00A72298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72298" w:rsidRPr="007E7355" w14:paraId="26DDF1DF" w14:textId="77777777" w:rsidTr="00A068E2">
        <w:trPr>
          <w:trHeight w:val="395"/>
        </w:trPr>
        <w:tc>
          <w:tcPr>
            <w:tcW w:w="16015" w:type="dxa"/>
            <w:gridSpan w:val="6"/>
            <w:shd w:val="clear" w:color="auto" w:fill="A4D2EC"/>
          </w:tcPr>
          <w:p w14:paraId="3A81F698" w14:textId="21B92956" w:rsidR="00A72298" w:rsidRPr="007E7355" w:rsidRDefault="00A72298" w:rsidP="00361E7F">
            <w:pPr>
              <w:pStyle w:val="TableParagraph"/>
              <w:spacing w:line="310" w:lineRule="exact"/>
              <w:ind w:left="107" w:right="98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="00361E7F" w:rsidRPr="00884EA2">
              <w:rPr>
                <w:rFonts w:ascii="Hurme Geometric Sans 1" w:hAnsi="Hurme Geometric Sans 1"/>
                <w:b/>
              </w:rPr>
              <w:t xml:space="preserve"> </w:t>
            </w:r>
            <w:r w:rsidR="00361E7F">
              <w:rPr>
                <w:rFonts w:ascii="Hurme Geometric Sans 1" w:hAnsi="Hurme Geometric Sans 1"/>
              </w:rPr>
              <w:t>(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c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Merkezli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</w:t>
            </w:r>
            <w:r w:rsidR="00361E7F">
              <w:rPr>
                <w:rFonts w:ascii="Hurme Geometric Sans 1" w:hAnsi="Hurme Geometric Sans 1"/>
              </w:rPr>
              <w:t>renm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Öğret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884EA2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884EA2">
              <w:rPr>
                <w:rFonts w:ascii="Hurme Geometric Sans 1" w:hAnsi="Hurme Geometric Sans 1"/>
              </w:rPr>
              <w:t>)</w:t>
            </w:r>
          </w:p>
        </w:tc>
      </w:tr>
      <w:tr w:rsidR="00A72298" w:rsidRPr="007E7355" w14:paraId="5F9A97E9" w14:textId="77777777" w:rsidTr="00A068E2">
        <w:trPr>
          <w:trHeight w:val="397"/>
        </w:trPr>
        <w:tc>
          <w:tcPr>
            <w:tcW w:w="6091" w:type="dxa"/>
            <w:shd w:val="clear" w:color="auto" w:fill="A4D2EC"/>
          </w:tcPr>
          <w:p w14:paraId="2B94CAE2" w14:textId="77777777" w:rsidR="00A72298" w:rsidRPr="007E7355" w:rsidRDefault="00A72298" w:rsidP="00A72298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shd w:val="clear" w:color="auto" w:fill="A4D2EC"/>
          </w:tcPr>
          <w:p w14:paraId="063815E6" w14:textId="77777777" w:rsidR="00A72298" w:rsidRPr="007E7355" w:rsidRDefault="00A72298" w:rsidP="00A72298">
            <w:pPr>
              <w:pStyle w:val="TableParagraph"/>
              <w:spacing w:before="8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3" w:type="dxa"/>
            <w:shd w:val="clear" w:color="auto" w:fill="A4D2EC"/>
          </w:tcPr>
          <w:p w14:paraId="30ACCB35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A4D2EC"/>
          </w:tcPr>
          <w:p w14:paraId="6FFC8200" w14:textId="77777777" w:rsidR="00A72298" w:rsidRPr="007E7355" w:rsidRDefault="00A72298" w:rsidP="00A72298">
            <w:pPr>
              <w:pStyle w:val="TableParagraph"/>
              <w:spacing w:before="88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5141A5C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2F4405AD" w14:textId="77777777" w:rsidR="00A72298" w:rsidRPr="007E7355" w:rsidRDefault="00A72298" w:rsidP="00A72298">
            <w:pPr>
              <w:pStyle w:val="TableParagraph"/>
              <w:spacing w:before="8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61E7F" w:rsidRPr="007E7355" w14:paraId="52E945D1" w14:textId="77777777" w:rsidTr="0010308A">
        <w:trPr>
          <w:trHeight w:val="308"/>
        </w:trPr>
        <w:tc>
          <w:tcPr>
            <w:tcW w:w="6091" w:type="dxa"/>
            <w:vMerge w:val="restart"/>
          </w:tcPr>
          <w:p w14:paraId="05EC9F64" w14:textId="77777777" w:rsidR="00361E7F" w:rsidRDefault="00361E7F" w:rsidP="0091565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0602B33" w14:textId="150B9988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  <w:r w:rsidRPr="00361E7F">
              <w:rPr>
                <w:rFonts w:ascii="Hurme Geometric Sans 1" w:hAnsi="Hurme Geometric Sans 1"/>
                <w:b/>
              </w:rPr>
              <w:t xml:space="preserve">  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2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Ölçm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Değerlendirme</w:t>
            </w:r>
            <w:proofErr w:type="spellEnd"/>
          </w:p>
          <w:p w14:paraId="5266A400" w14:textId="77777777" w:rsidR="00361E7F" w:rsidRDefault="00361E7F" w:rsidP="00361E7F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009EEFA4" w14:textId="608BD6A7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 w:rsidRPr="005E79FC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8BC">
              <w:rPr>
                <w:rFonts w:ascii="Hurme Geometric Sans 1" w:hAnsi="Hurme Geometric Sans 1"/>
              </w:rPr>
              <w:t>Ö</w:t>
            </w:r>
            <w:r w:rsidRPr="00361E7F">
              <w:rPr>
                <w:rFonts w:ascii="Hurme Geometric Sans 1" w:hAnsi="Hurme Geometric Sans 1"/>
              </w:rPr>
              <w:t>ğrenc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erkezl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lç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yetkin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performans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temelin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ürütülmekt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öğrencileri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kendin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ifad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etm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anak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mümkün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ol</w:t>
            </w:r>
            <w:r w:rsidR="00AC4A60">
              <w:rPr>
                <w:rFonts w:ascii="Hurme Geometric Sans 1" w:hAnsi="Hurme Geometric Sans 1"/>
              </w:rPr>
              <w:t>duğunca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>
              <w:rPr>
                <w:rFonts w:ascii="Hurme Geometric Sans 1" w:hAnsi="Hurme Geometric Sans 1"/>
              </w:rPr>
              <w:t>çeşitlendirilmektedir</w:t>
            </w:r>
            <w:proofErr w:type="spellEnd"/>
            <w:r w:rsidR="00AC4A60">
              <w:rPr>
                <w:rFonts w:ascii="Hurme Geometric Sans 1" w:hAnsi="Hurme Geometric Sans 1"/>
              </w:rPr>
              <w:t xml:space="preserve">. </w:t>
            </w:r>
          </w:p>
          <w:p w14:paraId="73CE5A3B" w14:textId="77777777" w:rsidR="008818BC" w:rsidRDefault="00AC4A60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t xml:space="preserve">   </w:t>
            </w:r>
            <w:proofErr w:type="spellStart"/>
            <w:r w:rsidR="008818BC">
              <w:rPr>
                <w:rFonts w:ascii="Hurme Geometric Sans 1" w:hAnsi="Hurme Geometric Sans 1"/>
              </w:rPr>
              <w:t>Ö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erlendirmen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klili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okl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az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r w:rsidR="00361E7F" w:rsidRPr="00361E7F">
              <w:rPr>
                <w:rFonts w:ascii="Hurme Geometric Sans 1" w:hAnsi="Hurme Geometric Sans 1"/>
              </w:rPr>
              <w:t>lar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</w:t>
            </w:r>
            <w:r w:rsidR="00361E7F" w:rsidRPr="00361E7F">
              <w:rPr>
                <w:rFonts w:ascii="Hurme Geometric Sans 1" w:hAnsi="Hurme Geometric Sans 1" w:cs="Hurme Geometric Sans 1"/>
              </w:rPr>
              <w:t>ü</w:t>
            </w:r>
            <w:r w:rsidR="00361E7F" w:rsidRPr="00361E7F">
              <w:rPr>
                <w:rFonts w:ascii="Hurme Geometric Sans 1" w:hAnsi="Hurme Geometric Sans 1"/>
              </w:rPr>
              <w:t>re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dakl</w:t>
            </w:r>
            <w:r w:rsidR="00361E7F" w:rsidRPr="00361E7F">
              <w:rPr>
                <w:rFonts w:ascii="Hurme Geometric Sans 1" w:hAnsi="Hurme Geometric Sans 1" w:cs="Hurme Geometric Sans 1"/>
              </w:rPr>
              <w:t>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formatif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de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roj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ortfolyo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ib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</w:t>
            </w:r>
            <w:r w:rsidR="00361E7F" w:rsidRPr="00361E7F">
              <w:rPr>
                <w:rFonts w:ascii="Hurme Geometric Sans 1" w:hAnsi="Hurme Geometric Sans 1" w:cs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ntem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a</w:t>
            </w:r>
            <w:r w:rsidR="00361E7F" w:rsidRPr="00361E7F">
              <w:rPr>
                <w:rFonts w:ascii="Hurme Geometric Sans 1" w:hAnsi="Hurme Geometric Sans 1" w:cs="Hurme Geometric Sans 1"/>
              </w:rPr>
              <w:t>ğ</w:t>
            </w:r>
            <w:r w:rsidR="00361E7F" w:rsidRPr="00361E7F">
              <w:rPr>
                <w:rFonts w:ascii="Hurme Geometric Sans 1" w:hAnsi="Hurme Geometric Sans 1"/>
              </w:rPr>
              <w:t>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Ders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azanımların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ği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ürler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zakt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karma)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önteml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planlamakt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ktadı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. </w:t>
            </w:r>
          </w:p>
          <w:p w14:paraId="4CF14A04" w14:textId="20017ABD" w:rsidR="00AC4A60" w:rsidRDefault="00361E7F" w:rsidP="00AC4A60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proofErr w:type="spellStart"/>
            <w:r w:rsidRPr="00361E7F">
              <w:rPr>
                <w:rFonts w:ascii="Hurme Geometric Sans 1" w:hAnsi="Hurme Geometric Sans 1"/>
              </w:rPr>
              <w:t>Sınav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uygulam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ve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üvenliğ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361E7F">
              <w:rPr>
                <w:rFonts w:ascii="Hurme Geometric Sans 1" w:hAnsi="Hurme Geometric Sans 1"/>
              </w:rPr>
              <w:t>örgün</w:t>
            </w:r>
            <w:proofErr w:type="spellEnd"/>
            <w:r w:rsidRPr="00361E7F">
              <w:rPr>
                <w:rFonts w:ascii="Hurme Geometric Sans 1" w:hAnsi="Hurme Geometric Sans 1"/>
              </w:rPr>
              <w:t>/</w:t>
            </w:r>
            <w:proofErr w:type="spellStart"/>
            <w:r w:rsidRPr="00361E7F">
              <w:rPr>
                <w:rFonts w:ascii="Hurme Geometric Sans 1" w:hAnsi="Hurme Geometric Sans 1"/>
              </w:rPr>
              <w:t>çevrimiçi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61E7F">
              <w:rPr>
                <w:rFonts w:ascii="Hurme Geometric Sans 1" w:hAnsi="Hurme Geometric Sans 1"/>
              </w:rPr>
              <w:t>dezavantajl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gruplara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yönelik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sınavla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361E7F">
              <w:rPr>
                <w:rFonts w:ascii="Hurme Geometric Sans 1" w:hAnsi="Hurme Geometric Sans 1"/>
              </w:rPr>
              <w:t>mekanizmaları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61E7F">
              <w:rPr>
                <w:rFonts w:ascii="Hurme Geometric Sans 1" w:hAnsi="Hurme Geometric Sans 1"/>
              </w:rPr>
              <w:t>bulunmaktadır</w:t>
            </w:r>
            <w:proofErr w:type="spellEnd"/>
            <w:r w:rsidRPr="00361E7F">
              <w:rPr>
                <w:rFonts w:ascii="Hurme Geometric Sans 1" w:hAnsi="Hurme Geometric Sans 1"/>
              </w:rPr>
              <w:t xml:space="preserve">. </w:t>
            </w:r>
          </w:p>
          <w:p w14:paraId="48C2AC39" w14:textId="2D62AA7D" w:rsidR="00361E7F" w:rsidRPr="007E7355" w:rsidRDefault="00AC4A60" w:rsidP="002F7099">
            <w:pPr>
              <w:pStyle w:val="TableParagraph"/>
              <w:ind w:left="186" w:right="234" w:hanging="186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>
              <w:rPr>
                <w:rFonts w:ascii="Hurme Geometric Sans 1" w:hAnsi="Hurme Geometric Sans 1"/>
              </w:rPr>
              <w:t>Ö</w:t>
            </w:r>
            <w:r w:rsidR="00361E7F" w:rsidRPr="00361E7F">
              <w:rPr>
                <w:rFonts w:ascii="Hurme Geometric Sans 1" w:hAnsi="Hurme Geometric Sans 1"/>
              </w:rPr>
              <w:t>l</w:t>
            </w:r>
            <w:r w:rsidR="00361E7F" w:rsidRPr="00361E7F">
              <w:rPr>
                <w:rFonts w:ascii="Hurme Geometric Sans 1" w:hAnsi="Hurme Geometric Sans 1" w:cs="Hurme Geometric Sans 1"/>
              </w:rPr>
              <w:t>ç</w:t>
            </w:r>
            <w:r w:rsidR="00361E7F" w:rsidRPr="00361E7F">
              <w:rPr>
                <w:rFonts w:ascii="Hurme Geometric Sans 1" w:hAnsi="Hurme Geometric Sans 1"/>
              </w:rPr>
              <w:t>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malarını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zaman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işi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rasında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tutarlılığ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üvenirli</w:t>
            </w:r>
            <w:r>
              <w:rPr>
                <w:rFonts w:ascii="Hurme Geometric Sans 1" w:hAnsi="Hurme Geometric Sans 1"/>
              </w:rPr>
              <w:t>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ağla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  <w:r w:rsidR="002F709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F7099">
              <w:rPr>
                <w:rFonts w:ascii="Hurme Geometric Sans 1" w:hAnsi="Hurme Geometric Sans 1"/>
              </w:rPr>
              <w:t>Enstitü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>
              <w:rPr>
                <w:rFonts w:ascii="Hurme Geometric Sans 1" w:hAnsi="Hurme Geometric Sans 1"/>
              </w:rPr>
              <w:t>ölçme-</w:t>
            </w:r>
            <w:r w:rsidR="00361E7F" w:rsidRPr="00361E7F">
              <w:rPr>
                <w:rFonts w:ascii="Hurme Geometric Sans 1" w:hAnsi="Hurme Geometric Sans 1"/>
              </w:rPr>
              <w:t>değerlendirm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yaklaşı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olanakları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ğrenci-öğretim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eleman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geri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ldirimin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ayal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biçimd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Bu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yileştirmeleri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duyurul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gulanması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kontrolü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hedeflerl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uyumu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alınan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önlemle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361E7F">
              <w:rPr>
                <w:rFonts w:ascii="Hurme Geometric Sans 1" w:hAnsi="Hurme Geometric Sans 1"/>
              </w:rPr>
              <w:t>irdelenmektedir</w:t>
            </w:r>
            <w:proofErr w:type="spellEnd"/>
            <w:r w:rsidR="00361E7F" w:rsidRP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tcBorders>
              <w:bottom w:val="nil"/>
            </w:tcBorders>
            <w:shd w:val="clear" w:color="auto" w:fill="E6F1F9"/>
          </w:tcPr>
          <w:p w14:paraId="6F55D3BB" w14:textId="47894BBA" w:rsidR="00361E7F" w:rsidRPr="007E7355" w:rsidRDefault="002F7099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361E7F">
              <w:rPr>
                <w:rFonts w:ascii="Hurme Geometric Sans 1" w:hAnsi="Hurme Geometric Sans 1"/>
              </w:rPr>
              <w:t>onayı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ve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diğer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sertifikalndırılmasına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ilişkin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süreçler</w:t>
            </w:r>
            <w:proofErr w:type="spellEnd"/>
            <w:r w:rsidR="00361E7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>
              <w:rPr>
                <w:rFonts w:ascii="Hurme Geometric Sans 1" w:hAnsi="Hurme Geometric Sans 1"/>
              </w:rPr>
              <w:t>tanımlanmamıştır</w:t>
            </w:r>
            <w:proofErr w:type="spellEnd"/>
            <w:r w:rsidR="00361E7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D2E8F6"/>
          </w:tcPr>
          <w:p w14:paraId="4AA8A2A5" w14:textId="1ED799A9" w:rsidR="00361E7F" w:rsidRPr="007E7355" w:rsidRDefault="002F7099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r w:rsidR="00361E7F" w:rsidRPr="0091565E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ertifikalandırılm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asına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kapsaml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tutarl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a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edilmiş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k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kural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üreçl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bottom w:val="nil"/>
            </w:tcBorders>
            <w:shd w:val="clear" w:color="auto" w:fill="B8DCF0"/>
          </w:tcPr>
          <w:p w14:paraId="42747B91" w14:textId="4F9BDC82" w:rsidR="00361E7F" w:rsidRPr="007E7355" w:rsidRDefault="002F7099" w:rsidP="0091565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genelind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onay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ve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diğe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yeterlilikler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sertifikalandırılması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na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ilişkin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61E7F"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="00361E7F"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09B54B89" w14:textId="52C399C1" w:rsidR="00361E7F" w:rsidRPr="007E7355" w:rsidRDefault="00361E7F" w:rsidP="0091565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izlenmekt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tanı</w:t>
            </w:r>
            <w:r>
              <w:rPr>
                <w:rFonts w:ascii="Hurme Geometric Sans 1" w:hAnsi="Hurme Geometric Sans 1"/>
              </w:rPr>
              <w:t>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</w:t>
            </w:r>
            <w:r w:rsidRPr="0091565E">
              <w:rPr>
                <w:rFonts w:ascii="Hurme Geometric Sans 1" w:hAnsi="Hurme Geometric Sans 1"/>
              </w:rPr>
              <w:t>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tcBorders>
              <w:bottom w:val="nil"/>
            </w:tcBorders>
            <w:shd w:val="clear" w:color="auto" w:fill="5DB0E4"/>
          </w:tcPr>
          <w:p w14:paraId="0B1F82CA" w14:textId="200E6A9D" w:rsidR="00361E7F" w:rsidRPr="007E7355" w:rsidRDefault="00361E7F" w:rsidP="0091565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91565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istemati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1565E">
              <w:rPr>
                <w:rFonts w:ascii="Hurme Geometric Sans 1" w:hAnsi="Hurme Geometric Sans 1"/>
              </w:rPr>
              <w:t>sürdürü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ve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örnek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gösterilebili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uygulamalar</w:t>
            </w:r>
            <w:proofErr w:type="spellEnd"/>
            <w:r w:rsidRPr="009156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1565E">
              <w:rPr>
                <w:rFonts w:ascii="Hurme Geometric Sans 1" w:hAnsi="Hurme Geometric Sans 1"/>
              </w:rPr>
              <w:t>bulunmaktadır</w:t>
            </w:r>
            <w:proofErr w:type="spellEnd"/>
            <w:r w:rsidRPr="0091565E">
              <w:rPr>
                <w:rFonts w:ascii="Hurme Geometric Sans 1" w:hAnsi="Hurme Geometric Sans 1"/>
              </w:rPr>
              <w:t>.</w:t>
            </w:r>
          </w:p>
        </w:tc>
      </w:tr>
      <w:tr w:rsidR="00361E7F" w:rsidRPr="007E7355" w14:paraId="764122FF" w14:textId="77777777" w:rsidTr="0010308A">
        <w:trPr>
          <w:trHeight w:val="308"/>
        </w:trPr>
        <w:tc>
          <w:tcPr>
            <w:tcW w:w="6091" w:type="dxa"/>
            <w:vMerge/>
          </w:tcPr>
          <w:p w14:paraId="5A2832DF" w14:textId="7A2ADC42" w:rsidR="00361E7F" w:rsidRPr="005E79FC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  <w:shd w:val="clear" w:color="auto" w:fill="E6F1F9"/>
          </w:tcPr>
          <w:p w14:paraId="53348DF2" w14:textId="4E29DC59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2E8F6"/>
          </w:tcPr>
          <w:p w14:paraId="22365D33" w14:textId="106F75DD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B8DCF0"/>
          </w:tcPr>
          <w:p w14:paraId="1AA230AA" w14:textId="4A1F7627" w:rsidR="00361E7F" w:rsidRPr="007E7355" w:rsidRDefault="00361E7F" w:rsidP="0091565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5B31BA01" w14:textId="1CD9D9E6" w:rsidR="00361E7F" w:rsidRPr="007E7355" w:rsidRDefault="00361E7F" w:rsidP="0091565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DB9A6CF" w14:textId="50432667" w:rsidR="00361E7F" w:rsidRPr="007E7355" w:rsidRDefault="00361E7F" w:rsidP="0091565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361E7F" w:rsidRPr="007E7355" w14:paraId="075438AB" w14:textId="77777777" w:rsidTr="006D2203">
        <w:trPr>
          <w:trHeight w:val="85"/>
        </w:trPr>
        <w:tc>
          <w:tcPr>
            <w:tcW w:w="6091" w:type="dxa"/>
            <w:vMerge/>
          </w:tcPr>
          <w:p w14:paraId="5B073DE2" w14:textId="5998CEE6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E6F1F9"/>
          </w:tcPr>
          <w:p w14:paraId="3FDDE61C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D2E8F6"/>
          </w:tcPr>
          <w:p w14:paraId="3ED1A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7" w:type="dxa"/>
            <w:tcBorders>
              <w:top w:val="nil"/>
            </w:tcBorders>
            <w:shd w:val="clear" w:color="auto" w:fill="B8DCF0"/>
          </w:tcPr>
          <w:p w14:paraId="0BE5A18E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373864D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01F3F6EB" w14:textId="77777777" w:rsidR="00361E7F" w:rsidRPr="007E7355" w:rsidRDefault="00361E7F" w:rsidP="0091565E">
            <w:pPr>
              <w:pStyle w:val="TableParagraph"/>
              <w:rPr>
                <w:rFonts w:ascii="Hurme Geometric Sans 1" w:hAnsi="Hurme Geometric Sans 1"/>
                <w:sz w:val="6"/>
              </w:rPr>
            </w:pPr>
          </w:p>
        </w:tc>
      </w:tr>
      <w:tr w:rsidR="00361E7F" w:rsidRPr="007E7355" w14:paraId="6E4F1F24" w14:textId="77777777" w:rsidTr="000A2978">
        <w:trPr>
          <w:trHeight w:val="2978"/>
        </w:trPr>
        <w:tc>
          <w:tcPr>
            <w:tcW w:w="6091" w:type="dxa"/>
            <w:vMerge/>
            <w:tcBorders>
              <w:bottom w:val="single" w:sz="4" w:space="0" w:color="000000"/>
            </w:tcBorders>
          </w:tcPr>
          <w:p w14:paraId="450E9A71" w14:textId="7048A152" w:rsidR="00361E7F" w:rsidRPr="007E7355" w:rsidRDefault="00361E7F" w:rsidP="0091565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924" w:type="dxa"/>
            <w:gridSpan w:val="5"/>
            <w:tcBorders>
              <w:bottom w:val="single" w:sz="4" w:space="0" w:color="000000"/>
            </w:tcBorders>
            <w:shd w:val="clear" w:color="auto" w:fill="A4D2EC"/>
          </w:tcPr>
          <w:p w14:paraId="5C47B2DD" w14:textId="77777777" w:rsidR="00361E7F" w:rsidRPr="007E7355" w:rsidRDefault="00361E7F" w:rsidP="0091565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5A5A053" w14:textId="77777777" w:rsidR="00361E7F" w:rsidRPr="007E7355" w:rsidRDefault="00361E7F" w:rsidP="0091565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CEC2EE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04B8F96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/kar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ler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ri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rk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) </w:t>
            </w:r>
          </w:p>
          <w:p w14:paraId="5EDA6ECD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er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zanım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program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lendirild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n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*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ket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5C6C7452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vrimiç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6A4D230" w14:textId="77777777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üven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</w:p>
          <w:p w14:paraId="2426067E" w14:textId="1850FDA9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ya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7DB44CE" w14:textId="2737EDCB" w:rsidR="00361E7F" w:rsidRPr="00BB7BE1" w:rsidRDefault="00361E7F" w:rsidP="00361E7F">
            <w:pPr>
              <w:pStyle w:val="TableParagraph"/>
              <w:numPr>
                <w:ilvl w:val="0"/>
                <w:numId w:val="32"/>
              </w:numPr>
              <w:tabs>
                <w:tab w:val="left" w:pos="892"/>
                <w:tab w:val="left" w:pos="893"/>
              </w:tabs>
              <w:spacing w:before="41"/>
              <w:ind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F7099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2E91C076" w14:textId="77777777" w:rsidR="00AC4A60" w:rsidRPr="00BB7BE1" w:rsidRDefault="00AC4A60" w:rsidP="00AC4A60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892" w:right="383"/>
              <w:jc w:val="both"/>
              <w:rPr>
                <w:rFonts w:ascii="Hurme Geometric Sans 1" w:hAnsi="Hurme Geometric Sans 1"/>
                <w:i/>
                <w:sz w:val="20"/>
              </w:rPr>
            </w:pPr>
          </w:p>
          <w:p w14:paraId="32A7E6D4" w14:textId="70443362" w:rsidR="00361E7F" w:rsidRPr="00514D4D" w:rsidRDefault="00361E7F" w:rsidP="00361E7F">
            <w:pPr>
              <w:pStyle w:val="TableParagraph"/>
              <w:tabs>
                <w:tab w:val="left" w:pos="892"/>
                <w:tab w:val="left" w:pos="893"/>
              </w:tabs>
              <w:spacing w:before="41"/>
              <w:ind w:left="531" w:right="383"/>
              <w:jc w:val="both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* 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  <w:r w:rsidRPr="00BB7BE1">
              <w:rPr>
                <w:color w:val="FF0000"/>
                <w:sz w:val="20"/>
              </w:rPr>
              <w:t xml:space="preserve"> </w:t>
            </w:r>
          </w:p>
        </w:tc>
      </w:tr>
    </w:tbl>
    <w:p w14:paraId="37073D0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F42E20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A31B2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DE9591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3F493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2B0F9D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184187B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A83A5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21D1113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235275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EA44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D1BE8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16886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0A9E8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5A6FEF34" w14:textId="1366A8F1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6BE251" w14:textId="19D6232E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471068D0" w14:textId="5B91C9E1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2FAA02C" w14:textId="63DF6CE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0D60FD16" w14:textId="5CD9FD72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31DCF10E" w14:textId="77777777" w:rsidR="00AC4A60" w:rsidRDefault="00AC4A60" w:rsidP="00A068E2">
      <w:pPr>
        <w:rPr>
          <w:rFonts w:ascii="Hurme Geometric Sans 1" w:hAnsi="Hurme Geometric Sans 1" w:cs="Arial"/>
          <w:sz w:val="2"/>
          <w:szCs w:val="2"/>
        </w:rPr>
      </w:pPr>
    </w:p>
    <w:p w14:paraId="7B52B03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43E0044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532102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FEF39A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9880999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8A73692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64FA33A5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1982936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5927F5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D57F8E8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73A1F67C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B6A5C1A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092CACC7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D8087B1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4A79901E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2AB89E4F" w14:textId="77777777" w:rsidR="00A338D6" w:rsidRDefault="00A338D6" w:rsidP="00A068E2">
      <w:pPr>
        <w:rPr>
          <w:rFonts w:ascii="Hurme Geometric Sans 1" w:hAnsi="Hurme Geometric Sans 1" w:cs="Arial"/>
          <w:sz w:val="2"/>
          <w:szCs w:val="2"/>
        </w:rPr>
      </w:pPr>
    </w:p>
    <w:p w14:paraId="3BD998BF" w14:textId="079E1378" w:rsidR="00A338D6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D303665" wp14:editId="1B43382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5" name="Metin Kutusu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D722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3665" id="Metin Kutusu 25" o:spid="_x0000_s1047" type="#_x0000_t202" style="position:absolute;margin-left:493.3pt;margin-top:67.1pt;width:12.25pt;height:12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bRW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pukRTEV1ieWQziPC483Fx3STylGHpVS+h8HIC1F/9GyJXGuloKWoloKsIqfljJI&#10;MZc3YZ6/gyPTdow8m27xmm1rTJL0xOLMl+NPSs+jGufr9+906+mH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LbRW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99D722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F058FEF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F788C7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0C2EE93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A74857B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0CAB4B98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9570F97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111A01F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368B2B15" w14:textId="09FB364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055E224E" w14:textId="0756BC04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577A957" w14:textId="7AA837C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271EBCC" w14:textId="076FC4A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5D828D0" w14:textId="30A28DD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728B950" w14:textId="205A1917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B8157D4" w14:textId="6C133D00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91812CD" w14:textId="6B96083B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84C12A3" w14:textId="7973D8C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6C4FEA6F" w14:textId="50E1A1AE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B0465B3" w14:textId="72BE8DE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13566C6D" w14:textId="758A4A2A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54C32C7" w14:textId="6744F081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5ACB7A80" w14:textId="4B276115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0C441A3" w14:textId="4416F058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3F0F298C" w14:textId="43B9C7EF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49380121" w14:textId="049018A6" w:rsid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270E3AA0" w14:textId="77777777" w:rsidR="00A338D6" w:rsidRPr="00A338D6" w:rsidRDefault="00A338D6" w:rsidP="00A338D6">
      <w:pPr>
        <w:tabs>
          <w:tab w:val="left" w:pos="3885"/>
        </w:tabs>
        <w:rPr>
          <w:rFonts w:ascii="Hurme Geometric Sans 1" w:hAnsi="Hurme Geometric Sans 1" w:cs="Arial"/>
          <w:sz w:val="2"/>
          <w:szCs w:val="2"/>
        </w:rPr>
      </w:pPr>
    </w:p>
    <w:p w14:paraId="747EEDC6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4EC9DA60" w14:textId="77777777" w:rsidR="00A338D6" w:rsidRPr="00A338D6" w:rsidRDefault="00A338D6" w:rsidP="00A338D6">
      <w:pPr>
        <w:rPr>
          <w:rFonts w:ascii="Hurme Geometric Sans 1" w:hAnsi="Hurme Geometric Sans 1" w:cs="Arial"/>
          <w:sz w:val="2"/>
          <w:szCs w:val="2"/>
        </w:rPr>
      </w:pPr>
    </w:p>
    <w:p w14:paraId="565DA31B" w14:textId="04187C7B" w:rsidR="00A068E2" w:rsidRDefault="00A068E2" w:rsidP="00A338D6">
      <w:pPr>
        <w:rPr>
          <w:rFonts w:ascii="Hurme Geometric Sans 1" w:hAnsi="Hurme Geometric Sans 1" w:cs="Arial"/>
          <w:sz w:val="2"/>
          <w:szCs w:val="2"/>
        </w:rPr>
      </w:pPr>
    </w:p>
    <w:p w14:paraId="3A6C3EB8" w14:textId="65AEEFF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33979E8" w14:textId="4F0667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43B269B9" w14:textId="2E8EA64A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18E34AF" w14:textId="3787E236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72FDF3C7" w14:textId="137E020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421376F" w14:textId="69589C8D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077AB766" w14:textId="09DA864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1F5EB49A" w14:textId="0F434B1E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3A58934" w14:textId="208D586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985FA7A" w14:textId="53E712F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62CF0569" w14:textId="3B0F8721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5DBFCBBD" w14:textId="21F7E7D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3E858582" w14:textId="235FAFBC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1"/>
        <w:gridCol w:w="2138"/>
        <w:gridCol w:w="1934"/>
      </w:tblGrid>
      <w:tr w:rsidR="00AC4A60" w:rsidRPr="007E7355" w14:paraId="51BA7BE2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6DDCFBF3" w14:textId="77777777" w:rsidR="00AC4A60" w:rsidRPr="007E7355" w:rsidRDefault="00AC4A60" w:rsidP="00AC4A60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C4A60" w:rsidRPr="007E7355" w14:paraId="07C67AA4" w14:textId="77777777" w:rsidTr="00221BB7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7A2F6870" w14:textId="77777777" w:rsidR="00AC4A60" w:rsidRPr="007E7355" w:rsidRDefault="00AC4A60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AC4A60" w:rsidRPr="007E7355" w14:paraId="1AEA4E42" w14:textId="77777777" w:rsidTr="0010308A">
        <w:trPr>
          <w:trHeight w:val="354"/>
        </w:trPr>
        <w:tc>
          <w:tcPr>
            <w:tcW w:w="5676" w:type="dxa"/>
            <w:shd w:val="clear" w:color="auto" w:fill="A4D2EC"/>
          </w:tcPr>
          <w:p w14:paraId="645B930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8258A1B" w14:textId="77777777" w:rsidR="00AC4A60" w:rsidRPr="007E7355" w:rsidRDefault="00AC4A60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432FF79D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1" w:type="dxa"/>
            <w:shd w:val="clear" w:color="auto" w:fill="A4D2EC"/>
          </w:tcPr>
          <w:p w14:paraId="223B18A8" w14:textId="77777777" w:rsidR="00AC4A60" w:rsidRPr="007E7355" w:rsidRDefault="00AC4A60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8" w:type="dxa"/>
            <w:shd w:val="clear" w:color="auto" w:fill="A4D2EC"/>
          </w:tcPr>
          <w:p w14:paraId="502D979B" w14:textId="77777777" w:rsidR="00AC4A60" w:rsidRPr="007E7355" w:rsidRDefault="00AC4A60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001E0674" w14:textId="77777777" w:rsidR="00AC4A60" w:rsidRPr="007E7355" w:rsidRDefault="00AC4A60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C4A60" w:rsidRPr="007E7355" w14:paraId="6669947B" w14:textId="77777777" w:rsidTr="0010308A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C903B6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1FA014CB" w14:textId="54BD4C83" w:rsidR="00AC4A60" w:rsidRPr="007E7355" w:rsidRDefault="000D7A5C" w:rsidP="0010308A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5B4A61A6" w14:textId="572DB6DE" w:rsidR="00AC4A60" w:rsidRPr="007E7355" w:rsidRDefault="000D7A5C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</w:tc>
        <w:tc>
          <w:tcPr>
            <w:tcW w:w="2001" w:type="dxa"/>
            <w:vMerge w:val="restart"/>
            <w:shd w:val="clear" w:color="auto" w:fill="B8DCF0"/>
          </w:tcPr>
          <w:p w14:paraId="4F90F618" w14:textId="524E6FAF" w:rsidR="00AC4A60" w:rsidRPr="007E7355" w:rsidRDefault="000D7A5C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  <w:r w:rsidR="00AC4A60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dahilinde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C4A6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AC4A60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8BC6EB"/>
          </w:tcPr>
          <w:p w14:paraId="073DD9ED" w14:textId="77777777" w:rsidR="00AC4A60" w:rsidRPr="007E7355" w:rsidRDefault="00AC4A60" w:rsidP="0010308A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6ADE1F74" w14:textId="77777777" w:rsidR="00AC4A60" w:rsidRPr="007E7355" w:rsidRDefault="00AC4A60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294518FA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7B722FE3" w14:textId="77777777" w:rsidR="00AC4A60" w:rsidRPr="00432759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2.3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bulü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ncek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nin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tanınmas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edilendirilmesi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>*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6A4054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3D6C8CA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bu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85BC9A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4545C0B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cek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735BF14D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C4A60" w:rsidRPr="007E7355" w14:paraId="5ED1CD46" w14:textId="77777777" w:rsidTr="0010308A">
        <w:trPr>
          <w:trHeight w:val="298"/>
        </w:trPr>
        <w:tc>
          <w:tcPr>
            <w:tcW w:w="5676" w:type="dxa"/>
            <w:vMerge/>
            <w:tcBorders>
              <w:bottom w:val="nil"/>
            </w:tcBorders>
          </w:tcPr>
          <w:p w14:paraId="5ADBE7FD" w14:textId="77777777" w:rsidR="00AC4A60" w:rsidRPr="00432759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15FC574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226C63D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nin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48FD67E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D2492CA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F202255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C4A60" w:rsidRPr="007E7355" w14:paraId="0E7E13BF" w14:textId="77777777" w:rsidTr="0010308A">
        <w:trPr>
          <w:trHeight w:val="299"/>
        </w:trPr>
        <w:tc>
          <w:tcPr>
            <w:tcW w:w="5676" w:type="dxa"/>
            <w:tcBorders>
              <w:top w:val="nil"/>
              <w:bottom w:val="nil"/>
            </w:tcBorders>
          </w:tcPr>
          <w:p w14:paraId="31BCF1B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890BF0F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3FE7F4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7565EF6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629D509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82A013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C4A60" w:rsidRPr="007E7355" w14:paraId="312742B0" w14:textId="77777777" w:rsidTr="0010308A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1ABA2C72" w14:textId="77777777" w:rsidR="008818BC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bulün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b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Diploma,</w:t>
            </w:r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tifik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lep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itiz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15C83BAA" w14:textId="4E6884C4" w:rsidR="00AC4A60" w:rsidRPr="007E7355" w:rsidRDefault="00AC4A60" w:rsidP="00221BB7">
            <w:pPr>
              <w:pStyle w:val="TableParagraph"/>
              <w:spacing w:line="258" w:lineRule="exact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BA5DA0">
              <w:rPr>
                <w:rFonts w:ascii="Hurme Geometric Sans 1" w:hAnsi="Hurme Geometric Sans 1"/>
              </w:rPr>
              <w:t>Öncek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öğrenmeni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A5DA0">
              <w:rPr>
                <w:rFonts w:ascii="Hurme Geometric Sans 1" w:hAnsi="Hurme Geometric Sans 1"/>
              </w:rPr>
              <w:t>örgü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yaygı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DA0">
              <w:rPr>
                <w:rFonts w:ascii="Hurme Geometric Sans 1" w:hAnsi="Hurme Geometric Sans 1"/>
              </w:rPr>
              <w:t>uzaktan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/karma </w:t>
            </w:r>
            <w:proofErr w:type="spellStart"/>
            <w:r w:rsidRPr="00BA5DA0">
              <w:rPr>
                <w:rFonts w:ascii="Hurme Geometric Sans 1" w:hAnsi="Hurme Geometric Sans 1"/>
              </w:rPr>
              <w:t>eğitim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v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rbes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u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cerilerin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lend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A5DA0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olitikasına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paralel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hareketlilik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</w:rPr>
              <w:t>destekler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olaylaştır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reketlilikt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edi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b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ması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ünde</w:t>
            </w:r>
            <w:proofErr w:type="spellEnd"/>
            <w:r w:rsidRPr="00BA5D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3DA5A1DB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63F11C6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redilendirilmesin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C9989C9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7947A7FA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D04185B" w14:textId="77777777" w:rsidR="00AC4A60" w:rsidRPr="007E7355" w:rsidRDefault="00AC4A60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C4A60" w:rsidRPr="007E7355" w14:paraId="37C487DE" w14:textId="77777777" w:rsidTr="0010308A">
        <w:trPr>
          <w:trHeight w:val="298"/>
        </w:trPr>
        <w:tc>
          <w:tcPr>
            <w:tcW w:w="5676" w:type="dxa"/>
            <w:vMerge/>
          </w:tcPr>
          <w:p w14:paraId="4A36156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17E0FF58" w14:textId="77777777" w:rsidR="00AC4A60" w:rsidRPr="007E7355" w:rsidRDefault="00AC4A60" w:rsidP="0010308A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DB09967" w14:textId="77777777" w:rsidR="00AC4A60" w:rsidRPr="007E7355" w:rsidRDefault="00AC4A60" w:rsidP="0010308A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6AF9D45D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D54ECB9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0E0A2F48" w14:textId="77777777" w:rsidR="00AC4A60" w:rsidRPr="007E7355" w:rsidRDefault="00AC4A60" w:rsidP="0010308A">
            <w:pPr>
              <w:pStyle w:val="TableParagraph"/>
              <w:spacing w:line="244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C4A60" w:rsidRPr="007E7355" w14:paraId="0A8800B2" w14:textId="77777777" w:rsidTr="0010308A">
        <w:trPr>
          <w:trHeight w:val="299"/>
        </w:trPr>
        <w:tc>
          <w:tcPr>
            <w:tcW w:w="5676" w:type="dxa"/>
            <w:vMerge/>
          </w:tcPr>
          <w:p w14:paraId="099D17A8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6AA150DC" w14:textId="77777777" w:rsidR="00AC4A60" w:rsidRPr="007E7355" w:rsidRDefault="00AC4A60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49A7F70A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4BBD22C8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31EC3EEE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4F36F5FE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4DC6F3A3" w14:textId="77777777" w:rsidTr="0010308A">
        <w:trPr>
          <w:trHeight w:val="298"/>
        </w:trPr>
        <w:tc>
          <w:tcPr>
            <w:tcW w:w="5676" w:type="dxa"/>
            <w:vMerge/>
          </w:tcPr>
          <w:p w14:paraId="1E8F63F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DFAB027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544B591" w14:textId="77777777" w:rsidR="00AC4A60" w:rsidRPr="007E7355" w:rsidRDefault="00AC4A60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07F636A6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0B9B2FE9" w14:textId="77777777" w:rsidR="00AC4A60" w:rsidRPr="007E7355" w:rsidRDefault="00AC4A60" w:rsidP="0010308A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ncel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B89BA8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7F956B71" w14:textId="77777777" w:rsidTr="0010308A">
        <w:trPr>
          <w:trHeight w:val="298"/>
        </w:trPr>
        <w:tc>
          <w:tcPr>
            <w:tcW w:w="5676" w:type="dxa"/>
            <w:vMerge/>
          </w:tcPr>
          <w:p w14:paraId="647D9F6F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425A62C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208B6281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1E4EA0EB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8BC6EB"/>
          </w:tcPr>
          <w:p w14:paraId="498017BC" w14:textId="77777777" w:rsidR="00AC4A60" w:rsidRPr="007E7355" w:rsidRDefault="00AC4A60" w:rsidP="0010308A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521B6242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C4A60" w:rsidRPr="007E7355" w14:paraId="1AD4DA68" w14:textId="77777777" w:rsidTr="0010308A">
        <w:trPr>
          <w:trHeight w:val="192"/>
        </w:trPr>
        <w:tc>
          <w:tcPr>
            <w:tcW w:w="5676" w:type="dxa"/>
            <w:vMerge/>
          </w:tcPr>
          <w:p w14:paraId="2247DCB7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39EB2C53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0E104FCF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1" w:type="dxa"/>
            <w:vMerge/>
            <w:tcBorders>
              <w:top w:val="nil"/>
            </w:tcBorders>
            <w:shd w:val="clear" w:color="auto" w:fill="B8DCF0"/>
          </w:tcPr>
          <w:p w14:paraId="22D28201" w14:textId="77777777" w:rsidR="00AC4A60" w:rsidRPr="007E7355" w:rsidRDefault="00AC4A60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8BC6EB"/>
          </w:tcPr>
          <w:p w14:paraId="00D236FC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1B94142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AC4A60" w:rsidRPr="007E7355" w14:paraId="3C1D486C" w14:textId="77777777" w:rsidTr="0010308A">
        <w:trPr>
          <w:trHeight w:val="101"/>
        </w:trPr>
        <w:tc>
          <w:tcPr>
            <w:tcW w:w="5676" w:type="dxa"/>
            <w:vMerge/>
          </w:tcPr>
          <w:p w14:paraId="72CB9165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0695CE70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AC4A60" w:rsidRPr="007E7355" w14:paraId="46D5B507" w14:textId="77777777" w:rsidTr="0010308A">
        <w:trPr>
          <w:trHeight w:val="2117"/>
        </w:trPr>
        <w:tc>
          <w:tcPr>
            <w:tcW w:w="5676" w:type="dxa"/>
            <w:vMerge/>
            <w:tcBorders>
              <w:bottom w:val="nil"/>
            </w:tcBorders>
          </w:tcPr>
          <w:p w14:paraId="4A7037BE" w14:textId="77777777" w:rsidR="00AC4A60" w:rsidRPr="007E7355" w:rsidRDefault="00AC4A60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4E174C10" w14:textId="77777777" w:rsidR="00AC4A60" w:rsidRPr="007E7355" w:rsidRDefault="00AC4A60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6ECDEC0F" w14:textId="77777777" w:rsidR="00AC4A60" w:rsidRPr="007E7355" w:rsidRDefault="00AC4A60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CE5EB04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nd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4B75E420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nc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mas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el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04BD7A38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umu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klil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,</w:t>
            </w:r>
          </w:p>
          <w:p w14:paraId="74065A9B" w14:textId="77777777" w:rsidR="00AC4A60" w:rsidRPr="00BB7BE1" w:rsidRDefault="00AC4A60" w:rsidP="0010308A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ndiril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32CEE937" w14:textId="1543CA07" w:rsidR="00AC4A60" w:rsidRPr="007E7355" w:rsidRDefault="00AC4A60" w:rsidP="00221BB7">
            <w:pPr>
              <w:pStyle w:val="TableParagraph"/>
              <w:numPr>
                <w:ilvl w:val="0"/>
                <w:numId w:val="31"/>
              </w:numPr>
              <w:tabs>
                <w:tab w:val="left" w:pos="892"/>
                <w:tab w:val="left" w:pos="893"/>
              </w:tabs>
              <w:spacing w:before="52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D7A5C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36"/>
                <w:w w:val="9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5"/>
                <w:sz w:val="20"/>
              </w:rPr>
              <w:t>özgü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yaklaşım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ve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uygulamalarına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ilkişkin</w:t>
            </w:r>
            <w:proofErr w:type="spellEnd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 xml:space="preserve"> </w:t>
            </w:r>
            <w:proofErr w:type="spellStart"/>
            <w:r w:rsidR="00221BB7" w:rsidRPr="00BB7BE1">
              <w:rPr>
                <w:rFonts w:ascii="Hurme Geometric Sans 1" w:hAnsi="Hurme Geometric Sans 1"/>
                <w:i/>
                <w:w w:val="95"/>
                <w:sz w:val="20"/>
              </w:rPr>
              <w:t>kanıtlar</w:t>
            </w:r>
            <w:proofErr w:type="spellEnd"/>
          </w:p>
        </w:tc>
      </w:tr>
      <w:tr w:rsidR="00AC4A60" w:rsidRPr="007E7355" w14:paraId="55F3669D" w14:textId="77777777" w:rsidTr="00221BB7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0F8EA36A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E1FD320" w14:textId="40C595C8" w:rsidR="00AC4A60" w:rsidRPr="007E7355" w:rsidRDefault="00AC4A60" w:rsidP="00221BB7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AC4A60" w:rsidRPr="007E7355" w14:paraId="30C908D7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75B475C4" w14:textId="77777777" w:rsidR="00AC4A60" w:rsidRPr="007E7355" w:rsidRDefault="00AC4A60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2716CD27" w14:textId="77777777" w:rsidR="00AC4A60" w:rsidRPr="007E7355" w:rsidRDefault="00AC4A60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2B64F85F" w14:textId="77777777" w:rsidR="00AC4A60" w:rsidRPr="007E7355" w:rsidRDefault="00AC4A60" w:rsidP="00AC4A6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B992D4D" wp14:editId="1E6BC62E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4" name="Metin Kutusu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4583C6" w14:textId="77777777" w:rsidR="004C4001" w:rsidRDefault="004C4001" w:rsidP="00AC4A6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92D4D" id="Metin Kutusu 24" o:spid="_x0000_s1048" type="#_x0000_t202" style="position:absolute;margin-left:493.3pt;margin-top:67.1pt;width:12.25pt;height:12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CTpLq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84583C6" w14:textId="77777777" w:rsidR="004C4001" w:rsidRDefault="004C4001" w:rsidP="00AC4A6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8E57B2B" w14:textId="303963E4" w:rsidR="00AC4A60" w:rsidRDefault="00AC4A60" w:rsidP="00A338D6">
      <w:pPr>
        <w:rPr>
          <w:rFonts w:ascii="Hurme Geometric Sans 1" w:hAnsi="Hurme Geometric Sans 1" w:cs="Arial"/>
          <w:sz w:val="2"/>
          <w:szCs w:val="2"/>
        </w:rPr>
      </w:pPr>
    </w:p>
    <w:p w14:paraId="24B9F8E6" w14:textId="0D8E4595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610172F" w14:textId="52562670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4E0D71A6" w14:textId="74CDDAC6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184EC63C" w14:textId="21179948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21601C73" w14:textId="7F303194" w:rsidR="00221BB7" w:rsidRDefault="00221BB7" w:rsidP="00A338D6">
      <w:pPr>
        <w:rPr>
          <w:rFonts w:ascii="Hurme Geometric Sans 1" w:hAnsi="Hurme Geometric Sans 1" w:cs="Arial"/>
          <w:sz w:val="2"/>
          <w:szCs w:val="2"/>
        </w:rPr>
      </w:pPr>
    </w:p>
    <w:p w14:paraId="76EAF7BE" w14:textId="6993C5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5022B0B" w14:textId="1F3A3132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67E09BB" w14:textId="7C48181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D1C774" w14:textId="2EDDB2E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A249126" w14:textId="37E11AC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1CBF737" w14:textId="18D7CD0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9E23DEC" w14:textId="676E442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C3A4A18" w14:textId="333922B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1F639A0" w14:textId="4E0D72D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FC438D" w14:textId="0CB86C1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A1674C3" w14:textId="6A8A133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E10E00E" w14:textId="78704B3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7020D18" w14:textId="74BD074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CD9D38" w14:textId="7515203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681EAFF" w14:textId="01210CC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BF42DD2" w14:textId="118EB0F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A282430" w14:textId="61011635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1BDE81E" w14:textId="6D7E79D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8156775" w14:textId="582EB404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BCE65B" w14:textId="73DDEFE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44A19C9" w14:textId="49CC00F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24E18D7" w14:textId="791BB5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70B7E06" w14:textId="4EEE6FD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C4565C5" w14:textId="7D5E082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B6C05AE" w14:textId="1A22B68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0C25754" w14:textId="7A9D010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743CC593" w14:textId="5A74916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4FB5078" w14:textId="784AF7F0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F16A50D" w14:textId="52C6CF18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003B0CC" w14:textId="18A25D3A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7DF28C1" w14:textId="372B2D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E8932CC" w14:textId="406E725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825FA60" w14:textId="1403359B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5A2C3108" w14:textId="6C61E2CF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247166A" w14:textId="7C3393AE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1B57CBD" w14:textId="0A7F3941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4DC416E1" w14:textId="76AE8C4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1487821" w14:textId="7435590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3DA5A050" w14:textId="1603E239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E0A7149" w14:textId="61A8C96C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23440E27" w14:textId="04DFA073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121B0AB0" w14:textId="3275AA2D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670E4894" w14:textId="77777777" w:rsidR="00000144" w:rsidRDefault="00000144" w:rsidP="00A338D6">
      <w:pPr>
        <w:rPr>
          <w:rFonts w:ascii="Hurme Geometric Sans 1" w:hAnsi="Hurme Geometric Sans 1" w:cs="Arial"/>
          <w:sz w:val="2"/>
          <w:szCs w:val="2"/>
        </w:rPr>
      </w:pPr>
    </w:p>
    <w:p w14:paraId="0BC1EF89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1ED6163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8E45E7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0C51D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2BF230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057121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6"/>
        <w:gridCol w:w="2138"/>
        <w:gridCol w:w="2140"/>
        <w:gridCol w:w="2004"/>
        <w:gridCol w:w="2135"/>
        <w:gridCol w:w="1934"/>
      </w:tblGrid>
      <w:tr w:rsidR="00000144" w:rsidRPr="007E7355" w14:paraId="74932285" w14:textId="77777777" w:rsidTr="0010308A">
        <w:trPr>
          <w:trHeight w:val="419"/>
        </w:trPr>
        <w:tc>
          <w:tcPr>
            <w:tcW w:w="16027" w:type="dxa"/>
            <w:gridSpan w:val="6"/>
            <w:shd w:val="clear" w:color="auto" w:fill="A4D2EC"/>
          </w:tcPr>
          <w:p w14:paraId="18FB1CF8" w14:textId="77777777" w:rsidR="00000144" w:rsidRPr="007E7355" w:rsidRDefault="00000144" w:rsidP="0010308A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C4A60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000144" w:rsidRPr="007E7355" w14:paraId="5ADD982C" w14:textId="77777777" w:rsidTr="0010308A">
        <w:trPr>
          <w:trHeight w:val="428"/>
        </w:trPr>
        <w:tc>
          <w:tcPr>
            <w:tcW w:w="16027" w:type="dxa"/>
            <w:gridSpan w:val="6"/>
            <w:shd w:val="clear" w:color="auto" w:fill="A4D2EC"/>
          </w:tcPr>
          <w:p w14:paraId="4BA02CA5" w14:textId="77777777" w:rsidR="00000144" w:rsidRPr="007E7355" w:rsidRDefault="00000144" w:rsidP="0010308A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rogramları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ürütülmes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</w:tc>
      </w:tr>
      <w:tr w:rsidR="00000144" w:rsidRPr="007E7355" w14:paraId="64DE6651" w14:textId="77777777" w:rsidTr="008818BC">
        <w:trPr>
          <w:trHeight w:val="354"/>
        </w:trPr>
        <w:tc>
          <w:tcPr>
            <w:tcW w:w="5676" w:type="dxa"/>
            <w:shd w:val="clear" w:color="auto" w:fill="A4D2EC"/>
          </w:tcPr>
          <w:p w14:paraId="0223AED9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shd w:val="clear" w:color="auto" w:fill="A4D2EC"/>
          </w:tcPr>
          <w:p w14:paraId="2DF76CA9" w14:textId="77777777" w:rsidR="00000144" w:rsidRPr="007E7355" w:rsidRDefault="00000144" w:rsidP="0010308A">
            <w:pPr>
              <w:pStyle w:val="TableParagraph"/>
              <w:spacing w:before="38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0" w:type="dxa"/>
            <w:shd w:val="clear" w:color="auto" w:fill="A4D2EC"/>
          </w:tcPr>
          <w:p w14:paraId="08106139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04" w:type="dxa"/>
            <w:shd w:val="clear" w:color="auto" w:fill="A4D2EC"/>
          </w:tcPr>
          <w:p w14:paraId="776E794E" w14:textId="77777777" w:rsidR="00000144" w:rsidRPr="007E7355" w:rsidRDefault="00000144" w:rsidP="0010308A">
            <w:pPr>
              <w:pStyle w:val="TableParagraph"/>
              <w:spacing w:before="38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5" w:type="dxa"/>
            <w:shd w:val="clear" w:color="auto" w:fill="A4D2EC"/>
          </w:tcPr>
          <w:p w14:paraId="6430AEFA" w14:textId="77777777" w:rsidR="00000144" w:rsidRPr="007E7355" w:rsidRDefault="00000144" w:rsidP="0010308A">
            <w:pPr>
              <w:pStyle w:val="TableParagraph"/>
              <w:spacing w:before="38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34" w:type="dxa"/>
            <w:shd w:val="clear" w:color="auto" w:fill="A4D2EC"/>
          </w:tcPr>
          <w:p w14:paraId="3AB5A096" w14:textId="77777777" w:rsidR="00000144" w:rsidRPr="007E7355" w:rsidRDefault="00000144" w:rsidP="0010308A">
            <w:pPr>
              <w:pStyle w:val="TableParagraph"/>
              <w:spacing w:before="38"/>
              <w:ind w:left="2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000144" w:rsidRPr="007E7355" w14:paraId="3922A2C2" w14:textId="77777777" w:rsidTr="008818BC">
        <w:trPr>
          <w:trHeight w:val="303"/>
        </w:trPr>
        <w:tc>
          <w:tcPr>
            <w:tcW w:w="5676" w:type="dxa"/>
            <w:tcBorders>
              <w:bottom w:val="nil"/>
            </w:tcBorders>
          </w:tcPr>
          <w:p w14:paraId="2969F24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9BB1450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6FAB8C94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2139BB25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>B.2.</w:t>
            </w:r>
            <w:r>
              <w:rPr>
                <w:rFonts w:ascii="Hurme Geometric Sans 1" w:hAnsi="Hurme Geometric Sans 1"/>
                <w:b/>
                <w:u w:val="single"/>
              </w:rPr>
              <w:t>4</w:t>
            </w: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  <w:b/>
                <w:u w:val="single"/>
              </w:rPr>
              <w:t>Yeterliliklerin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sertifikalandırılması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  <w:b/>
                <w:u w:val="single"/>
              </w:rPr>
              <w:t xml:space="preserve"> diploma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62390D17" w14:textId="77777777" w:rsidR="00CB63EE" w:rsidRDefault="00CB63EE" w:rsidP="0010308A">
            <w:pPr>
              <w:pStyle w:val="TableParagraph"/>
              <w:rPr>
                <w:rFonts w:ascii="Hurme Geometric Sans 1" w:hAnsi="Hurme Geometric Sans 1"/>
              </w:rPr>
            </w:pPr>
          </w:p>
          <w:p w14:paraId="43082ABC" w14:textId="3ECD3A0E" w:rsidR="00000144" w:rsidRPr="007E7355" w:rsidRDefault="00CB63EE" w:rsidP="00BF2863">
            <w:pPr>
              <w:pStyle w:val="TableParagraph"/>
              <w:ind w:right="240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Y</w:t>
            </w:r>
            <w:r w:rsidRPr="00000144">
              <w:rPr>
                <w:rFonts w:ascii="Hurme Geometric Sans 1" w:hAnsi="Hurme Geometric Sans 1"/>
              </w:rPr>
              <w:t>eterlilikleri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nay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oşullar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mezuniyet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ra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ç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çı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anlaşıl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kapsa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utar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şekild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anmış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kamuoy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il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00144">
              <w:rPr>
                <w:rFonts w:ascii="Hurme Geometric Sans 1" w:hAnsi="Hurme Geometric Sans 1"/>
              </w:rPr>
              <w:t>Sertifikalandırma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Pr="00000144">
              <w:rPr>
                <w:rFonts w:ascii="Hurme Geometric Sans 1" w:hAnsi="Hurme Geometric Sans 1"/>
              </w:rPr>
              <w:t>işlemler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bu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tanımlı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sürec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uygun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olarak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yürütül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00144">
              <w:rPr>
                <w:rFonts w:ascii="Hurme Geometric Sans 1" w:hAnsi="Hurme Geometric Sans 1"/>
              </w:rPr>
              <w:t>izlenmekt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ve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gerekli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önlemler</w:t>
            </w:r>
            <w:proofErr w:type="spellEnd"/>
            <w:r w:rsidRP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00144">
              <w:rPr>
                <w:rFonts w:ascii="Hurme Geometric Sans 1" w:hAnsi="Hurme Geometric Sans 1"/>
              </w:rPr>
              <w:t>alınmaktadır</w:t>
            </w:r>
            <w:proofErr w:type="spellEnd"/>
            <w:r w:rsidRPr="00000144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8" w:type="dxa"/>
            <w:tcBorders>
              <w:bottom w:val="nil"/>
            </w:tcBorders>
            <w:shd w:val="clear" w:color="auto" w:fill="E6F1F9"/>
          </w:tcPr>
          <w:p w14:paraId="2B5C4B0F" w14:textId="5553A862" w:rsidR="00000144" w:rsidRPr="007E7355" w:rsidRDefault="00177E58" w:rsidP="00000144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000144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000144">
              <w:rPr>
                <w:rFonts w:ascii="Hurme Geometric Sans 1" w:hAnsi="Hurme Geometric Sans 1"/>
              </w:rPr>
              <w:t>onayı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ve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diğer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yeterliliklerin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00014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>
              <w:rPr>
                <w:rFonts w:ascii="Hurme Geometric Sans 1" w:hAnsi="Hurme Geometric Sans 1"/>
              </w:rPr>
              <w:t>ilişkin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000144" w:rsidRPr="007E7355">
              <w:rPr>
                <w:rFonts w:ascii="Hurme Geometric Sans 1" w:hAnsi="Hurme Geometric Sans 1"/>
              </w:rPr>
              <w:t>tanımlanmamıştır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0" w:type="dxa"/>
            <w:tcBorders>
              <w:bottom w:val="nil"/>
            </w:tcBorders>
            <w:shd w:val="clear" w:color="auto" w:fill="D2E8F6"/>
          </w:tcPr>
          <w:p w14:paraId="0EB85359" w14:textId="444709D9" w:rsidR="00000144" w:rsidRPr="007E7355" w:rsidRDefault="00177E58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000144" w:rsidRPr="007E7355">
              <w:rPr>
                <w:rFonts w:ascii="Hurme Geometric Sans 1" w:hAnsi="Hurme Geometric Sans 1"/>
              </w:rPr>
              <w:t xml:space="preserve"> </w:t>
            </w:r>
            <w:r w:rsidR="0010308A">
              <w:rPr>
                <w:rFonts w:ascii="Hurme Geometric Sans 1" w:hAnsi="Hurme Geometric Sans 1"/>
              </w:rPr>
              <w:t xml:space="preserve">diploma </w:t>
            </w:r>
            <w:proofErr w:type="spellStart"/>
            <w:r w:rsidR="0010308A">
              <w:rPr>
                <w:rFonts w:ascii="Hurme Geometric Sans 1" w:hAnsi="Hurme Geometric Sans 1"/>
              </w:rPr>
              <w:t>onay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diğ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ertifilandırılmasına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işki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kapsam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tutarlı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an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edilmiş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ilk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>
              <w:rPr>
                <w:rFonts w:ascii="Hurme Geometric Sans 1" w:hAnsi="Hurme Geometric Sans 1"/>
              </w:rPr>
              <w:t>kural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ve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süreçler</w:t>
            </w:r>
            <w:proofErr w:type="spellEnd"/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B8DCF0"/>
          </w:tcPr>
          <w:p w14:paraId="50622917" w14:textId="1178B357" w:rsidR="00000144" w:rsidRPr="00BB7BE1" w:rsidRDefault="00177E58" w:rsidP="0010308A">
            <w:pPr>
              <w:pStyle w:val="TableParagraph"/>
              <w:spacing w:before="36" w:line="254" w:lineRule="auto"/>
              <w:ind w:left="109" w:right="4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genelind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diploma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onayı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diğe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yeterlilikler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sertifikalandırılması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gramStart"/>
            <w:r w:rsidR="0010308A" w:rsidRPr="00BB7BE1">
              <w:rPr>
                <w:rFonts w:ascii="Hurme Geometric Sans 1" w:hAnsi="Hurme Geometric Sans 1"/>
              </w:rPr>
              <w:t>a</w:t>
            </w:r>
            <w:proofErr w:type="gram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ilişkin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 w:rsidRPr="00BB7BE1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35" w:type="dxa"/>
            <w:tcBorders>
              <w:bottom w:val="nil"/>
            </w:tcBorders>
            <w:shd w:val="clear" w:color="auto" w:fill="8BC6EB"/>
          </w:tcPr>
          <w:p w14:paraId="60CF3431" w14:textId="399F8BEE" w:rsidR="00000144" w:rsidRPr="007E7355" w:rsidRDefault="0010308A" w:rsidP="0010308A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zlenmekt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ve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tanımlı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süreçler</w:t>
            </w:r>
            <w:proofErr w:type="spellEnd"/>
            <w:r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0308A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0308A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4" w:type="dxa"/>
            <w:tcBorders>
              <w:bottom w:val="nil"/>
            </w:tcBorders>
            <w:shd w:val="clear" w:color="auto" w:fill="5DB0E4"/>
          </w:tcPr>
          <w:p w14:paraId="081217AB" w14:textId="2E67DE67" w:rsidR="00000144" w:rsidRPr="007E7355" w:rsidRDefault="00000144" w:rsidP="0010308A">
            <w:pPr>
              <w:pStyle w:val="TableParagraph"/>
              <w:spacing w:line="249" w:lineRule="exact"/>
              <w:ind w:left="11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istemati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sürdürülebili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ve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örnek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gösterilebilir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uygulamalar</w:t>
            </w:r>
            <w:proofErr w:type="spellEnd"/>
            <w:r w:rsidR="0010308A" w:rsidRPr="0010308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0308A" w:rsidRPr="0010308A">
              <w:rPr>
                <w:rFonts w:ascii="Hurme Geometric Sans 1" w:hAnsi="Hurme Geometric Sans 1"/>
              </w:rPr>
              <w:t>bulunmaktadır</w:t>
            </w:r>
            <w:proofErr w:type="spellEnd"/>
            <w:r w:rsidR="0010308A">
              <w:rPr>
                <w:rFonts w:ascii="Hurme Geometric Sans 1" w:hAnsi="Hurme Geometric Sans 1"/>
              </w:rPr>
              <w:t>.</w:t>
            </w:r>
          </w:p>
        </w:tc>
      </w:tr>
      <w:tr w:rsidR="00CB63EE" w:rsidRPr="007E7355" w14:paraId="33653C55" w14:textId="77777777" w:rsidTr="008818BC">
        <w:trPr>
          <w:trHeight w:val="298"/>
        </w:trPr>
        <w:tc>
          <w:tcPr>
            <w:tcW w:w="5676" w:type="dxa"/>
            <w:vMerge w:val="restart"/>
            <w:tcBorders>
              <w:top w:val="nil"/>
            </w:tcBorders>
          </w:tcPr>
          <w:p w14:paraId="00CAC9B1" w14:textId="0BBC4228" w:rsidR="00CB63EE" w:rsidRPr="00432759" w:rsidRDefault="00CB63EE" w:rsidP="00000144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38" w:type="dxa"/>
            <w:tcBorders>
              <w:top w:val="nil"/>
              <w:bottom w:val="nil"/>
            </w:tcBorders>
            <w:shd w:val="clear" w:color="auto" w:fill="E6F1F9"/>
          </w:tcPr>
          <w:p w14:paraId="7EA83D46" w14:textId="73D1D2B4" w:rsidR="00CB63EE" w:rsidRPr="007E7355" w:rsidRDefault="00CB63EE" w:rsidP="0010308A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0" w:type="dxa"/>
            <w:tcBorders>
              <w:top w:val="nil"/>
              <w:bottom w:val="nil"/>
            </w:tcBorders>
            <w:shd w:val="clear" w:color="auto" w:fill="D2E8F6"/>
          </w:tcPr>
          <w:p w14:paraId="1743AC8E" w14:textId="22D88C85" w:rsidR="00CB63EE" w:rsidRPr="007E7355" w:rsidRDefault="00CB63EE" w:rsidP="0010308A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1A3F87D9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  <w:bottom w:val="nil"/>
            </w:tcBorders>
            <w:shd w:val="clear" w:color="auto" w:fill="8BC6EB"/>
          </w:tcPr>
          <w:p w14:paraId="124B5585" w14:textId="4FCD75DF" w:rsidR="00CB63EE" w:rsidRPr="007E7355" w:rsidRDefault="00CB63EE" w:rsidP="0010308A">
            <w:pPr>
              <w:pStyle w:val="TableParagraph"/>
              <w:spacing w:line="245" w:lineRule="exact"/>
              <w:rPr>
                <w:rFonts w:ascii="Hurme Geometric Sans 1" w:hAnsi="Hurme Geometric Sans 1"/>
              </w:rPr>
            </w:pPr>
          </w:p>
        </w:tc>
        <w:tc>
          <w:tcPr>
            <w:tcW w:w="1934" w:type="dxa"/>
            <w:tcBorders>
              <w:top w:val="nil"/>
              <w:bottom w:val="nil"/>
            </w:tcBorders>
            <w:shd w:val="clear" w:color="auto" w:fill="5DB0E4"/>
          </w:tcPr>
          <w:p w14:paraId="6F1C7FF1" w14:textId="074B8B5B" w:rsidR="00CB63EE" w:rsidRPr="007E7355" w:rsidRDefault="00CB63EE" w:rsidP="0010308A">
            <w:pPr>
              <w:pStyle w:val="TableParagraph"/>
              <w:spacing w:line="245" w:lineRule="exact"/>
              <w:ind w:left="112"/>
              <w:rPr>
                <w:rFonts w:ascii="Hurme Geometric Sans 1" w:hAnsi="Hurme Geometric Sans 1"/>
              </w:rPr>
            </w:pPr>
          </w:p>
        </w:tc>
      </w:tr>
      <w:tr w:rsidR="00CB63EE" w:rsidRPr="007E7355" w14:paraId="797809F8" w14:textId="77777777" w:rsidTr="008818BC">
        <w:trPr>
          <w:trHeight w:val="192"/>
        </w:trPr>
        <w:tc>
          <w:tcPr>
            <w:tcW w:w="5676" w:type="dxa"/>
            <w:vMerge/>
          </w:tcPr>
          <w:p w14:paraId="28671648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38" w:type="dxa"/>
            <w:tcBorders>
              <w:top w:val="nil"/>
            </w:tcBorders>
            <w:shd w:val="clear" w:color="auto" w:fill="E6F1F9"/>
          </w:tcPr>
          <w:p w14:paraId="15CE9077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140" w:type="dxa"/>
            <w:tcBorders>
              <w:top w:val="nil"/>
            </w:tcBorders>
            <w:shd w:val="clear" w:color="auto" w:fill="D2E8F6"/>
          </w:tcPr>
          <w:p w14:paraId="3088E392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2004" w:type="dxa"/>
            <w:vMerge/>
            <w:tcBorders>
              <w:top w:val="nil"/>
            </w:tcBorders>
            <w:shd w:val="clear" w:color="auto" w:fill="B8DCF0"/>
          </w:tcPr>
          <w:p w14:paraId="0E8F36AD" w14:textId="77777777" w:rsidR="00CB63EE" w:rsidRPr="007E7355" w:rsidRDefault="00CB63EE" w:rsidP="0010308A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135" w:type="dxa"/>
            <w:tcBorders>
              <w:top w:val="nil"/>
            </w:tcBorders>
            <w:shd w:val="clear" w:color="auto" w:fill="8BC6EB"/>
          </w:tcPr>
          <w:p w14:paraId="27314E23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  <w:tc>
          <w:tcPr>
            <w:tcW w:w="1934" w:type="dxa"/>
            <w:tcBorders>
              <w:top w:val="nil"/>
            </w:tcBorders>
            <w:shd w:val="clear" w:color="auto" w:fill="5DB0E4"/>
          </w:tcPr>
          <w:p w14:paraId="298F4C8A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12"/>
              </w:rPr>
            </w:pPr>
          </w:p>
        </w:tc>
      </w:tr>
      <w:tr w:rsidR="00CB63EE" w:rsidRPr="007E7355" w14:paraId="6B6DA0F9" w14:textId="77777777" w:rsidTr="0010308A">
        <w:trPr>
          <w:trHeight w:val="101"/>
        </w:trPr>
        <w:tc>
          <w:tcPr>
            <w:tcW w:w="5676" w:type="dxa"/>
            <w:vMerge/>
          </w:tcPr>
          <w:p w14:paraId="0D236602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351" w:type="dxa"/>
            <w:gridSpan w:val="5"/>
            <w:tcBorders>
              <w:bottom w:val="nil"/>
            </w:tcBorders>
            <w:shd w:val="clear" w:color="auto" w:fill="A4D2EC"/>
          </w:tcPr>
          <w:p w14:paraId="220D1865" w14:textId="77777777" w:rsidR="00CB63EE" w:rsidRPr="007E7355" w:rsidRDefault="00CB63EE" w:rsidP="0010308A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CB63EE" w:rsidRPr="007E7355" w14:paraId="785152C1" w14:textId="77777777" w:rsidTr="00F13A8C">
        <w:trPr>
          <w:trHeight w:val="1418"/>
        </w:trPr>
        <w:tc>
          <w:tcPr>
            <w:tcW w:w="5676" w:type="dxa"/>
            <w:vMerge/>
            <w:tcBorders>
              <w:bottom w:val="nil"/>
            </w:tcBorders>
          </w:tcPr>
          <w:p w14:paraId="67C558D4" w14:textId="77777777" w:rsidR="00CB63EE" w:rsidRPr="007E7355" w:rsidRDefault="00CB63EE" w:rsidP="0010308A">
            <w:pPr>
              <w:pStyle w:val="TableParagraph"/>
              <w:spacing w:line="285" w:lineRule="auto"/>
              <w:ind w:left="107" w:right="9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8EDBE45" w14:textId="77777777" w:rsidR="00CB63EE" w:rsidRPr="007E7355" w:rsidRDefault="00CB63EE" w:rsidP="0010308A">
            <w:pPr>
              <w:pStyle w:val="TableParagraph"/>
              <w:spacing w:before="3"/>
              <w:rPr>
                <w:rFonts w:ascii="Hurme Geometric Sans 1" w:hAnsi="Hurme Geometric Sans 1"/>
                <w:sz w:val="17"/>
              </w:rPr>
            </w:pPr>
          </w:p>
          <w:p w14:paraId="73A91D34" w14:textId="77777777" w:rsidR="00CB63EE" w:rsidRPr="007E7355" w:rsidRDefault="00CB63EE" w:rsidP="0010308A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27D264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before="41"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diplom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onay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ertifikalandırılmas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cu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08BF3E97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8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rleştirmey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ış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tay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ç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ban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rukl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nav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YÖS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if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a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ÇAP)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d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buller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n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iterler</w:t>
            </w:r>
            <w:proofErr w:type="spellEnd"/>
          </w:p>
          <w:p w14:paraId="2BD0EEDD" w14:textId="77777777" w:rsidR="00F13A8C" w:rsidRPr="00BB7BE1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3" w:lineRule="auto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k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redis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ğiş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rogram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erhang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ek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alışmay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e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lmaksız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ndığı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*</w:t>
            </w:r>
          </w:p>
          <w:p w14:paraId="714ED514" w14:textId="292E3464" w:rsidR="00CB63EE" w:rsidRPr="00F13A8C" w:rsidRDefault="00F13A8C" w:rsidP="00F13A8C">
            <w:pPr>
              <w:pStyle w:val="TableParagraph"/>
              <w:numPr>
                <w:ilvl w:val="0"/>
                <w:numId w:val="31"/>
              </w:numPr>
              <w:tabs>
                <w:tab w:val="left" w:pos="825"/>
                <w:tab w:val="left" w:pos="826"/>
              </w:tabs>
              <w:spacing w:line="285" w:lineRule="auto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;</w:t>
            </w:r>
            <w:r w:rsidR="00177E58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7E58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177E58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000144" w:rsidRPr="007E7355" w14:paraId="0A7F68B6" w14:textId="77777777" w:rsidTr="0010308A">
        <w:trPr>
          <w:trHeight w:val="80"/>
        </w:trPr>
        <w:tc>
          <w:tcPr>
            <w:tcW w:w="5676" w:type="dxa"/>
            <w:tcBorders>
              <w:top w:val="nil"/>
              <w:bottom w:val="nil"/>
            </w:tcBorders>
          </w:tcPr>
          <w:p w14:paraId="62E0A4EE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5F24312D" w14:textId="77777777" w:rsidR="00000144" w:rsidRPr="007E7355" w:rsidRDefault="00000144" w:rsidP="0010308A">
            <w:pPr>
              <w:pStyle w:val="TableParagraph"/>
              <w:spacing w:line="251" w:lineRule="exact"/>
              <w:rPr>
                <w:rFonts w:ascii="Hurme Geometric Sans 1" w:hAnsi="Hurme Geometric Sans 1"/>
                <w:i/>
              </w:rPr>
            </w:pPr>
          </w:p>
        </w:tc>
      </w:tr>
      <w:tr w:rsidR="00000144" w:rsidRPr="007E7355" w14:paraId="534A6F11" w14:textId="77777777" w:rsidTr="0010308A">
        <w:trPr>
          <w:trHeight w:val="1050"/>
        </w:trPr>
        <w:tc>
          <w:tcPr>
            <w:tcW w:w="5676" w:type="dxa"/>
            <w:tcBorders>
              <w:top w:val="nil"/>
            </w:tcBorders>
          </w:tcPr>
          <w:p w14:paraId="54E0CE08" w14:textId="77777777" w:rsidR="00000144" w:rsidRPr="007E7355" w:rsidRDefault="00000144" w:rsidP="0010308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351" w:type="dxa"/>
            <w:gridSpan w:val="5"/>
            <w:tcBorders>
              <w:top w:val="nil"/>
            </w:tcBorders>
            <w:shd w:val="clear" w:color="auto" w:fill="A4D2EC"/>
          </w:tcPr>
          <w:p w14:paraId="4F4CE06C" w14:textId="77777777" w:rsidR="00000144" w:rsidRPr="007E7355" w:rsidRDefault="00000144" w:rsidP="0010308A">
            <w:pPr>
              <w:pStyle w:val="TableParagraph"/>
              <w:spacing w:before="152"/>
              <w:ind w:left="53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color w:val="FF0000"/>
                <w:w w:val="105"/>
                <w:sz w:val="20"/>
              </w:rPr>
              <w:t xml:space="preserve">* </w:t>
            </w:r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2015 AKTS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ullanıcı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Kılavuzu’ndak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anahta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prensipleri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taşımalıdır</w:t>
            </w:r>
            <w:proofErr w:type="spellEnd"/>
            <w:r w:rsidRPr="00BB7BE1">
              <w:rPr>
                <w:rFonts w:ascii="Hurme Geometric Sans 1" w:hAnsi="Hurme Geometric Sans 1"/>
                <w:i/>
                <w:color w:val="FF0000"/>
                <w:sz w:val="20"/>
              </w:rPr>
              <w:t>.</w:t>
            </w:r>
          </w:p>
        </w:tc>
      </w:tr>
    </w:tbl>
    <w:p w14:paraId="387B410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4CD9DE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9FB788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F1DE272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4D77C3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2067795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8CBDEC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D98A26F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1D001E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5644EBA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67C9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4D42E5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9812D3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0CA3DC6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D246B2C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7C82ACD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542440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E1C626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767662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6BB9997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84AF45D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2CA63C4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1D7E15A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3C3081AE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0D60212B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61A47BE1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462D7568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p w14:paraId="2177D043" w14:textId="77777777" w:rsidR="00000144" w:rsidRPr="00000144" w:rsidRDefault="00000144" w:rsidP="00000144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1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2"/>
        <w:gridCol w:w="2044"/>
        <w:gridCol w:w="2387"/>
        <w:gridCol w:w="2448"/>
        <w:gridCol w:w="1913"/>
        <w:gridCol w:w="1793"/>
      </w:tblGrid>
      <w:tr w:rsidR="00942972" w:rsidRPr="007E7355" w14:paraId="276AEA81" w14:textId="77777777" w:rsidTr="00FD11EE">
        <w:trPr>
          <w:trHeight w:val="393"/>
        </w:trPr>
        <w:tc>
          <w:tcPr>
            <w:tcW w:w="16177" w:type="dxa"/>
            <w:gridSpan w:val="6"/>
            <w:shd w:val="clear" w:color="auto" w:fill="A4D2EC"/>
          </w:tcPr>
          <w:p w14:paraId="7DEA7A83" w14:textId="6E9C1AD8" w:rsidR="00942972" w:rsidRPr="007E7355" w:rsidRDefault="00942972" w:rsidP="00FD11EE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A72298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942972" w:rsidRPr="007E7355" w14:paraId="0B0002E1" w14:textId="77777777" w:rsidTr="00FD11EE">
        <w:trPr>
          <w:trHeight w:val="1235"/>
        </w:trPr>
        <w:tc>
          <w:tcPr>
            <w:tcW w:w="16177" w:type="dxa"/>
            <w:gridSpan w:val="6"/>
            <w:shd w:val="clear" w:color="auto" w:fill="A4D2EC"/>
          </w:tcPr>
          <w:p w14:paraId="4BB31487" w14:textId="77777777" w:rsidR="00942972" w:rsidRPr="007E7355" w:rsidRDefault="00942972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  <w:p w14:paraId="735B274F" w14:textId="7F8A20D6" w:rsidR="00942972" w:rsidRPr="007E7355" w:rsidRDefault="008A3277" w:rsidP="00687745">
            <w:pPr>
              <w:pStyle w:val="TableParagraph"/>
              <w:spacing w:before="41" w:line="278" w:lineRule="auto"/>
              <w:ind w:left="107" w:right="16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edeflediğ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mez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eterliliklerin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ürütm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altyapıy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,</w:t>
            </w:r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rtamlar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mal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anaklarını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tüm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eterl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erişilebili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olmasını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üvenc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t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lmalıdı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akadem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gelişimi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kariyer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planlamasına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yöneli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destek</w:t>
            </w:r>
            <w:proofErr w:type="spellEnd"/>
            <w:r w:rsidR="00942972"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6821FE">
              <w:rPr>
                <w:rFonts w:ascii="Hurme Geometric Sans 1" w:hAnsi="Hurme Geometric Sans 1"/>
              </w:rPr>
              <w:t>hizmetleri</w:t>
            </w:r>
            <w:proofErr w:type="spellEnd"/>
            <w:r w:rsid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24362CA" w14:textId="77777777" w:rsidTr="00942972">
        <w:trPr>
          <w:trHeight w:val="309"/>
        </w:trPr>
        <w:tc>
          <w:tcPr>
            <w:tcW w:w="5592" w:type="dxa"/>
            <w:shd w:val="clear" w:color="auto" w:fill="A4D2EC"/>
          </w:tcPr>
          <w:p w14:paraId="1A7B2AE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shd w:val="clear" w:color="auto" w:fill="A4D2EC"/>
          </w:tcPr>
          <w:p w14:paraId="0229F6D4" w14:textId="77777777" w:rsidR="00942972" w:rsidRPr="007E7355" w:rsidRDefault="00942972" w:rsidP="00FD11EE">
            <w:pPr>
              <w:pStyle w:val="TableParagraph"/>
              <w:spacing w:line="261" w:lineRule="exact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387" w:type="dxa"/>
            <w:shd w:val="clear" w:color="auto" w:fill="A4D2EC"/>
          </w:tcPr>
          <w:p w14:paraId="1EEECFC0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448" w:type="dxa"/>
            <w:shd w:val="clear" w:color="auto" w:fill="A4D2EC"/>
          </w:tcPr>
          <w:p w14:paraId="4AA4BD16" w14:textId="77777777" w:rsidR="00942972" w:rsidRPr="007E7355" w:rsidRDefault="00942972" w:rsidP="00FD11EE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913" w:type="dxa"/>
            <w:shd w:val="clear" w:color="auto" w:fill="A4D2EC"/>
          </w:tcPr>
          <w:p w14:paraId="2CF6D8A6" w14:textId="77777777" w:rsidR="00942972" w:rsidRPr="007E7355" w:rsidRDefault="00942972" w:rsidP="00FD11EE">
            <w:pPr>
              <w:pStyle w:val="TableParagraph"/>
              <w:spacing w:line="261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3" w:type="dxa"/>
            <w:shd w:val="clear" w:color="auto" w:fill="A4D2EC"/>
          </w:tcPr>
          <w:p w14:paraId="14E2221D" w14:textId="77777777" w:rsidR="00942972" w:rsidRPr="007E7355" w:rsidRDefault="00942972" w:rsidP="00FD11EE">
            <w:pPr>
              <w:pStyle w:val="TableParagraph"/>
              <w:spacing w:line="261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942972" w:rsidRPr="007E7355" w14:paraId="34F0DB01" w14:textId="77777777" w:rsidTr="00942972">
        <w:trPr>
          <w:trHeight w:val="303"/>
        </w:trPr>
        <w:tc>
          <w:tcPr>
            <w:tcW w:w="5592" w:type="dxa"/>
            <w:tcBorders>
              <w:bottom w:val="nil"/>
            </w:tcBorders>
          </w:tcPr>
          <w:p w14:paraId="2E31B853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bottom w:val="nil"/>
            </w:tcBorders>
            <w:shd w:val="clear" w:color="auto" w:fill="E6F1F9"/>
          </w:tcPr>
          <w:p w14:paraId="447912EE" w14:textId="69644BF0" w:rsidR="00942972" w:rsidRPr="007E7355" w:rsidRDefault="008A3277" w:rsidP="00FD11EE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2387" w:type="dxa"/>
            <w:vMerge w:val="restart"/>
            <w:shd w:val="clear" w:color="auto" w:fill="D2E8F6"/>
          </w:tcPr>
          <w:p w14:paraId="73D818F0" w14:textId="23012EBE" w:rsidR="00942972" w:rsidRPr="007E7355" w:rsidRDefault="008A3277" w:rsidP="00FD11EE">
            <w:pPr>
              <w:pStyle w:val="TableParagraph"/>
              <w:spacing w:before="31" w:line="252" w:lineRule="auto"/>
              <w:ind w:left="107" w:right="7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faaliyetlerini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ürdürebilme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çi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uygu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tüdyo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basıl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>/e-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materyal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insan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BB7BE1">
              <w:rPr>
                <w:rFonts w:ascii="Hurme Geometric Sans 1" w:hAnsi="Hurme Geometric Sans 1"/>
              </w:rPr>
              <w:t>kaynakları</w:t>
            </w:r>
            <w:proofErr w:type="spellEnd"/>
            <w:r w:rsidR="00942972" w:rsidRPr="00BB7BE1">
              <w:rPr>
                <w:rFonts w:ascii="Hurme Geometric Sans 1" w:hAnsi="Hurme Geometric Sans 1"/>
              </w:rPr>
              <w:t xml:space="preserve"> </w:t>
            </w:r>
            <w:r w:rsidR="00942972" w:rsidRPr="007E7355">
              <w:rPr>
                <w:rFonts w:ascii="Hurme Geometric Sans 1" w:hAnsi="Hurme Geometric Sans 1"/>
              </w:rPr>
              <w:t xml:space="preserve">vb.)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  <w:p w14:paraId="44419F48" w14:textId="77777777" w:rsidR="00942972" w:rsidRPr="007E7355" w:rsidRDefault="00942972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48" w:type="dxa"/>
            <w:tcBorders>
              <w:bottom w:val="nil"/>
            </w:tcBorders>
            <w:shd w:val="clear" w:color="auto" w:fill="B8DCF0"/>
          </w:tcPr>
          <w:p w14:paraId="24885CCF" w14:textId="47C9FD42" w:rsidR="00942972" w:rsidRPr="007E7355" w:rsidRDefault="008A3277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913" w:type="dxa"/>
            <w:tcBorders>
              <w:bottom w:val="nil"/>
            </w:tcBorders>
            <w:shd w:val="clear" w:color="auto" w:fill="8BC6EB"/>
          </w:tcPr>
          <w:p w14:paraId="1E5D27E6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</w:p>
        </w:tc>
        <w:tc>
          <w:tcPr>
            <w:tcW w:w="1793" w:type="dxa"/>
            <w:tcBorders>
              <w:bottom w:val="nil"/>
            </w:tcBorders>
            <w:shd w:val="clear" w:color="auto" w:fill="5DB0E4"/>
          </w:tcPr>
          <w:p w14:paraId="76D06CF5" w14:textId="77777777" w:rsidR="00942972" w:rsidRPr="007E7355" w:rsidRDefault="00942972" w:rsidP="00FD11E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6F7A4D97" w14:textId="77777777" w:rsidTr="00942972">
        <w:trPr>
          <w:trHeight w:val="298"/>
        </w:trPr>
        <w:tc>
          <w:tcPr>
            <w:tcW w:w="5592" w:type="dxa"/>
            <w:tcBorders>
              <w:top w:val="nil"/>
              <w:bottom w:val="nil"/>
            </w:tcBorders>
          </w:tcPr>
          <w:p w14:paraId="170E93B3" w14:textId="77777777" w:rsidR="00942972" w:rsidRPr="00432759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1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Öğren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ortam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254507CE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4493224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671573C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3D079E4B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68506688" w14:textId="77777777" w:rsidR="00942972" w:rsidRPr="007E7355" w:rsidRDefault="00942972" w:rsidP="00FD11EE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942972" w:rsidRPr="007E7355" w14:paraId="3210CA8C" w14:textId="77777777" w:rsidTr="00942972">
        <w:trPr>
          <w:trHeight w:val="284"/>
        </w:trPr>
        <w:tc>
          <w:tcPr>
            <w:tcW w:w="5592" w:type="dxa"/>
            <w:tcBorders>
              <w:top w:val="nil"/>
              <w:bottom w:val="nil"/>
            </w:tcBorders>
          </w:tcPr>
          <w:p w14:paraId="41FF800F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01E09000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1F010D98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06733F8A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a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0E5947E9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122860A8" w14:textId="77777777" w:rsidR="00942972" w:rsidRPr="007E7355" w:rsidRDefault="00942972" w:rsidP="00FD11EE">
            <w:pPr>
              <w:pStyle w:val="TableParagraph"/>
              <w:spacing w:line="24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942972" w:rsidRPr="007E7355" w14:paraId="1ECF867E" w14:textId="77777777" w:rsidTr="00942972">
        <w:trPr>
          <w:trHeight w:val="1477"/>
        </w:trPr>
        <w:tc>
          <w:tcPr>
            <w:tcW w:w="5592" w:type="dxa"/>
            <w:vMerge w:val="restart"/>
            <w:tcBorders>
              <w:top w:val="nil"/>
            </w:tcBorders>
          </w:tcPr>
          <w:p w14:paraId="49373B92" w14:textId="77777777" w:rsidR="00942972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ını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tüdyo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online)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itapl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belg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videolar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vb.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ın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6F51A4A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63FE894F" w14:textId="17B5F1FF" w:rsidR="00942972" w:rsidRPr="007E7355" w:rsidRDefault="008A3277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ihtiyaçların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tümüyl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cevap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rebilen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kullanıcı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dostu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rgonomik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zamanlı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ş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zamansız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zenginleştirilmiş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içerik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geliştir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D0DD4">
              <w:rPr>
                <w:rFonts w:ascii="Hurme Geometric Sans 1" w:hAnsi="Hurme Geometric Sans 1"/>
              </w:rPr>
              <w:t>ayrıca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hizmetiçi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ahip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942972"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942972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942972" w:rsidRPr="007E7355">
              <w:rPr>
                <w:rFonts w:ascii="Hurme Geometric Sans 1" w:hAnsi="Hurme Geometric Sans 1"/>
              </w:rPr>
              <w:t>.</w:t>
            </w:r>
          </w:p>
          <w:p w14:paraId="36E68247" w14:textId="77777777" w:rsidR="00942972" w:rsidRPr="007D0DD4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</w:p>
          <w:p w14:paraId="4420AAD2" w14:textId="77777777" w:rsidR="00942972" w:rsidRPr="007E7355" w:rsidRDefault="00942972" w:rsidP="00FD11EE">
            <w:pPr>
              <w:pStyle w:val="TableParagraph"/>
              <w:spacing w:line="243" w:lineRule="exact"/>
              <w:ind w:left="107" w:right="77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m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öğrenc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-matery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ye</w:t>
            </w:r>
            <w:proofErr w:type="spellEnd"/>
            <w:r w:rsidRPr="007D0DD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4" w:type="dxa"/>
            <w:tcBorders>
              <w:top w:val="nil"/>
              <w:bottom w:val="nil"/>
            </w:tcBorders>
            <w:shd w:val="clear" w:color="auto" w:fill="E6F1F9"/>
          </w:tcPr>
          <w:p w14:paraId="344609A4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ebil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7DEC99C3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  <w:bottom w:val="nil"/>
            </w:tcBorders>
            <w:shd w:val="clear" w:color="auto" w:fill="B8DCF0"/>
          </w:tcPr>
          <w:p w14:paraId="78D3CF17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942972">
              <w:rPr>
                <w:rFonts w:ascii="Hurme Geometric Sans 1" w:hAnsi="Hurme Geometric Sans 1"/>
              </w:rPr>
              <w:t>koşullar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942972">
              <w:rPr>
                <w:rFonts w:ascii="Hurme Geometric Sans 1" w:hAnsi="Hurme Geometric Sans 1"/>
              </w:rPr>
              <w:t>erişilebilir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8BC6EB"/>
          </w:tcPr>
          <w:p w14:paraId="70BC8B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 w:right="18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yönelik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izlem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ve</w:t>
            </w:r>
            <w:proofErr w:type="spellEnd"/>
            <w:r w:rsidRPr="0094297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3" w:type="dxa"/>
            <w:tcBorders>
              <w:top w:val="nil"/>
              <w:bottom w:val="nil"/>
            </w:tcBorders>
            <w:shd w:val="clear" w:color="auto" w:fill="5DB0E4"/>
          </w:tcPr>
          <w:p w14:paraId="0C511CEE" w14:textId="77777777" w:rsidR="00942972" w:rsidRPr="007E7355" w:rsidRDefault="00942972" w:rsidP="00FD11EE">
            <w:pPr>
              <w:pStyle w:val="TableParagraph"/>
              <w:spacing w:before="6" w:line="292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942972">
              <w:rPr>
                <w:rFonts w:ascii="Hurme Geometric Sans 1" w:hAnsi="Hurme Geometric Sans 1"/>
              </w:rPr>
              <w:t>bulunmaktadır</w:t>
            </w:r>
            <w:proofErr w:type="spellEnd"/>
            <w:r w:rsidRPr="00942972">
              <w:rPr>
                <w:rFonts w:ascii="Hurme Geometric Sans 1" w:hAnsi="Hurme Geometric Sans 1"/>
              </w:rPr>
              <w:t>.</w:t>
            </w:r>
          </w:p>
        </w:tc>
      </w:tr>
      <w:tr w:rsidR="00942972" w:rsidRPr="007E7355" w14:paraId="45FCE585" w14:textId="77777777" w:rsidTr="00942972">
        <w:trPr>
          <w:trHeight w:val="588"/>
        </w:trPr>
        <w:tc>
          <w:tcPr>
            <w:tcW w:w="5592" w:type="dxa"/>
            <w:vMerge/>
          </w:tcPr>
          <w:p w14:paraId="1A6753D0" w14:textId="77777777" w:rsidR="00942972" w:rsidRPr="007E7355" w:rsidRDefault="00942972" w:rsidP="00FD11EE">
            <w:pPr>
              <w:pStyle w:val="TableParagraph"/>
              <w:spacing w:before="1" w:line="242" w:lineRule="auto"/>
              <w:ind w:left="107" w:right="7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44" w:type="dxa"/>
            <w:tcBorders>
              <w:top w:val="nil"/>
            </w:tcBorders>
            <w:shd w:val="clear" w:color="auto" w:fill="E6F1F9"/>
          </w:tcPr>
          <w:p w14:paraId="09070358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87" w:type="dxa"/>
            <w:vMerge/>
            <w:tcBorders>
              <w:top w:val="nil"/>
            </w:tcBorders>
            <w:shd w:val="clear" w:color="auto" w:fill="D2E8F6"/>
          </w:tcPr>
          <w:p w14:paraId="6D1803F5" w14:textId="77777777" w:rsidR="00942972" w:rsidRPr="00942972" w:rsidRDefault="00942972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2448" w:type="dxa"/>
            <w:tcBorders>
              <w:top w:val="nil"/>
            </w:tcBorders>
            <w:shd w:val="clear" w:color="auto" w:fill="B8DCF0"/>
          </w:tcPr>
          <w:p w14:paraId="4D5CC8A9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</w:tcBorders>
            <w:shd w:val="clear" w:color="auto" w:fill="8BC6EB"/>
          </w:tcPr>
          <w:p w14:paraId="7B8AE291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93" w:type="dxa"/>
            <w:tcBorders>
              <w:top w:val="nil"/>
            </w:tcBorders>
            <w:shd w:val="clear" w:color="auto" w:fill="5DB0E4"/>
          </w:tcPr>
          <w:p w14:paraId="1A22D974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942972" w:rsidRPr="007E7355" w14:paraId="7A3FDB38" w14:textId="77777777" w:rsidTr="00FD11EE">
        <w:trPr>
          <w:trHeight w:val="2541"/>
        </w:trPr>
        <w:tc>
          <w:tcPr>
            <w:tcW w:w="5592" w:type="dxa"/>
            <w:vMerge/>
            <w:tcBorders>
              <w:bottom w:val="nil"/>
            </w:tcBorders>
          </w:tcPr>
          <w:p w14:paraId="11FE09DE" w14:textId="77777777" w:rsidR="00942972" w:rsidRPr="007E7355" w:rsidRDefault="00942972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585" w:type="dxa"/>
            <w:gridSpan w:val="5"/>
            <w:tcBorders>
              <w:bottom w:val="nil"/>
            </w:tcBorders>
            <w:shd w:val="clear" w:color="auto" w:fill="A4D2EC"/>
          </w:tcPr>
          <w:p w14:paraId="59CD485D" w14:textId="77777777" w:rsidR="00942972" w:rsidRPr="00942972" w:rsidRDefault="00942972" w:rsidP="00FD11EE">
            <w:pPr>
              <w:pStyle w:val="TableParagraph"/>
              <w:rPr>
                <w:rFonts w:ascii="Hurme Geometric Sans 1" w:hAnsi="Hurme Geometric Sans 1"/>
                <w:i/>
              </w:rPr>
            </w:pPr>
          </w:p>
          <w:p w14:paraId="335DF2E6" w14:textId="77777777" w:rsidR="00942972" w:rsidRPr="00942972" w:rsidRDefault="00942972" w:rsidP="00FD11E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942972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942972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63C3699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eterli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3F076BA4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0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1AB9472D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</w:t>
            </w:r>
            <w:proofErr w:type="spellEnd"/>
          </w:p>
          <w:p w14:paraId="50EC3F98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2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1250978B" w14:textId="77777777" w:rsidR="00942972" w:rsidRPr="00BB7BE1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49"/>
              <w:ind w:right="30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üzen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D2637F" w14:textId="1522177A" w:rsidR="00942972" w:rsidRPr="007E7355" w:rsidRDefault="00942972" w:rsidP="00BB7BE1">
            <w:pPr>
              <w:pStyle w:val="TableParagraph"/>
              <w:numPr>
                <w:ilvl w:val="0"/>
                <w:numId w:val="29"/>
              </w:numPr>
              <w:tabs>
                <w:tab w:val="left" w:pos="1034"/>
                <w:tab w:val="left" w:pos="1035"/>
              </w:tabs>
              <w:spacing w:before="51"/>
              <w:ind w:right="308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8A3277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942972" w:rsidRPr="007E7355" w14:paraId="0BEF2EA5" w14:textId="77777777" w:rsidTr="00FD11EE">
        <w:trPr>
          <w:trHeight w:val="618"/>
        </w:trPr>
        <w:tc>
          <w:tcPr>
            <w:tcW w:w="5592" w:type="dxa"/>
            <w:tcBorders>
              <w:top w:val="nil"/>
            </w:tcBorders>
          </w:tcPr>
          <w:p w14:paraId="7EC9FC9C" w14:textId="77777777" w:rsidR="00942972" w:rsidRPr="007E7355" w:rsidRDefault="00942972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5" w:type="dxa"/>
            <w:gridSpan w:val="5"/>
            <w:tcBorders>
              <w:top w:val="nil"/>
            </w:tcBorders>
            <w:shd w:val="clear" w:color="auto" w:fill="A4D2EC"/>
          </w:tcPr>
          <w:p w14:paraId="25ECE3E2" w14:textId="0C46E3B0" w:rsidR="00942972" w:rsidRPr="007E7355" w:rsidRDefault="00942972" w:rsidP="00FD11EE">
            <w:pPr>
              <w:pStyle w:val="TableParagraph"/>
              <w:spacing w:line="251" w:lineRule="exact"/>
              <w:ind w:left="1034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</w:rPr>
              <w:t xml:space="preserve"> </w:t>
            </w:r>
          </w:p>
        </w:tc>
      </w:tr>
    </w:tbl>
    <w:p w14:paraId="2F90D31F" w14:textId="70D0C25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62002400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55"/>
          <w:footerReference w:type="default" r:id="rId5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1844"/>
        <w:gridCol w:w="2108"/>
        <w:gridCol w:w="2106"/>
        <w:gridCol w:w="1885"/>
      </w:tblGrid>
      <w:tr w:rsidR="006821FE" w:rsidRPr="007E7355" w14:paraId="0B89BB69" w14:textId="77777777" w:rsidTr="00FD11EE">
        <w:trPr>
          <w:trHeight w:val="393"/>
        </w:trPr>
        <w:tc>
          <w:tcPr>
            <w:tcW w:w="16020" w:type="dxa"/>
            <w:gridSpan w:val="6"/>
            <w:shd w:val="clear" w:color="auto" w:fill="A4D2EC"/>
          </w:tcPr>
          <w:p w14:paraId="5F48EBC5" w14:textId="77777777" w:rsidR="006821FE" w:rsidRPr="00CA268B" w:rsidRDefault="006821FE" w:rsidP="00CA268B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CA268B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6821FE" w:rsidRPr="007E7355" w14:paraId="732548E7" w14:textId="77777777" w:rsidTr="00FD11EE">
        <w:trPr>
          <w:trHeight w:val="397"/>
        </w:trPr>
        <w:tc>
          <w:tcPr>
            <w:tcW w:w="16020" w:type="dxa"/>
            <w:gridSpan w:val="6"/>
            <w:shd w:val="clear" w:color="auto" w:fill="A4D2EC"/>
          </w:tcPr>
          <w:p w14:paraId="3DE772A0" w14:textId="77777777" w:rsidR="006821FE" w:rsidRPr="007E7355" w:rsidRDefault="006821FE" w:rsidP="00FD11EE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6821FE" w:rsidRPr="007E7355" w14:paraId="2A2EF1D0" w14:textId="77777777" w:rsidTr="00FD11EE">
        <w:trPr>
          <w:trHeight w:val="395"/>
        </w:trPr>
        <w:tc>
          <w:tcPr>
            <w:tcW w:w="5950" w:type="dxa"/>
            <w:shd w:val="clear" w:color="auto" w:fill="A4D2EC"/>
          </w:tcPr>
          <w:p w14:paraId="786AAB8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A4D2EC"/>
          </w:tcPr>
          <w:p w14:paraId="2F42F2D8" w14:textId="77777777" w:rsidR="006821FE" w:rsidRPr="007E7355" w:rsidRDefault="006821FE" w:rsidP="00FD11EE">
            <w:pPr>
              <w:pStyle w:val="TableParagraph"/>
              <w:spacing w:before="8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844" w:type="dxa"/>
            <w:shd w:val="clear" w:color="auto" w:fill="A4D2EC"/>
          </w:tcPr>
          <w:p w14:paraId="366B271B" w14:textId="77777777" w:rsidR="006821FE" w:rsidRPr="007E7355" w:rsidRDefault="006821FE" w:rsidP="00FD11EE">
            <w:pPr>
              <w:pStyle w:val="TableParagraph"/>
              <w:spacing w:before="88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8" w:type="dxa"/>
            <w:shd w:val="clear" w:color="auto" w:fill="A4D2EC"/>
          </w:tcPr>
          <w:p w14:paraId="47C7FA18" w14:textId="77777777" w:rsidR="006821FE" w:rsidRPr="007E7355" w:rsidRDefault="006821FE" w:rsidP="00FD11EE">
            <w:pPr>
              <w:pStyle w:val="TableParagraph"/>
              <w:spacing w:before="88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6" w:type="dxa"/>
            <w:shd w:val="clear" w:color="auto" w:fill="A4D2EC"/>
          </w:tcPr>
          <w:p w14:paraId="5DD248E7" w14:textId="77777777" w:rsidR="006821FE" w:rsidRPr="007E7355" w:rsidRDefault="006821FE" w:rsidP="00FD11EE">
            <w:pPr>
              <w:pStyle w:val="TableParagraph"/>
              <w:spacing w:before="88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5" w:type="dxa"/>
            <w:shd w:val="clear" w:color="auto" w:fill="A4D2EC"/>
          </w:tcPr>
          <w:p w14:paraId="6743AC1E" w14:textId="77777777" w:rsidR="006821FE" w:rsidRPr="007E7355" w:rsidRDefault="006821FE" w:rsidP="00FD11EE">
            <w:pPr>
              <w:pStyle w:val="TableParagraph"/>
              <w:spacing w:before="8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821FE" w:rsidRPr="007E7355" w14:paraId="18F673F8" w14:textId="77777777" w:rsidTr="00FD11EE">
        <w:trPr>
          <w:trHeight w:val="309"/>
        </w:trPr>
        <w:tc>
          <w:tcPr>
            <w:tcW w:w="5950" w:type="dxa"/>
            <w:tcBorders>
              <w:bottom w:val="nil"/>
            </w:tcBorders>
          </w:tcPr>
          <w:p w14:paraId="65FF76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E6F1F9"/>
          </w:tcPr>
          <w:p w14:paraId="14649BD9" w14:textId="78CECD8C" w:rsidR="006821FE" w:rsidRPr="007E7355" w:rsidRDefault="001B2175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844" w:type="dxa"/>
            <w:tcBorders>
              <w:bottom w:val="nil"/>
            </w:tcBorders>
            <w:shd w:val="clear" w:color="auto" w:fill="D2E8F6"/>
          </w:tcPr>
          <w:p w14:paraId="72BB99F6" w14:textId="41A5361F" w:rsidR="006821FE" w:rsidRPr="007E7355" w:rsidRDefault="001B2175" w:rsidP="00FD11E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2108" w:type="dxa"/>
            <w:tcBorders>
              <w:bottom w:val="nil"/>
            </w:tcBorders>
            <w:shd w:val="clear" w:color="auto" w:fill="B8DCF0"/>
          </w:tcPr>
          <w:p w14:paraId="220E732C" w14:textId="53F8815A" w:rsidR="006821FE" w:rsidRPr="007E7355" w:rsidRDefault="001B2175" w:rsidP="00FD11EE">
            <w:pPr>
              <w:pStyle w:val="TableParagraph"/>
              <w:spacing w:before="1"/>
              <w:ind w:left="10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2106" w:type="dxa"/>
            <w:tcBorders>
              <w:bottom w:val="nil"/>
            </w:tcBorders>
            <w:shd w:val="clear" w:color="auto" w:fill="8BC6EB"/>
          </w:tcPr>
          <w:p w14:paraId="1F651BC1" w14:textId="044078DF" w:rsidR="006821FE" w:rsidRPr="007E7355" w:rsidRDefault="001B2175" w:rsidP="00FD11E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1885" w:type="dxa"/>
            <w:tcBorders>
              <w:bottom w:val="nil"/>
            </w:tcBorders>
            <w:shd w:val="clear" w:color="auto" w:fill="5DB0E4"/>
          </w:tcPr>
          <w:p w14:paraId="04E67A82" w14:textId="77777777" w:rsidR="006821FE" w:rsidRPr="007E7355" w:rsidRDefault="006821FE" w:rsidP="00FD11EE">
            <w:pPr>
              <w:pStyle w:val="TableParagraph"/>
              <w:spacing w:before="4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D77733E" w14:textId="77777777" w:rsidTr="00FD11EE">
        <w:trPr>
          <w:trHeight w:val="308"/>
        </w:trPr>
        <w:tc>
          <w:tcPr>
            <w:tcW w:w="5950" w:type="dxa"/>
            <w:tcBorders>
              <w:top w:val="nil"/>
              <w:bottom w:val="nil"/>
            </w:tcBorders>
          </w:tcPr>
          <w:p w14:paraId="41CBA10C" w14:textId="77777777" w:rsidR="006821FE" w:rsidRPr="00BA5DA0" w:rsidRDefault="006821FE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  <w:b/>
              </w:rPr>
            </w:pPr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B.3.2. Akademik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destek</w:t>
            </w:r>
            <w:proofErr w:type="spellEnd"/>
            <w:r w:rsidRPr="00BA5DA0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DA0">
              <w:rPr>
                <w:rFonts w:ascii="Hurme Geometric Sans 1" w:hAnsi="Hurme Geometric Sans 1"/>
                <w:b/>
                <w:u w:val="single"/>
              </w:rPr>
              <w:t>hizmetleri</w:t>
            </w:r>
            <w:proofErr w:type="spellEnd"/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BEE2CCA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3B391CA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190CC8ED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A84DD8E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76343F90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821FE" w:rsidRPr="007E7355" w14:paraId="4745A1C6" w14:textId="77777777" w:rsidTr="00FD11EE">
        <w:trPr>
          <w:trHeight w:val="309"/>
        </w:trPr>
        <w:tc>
          <w:tcPr>
            <w:tcW w:w="5950" w:type="dxa"/>
            <w:tcBorders>
              <w:top w:val="nil"/>
              <w:bottom w:val="nil"/>
            </w:tcBorders>
          </w:tcPr>
          <w:p w14:paraId="7A8CFC25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DB2037E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13CA98E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akademik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A2AA0">
              <w:rPr>
                <w:rFonts w:ascii="Hurme Geometric Sans 1" w:hAnsi="Hurme Geometric Sans 1"/>
              </w:rPr>
              <w:t>gelişimi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F416995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5B7C270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</w:t>
            </w:r>
            <w:proofErr w:type="spellEnd"/>
            <w:r w:rsidRPr="007E7355">
              <w:rPr>
                <w:rFonts w:ascii="Hurme Geometric Sans 1" w:hAnsi="Hurme Geometric Sans 1"/>
                <w:spacing w:val="-4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44F35D0D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6821FE" w:rsidRPr="007E7355" w14:paraId="087FC9A9" w14:textId="77777777" w:rsidTr="00FD11EE">
        <w:trPr>
          <w:trHeight w:val="308"/>
        </w:trPr>
        <w:tc>
          <w:tcPr>
            <w:tcW w:w="5950" w:type="dxa"/>
            <w:vMerge w:val="restart"/>
            <w:tcBorders>
              <w:top w:val="nil"/>
            </w:tcBorders>
          </w:tcPr>
          <w:p w14:paraId="555C11E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ö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e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827B71D" w14:textId="77777777" w:rsidR="006821FE" w:rsidRPr="006821FE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ru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s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rtfolyos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21FE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danışmanlarına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kolaydı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çeşitl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erişim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olanakları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6821FE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21FE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21FE">
              <w:rPr>
                <w:rFonts w:ascii="Hurme Geometric Sans 1" w:hAnsi="Hurme Geometric Sans 1"/>
              </w:rPr>
              <w:t>çevrimiç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6821FE">
              <w:rPr>
                <w:rFonts w:ascii="Hurme Geometric Sans 1" w:hAnsi="Hurme Geometric Sans 1"/>
              </w:rPr>
              <w:t>bulunmaktadır</w:t>
            </w:r>
            <w:proofErr w:type="spellEnd"/>
            <w:r w:rsidRPr="006821FE">
              <w:rPr>
                <w:rFonts w:ascii="Hurme Geometric Sans 1" w:hAnsi="Hurme Geometric Sans 1"/>
              </w:rPr>
              <w:t>.</w:t>
            </w:r>
          </w:p>
          <w:p w14:paraId="36A8B87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01B97A6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4399C511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7D29FC7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4EC813B0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lanlamasın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CA81D7A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6821FE" w:rsidRPr="007E7355" w14:paraId="63D04AC7" w14:textId="77777777" w:rsidTr="00FD11EE">
        <w:trPr>
          <w:trHeight w:val="308"/>
        </w:trPr>
        <w:tc>
          <w:tcPr>
            <w:tcW w:w="5950" w:type="dxa"/>
            <w:vMerge/>
          </w:tcPr>
          <w:p w14:paraId="296801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5FE4E4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580EF1B5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sı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505B91C2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63F3939F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127313EE" w14:textId="77777777" w:rsidR="006821FE" w:rsidRPr="007E7355" w:rsidRDefault="006821FE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6821FE" w:rsidRPr="007E7355" w14:paraId="16129519" w14:textId="77777777" w:rsidTr="00FD11EE">
        <w:trPr>
          <w:trHeight w:val="309"/>
        </w:trPr>
        <w:tc>
          <w:tcPr>
            <w:tcW w:w="5950" w:type="dxa"/>
            <w:vMerge/>
          </w:tcPr>
          <w:p w14:paraId="48D1B2C6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2FC420C9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ileri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122A841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41AC56C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121469E6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342F4FB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6821FE" w:rsidRPr="007E7355" w14:paraId="7134160B" w14:textId="77777777" w:rsidTr="00FD11EE">
        <w:trPr>
          <w:trHeight w:val="308"/>
        </w:trPr>
        <w:tc>
          <w:tcPr>
            <w:tcW w:w="5950" w:type="dxa"/>
            <w:vMerge/>
          </w:tcPr>
          <w:p w14:paraId="61EEA397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1B06CAF3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6EA47FC0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37C5E0C9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3D4D588F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B4B421C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821FE" w:rsidRPr="007E7355" w14:paraId="734AFD90" w14:textId="77777777" w:rsidTr="00FD11EE">
        <w:trPr>
          <w:trHeight w:val="308"/>
        </w:trPr>
        <w:tc>
          <w:tcPr>
            <w:tcW w:w="5950" w:type="dxa"/>
            <w:vMerge/>
          </w:tcPr>
          <w:p w14:paraId="763E971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5A3700D4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0B27BD21" w14:textId="77777777" w:rsidR="006821FE" w:rsidRPr="007E7355" w:rsidRDefault="006821FE" w:rsidP="00FD11EE">
            <w:pPr>
              <w:pStyle w:val="TableParagraph"/>
              <w:spacing w:line="26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0E8F54FC" w14:textId="77777777" w:rsidR="006821FE" w:rsidRPr="007E7355" w:rsidRDefault="006821FE" w:rsidP="00FD11EE">
            <w:pPr>
              <w:pStyle w:val="TableParagraph"/>
              <w:spacing w:before="2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ahilinde</w:t>
            </w:r>
            <w:proofErr w:type="spellEnd"/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2BBC11A7" w14:textId="77777777" w:rsidR="006821FE" w:rsidRPr="007E7355" w:rsidRDefault="006821FE" w:rsidP="00FD11E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yla</w:t>
            </w:r>
            <w:proofErr w:type="spellEnd"/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68FDFFCB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56167DD4" w14:textId="77777777" w:rsidTr="00FD11EE">
        <w:trPr>
          <w:trHeight w:val="448"/>
        </w:trPr>
        <w:tc>
          <w:tcPr>
            <w:tcW w:w="5950" w:type="dxa"/>
            <w:vMerge/>
            <w:tcBorders>
              <w:bottom w:val="nil"/>
            </w:tcBorders>
          </w:tcPr>
          <w:p w14:paraId="1EEE6FF5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E6F1F9"/>
          </w:tcPr>
          <w:p w14:paraId="3C49BA2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2E8F6"/>
          </w:tcPr>
          <w:p w14:paraId="73786F0B" w14:textId="77777777" w:rsidR="006821FE" w:rsidRPr="007E7355" w:rsidRDefault="006821FE" w:rsidP="00FD11EE">
            <w:pPr>
              <w:pStyle w:val="TableParagraph"/>
              <w:spacing w:before="3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8" w:type="dxa"/>
            <w:tcBorders>
              <w:top w:val="nil"/>
              <w:bottom w:val="nil"/>
            </w:tcBorders>
            <w:shd w:val="clear" w:color="auto" w:fill="B8DCF0"/>
          </w:tcPr>
          <w:p w14:paraId="6E48EE42" w14:textId="77777777" w:rsidR="006821FE" w:rsidRPr="007E7355" w:rsidRDefault="006821FE" w:rsidP="00FD11EE">
            <w:pPr>
              <w:pStyle w:val="TableParagraph"/>
              <w:spacing w:before="3"/>
              <w:ind w:left="10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6" w:type="dxa"/>
            <w:tcBorders>
              <w:top w:val="nil"/>
              <w:bottom w:val="nil"/>
            </w:tcBorders>
            <w:shd w:val="clear" w:color="auto" w:fill="8BC6EB"/>
          </w:tcPr>
          <w:p w14:paraId="7EE93E27" w14:textId="77777777" w:rsidR="006821FE" w:rsidRPr="007E7355" w:rsidRDefault="006821FE" w:rsidP="00FD11E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5" w:type="dxa"/>
            <w:tcBorders>
              <w:top w:val="nil"/>
              <w:bottom w:val="nil"/>
            </w:tcBorders>
            <w:shd w:val="clear" w:color="auto" w:fill="5DB0E4"/>
          </w:tcPr>
          <w:p w14:paraId="550258D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62AAEFF1" w14:textId="77777777" w:rsidTr="00FD11EE">
        <w:trPr>
          <w:trHeight w:val="423"/>
        </w:trPr>
        <w:tc>
          <w:tcPr>
            <w:tcW w:w="5950" w:type="dxa"/>
            <w:vMerge w:val="restart"/>
            <w:tcBorders>
              <w:top w:val="nil"/>
              <w:bottom w:val="nil"/>
            </w:tcBorders>
          </w:tcPr>
          <w:p w14:paraId="37E60C6D" w14:textId="77777777" w:rsidR="006821FE" w:rsidRPr="007E7355" w:rsidRDefault="006821FE" w:rsidP="006821FE">
            <w:pPr>
              <w:pStyle w:val="TableParagraph"/>
              <w:ind w:left="108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sik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nışman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iy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yüz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z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vrimiç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un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izmetlerin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ği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Pr="006821F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</w:tcBorders>
            <w:shd w:val="clear" w:color="auto" w:fill="E6F1F9"/>
          </w:tcPr>
          <w:p w14:paraId="0F778658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2E8F6"/>
          </w:tcPr>
          <w:p w14:paraId="7769A227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8" w:type="dxa"/>
            <w:tcBorders>
              <w:top w:val="nil"/>
            </w:tcBorders>
            <w:shd w:val="clear" w:color="auto" w:fill="B8DCF0"/>
          </w:tcPr>
          <w:p w14:paraId="2A7E973F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6" w:type="dxa"/>
            <w:tcBorders>
              <w:top w:val="nil"/>
            </w:tcBorders>
            <w:shd w:val="clear" w:color="auto" w:fill="8BC6EB"/>
          </w:tcPr>
          <w:p w14:paraId="557D2713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5" w:type="dxa"/>
            <w:tcBorders>
              <w:top w:val="nil"/>
            </w:tcBorders>
            <w:shd w:val="clear" w:color="auto" w:fill="5DB0E4"/>
          </w:tcPr>
          <w:p w14:paraId="3D50DFEA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821FE" w:rsidRPr="007E7355" w14:paraId="798EFC9F" w14:textId="77777777" w:rsidTr="00FD11EE">
        <w:trPr>
          <w:trHeight w:val="3181"/>
        </w:trPr>
        <w:tc>
          <w:tcPr>
            <w:tcW w:w="5950" w:type="dxa"/>
            <w:vMerge/>
            <w:tcBorders>
              <w:top w:val="nil"/>
              <w:bottom w:val="nil"/>
            </w:tcBorders>
          </w:tcPr>
          <w:p w14:paraId="52C3EBE2" w14:textId="77777777" w:rsidR="006821FE" w:rsidRPr="007E7355" w:rsidRDefault="006821FE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nil"/>
            </w:tcBorders>
            <w:shd w:val="clear" w:color="auto" w:fill="A4D2EC"/>
          </w:tcPr>
          <w:p w14:paraId="413D1631" w14:textId="77777777" w:rsidR="006821FE" w:rsidRPr="007E7355" w:rsidRDefault="006821FE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5F892E84" w14:textId="77777777" w:rsidR="006821FE" w:rsidRPr="007E7355" w:rsidRDefault="006821FE" w:rsidP="00FD11EE">
            <w:pPr>
              <w:pStyle w:val="TableParagraph"/>
              <w:spacing w:before="1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CCA5A31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istemind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0408CE54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Varsa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kadem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kn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ğ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3C696C4" w14:textId="5BD48BEC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a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1492910E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ehber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sikoloj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nışman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55D3943C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1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riye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3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30EAACF2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5F99003" w14:textId="77777777" w:rsidR="006821FE" w:rsidRPr="00BB7BE1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52"/>
              <w:ind w:right="2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6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44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sz w:val="20"/>
              </w:rPr>
              <w:t>vb.)</w:t>
            </w:r>
            <w:r w:rsidRPr="00BB7BE1">
              <w:rPr>
                <w:rFonts w:ascii="Hurme Geometric Sans 1" w:hAnsi="Hurme Geometric Sans 1"/>
                <w:i/>
                <w:spacing w:val="-47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4216A399" w14:textId="6BD7ABAB" w:rsidR="006821FE" w:rsidRPr="006821FE" w:rsidRDefault="006821FE" w:rsidP="00BB7BE1">
            <w:pPr>
              <w:pStyle w:val="TableParagraph"/>
              <w:numPr>
                <w:ilvl w:val="0"/>
                <w:numId w:val="28"/>
              </w:numPr>
              <w:tabs>
                <w:tab w:val="left" w:pos="889"/>
                <w:tab w:val="left" w:pos="890"/>
              </w:tabs>
              <w:spacing w:before="49"/>
              <w:ind w:right="241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8A3277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6821FE" w:rsidRPr="007E7355" w14:paraId="609ECEA8" w14:textId="77777777" w:rsidTr="00AA2AA0">
        <w:trPr>
          <w:trHeight w:val="310"/>
        </w:trPr>
        <w:tc>
          <w:tcPr>
            <w:tcW w:w="5950" w:type="dxa"/>
            <w:tcBorders>
              <w:top w:val="nil"/>
            </w:tcBorders>
          </w:tcPr>
          <w:p w14:paraId="7D7E4A02" w14:textId="77777777" w:rsidR="006821FE" w:rsidRPr="007E7355" w:rsidRDefault="006821FE" w:rsidP="00FD11E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0" w:type="dxa"/>
            <w:gridSpan w:val="5"/>
            <w:tcBorders>
              <w:top w:val="nil"/>
            </w:tcBorders>
            <w:shd w:val="clear" w:color="auto" w:fill="A4D2EC"/>
          </w:tcPr>
          <w:p w14:paraId="70EA1E71" w14:textId="60EE64A2" w:rsidR="006821FE" w:rsidRPr="007E7355" w:rsidRDefault="006821FE" w:rsidP="00FD11EE">
            <w:pPr>
              <w:pStyle w:val="TableParagraph"/>
              <w:spacing w:before="3"/>
              <w:ind w:left="889"/>
              <w:rPr>
                <w:rFonts w:ascii="Hurme Geometric Sans 1" w:hAnsi="Hurme Geometric Sans 1"/>
                <w:i/>
              </w:rPr>
            </w:pPr>
          </w:p>
        </w:tc>
      </w:tr>
    </w:tbl>
    <w:p w14:paraId="73156FA9" w14:textId="12B26D35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0C0D4A03" wp14:editId="5E237E5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1" name="Metin Kutusu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66753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3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D4A03" id="Metin Kutusu 21" o:spid="_x0000_s1049" type="#_x0000_t202" style="position:absolute;margin-left:493.3pt;margin-top:67.1pt;width:12.25pt;height:12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H9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3LyM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sjh/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66753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3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86988EE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57"/>
          <w:footerReference w:type="default" r:id="rId58"/>
          <w:pgSz w:w="16840" w:h="11910" w:orient="landscape"/>
          <w:pgMar w:top="7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AA2AA0" w:rsidRPr="007E7355" w14:paraId="77C9A294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00CA9BDA" w14:textId="77777777" w:rsidR="00AA2AA0" w:rsidRPr="003214BC" w:rsidRDefault="00AA2AA0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AA2AA0" w:rsidRPr="007E7355" w14:paraId="7704B8A3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0D6F044D" w14:textId="77777777" w:rsidR="00AA2AA0" w:rsidRPr="007E7355" w:rsidRDefault="00AA2AA0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AA2AA0" w:rsidRPr="007E7355" w14:paraId="6B429758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0B2C4E0A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DBA7CD2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36535E0E" w14:textId="77777777" w:rsidR="00AA2AA0" w:rsidRPr="007E7355" w:rsidRDefault="00AA2AA0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374C09CA" w14:textId="77777777" w:rsidR="00AA2AA0" w:rsidRPr="007E7355" w:rsidRDefault="00AA2AA0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7B2067E4" w14:textId="77777777" w:rsidR="00AA2AA0" w:rsidRPr="007E7355" w:rsidRDefault="00AA2AA0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253E8A0B" w14:textId="77777777" w:rsidR="00AA2AA0" w:rsidRPr="007E7355" w:rsidRDefault="00AA2AA0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A2AA0" w:rsidRPr="007E7355" w14:paraId="22ED9D6C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74B4F28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5CC8B35A" w14:textId="4C00C8CF" w:rsidR="00AA2AA0" w:rsidRPr="007E7355" w:rsidRDefault="001B2175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1A957836" w14:textId="4C2506CB" w:rsidR="00AA2AA0" w:rsidRPr="007E7355" w:rsidRDefault="001B2175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3317466" w14:textId="77777777" w:rsidR="00AA2AA0" w:rsidRPr="007E7355" w:rsidRDefault="00AA2AA0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4B4B6384" w14:textId="72774860" w:rsidR="00AA2AA0" w:rsidRPr="007E7355" w:rsidRDefault="001B2175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26359F8A" w14:textId="77777777" w:rsidR="00AA2AA0" w:rsidRPr="007E7355" w:rsidRDefault="00AA2AA0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23629C7" w14:textId="77777777" w:rsidR="00AA2AA0" w:rsidRPr="007E7355" w:rsidRDefault="00AA2AA0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B561AB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10BD01E4" w14:textId="77777777" w:rsidR="00AA2AA0" w:rsidRPr="00432759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3. Tesis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altyapı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DFE5082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0636C68" w14:textId="77777777" w:rsidR="00AA2AA0" w:rsidRPr="007E7355" w:rsidRDefault="00AA2AA0" w:rsidP="00FD11EE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142C22C" w14:textId="77777777" w:rsidR="00AA2AA0" w:rsidRPr="007E7355" w:rsidRDefault="00AA2AA0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91FFD81" w14:textId="77777777" w:rsidR="00AA2AA0" w:rsidRPr="007E7355" w:rsidRDefault="00AA2AA0" w:rsidP="00FD11EE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B4D30CE" w14:textId="77777777" w:rsidR="00AA2AA0" w:rsidRPr="007E7355" w:rsidRDefault="00AA2AA0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A2AA0" w:rsidRPr="007E7355" w14:paraId="1EF48CAA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514C9E93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036C460C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BC7E943" w14:textId="77777777" w:rsidR="00AA2AA0" w:rsidRPr="00AA2AA0" w:rsidRDefault="00AA2AA0" w:rsidP="00AA2AA0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F4CA44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A480CA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919D45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AA2AA0" w:rsidRPr="007E7355" w14:paraId="2E69C390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26C514ED" w14:textId="4B93EFEC" w:rsidR="00AA2AA0" w:rsidRPr="007E7355" w:rsidRDefault="001B2175" w:rsidP="00BB7BE1">
            <w:pPr>
              <w:pStyle w:val="TableParagraph"/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ki</w:t>
            </w:r>
            <w:proofErr w:type="spellEnd"/>
            <w:r w:rsidR="002C646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2C6462">
              <w:rPr>
                <w:rFonts w:ascii="Hurme Geometric Sans 1" w:hAnsi="Hurme Geometric Sans 1"/>
              </w:rPr>
              <w:t>t</w:t>
            </w:r>
            <w:r w:rsidR="00AA2AA0" w:rsidRPr="007E7355">
              <w:rPr>
                <w:rFonts w:ascii="Hurme Geometric Sans 1" w:hAnsi="Hurme Geometric Sans 1"/>
              </w:rPr>
              <w:t>esis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la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teknoloj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donanımlı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çalışm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anlar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laşı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biliş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hizmetleri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ihtiyaca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niceliktedir</w:t>
            </w:r>
            <w:proofErr w:type="spellEnd"/>
            <w:r w:rsidR="00AA2AA0" w:rsidRPr="007E7355">
              <w:rPr>
                <w:rFonts w:ascii="Hurme Geometric Sans 1" w:hAnsi="Hurme Geometric Sans 1"/>
              </w:rPr>
              <w:t>,</w:t>
            </w:r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7E7355">
              <w:rPr>
                <w:rFonts w:ascii="Hurme Geometric Sans 1" w:hAnsi="Hurme Geometric Sans 1"/>
              </w:rPr>
              <w:t>öğrencilerin</w:t>
            </w:r>
            <w:proofErr w:type="spellEnd"/>
            <w:r w:rsid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bilgisin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/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na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sunulmuştu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. Tesis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altyapıların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kullanımı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A2AA0" w:rsidRPr="00AA2AA0">
              <w:rPr>
                <w:rFonts w:ascii="Hurme Geometric Sans 1" w:hAnsi="Hurme Geometric Sans 1"/>
              </w:rPr>
              <w:t>irdelenmektedir</w:t>
            </w:r>
            <w:proofErr w:type="spellEnd"/>
            <w:r w:rsidR="00AA2AA0"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1C0804B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1069FEE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7632297A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D6E1A1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3ECCC64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A2AA0" w:rsidRPr="007E7355" w14:paraId="72C629C3" w14:textId="77777777" w:rsidTr="00FD11EE">
        <w:trPr>
          <w:trHeight w:val="299"/>
        </w:trPr>
        <w:tc>
          <w:tcPr>
            <w:tcW w:w="5758" w:type="dxa"/>
            <w:vMerge/>
          </w:tcPr>
          <w:p w14:paraId="2A803DBC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14CD27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1D76B052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D570949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F0C2B02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0DABE5F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AA2AA0" w:rsidRPr="007E7355" w14:paraId="424C72EE" w14:textId="77777777" w:rsidTr="00FD11EE">
        <w:trPr>
          <w:trHeight w:val="298"/>
        </w:trPr>
        <w:tc>
          <w:tcPr>
            <w:tcW w:w="5758" w:type="dxa"/>
            <w:vMerge/>
          </w:tcPr>
          <w:p w14:paraId="373D0338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AB14C0B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BF0D8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276AB1E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D8F64C7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611A200D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AA2AA0" w:rsidRPr="007E7355" w14:paraId="23E9EFAF" w14:textId="77777777" w:rsidTr="00FD11EE">
        <w:trPr>
          <w:trHeight w:val="298"/>
        </w:trPr>
        <w:tc>
          <w:tcPr>
            <w:tcW w:w="5758" w:type="dxa"/>
            <w:vMerge/>
          </w:tcPr>
          <w:p w14:paraId="09E1F6FF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CD42A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9827BA6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DCE62A1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1AA6D5D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2326F70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AA2AA0" w:rsidRPr="007E7355" w14:paraId="0CAA632F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609CD7CD" w14:textId="77777777" w:rsidR="00AA2AA0" w:rsidRPr="007E7355" w:rsidRDefault="00AA2AA0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7C0FBB65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2950F6D" w14:textId="77777777" w:rsidR="00AA2AA0" w:rsidRPr="00AA2AA0" w:rsidRDefault="00AA2AA0" w:rsidP="00AA2AA0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2B7D7448" w14:textId="77777777" w:rsidR="00AA2AA0" w:rsidRPr="007E7355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6E2C408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4487112A" w14:textId="77777777" w:rsidR="00AA2AA0" w:rsidRPr="00AA2AA0" w:rsidRDefault="00AA2AA0" w:rsidP="00AA2AA0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AA2AA0" w:rsidRPr="007E7355" w14:paraId="52E83463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FABBD44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A88C692" w14:textId="77777777" w:rsidR="00AA2AA0" w:rsidRPr="007E7355" w:rsidRDefault="00AA2AA0" w:rsidP="00FD11E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C36CC64" w14:textId="77777777" w:rsidR="00AA2AA0" w:rsidRPr="007E7355" w:rsidRDefault="00AA2AA0" w:rsidP="00FD11E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D4C1430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5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ın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4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AAF32A8" w14:textId="77777777" w:rsidR="00AA2AA0" w:rsidRPr="00BB7BE1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2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ma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23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E3719DD" w14:textId="77777777" w:rsidR="00AA2AA0" w:rsidRPr="007E7355" w:rsidRDefault="00AA2AA0" w:rsidP="00FD11EE">
            <w:pPr>
              <w:pStyle w:val="TableParagraph"/>
              <w:numPr>
                <w:ilvl w:val="0"/>
                <w:numId w:val="27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Tesis</w:t>
            </w:r>
            <w:r w:rsidRPr="00BB7BE1">
              <w:rPr>
                <w:rFonts w:ascii="Hurme Geometric Sans 1" w:hAnsi="Hurme Geometric Sans 1"/>
                <w:i/>
                <w:spacing w:val="-20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ltyapının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kurumsal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üyüm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ilişkil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olarak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geliş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durumu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(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Örneğin</w:t>
            </w:r>
            <w:proofErr w:type="spellEnd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,</w:t>
            </w:r>
            <w:r w:rsidRPr="00BB7BE1">
              <w:rPr>
                <w:rFonts w:ascii="Hurme Geometric Sans 1" w:hAnsi="Hurme Geometric Sans 1"/>
                <w:i/>
                <w:spacing w:val="-18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birim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7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sayısındaki</w:t>
            </w:r>
            <w:proofErr w:type="spellEnd"/>
            <w:r w:rsidRPr="00BB7BE1">
              <w:rPr>
                <w:rFonts w:ascii="Hurme Geometric Sans 1" w:hAnsi="Hurme Geometric Sans 1"/>
                <w:i/>
                <w:spacing w:val="-19"/>
                <w:w w:val="90"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w w:val="90"/>
                <w:sz w:val="20"/>
              </w:rPr>
              <w:t>artış</w:t>
            </w:r>
            <w:proofErr w:type="spellEnd"/>
          </w:p>
        </w:tc>
      </w:tr>
      <w:tr w:rsidR="00AA2AA0" w:rsidRPr="007E7355" w14:paraId="75940B60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312E929B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2BB1993" w14:textId="77777777" w:rsidR="00AA2AA0" w:rsidRPr="00BB7BE1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iziks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anlar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tış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sında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ED1115E" w14:textId="1D7D8463" w:rsidR="00AA2AA0" w:rsidRPr="00BB7BE1" w:rsidRDefault="001B2175" w:rsidP="00AA2AA0">
            <w:pPr>
              <w:pStyle w:val="TableParagraph"/>
              <w:spacing w:before="3"/>
              <w:ind w:left="1033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d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alt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pı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tesis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onan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yazılım</w:t>
            </w:r>
            <w:proofErr w:type="spellEnd"/>
            <w:r w:rsidR="00AA2AA0"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AA2AA0" w:rsidRPr="00BB7BE1">
              <w:rPr>
                <w:rFonts w:ascii="Hurme Geometric Sans 1" w:hAnsi="Hurme Geometric Sans 1"/>
                <w:i/>
                <w:sz w:val="20"/>
              </w:rPr>
              <w:t>durumları</w:t>
            </w:r>
            <w:proofErr w:type="spellEnd"/>
          </w:p>
        </w:tc>
      </w:tr>
      <w:tr w:rsidR="00AA2AA0" w:rsidRPr="007E7355" w14:paraId="7B277C6A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4B8565F9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1233B4C4" w14:textId="77777777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49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Tesis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ltyap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in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ilm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4AA7A6C" w14:textId="11B94036" w:rsidR="00AA2AA0" w:rsidRPr="00BB7BE1" w:rsidRDefault="00AA2AA0" w:rsidP="00FD11EE">
            <w:pPr>
              <w:pStyle w:val="TableParagraph"/>
              <w:numPr>
                <w:ilvl w:val="0"/>
                <w:numId w:val="25"/>
              </w:numPr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1B2175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A2AA0" w:rsidRPr="007E7355" w14:paraId="2D6C2513" w14:textId="77777777" w:rsidTr="00FD11EE">
        <w:trPr>
          <w:trHeight w:val="618"/>
        </w:trPr>
        <w:tc>
          <w:tcPr>
            <w:tcW w:w="5758" w:type="dxa"/>
            <w:tcBorders>
              <w:top w:val="nil"/>
            </w:tcBorders>
          </w:tcPr>
          <w:p w14:paraId="34DCE006" w14:textId="77777777" w:rsidR="00AA2AA0" w:rsidRPr="007E7355" w:rsidRDefault="00AA2AA0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188B2737" w14:textId="61B21D0F" w:rsidR="00AA2AA0" w:rsidRPr="007E7355" w:rsidRDefault="00AA2AA0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46626D9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7A8FDEF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BC1B26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35B66BB5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6FD43B4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09E2B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F78C22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B7DC01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F9A3947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202BE0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6128CE19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6C0E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D7BDD8B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55F47D8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37DD94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1418DC8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0D431A1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4D1090E0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0E2D1BBD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231F726C" w14:textId="77777777" w:rsidR="00AA2AA0" w:rsidRDefault="00AA2AA0" w:rsidP="00A068E2">
      <w:pPr>
        <w:rPr>
          <w:rFonts w:ascii="Hurme Geometric Sans 1" w:hAnsi="Hurme Geometric Sans 1" w:cs="Arial"/>
          <w:sz w:val="2"/>
          <w:szCs w:val="2"/>
        </w:rPr>
      </w:pPr>
    </w:p>
    <w:p w14:paraId="788E72EA" w14:textId="08756D62" w:rsidR="00AA2AA0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4DD0797" wp14:editId="6F62C35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0" name="Metin Kutusu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5AEE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D0797" id="Metin Kutusu 20" o:spid="_x0000_s1050" type="#_x0000_t202" style="position:absolute;margin-left:493.3pt;margin-top:67.1pt;width:12.25pt;height:12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4hPEj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7165AEE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09D29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9606A71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0330F3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F8867E5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D71034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195E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65EB6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FD1A42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0743743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872B5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505FFB5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E60698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D36C9DE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7DC8980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3EB80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FC4BDCF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FA14140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3793A5AB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AE547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D6D5EC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6135ECF9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7F422B1" w14:textId="45C8F7AD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9D28356" w14:textId="2C054BC4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623869A7" w14:textId="293A2880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37308181" w14:textId="5AE504E2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1EF935D5" w14:textId="5992FD26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770693A9" w14:textId="571DA109" w:rsid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4829FF" w:rsidRPr="007E7355" w14:paraId="0655574D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7C25C22" w14:textId="77777777" w:rsidR="004829FF" w:rsidRPr="003214BC" w:rsidRDefault="004829FF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4829FF" w:rsidRPr="007E7355" w14:paraId="6FA6A067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302DB60" w14:textId="77777777" w:rsidR="004829FF" w:rsidRPr="007E7355" w:rsidRDefault="004829FF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4829FF" w:rsidRPr="007E7355" w14:paraId="2C97EEDE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666487E7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39BE85C1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5D1E18F9" w14:textId="77777777" w:rsidR="004829FF" w:rsidRPr="007E7355" w:rsidRDefault="004829FF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66B0FCD2" w14:textId="77777777" w:rsidR="004829FF" w:rsidRPr="007E7355" w:rsidRDefault="004829FF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2EDFE180" w14:textId="77777777" w:rsidR="004829FF" w:rsidRPr="007E7355" w:rsidRDefault="004829FF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5DDAC3D7" w14:textId="77777777" w:rsidR="004829FF" w:rsidRPr="007E7355" w:rsidRDefault="004829FF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4829FF" w:rsidRPr="007E7355" w14:paraId="6333C889" w14:textId="77777777" w:rsidTr="00FD11EE">
        <w:trPr>
          <w:trHeight w:val="303"/>
        </w:trPr>
        <w:tc>
          <w:tcPr>
            <w:tcW w:w="5758" w:type="dxa"/>
            <w:tcBorders>
              <w:bottom w:val="nil"/>
            </w:tcBorders>
          </w:tcPr>
          <w:p w14:paraId="5BB3735E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E5DCA3F" w14:textId="29CFA83B" w:rsidR="004829FF" w:rsidRPr="007E7355" w:rsidRDefault="00EA25F8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4829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uygun</w:t>
            </w:r>
            <w:proofErr w:type="spellEnd"/>
          </w:p>
        </w:tc>
        <w:tc>
          <w:tcPr>
            <w:tcW w:w="2249" w:type="dxa"/>
            <w:vMerge w:val="restart"/>
            <w:shd w:val="clear" w:color="auto" w:fill="D2E8F6"/>
          </w:tcPr>
          <w:p w14:paraId="3F249858" w14:textId="22B6A21B" w:rsidR="004829FF" w:rsidRPr="007E7355" w:rsidRDefault="00EA25F8" w:rsidP="00FD11EE">
            <w:pPr>
              <w:pStyle w:val="TableParagraph"/>
              <w:spacing w:before="43" w:line="254" w:lineRule="auto"/>
              <w:ind w:left="107" w:right="33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uygun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nitelik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nı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yemekhan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yurt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sağlık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ütüphan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ulaşım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bilgi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AA2AA0">
              <w:rPr>
                <w:rFonts w:ascii="Hurme Geometric Sans 1" w:hAnsi="Hurme Geometric Sans 1"/>
              </w:rPr>
              <w:t>iletişim</w:t>
            </w:r>
            <w:proofErr w:type="spellEnd"/>
            <w:r w:rsidR="004829FF" w:rsidRPr="00AA2AA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altyapısı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urulmasına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kullanımına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4829FF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829FF"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79F5506A" w14:textId="77777777" w:rsidR="004829FF" w:rsidRPr="007E7355" w:rsidRDefault="004829FF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531AFAA7" w14:textId="2E4A82A7" w:rsidR="004829FF" w:rsidRPr="007E7355" w:rsidRDefault="00EA25F8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4D0EB428" w14:textId="77777777" w:rsidR="004829FF" w:rsidRPr="007E7355" w:rsidRDefault="004829FF" w:rsidP="00FD11EE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Tesis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nın</w:t>
            </w:r>
            <w:proofErr w:type="spellEnd"/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4822340E" w14:textId="77777777" w:rsidR="004829FF" w:rsidRPr="007E7355" w:rsidRDefault="004829FF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1C42409D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54A12C99" w14:textId="0AB74423" w:rsidR="004829FF" w:rsidRPr="00432759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3.4.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Dezavantajlı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ruplar</w:t>
            </w:r>
            <w:proofErr w:type="spellEnd"/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638DAF3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celikte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E346F4D" w14:textId="77777777" w:rsidR="004829FF" w:rsidRPr="007E7355" w:rsidRDefault="004829FF" w:rsidP="004829FF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C9E9A58" w14:textId="77777777" w:rsidR="004829FF" w:rsidRPr="007E7355" w:rsidRDefault="004829FF" w:rsidP="004829FF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B93CC61" w14:textId="77777777" w:rsidR="004829FF" w:rsidRPr="007E7355" w:rsidRDefault="004829FF" w:rsidP="004829FF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ullanım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301477BC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4829FF" w:rsidRPr="007E7355" w14:paraId="3C8B97D1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34B58E4B" w14:textId="77777777" w:rsidR="004829FF" w:rsidRPr="007E7355" w:rsidRDefault="004829FF" w:rsidP="004829FF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420A31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sis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631EA7DD" w14:textId="77777777" w:rsidR="004829FF" w:rsidRPr="00AA2AA0" w:rsidRDefault="004829FF" w:rsidP="004829FF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2A1AADB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tyap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C86220F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0D59396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4829FF" w:rsidRPr="007E7355" w14:paraId="2AF602B8" w14:textId="77777777" w:rsidTr="00FD11EE">
        <w:trPr>
          <w:trHeight w:val="298"/>
        </w:trPr>
        <w:tc>
          <w:tcPr>
            <w:tcW w:w="5758" w:type="dxa"/>
            <w:vMerge w:val="restart"/>
            <w:tcBorders>
              <w:top w:val="nil"/>
            </w:tcBorders>
          </w:tcPr>
          <w:p w14:paraId="524BFADA" w14:textId="700F0530" w:rsidR="004829FF" w:rsidRPr="007E7355" w:rsidRDefault="004829FF" w:rsidP="00BB7BE1">
            <w:pPr>
              <w:pStyle w:val="TableParagraph"/>
              <w:tabs>
                <w:tab w:val="left" w:pos="5211"/>
              </w:tabs>
              <w:spacing w:line="250" w:lineRule="exact"/>
              <w:ind w:left="107" w:right="24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zavantaj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ırılg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ngell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yoksul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azın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göçme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olanakların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rişimi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şit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hakkaniyet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</w:rPr>
              <w:t>çeşitlili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kapsayıcılı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özetilere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sağla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B7BE1">
              <w:rPr>
                <w:rFonts w:ascii="Hurme Geometric Sans 1" w:hAnsi="Hurme Geometric Sans 1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B7BE1">
              <w:rPr>
                <w:rFonts w:ascii="Hurme Geometric Sans 1" w:hAnsi="Hurme Geometric Sans 1"/>
              </w:rPr>
              <w:t>yapıs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grupların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ihtiyac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ikkat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alınarak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EA25F8">
              <w:rPr>
                <w:rFonts w:ascii="Hurme Geometric Sans 1" w:hAnsi="Hurme Geometric Sans 1"/>
              </w:rPr>
              <w:t>Enstitüde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65BAA">
              <w:rPr>
                <w:rFonts w:ascii="Hurme Geometric Sans 1" w:hAnsi="Hurme Geometric Sans 1"/>
              </w:rPr>
              <w:t>enstitü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</w:rPr>
              <w:t>bulunmaktadır</w:t>
            </w:r>
            <w:proofErr w:type="spellEnd"/>
            <w:r w:rsidRPr="00BB7BE1">
              <w:rPr>
                <w:rFonts w:ascii="Hurme Geometric Sans 1" w:hAnsi="Hurme Geometric Sans 1"/>
              </w:rPr>
              <w:t xml:space="preserve">. </w:t>
            </w:r>
            <w:r w:rsidRPr="007E7355">
              <w:rPr>
                <w:rFonts w:ascii="Hurme Geometric Sans 1" w:hAnsi="Hurme Geometric Sans 1"/>
              </w:rPr>
              <w:t xml:space="preserve">Bu </w:t>
            </w:r>
            <w:proofErr w:type="spellStart"/>
            <w:r w:rsidRPr="007E7355">
              <w:rPr>
                <w:rFonts w:ascii="Hurme Geometric Sans 1" w:hAnsi="Hurme Geometric Sans 1"/>
              </w:rPr>
              <w:t>grup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ak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47E35370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704CC25" w14:textId="77777777" w:rsidR="004829FF" w:rsidRPr="00AA2AA0" w:rsidRDefault="004829FF" w:rsidP="004829FF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E18AD31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rişilebilir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63B8ED1E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86D7A34" w14:textId="77777777" w:rsidR="004829FF" w:rsidRPr="007E7355" w:rsidRDefault="004829FF" w:rsidP="004829FF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4829FF" w:rsidRPr="007E7355" w14:paraId="018D3372" w14:textId="77777777" w:rsidTr="00FD11EE">
        <w:trPr>
          <w:trHeight w:val="299"/>
        </w:trPr>
        <w:tc>
          <w:tcPr>
            <w:tcW w:w="5758" w:type="dxa"/>
            <w:vMerge/>
          </w:tcPr>
          <w:p w14:paraId="3AD320EA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50A28334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059045B3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0ACE956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nlar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ırsat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3246852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566F2938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4829FF" w:rsidRPr="007E7355" w14:paraId="024070D2" w14:textId="77777777" w:rsidTr="00FD11EE">
        <w:trPr>
          <w:trHeight w:val="298"/>
        </w:trPr>
        <w:tc>
          <w:tcPr>
            <w:tcW w:w="5758" w:type="dxa"/>
            <w:vMerge/>
          </w:tcPr>
          <w:p w14:paraId="20FB57A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655FA20D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20D8AB06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3325BC54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şitliğ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9B6B05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0098D56D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829FF" w:rsidRPr="007E7355" w14:paraId="5F031CC9" w14:textId="77777777" w:rsidTr="00FD11EE">
        <w:trPr>
          <w:trHeight w:val="298"/>
        </w:trPr>
        <w:tc>
          <w:tcPr>
            <w:tcW w:w="5758" w:type="dxa"/>
            <w:vMerge/>
          </w:tcPr>
          <w:p w14:paraId="7D34E0E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70A6227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0847D68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5CBBA59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53B8D1AE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7450E8E2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4829FF" w:rsidRPr="007E7355" w14:paraId="06407A72" w14:textId="77777777" w:rsidTr="00FD11EE">
        <w:trPr>
          <w:trHeight w:val="1107"/>
        </w:trPr>
        <w:tc>
          <w:tcPr>
            <w:tcW w:w="5758" w:type="dxa"/>
            <w:vMerge/>
            <w:tcBorders>
              <w:bottom w:val="nil"/>
            </w:tcBorders>
          </w:tcPr>
          <w:p w14:paraId="1574406F" w14:textId="77777777" w:rsidR="004829FF" w:rsidRPr="007E7355" w:rsidRDefault="004829FF" w:rsidP="00FD11E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8" w:type="dxa"/>
            <w:tcBorders>
              <w:top w:val="nil"/>
            </w:tcBorders>
            <w:shd w:val="clear" w:color="auto" w:fill="E6F1F9"/>
          </w:tcPr>
          <w:p w14:paraId="27D8AE01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3E98215F" w14:textId="77777777" w:rsidR="004829FF" w:rsidRPr="00AA2AA0" w:rsidRDefault="004829FF" w:rsidP="00FD11EE">
            <w:pPr>
              <w:spacing w:line="252" w:lineRule="exact"/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</w:tcBorders>
            <w:shd w:val="clear" w:color="auto" w:fill="B8DCF0"/>
          </w:tcPr>
          <w:p w14:paraId="6D451E83" w14:textId="77777777" w:rsidR="004829FF" w:rsidRPr="007E7355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AA2AA0">
              <w:rPr>
                <w:rFonts w:ascii="Hurme Geometric Sans 1" w:hAnsi="Hurme Geometric Sans 1"/>
              </w:rPr>
              <w:t>yararlanılmaktadır</w:t>
            </w:r>
            <w:proofErr w:type="spellEnd"/>
            <w:r w:rsidRPr="00AA2AA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top w:val="nil"/>
            </w:tcBorders>
            <w:shd w:val="clear" w:color="auto" w:fill="8BC6EB"/>
          </w:tcPr>
          <w:p w14:paraId="0FB0821A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</w:tcBorders>
            <w:shd w:val="clear" w:color="auto" w:fill="5DB0E4"/>
          </w:tcPr>
          <w:p w14:paraId="017BD253" w14:textId="77777777" w:rsidR="004829FF" w:rsidRPr="00AA2AA0" w:rsidRDefault="004829FF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4829FF" w:rsidRPr="007E7355" w14:paraId="02E359BA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6150B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68824415" w14:textId="77777777" w:rsidR="004829FF" w:rsidRPr="007E7355" w:rsidRDefault="004829FF" w:rsidP="004829FF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687AC898" w14:textId="77777777" w:rsidR="004829FF" w:rsidRPr="007E7355" w:rsidRDefault="004829FF" w:rsidP="004829FF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37B4C" w14:textId="156A0D53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ezavantajl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rup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unulaca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hizmet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rullar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emsi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65BAA">
              <w:rPr>
                <w:rFonts w:ascii="Hurme Geometric Sans 1" w:hAnsi="Hurme Geometric Sans 1"/>
                <w:i/>
                <w:sz w:val="20"/>
              </w:rPr>
              <w:t>enstit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ars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üreçlerindek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</w:p>
          <w:p w14:paraId="2EF2A1EC" w14:textId="77777777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BB7BE1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dirim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kanizmaları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ullanıldığ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98AB5E3" w14:textId="0BDDC283" w:rsidR="004829FF" w:rsidRPr="00BB7BE1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ngelsiz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65BAA">
              <w:rPr>
                <w:rFonts w:ascii="Hurme Geometric Sans 1" w:hAnsi="Hurme Geometric Sans 1"/>
                <w:i/>
                <w:sz w:val="20"/>
              </w:rPr>
              <w:t>enstit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AC0D61F" w14:textId="24C9BF74" w:rsidR="004829FF" w:rsidRPr="007E7355" w:rsidRDefault="004829FF" w:rsidP="004829FF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A25F8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  <w:tr w:rsidR="004829FF" w:rsidRPr="007E7355" w14:paraId="71227E2D" w14:textId="77777777" w:rsidTr="00FD11EE">
        <w:trPr>
          <w:trHeight w:val="630"/>
        </w:trPr>
        <w:tc>
          <w:tcPr>
            <w:tcW w:w="5758" w:type="dxa"/>
            <w:tcBorders>
              <w:top w:val="nil"/>
              <w:bottom w:val="nil"/>
            </w:tcBorders>
          </w:tcPr>
          <w:p w14:paraId="66F5EEB6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CA78191" w14:textId="27222D4B" w:rsidR="004829FF" w:rsidRPr="007E7355" w:rsidRDefault="004829FF" w:rsidP="004829FF">
            <w:pPr>
              <w:pStyle w:val="TableParagraph"/>
              <w:spacing w:before="3"/>
              <w:ind w:right="301"/>
              <w:jc w:val="both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A13AEB6" w14:textId="77777777" w:rsidTr="00FD11EE">
        <w:trPr>
          <w:trHeight w:val="949"/>
        </w:trPr>
        <w:tc>
          <w:tcPr>
            <w:tcW w:w="5758" w:type="dxa"/>
            <w:tcBorders>
              <w:top w:val="nil"/>
              <w:bottom w:val="nil"/>
            </w:tcBorders>
          </w:tcPr>
          <w:p w14:paraId="534F70C5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  <w:bottom w:val="nil"/>
            </w:tcBorders>
            <w:shd w:val="clear" w:color="auto" w:fill="A4D2EC"/>
          </w:tcPr>
          <w:p w14:paraId="61B86551" w14:textId="2B3F411C" w:rsidR="004829FF" w:rsidRPr="007E7355" w:rsidRDefault="004829FF" w:rsidP="004829FF">
            <w:pPr>
              <w:pStyle w:val="TableParagraph"/>
              <w:tabs>
                <w:tab w:val="left" w:pos="1033"/>
                <w:tab w:val="left" w:pos="1034"/>
              </w:tabs>
              <w:spacing w:before="52"/>
              <w:rPr>
                <w:rFonts w:ascii="Hurme Geometric Sans 1" w:hAnsi="Hurme Geometric Sans 1"/>
                <w:i/>
              </w:rPr>
            </w:pPr>
          </w:p>
        </w:tc>
      </w:tr>
      <w:tr w:rsidR="004829FF" w:rsidRPr="007E7355" w14:paraId="7E8AA424" w14:textId="77777777" w:rsidTr="004829FF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60227799" w14:textId="77777777" w:rsidR="004829FF" w:rsidRPr="007E7355" w:rsidRDefault="004829FF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25530F9C" w14:textId="77777777" w:rsidR="004829FF" w:rsidRPr="007E7355" w:rsidRDefault="004829FF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6B7CA43" w14:textId="77777777" w:rsidR="004829FF" w:rsidRDefault="004829FF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23FE3229" w14:textId="77777777" w:rsidR="00AA2AA0" w:rsidRPr="00AA2AA0" w:rsidRDefault="00AA2AA0" w:rsidP="00AA2AA0">
      <w:pPr>
        <w:tabs>
          <w:tab w:val="left" w:pos="4713"/>
        </w:tabs>
        <w:rPr>
          <w:rFonts w:ascii="Hurme Geometric Sans 1" w:hAnsi="Hurme Geometric Sans 1" w:cs="Arial"/>
          <w:sz w:val="2"/>
          <w:szCs w:val="2"/>
        </w:rPr>
      </w:pPr>
    </w:p>
    <w:p w14:paraId="49F5CDEC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22CB7632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045F4414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45A2492D" w14:textId="77777777" w:rsidR="00AA2AA0" w:rsidRPr="00AA2AA0" w:rsidRDefault="00AA2AA0" w:rsidP="00AA2AA0">
      <w:pPr>
        <w:rPr>
          <w:rFonts w:ascii="Hurme Geometric Sans 1" w:hAnsi="Hurme Geometric Sans 1" w:cs="Arial"/>
          <w:sz w:val="2"/>
          <w:szCs w:val="2"/>
        </w:rPr>
      </w:pPr>
    </w:p>
    <w:p w14:paraId="1BF1FB68" w14:textId="14F38969" w:rsidR="00A068E2" w:rsidRDefault="00A068E2" w:rsidP="00AA2AA0">
      <w:pPr>
        <w:rPr>
          <w:rFonts w:ascii="Hurme Geometric Sans 1" w:hAnsi="Hurme Geometric Sans 1" w:cs="Arial"/>
          <w:sz w:val="2"/>
          <w:szCs w:val="2"/>
        </w:rPr>
      </w:pPr>
    </w:p>
    <w:p w14:paraId="5DEB2D34" w14:textId="33A5D906" w:rsidR="004829FF" w:rsidRDefault="004829FF" w:rsidP="00AA2AA0">
      <w:pPr>
        <w:rPr>
          <w:rFonts w:ascii="Hurme Geometric Sans 1" w:hAnsi="Hurme Geometric Sans 1" w:cs="Arial"/>
          <w:sz w:val="2"/>
          <w:szCs w:val="2"/>
        </w:rPr>
      </w:pPr>
    </w:p>
    <w:p w14:paraId="7C837758" w14:textId="5A8665B3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0F8723F" w14:textId="77777777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68AC637" w14:textId="0643BC2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6F95A896" w14:textId="5B7177D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B0EEB3D" w14:textId="76635A39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5C893F75" w14:textId="185443F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73C154F7" w14:textId="5AE584EF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3229B2BF" w14:textId="04BB0EC6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17327D0D" w14:textId="06F41B44" w:rsidR="00FD11EE" w:rsidRDefault="00FD11EE" w:rsidP="00AA2AA0">
      <w:pPr>
        <w:rPr>
          <w:rFonts w:ascii="Hurme Geometric Sans 1" w:hAnsi="Hurme Geometric Sans 1" w:cs="Arial"/>
          <w:sz w:val="2"/>
          <w:szCs w:val="2"/>
        </w:rPr>
      </w:pPr>
    </w:p>
    <w:p w14:paraId="22D8D03E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58718F2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3604CA15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548F152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702345C8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6892CD64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A38E0A0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0F856397" w14:textId="6F15FDF7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39BCDE06" w14:textId="1D9E583C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5EABB748" w14:textId="7CA33BEA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1D3E7C64" w14:textId="0136CFE4" w:rsid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58"/>
        <w:gridCol w:w="1968"/>
        <w:gridCol w:w="2249"/>
        <w:gridCol w:w="1959"/>
        <w:gridCol w:w="2081"/>
        <w:gridCol w:w="1865"/>
      </w:tblGrid>
      <w:tr w:rsidR="00FD11EE" w:rsidRPr="007E7355" w14:paraId="2FBDAC0B" w14:textId="77777777" w:rsidTr="00FD11EE">
        <w:trPr>
          <w:trHeight w:val="393"/>
        </w:trPr>
        <w:tc>
          <w:tcPr>
            <w:tcW w:w="15880" w:type="dxa"/>
            <w:gridSpan w:val="6"/>
            <w:shd w:val="clear" w:color="auto" w:fill="A4D2EC"/>
          </w:tcPr>
          <w:p w14:paraId="457189BB" w14:textId="77777777" w:rsidR="00FD11EE" w:rsidRPr="003214BC" w:rsidRDefault="00FD11EE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FD11EE" w:rsidRPr="007E7355" w14:paraId="6AC939BA" w14:textId="77777777" w:rsidTr="00FD11EE">
        <w:trPr>
          <w:trHeight w:val="333"/>
        </w:trPr>
        <w:tc>
          <w:tcPr>
            <w:tcW w:w="15880" w:type="dxa"/>
            <w:gridSpan w:val="6"/>
            <w:shd w:val="clear" w:color="auto" w:fill="A4D2EC"/>
          </w:tcPr>
          <w:p w14:paraId="1A7DE50F" w14:textId="77777777" w:rsidR="00FD11EE" w:rsidRPr="007E7355" w:rsidRDefault="00FD11EE" w:rsidP="00FD11EE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nm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Akademik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Hizmetleri</w:t>
            </w:r>
            <w:proofErr w:type="spellEnd"/>
          </w:p>
        </w:tc>
      </w:tr>
      <w:tr w:rsidR="00FD11EE" w:rsidRPr="007E7355" w14:paraId="353E1661" w14:textId="77777777" w:rsidTr="00FD11EE">
        <w:trPr>
          <w:trHeight w:val="333"/>
        </w:trPr>
        <w:tc>
          <w:tcPr>
            <w:tcW w:w="5758" w:type="dxa"/>
            <w:shd w:val="clear" w:color="auto" w:fill="A4D2EC"/>
          </w:tcPr>
          <w:p w14:paraId="44B88723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shd w:val="clear" w:color="auto" w:fill="A4D2EC"/>
          </w:tcPr>
          <w:p w14:paraId="76251936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49" w:type="dxa"/>
            <w:shd w:val="clear" w:color="auto" w:fill="A4D2EC"/>
          </w:tcPr>
          <w:p w14:paraId="0845221C" w14:textId="77777777" w:rsidR="00FD11EE" w:rsidRPr="007E7355" w:rsidRDefault="00FD11EE" w:rsidP="00FD11EE">
            <w:pPr>
              <w:pStyle w:val="TableParagraph"/>
              <w:spacing w:before="2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59" w:type="dxa"/>
            <w:shd w:val="clear" w:color="auto" w:fill="A4D2EC"/>
          </w:tcPr>
          <w:p w14:paraId="5F3A3874" w14:textId="77777777" w:rsidR="00FD11EE" w:rsidRPr="007E7355" w:rsidRDefault="00FD11EE" w:rsidP="00FD11EE">
            <w:pPr>
              <w:pStyle w:val="TableParagraph"/>
              <w:spacing w:before="25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81" w:type="dxa"/>
            <w:shd w:val="clear" w:color="auto" w:fill="A4D2EC"/>
          </w:tcPr>
          <w:p w14:paraId="5794A164" w14:textId="77777777" w:rsidR="00FD11EE" w:rsidRPr="007E7355" w:rsidRDefault="00FD11EE" w:rsidP="00FD11EE">
            <w:pPr>
              <w:pStyle w:val="TableParagraph"/>
              <w:spacing w:before="25"/>
              <w:ind w:lef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65" w:type="dxa"/>
            <w:shd w:val="clear" w:color="auto" w:fill="A4D2EC"/>
          </w:tcPr>
          <w:p w14:paraId="7C005EB4" w14:textId="77777777" w:rsidR="00FD11EE" w:rsidRPr="007E7355" w:rsidRDefault="00FD11EE" w:rsidP="00FD11EE">
            <w:pPr>
              <w:pStyle w:val="TableParagraph"/>
              <w:spacing w:before="25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FD11EE" w:rsidRPr="007E7355" w14:paraId="03FA79E4" w14:textId="77777777" w:rsidTr="00FD11EE">
        <w:trPr>
          <w:trHeight w:val="478"/>
        </w:trPr>
        <w:tc>
          <w:tcPr>
            <w:tcW w:w="5758" w:type="dxa"/>
            <w:tcBorders>
              <w:bottom w:val="nil"/>
            </w:tcBorders>
          </w:tcPr>
          <w:p w14:paraId="37349D76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5051624E" w14:textId="77777777" w:rsidR="00FD11EE" w:rsidRDefault="00FD11EE" w:rsidP="00FD11E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4767A515" w14:textId="7F06F05C" w:rsidR="00FD11EE" w:rsidRDefault="003214BC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>
              <w:rPr>
                <w:rFonts w:ascii="Hurme Geometric Sans 1" w:hAnsi="Hurme Geometric Sans 1"/>
                <w:b/>
              </w:rPr>
              <w:t xml:space="preserve">  </w:t>
            </w:r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B.3.5.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Sosya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kültürel</w:t>
            </w:r>
            <w:proofErr w:type="spellEnd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 xml:space="preserve">, sportif </w:t>
            </w:r>
            <w:proofErr w:type="spellStart"/>
            <w:r w:rsidR="00FD11EE" w:rsidRPr="00432759">
              <w:rPr>
                <w:rFonts w:ascii="Hurme Geometric Sans 1" w:hAnsi="Hurme Geometric Sans 1"/>
                <w:b/>
                <w:u w:val="single"/>
              </w:rPr>
              <w:t>faaliyetler</w:t>
            </w:r>
            <w:proofErr w:type="spellEnd"/>
          </w:p>
          <w:p w14:paraId="7D481C4D" w14:textId="77777777" w:rsidR="00FD11EE" w:rsidRDefault="00FD11EE" w:rsidP="00FD11EE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C82C590" w14:textId="12F02BB8" w:rsidR="00FD11EE" w:rsidRPr="007E7355" w:rsidRDefault="00212312" w:rsidP="00FD11EE">
            <w:pPr>
              <w:pStyle w:val="TableParagraph"/>
              <w:spacing w:line="250" w:lineRule="exact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24CB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4CBA">
              <w:rPr>
                <w:rFonts w:ascii="Hurme Geometric Sans 1" w:hAnsi="Hurme Geometric Sans 1"/>
              </w:rPr>
              <w:t>ö</w:t>
            </w:r>
            <w:r w:rsidR="00FD11EE" w:rsidRPr="007E7355">
              <w:rPr>
                <w:rFonts w:ascii="Hurme Geometric Sans 1" w:hAnsi="Hurme Geometric Sans 1"/>
              </w:rPr>
              <w:t>ğrenc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toplulukları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,</w:t>
            </w:r>
          </w:p>
          <w:p w14:paraId="7FE20A3D" w14:textId="77777777" w:rsidR="00FD11EE" w:rsidRPr="007E7355" w:rsidRDefault="00FD11EE" w:rsidP="00FD11EE">
            <w:pPr>
              <w:pStyle w:val="TableParagraph"/>
              <w:spacing w:line="242" w:lineRule="auto"/>
              <w:ind w:left="249" w:right="38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â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hb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29ED4BCD" w14:textId="1DAFB9B4" w:rsidR="00FD11EE" w:rsidRPr="007E7355" w:rsidRDefault="00FD11EE" w:rsidP="00FD11EE">
            <w:pPr>
              <w:pStyle w:val="TableParagraph"/>
              <w:ind w:left="249" w:right="389"/>
              <w:jc w:val="both"/>
              <w:rPr>
                <w:rFonts w:ascii="Hurme Geometric Sans 1" w:hAnsi="Hurme Geometric Sans 1"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yrıca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sya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el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sportif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en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güt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  <w:spacing w:val="-3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Pr="007E7355">
              <w:rPr>
                <w:rFonts w:ascii="Hurme Geometric Sans 1" w:hAnsi="Hurme Geometric Sans 1"/>
                <w:spacing w:val="-3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spacing w:val="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8" w:type="dxa"/>
            <w:tcBorders>
              <w:bottom w:val="nil"/>
            </w:tcBorders>
            <w:shd w:val="clear" w:color="auto" w:fill="E6F1F9"/>
          </w:tcPr>
          <w:p w14:paraId="0F81B2AB" w14:textId="13AB664A" w:rsidR="00FD11EE" w:rsidRPr="007E7355" w:rsidRDefault="00212312" w:rsidP="00FD11E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nitelik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nicelikt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olanaklar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D2E8F6"/>
          </w:tcPr>
          <w:p w14:paraId="667AC767" w14:textId="39DA82EA" w:rsidR="00FD11EE" w:rsidRPr="007E7355" w:rsidRDefault="00FD11EE" w:rsidP="00FD11E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olanaklarını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yaratılmasın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lişkin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plan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9" w:type="dxa"/>
            <w:tcBorders>
              <w:bottom w:val="nil"/>
            </w:tcBorders>
            <w:shd w:val="clear" w:color="auto" w:fill="B8DCF0"/>
          </w:tcPr>
          <w:p w14:paraId="0F40AF3C" w14:textId="40F0EE28" w:rsidR="00FD11EE" w:rsidRPr="007E7355" w:rsidRDefault="00212312" w:rsidP="00FD11E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FD11E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erişilebilirdi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v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bunlardan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fırsat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eşitliğine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dayalı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olarak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D11EE" w:rsidRPr="00FD11EE">
              <w:rPr>
                <w:rFonts w:ascii="Hurme Geometric Sans 1" w:hAnsi="Hurme Geometric Sans 1"/>
              </w:rPr>
              <w:t>yararlanılmaktadır</w:t>
            </w:r>
            <w:proofErr w:type="spellEnd"/>
            <w:r w:rsidR="00FD11EE"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1" w:type="dxa"/>
            <w:tcBorders>
              <w:bottom w:val="nil"/>
            </w:tcBorders>
            <w:shd w:val="clear" w:color="auto" w:fill="8BC6EB"/>
          </w:tcPr>
          <w:p w14:paraId="3F8F4B17" w14:textId="0CA9856C" w:rsidR="00FD11EE" w:rsidRPr="007E7355" w:rsidRDefault="00FD11EE" w:rsidP="00FD11EE">
            <w:pPr>
              <w:pStyle w:val="TableParagraph"/>
              <w:spacing w:before="2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Sosya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kültürel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sportif </w:t>
            </w:r>
            <w:proofErr w:type="spellStart"/>
            <w:r w:rsidRPr="00FD11EE">
              <w:rPr>
                <w:rFonts w:ascii="Hurme Geometric Sans 1" w:hAnsi="Hurme Geometric Sans 1"/>
              </w:rPr>
              <w:t>faaliyet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mekanizmaları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zlen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Ihtiyaçlar</w:t>
            </w:r>
            <w:proofErr w:type="spellEnd"/>
            <w:r w:rsidRPr="00FD11EE">
              <w:rPr>
                <w:rFonts w:ascii="Hurme Geometric Sans 1" w:hAnsi="Hurme Geometric Sans 1"/>
              </w:rPr>
              <w:t>/</w:t>
            </w:r>
            <w:proofErr w:type="spellStart"/>
            <w:r w:rsidRPr="00FD11EE">
              <w:rPr>
                <w:rFonts w:ascii="Hurme Geometric Sans 1" w:hAnsi="Hurme Geometric Sans 1"/>
              </w:rPr>
              <w:t>talep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doğrultusunda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faaliyetle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çeşitlendirilmekt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5" w:type="dxa"/>
            <w:tcBorders>
              <w:bottom w:val="nil"/>
            </w:tcBorders>
            <w:shd w:val="clear" w:color="auto" w:fill="5DB0E4"/>
          </w:tcPr>
          <w:p w14:paraId="77409754" w14:textId="69C206DB" w:rsidR="00FD11EE" w:rsidRPr="007E7355" w:rsidRDefault="00FD11EE" w:rsidP="00FD11E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FD11EE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istemati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FD11EE">
              <w:rPr>
                <w:rFonts w:ascii="Hurme Geometric Sans 1" w:hAnsi="Hurme Geometric Sans 1"/>
              </w:rPr>
              <w:t>sürdürü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ve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örnek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gösterilebili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uygulamalar</w:t>
            </w:r>
            <w:proofErr w:type="spellEnd"/>
            <w:r w:rsidRPr="00FD11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D11EE">
              <w:rPr>
                <w:rFonts w:ascii="Hurme Geometric Sans 1" w:hAnsi="Hurme Geometric Sans 1"/>
              </w:rPr>
              <w:t>bulunmaktadır</w:t>
            </w:r>
            <w:proofErr w:type="spellEnd"/>
            <w:r w:rsidRPr="00FD11EE">
              <w:rPr>
                <w:rFonts w:ascii="Hurme Geometric Sans 1" w:hAnsi="Hurme Geometric Sans 1"/>
              </w:rPr>
              <w:t>.</w:t>
            </w:r>
          </w:p>
        </w:tc>
      </w:tr>
      <w:tr w:rsidR="00FD11EE" w:rsidRPr="007E7355" w14:paraId="403FEA1E" w14:textId="77777777" w:rsidTr="00FD11EE">
        <w:trPr>
          <w:trHeight w:val="299"/>
        </w:trPr>
        <w:tc>
          <w:tcPr>
            <w:tcW w:w="5758" w:type="dxa"/>
            <w:tcBorders>
              <w:top w:val="nil"/>
              <w:bottom w:val="nil"/>
            </w:tcBorders>
          </w:tcPr>
          <w:p w14:paraId="3B22C36B" w14:textId="2FDB14C0" w:rsidR="00FD11EE" w:rsidRPr="00432759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FAFC46D" w14:textId="2E2D690E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550F5A4B" w14:textId="77777777" w:rsidR="00FD11EE" w:rsidRPr="00FD11EE" w:rsidRDefault="00FD11EE" w:rsidP="00FD11EE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4907E123" w14:textId="126536BB" w:rsidR="00FD11EE" w:rsidRPr="007E7355" w:rsidRDefault="00FD11EE" w:rsidP="00FD11E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4E54D926" w14:textId="1439E8ED" w:rsidR="00FD11EE" w:rsidRPr="007E7355" w:rsidRDefault="00FD11EE" w:rsidP="00FD11EE">
            <w:pPr>
              <w:pStyle w:val="TableParagraph"/>
              <w:spacing w:line="252" w:lineRule="exact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281B740D" w14:textId="5E87599B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5E57CCED" w14:textId="77777777" w:rsidTr="00FD11EE">
        <w:trPr>
          <w:trHeight w:val="298"/>
        </w:trPr>
        <w:tc>
          <w:tcPr>
            <w:tcW w:w="5758" w:type="dxa"/>
            <w:tcBorders>
              <w:top w:val="nil"/>
              <w:bottom w:val="nil"/>
            </w:tcBorders>
          </w:tcPr>
          <w:p w14:paraId="6F05611B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68" w:type="dxa"/>
            <w:tcBorders>
              <w:top w:val="nil"/>
              <w:bottom w:val="nil"/>
            </w:tcBorders>
            <w:shd w:val="clear" w:color="auto" w:fill="E6F1F9"/>
          </w:tcPr>
          <w:p w14:paraId="3C6B2B57" w14:textId="28A0D03C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tcBorders>
              <w:top w:val="nil"/>
            </w:tcBorders>
            <w:shd w:val="clear" w:color="auto" w:fill="D2E8F6"/>
          </w:tcPr>
          <w:p w14:paraId="766A7D0C" w14:textId="77777777" w:rsidR="00FD11EE" w:rsidRPr="00AA2AA0" w:rsidRDefault="00FD11EE" w:rsidP="00FD11EE">
            <w:pPr>
              <w:ind w:left="106"/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959" w:type="dxa"/>
            <w:tcBorders>
              <w:top w:val="nil"/>
              <w:bottom w:val="nil"/>
            </w:tcBorders>
            <w:shd w:val="clear" w:color="auto" w:fill="B8DCF0"/>
          </w:tcPr>
          <w:p w14:paraId="6E4C2A65" w14:textId="7FF5B44F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81" w:type="dxa"/>
            <w:tcBorders>
              <w:top w:val="nil"/>
              <w:bottom w:val="nil"/>
            </w:tcBorders>
            <w:shd w:val="clear" w:color="auto" w:fill="8BC6EB"/>
          </w:tcPr>
          <w:p w14:paraId="7B035A67" w14:textId="5A5A17DA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865" w:type="dxa"/>
            <w:tcBorders>
              <w:top w:val="nil"/>
              <w:bottom w:val="nil"/>
            </w:tcBorders>
            <w:shd w:val="clear" w:color="auto" w:fill="5DB0E4"/>
          </w:tcPr>
          <w:p w14:paraId="4AB0090B" w14:textId="0985773D" w:rsidR="00FD11EE" w:rsidRPr="007E7355" w:rsidRDefault="00FD11EE" w:rsidP="00FD11EE">
            <w:pPr>
              <w:pStyle w:val="TableParagraph"/>
              <w:spacing w:line="252" w:lineRule="exact"/>
              <w:ind w:left="106"/>
              <w:rPr>
                <w:rFonts w:ascii="Hurme Geometric Sans 1" w:hAnsi="Hurme Geometric Sans 1"/>
              </w:rPr>
            </w:pPr>
          </w:p>
        </w:tc>
      </w:tr>
      <w:tr w:rsidR="00FD11EE" w:rsidRPr="007E7355" w14:paraId="3E31E92D" w14:textId="77777777" w:rsidTr="00FD11EE">
        <w:trPr>
          <w:trHeight w:val="1579"/>
        </w:trPr>
        <w:tc>
          <w:tcPr>
            <w:tcW w:w="5758" w:type="dxa"/>
            <w:tcBorders>
              <w:top w:val="nil"/>
              <w:bottom w:val="nil"/>
            </w:tcBorders>
          </w:tcPr>
          <w:p w14:paraId="72A34AD9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bottom w:val="nil"/>
            </w:tcBorders>
            <w:shd w:val="clear" w:color="auto" w:fill="A4D2EC"/>
          </w:tcPr>
          <w:p w14:paraId="7D7B5BA4" w14:textId="77777777" w:rsidR="00FD11EE" w:rsidRPr="007E7355" w:rsidRDefault="00FD11EE" w:rsidP="00FD11EE">
            <w:pPr>
              <w:pStyle w:val="TableParagraph"/>
              <w:spacing w:before="6"/>
              <w:ind w:right="301"/>
              <w:jc w:val="both"/>
              <w:rPr>
                <w:rFonts w:ascii="Hurme Geometric Sans 1" w:hAnsi="Hurme Geometric Sans 1"/>
                <w:sz w:val="26"/>
              </w:rPr>
            </w:pPr>
          </w:p>
          <w:p w14:paraId="0077A9AE" w14:textId="77777777" w:rsidR="00FD11EE" w:rsidRPr="007E7355" w:rsidRDefault="00FD11EE" w:rsidP="00FD11EE">
            <w:pPr>
              <w:pStyle w:val="TableParagraph"/>
              <w:spacing w:before="1"/>
              <w:ind w:left="225" w:right="301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504DC3D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planlanma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ürütül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E69A4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çerisind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ğrenciler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türü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onusu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tılımc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ayıs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vb.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bilgilerl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6C577611" w14:textId="66E92FE2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rişilebilirl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ırsa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eşitliğin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özettiğ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1F77C12" w14:textId="77777777" w:rsidR="00FD11EE" w:rsidRPr="00BB7BE1" w:rsidRDefault="00FD11EE" w:rsidP="00FD11EE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osya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ültürel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sportif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faaliyetler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araç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çeşitlendirm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08519E48" w14:textId="7EBC2974" w:rsidR="00FD11EE" w:rsidRPr="007E7355" w:rsidRDefault="00FD11EE" w:rsidP="00687745">
            <w:pPr>
              <w:pStyle w:val="TableParagraph"/>
              <w:numPr>
                <w:ilvl w:val="0"/>
                <w:numId w:val="69"/>
              </w:numPr>
              <w:tabs>
                <w:tab w:val="left" w:pos="1033"/>
                <w:tab w:val="left" w:pos="1034"/>
              </w:tabs>
              <w:spacing w:before="52"/>
              <w:ind w:left="1029" w:right="30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12312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212312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BB7BE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BB7BE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  <w:tr w:rsidR="00FD11EE" w:rsidRPr="007E7355" w14:paraId="1CA1C5F6" w14:textId="77777777" w:rsidTr="00FD11EE">
        <w:trPr>
          <w:trHeight w:val="95"/>
        </w:trPr>
        <w:tc>
          <w:tcPr>
            <w:tcW w:w="5758" w:type="dxa"/>
            <w:tcBorders>
              <w:top w:val="nil"/>
            </w:tcBorders>
          </w:tcPr>
          <w:p w14:paraId="4ECED401" w14:textId="77777777" w:rsidR="00FD11EE" w:rsidRPr="007E7355" w:rsidRDefault="00FD11EE" w:rsidP="00FD11E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22" w:type="dxa"/>
            <w:gridSpan w:val="5"/>
            <w:tcBorders>
              <w:top w:val="nil"/>
            </w:tcBorders>
            <w:shd w:val="clear" w:color="auto" w:fill="A4D2EC"/>
          </w:tcPr>
          <w:p w14:paraId="6FA80A58" w14:textId="77777777" w:rsidR="00FD11EE" w:rsidRPr="007E7355" w:rsidRDefault="00FD11EE" w:rsidP="00FD11EE">
            <w:pPr>
              <w:pStyle w:val="TableParagraph"/>
              <w:spacing w:before="2"/>
              <w:ind w:left="1033"/>
              <w:rPr>
                <w:rFonts w:ascii="Hurme Geometric Sans 1" w:hAnsi="Hurme Geometric Sans 1"/>
                <w:i/>
              </w:rPr>
            </w:pPr>
          </w:p>
        </w:tc>
      </w:tr>
    </w:tbl>
    <w:p w14:paraId="2ED1FCDA" w14:textId="77777777" w:rsidR="00FD11EE" w:rsidRPr="00FD11EE" w:rsidRDefault="00FD11EE" w:rsidP="00FD11EE">
      <w:pPr>
        <w:tabs>
          <w:tab w:val="left" w:pos="8977"/>
        </w:tabs>
        <w:rPr>
          <w:rFonts w:ascii="Hurme Geometric Sans 1" w:hAnsi="Hurme Geometric Sans 1" w:cs="Arial"/>
          <w:sz w:val="2"/>
          <w:szCs w:val="2"/>
        </w:rPr>
      </w:pPr>
    </w:p>
    <w:p w14:paraId="3F4F49FD" w14:textId="45A9CE61" w:rsid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p w14:paraId="1E5F2D77" w14:textId="445FF9F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1060487" w14:textId="4EE86990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268DD5" w14:textId="731BFA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3538343" w14:textId="05DF551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63D12714" w14:textId="69D51988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F416C7F" w14:textId="7BEC01C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280E021F" w14:textId="3C74216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E3314FC" w14:textId="18B8DED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49A90A" w14:textId="2FE68A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A5553A4" w14:textId="76768AF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CBE6ED7" w14:textId="70AEF5A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3134025" w14:textId="149086B6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78CC199" w14:textId="3DEBCE0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4B5B94" w14:textId="5804F45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11F6515" w14:textId="3C75B38A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0A7597F8" w14:textId="5C53A89C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0784643" w14:textId="712C26CB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5D92B43" w14:textId="375D8A5F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A9240F8" w14:textId="77D3377E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D04CEF6" w14:textId="3C84ACAD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8E145AF" w14:textId="053B267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93E64B0" w14:textId="79A99125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9323724" w14:textId="167A664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0B2718E" w14:textId="6FC5CDD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275C30A" w14:textId="4AC810B4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8359A76" w14:textId="3B738F3D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B4AE010" w14:textId="6282BBE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C6F4A95" w14:textId="648D22C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7BEE4F" w14:textId="4E72012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6A2EE58" w14:textId="339E49C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A81771D" w14:textId="33C37E3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DCE9072" w14:textId="28885EA6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2A3DC40" w14:textId="334543D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48589D" w14:textId="097C39C8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7DC170B7" w14:textId="010E231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6661031" w14:textId="6487D68E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A3EF81D" w14:textId="6CC14FB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4F1B2D5D" w14:textId="60A8308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F5BCDBE" w14:textId="6FF0CC2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3D52E72" w14:textId="24636E1C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583DF79" w14:textId="7F20DA61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2A66A8A3" w14:textId="3F60302F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6825530A" w14:textId="7AEF89E9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528AA355" w14:textId="2BA8DF1A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0883BF84" w14:textId="77777777" w:rsidR="00BB7BE1" w:rsidRDefault="00BB7BE1" w:rsidP="00FD11EE">
      <w:pPr>
        <w:rPr>
          <w:rFonts w:ascii="Hurme Geometric Sans 1" w:hAnsi="Hurme Geometric Sans 1" w:cs="Arial"/>
          <w:sz w:val="2"/>
          <w:szCs w:val="2"/>
        </w:rPr>
      </w:pPr>
    </w:p>
    <w:p w14:paraId="1340D745" w14:textId="398F3EF2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476E8B54" w14:textId="76E3DEF1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1EECC40E" w14:textId="7C2A1457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755B43D7" w14:textId="4946813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0D833C3" w14:textId="71468153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8DC43EA" w14:textId="75263E19" w:rsidR="003214BC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572939F8" w14:textId="77777777" w:rsidR="003214BC" w:rsidRPr="00FD11EE" w:rsidRDefault="003214BC" w:rsidP="00FD11EE">
      <w:pPr>
        <w:rPr>
          <w:rFonts w:ascii="Hurme Geometric Sans 1" w:hAnsi="Hurme Geometric Sans 1" w:cs="Arial"/>
          <w:sz w:val="2"/>
          <w:szCs w:val="2"/>
        </w:rPr>
      </w:pPr>
    </w:p>
    <w:p w14:paraId="37844406" w14:textId="77777777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28"/>
        <w:gridCol w:w="1938"/>
        <w:gridCol w:w="1985"/>
        <w:gridCol w:w="2676"/>
        <w:gridCol w:w="2105"/>
        <w:gridCol w:w="1884"/>
      </w:tblGrid>
      <w:tr w:rsidR="003214BC" w:rsidRPr="007E7355" w14:paraId="09F85780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1C3A771D" w14:textId="77777777" w:rsidR="003214BC" w:rsidRPr="003214BC" w:rsidRDefault="003214BC" w:rsidP="003214BC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008EE346" w14:textId="77777777" w:rsidTr="004C4001">
        <w:trPr>
          <w:trHeight w:val="926"/>
        </w:trPr>
        <w:tc>
          <w:tcPr>
            <w:tcW w:w="16016" w:type="dxa"/>
            <w:gridSpan w:val="6"/>
            <w:shd w:val="clear" w:color="auto" w:fill="A4D2EC"/>
          </w:tcPr>
          <w:p w14:paraId="17417350" w14:textId="77777777" w:rsidR="003214BC" w:rsidRPr="007E7355" w:rsidRDefault="003214BC" w:rsidP="004C4001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  <w:p w14:paraId="44F1852D" w14:textId="52ACE8A9" w:rsidR="003214BC" w:rsidRPr="007E7355" w:rsidRDefault="00176C48" w:rsidP="004C4001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ş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lı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tanması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ükseltil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ders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görevlendirmes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ilgi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süreçlerd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dil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açı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olmalıdı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Hedeflene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niteli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mezu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3214BC">
              <w:rPr>
                <w:rFonts w:ascii="Hurme Geometric Sans 1" w:hAnsi="Hurme Geometric Sans 1"/>
              </w:rPr>
              <w:t>yeterliliklerine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laşma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olanaklar</w:t>
            </w:r>
            <w:proofErr w:type="spellEnd"/>
            <w:r w:rsidR="003214BC"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unmalıdı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554BD01" w14:textId="77777777" w:rsidTr="004C4001">
        <w:trPr>
          <w:trHeight w:val="333"/>
        </w:trPr>
        <w:tc>
          <w:tcPr>
            <w:tcW w:w="5428" w:type="dxa"/>
            <w:shd w:val="clear" w:color="auto" w:fill="A4D2EC"/>
          </w:tcPr>
          <w:p w14:paraId="04B192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shd w:val="clear" w:color="auto" w:fill="A4D2EC"/>
          </w:tcPr>
          <w:p w14:paraId="2B476634" w14:textId="77777777" w:rsidR="003214BC" w:rsidRPr="007E7355" w:rsidRDefault="003214BC" w:rsidP="004C4001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85" w:type="dxa"/>
            <w:shd w:val="clear" w:color="auto" w:fill="A4D2EC"/>
          </w:tcPr>
          <w:p w14:paraId="6D289503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676" w:type="dxa"/>
            <w:shd w:val="clear" w:color="auto" w:fill="A4D2EC"/>
          </w:tcPr>
          <w:p w14:paraId="48E996E1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5" w:type="dxa"/>
            <w:shd w:val="clear" w:color="auto" w:fill="A4D2EC"/>
          </w:tcPr>
          <w:p w14:paraId="444DFE7E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4" w:type="dxa"/>
            <w:shd w:val="clear" w:color="auto" w:fill="A4D2EC"/>
          </w:tcPr>
          <w:p w14:paraId="7F290FEC" w14:textId="77777777" w:rsidR="003214BC" w:rsidRPr="007E7355" w:rsidRDefault="003214BC" w:rsidP="004C4001">
            <w:pPr>
              <w:pStyle w:val="TableParagraph"/>
              <w:spacing w:before="23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4D33CFFE" w14:textId="77777777" w:rsidTr="004C4001">
        <w:trPr>
          <w:trHeight w:val="303"/>
        </w:trPr>
        <w:tc>
          <w:tcPr>
            <w:tcW w:w="5428" w:type="dxa"/>
            <w:tcBorders>
              <w:bottom w:val="nil"/>
            </w:tcBorders>
          </w:tcPr>
          <w:p w14:paraId="7EE3BB5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 w:val="restart"/>
            <w:shd w:val="clear" w:color="auto" w:fill="E6F1F9"/>
          </w:tcPr>
          <w:p w14:paraId="0ADBE43F" w14:textId="1C39029F" w:rsidR="003214BC" w:rsidRPr="007E7355" w:rsidRDefault="00176C48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,</w:t>
            </w:r>
          </w:p>
          <w:p w14:paraId="30CFFAB0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D100F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2E1E45A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5A62F1E1" w14:textId="4DE9BC3E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amı</w:t>
            </w:r>
            <w:r w:rsidR="004C4001">
              <w:rPr>
                <w:rFonts w:ascii="Hurme Geometric Sans 1" w:hAnsi="Hurme Geometric Sans 1"/>
              </w:rPr>
              <w:t>ştır</w:t>
            </w:r>
            <w:proofErr w:type="spellEnd"/>
            <w:r w:rsidR="004C4001">
              <w:rPr>
                <w:rFonts w:ascii="Hurme Geometric Sans 1" w:hAnsi="Hurme Geometric Sans 1"/>
              </w:rPr>
              <w:t>.</w:t>
            </w:r>
          </w:p>
          <w:p w14:paraId="20E63941" w14:textId="1AE78199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 w:val="restart"/>
            <w:shd w:val="clear" w:color="auto" w:fill="D2E8F6"/>
          </w:tcPr>
          <w:p w14:paraId="3B2F3766" w14:textId="52264A3A" w:rsidR="003214BC" w:rsidRPr="007E7355" w:rsidRDefault="00176C48" w:rsidP="004C4001">
            <w:pPr>
              <w:pStyle w:val="TableParagraph"/>
              <w:spacing w:before="40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tanımlanmış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ancak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planlamada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4C4001">
              <w:rPr>
                <w:rFonts w:ascii="Hurme Geometric Sans 1" w:hAnsi="Hurme Geometric Sans 1"/>
              </w:rPr>
              <w:t>alana</w:t>
            </w:r>
            <w:proofErr w:type="spellEnd"/>
            <w:r w:rsidR="003214BC"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zgü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htiyaçla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rdelenmemişti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676" w:type="dxa"/>
            <w:tcBorders>
              <w:bottom w:val="nil"/>
            </w:tcBorders>
            <w:shd w:val="clear" w:color="auto" w:fill="B8DCF0"/>
          </w:tcPr>
          <w:p w14:paraId="1D6D1428" w14:textId="21FA8351" w:rsidR="003214BC" w:rsidRPr="007E7355" w:rsidRDefault="00176C48" w:rsidP="003214BC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lanlar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2105" w:type="dxa"/>
            <w:tcBorders>
              <w:bottom w:val="nil"/>
            </w:tcBorders>
            <w:shd w:val="clear" w:color="auto" w:fill="8BC6EB"/>
          </w:tcPr>
          <w:p w14:paraId="7CAAFCAC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3214BC">
              <w:rPr>
                <w:rFonts w:ascii="Hurme Geometric Sans 1" w:hAnsi="Hurme Geometric Sans 1"/>
              </w:rPr>
              <w:t xml:space="preserve">Atama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884" w:type="dxa"/>
            <w:vMerge w:val="restart"/>
            <w:shd w:val="clear" w:color="auto" w:fill="5DB0E4"/>
          </w:tcPr>
          <w:p w14:paraId="46AC50E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A7FEC9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6E65B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E533E0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3A80BFB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848538E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9BA5AA3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4D22626B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57BF26A1" w14:textId="77777777" w:rsidR="003214BC" w:rsidRPr="00432759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B.4.1. Atama,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yükselt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görevlendirme</w:t>
            </w:r>
            <w:proofErr w:type="spellEnd"/>
            <w:r w:rsidRPr="00432759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32759">
              <w:rPr>
                <w:rFonts w:ascii="Hurme Geometric Sans 1" w:hAnsi="Hurme Geometric Sans 1"/>
                <w:b/>
                <w:u w:val="single"/>
              </w:rPr>
              <w:t>kriterleri</w:t>
            </w:r>
            <w:proofErr w:type="spellEnd"/>
          </w:p>
        </w:tc>
        <w:tc>
          <w:tcPr>
            <w:tcW w:w="1938" w:type="dxa"/>
            <w:vMerge/>
            <w:shd w:val="clear" w:color="auto" w:fill="E6F1F9"/>
          </w:tcPr>
          <w:p w14:paraId="5B39C2C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F259C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96A3EEB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</w:p>
        </w:tc>
        <w:tc>
          <w:tcPr>
            <w:tcW w:w="2105" w:type="dxa"/>
            <w:vMerge w:val="restart"/>
            <w:tcBorders>
              <w:top w:val="nil"/>
            </w:tcBorders>
            <w:shd w:val="clear" w:color="auto" w:fill="8BC6EB"/>
          </w:tcPr>
          <w:p w14:paraId="5BFC963C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</w:p>
          <w:p w14:paraId="041C65F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ın</w:t>
            </w:r>
            <w:proofErr w:type="spellEnd"/>
          </w:p>
          <w:p w14:paraId="5080C3B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zlenmekte</w:t>
            </w:r>
            <w:proofErr w:type="spellEnd"/>
          </w:p>
          <w:p w14:paraId="76E04D0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15F78BFD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54C2345D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95FAA41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4" w:type="dxa"/>
            <w:vMerge/>
            <w:shd w:val="clear" w:color="auto" w:fill="5DB0E4"/>
          </w:tcPr>
          <w:p w14:paraId="26134A9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12A2A69" w14:textId="77777777" w:rsidTr="004C4001">
        <w:trPr>
          <w:trHeight w:val="298"/>
        </w:trPr>
        <w:tc>
          <w:tcPr>
            <w:tcW w:w="5428" w:type="dxa"/>
            <w:tcBorders>
              <w:top w:val="nil"/>
              <w:bottom w:val="nil"/>
            </w:tcBorders>
          </w:tcPr>
          <w:p w14:paraId="3B2686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500692B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376F5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4B735EC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ta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539C65FE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201912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79E01E01" w14:textId="77777777" w:rsidTr="004C4001">
        <w:trPr>
          <w:trHeight w:val="299"/>
        </w:trPr>
        <w:tc>
          <w:tcPr>
            <w:tcW w:w="5428" w:type="dxa"/>
            <w:vMerge w:val="restart"/>
            <w:tcBorders>
              <w:top w:val="nil"/>
            </w:tcBorders>
          </w:tcPr>
          <w:p w14:paraId="49A9BC2F" w14:textId="5C04F9EA" w:rsidR="003214BC" w:rsidRPr="007E7355" w:rsidRDefault="003214BC" w:rsidP="003214BC">
            <w:pPr>
              <w:pStyle w:val="TableParagraph"/>
              <w:spacing w:line="264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tam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yükselt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revlendirm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üreç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muoyu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kriterle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akademi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liyakat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gözetip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3214BC">
              <w:rPr>
                <w:rFonts w:ascii="Hurme Geometric Sans 1" w:hAnsi="Hurme Geometric Sans 1"/>
              </w:rPr>
              <w:t>fırsat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şitliğin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ağlayac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iteli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Uygulama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ng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6C48">
              <w:rPr>
                <w:rFonts w:ascii="Hurme Geometric Sans 1" w:hAnsi="Hurme Geometric Sans 1"/>
              </w:rPr>
              <w:t>Enstitünün</w:t>
            </w:r>
            <w:proofErr w:type="spellEnd"/>
            <w:r w:rsidR="00176C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yesin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eklenti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reylerc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bilinir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3214BC">
              <w:rPr>
                <w:rFonts w:ascii="Hurme Geometric Sans 1" w:hAnsi="Hurme Geometric Sans 1"/>
              </w:rPr>
              <w:t>Kadrolu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olmaya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elemanı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eçim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yarıyıl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sonunda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performanslarını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3214BC">
              <w:rPr>
                <w:rFonts w:ascii="Hurme Geometric Sans 1" w:hAnsi="Hurme Geometric Sans 1"/>
              </w:rPr>
              <w:t>değerlendirilmesi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d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13327">
              <w:rPr>
                <w:rFonts w:ascii="Hurme Geometric Sans 1" w:hAnsi="Hurme Geometric Sans 1"/>
              </w:rPr>
              <w:t>enstitüd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ne</w:t>
            </w:r>
            <w:proofErr w:type="spellEnd"/>
            <w:r w:rsidRP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z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8" w:type="dxa"/>
            <w:vMerge/>
            <w:shd w:val="clear" w:color="auto" w:fill="E6F1F9"/>
          </w:tcPr>
          <w:p w14:paraId="0FA5403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19CC3C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060EE483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ev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046132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1FE6F20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286F7600" w14:textId="77777777" w:rsidTr="004C4001">
        <w:trPr>
          <w:trHeight w:val="298"/>
        </w:trPr>
        <w:tc>
          <w:tcPr>
            <w:tcW w:w="5428" w:type="dxa"/>
            <w:vMerge/>
          </w:tcPr>
          <w:p w14:paraId="25EC0B4B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B7A0AB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43F92F5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99942E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7A8FAF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48B0245A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1ED28AE2" w14:textId="77777777" w:rsidTr="004C4001">
        <w:trPr>
          <w:trHeight w:val="298"/>
        </w:trPr>
        <w:tc>
          <w:tcPr>
            <w:tcW w:w="5428" w:type="dxa"/>
            <w:vMerge/>
          </w:tcPr>
          <w:p w14:paraId="570EA7A7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shd w:val="clear" w:color="auto" w:fill="E6F1F9"/>
          </w:tcPr>
          <w:p w14:paraId="6842A0B6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F1C474C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5AE81F00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malar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eğitim-öğretim</w:t>
            </w:r>
            <w:proofErr w:type="spellEnd"/>
          </w:p>
        </w:tc>
        <w:tc>
          <w:tcPr>
            <w:tcW w:w="2105" w:type="dxa"/>
            <w:vMerge/>
            <w:shd w:val="clear" w:color="auto" w:fill="8BC6EB"/>
          </w:tcPr>
          <w:p w14:paraId="15FA2E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shd w:val="clear" w:color="auto" w:fill="5DB0E4"/>
          </w:tcPr>
          <w:p w14:paraId="39D7974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3D143242" w14:textId="77777777" w:rsidTr="004C4001">
        <w:trPr>
          <w:trHeight w:val="299"/>
        </w:trPr>
        <w:tc>
          <w:tcPr>
            <w:tcW w:w="5428" w:type="dxa"/>
            <w:vMerge/>
          </w:tcPr>
          <w:p w14:paraId="0E26B3A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vMerge/>
            <w:tcBorders>
              <w:bottom w:val="nil"/>
            </w:tcBorders>
            <w:shd w:val="clear" w:color="auto" w:fill="E6F1F9"/>
          </w:tcPr>
          <w:p w14:paraId="7DC6E6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527E39F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4F82ADD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dros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05" w:type="dxa"/>
            <w:vMerge/>
            <w:shd w:val="clear" w:color="auto" w:fill="8BC6EB"/>
          </w:tcPr>
          <w:p w14:paraId="63540DA2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vMerge/>
            <w:tcBorders>
              <w:bottom w:val="nil"/>
            </w:tcBorders>
            <w:shd w:val="clear" w:color="auto" w:fill="5DB0E4"/>
          </w:tcPr>
          <w:p w14:paraId="2A9BFBB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3214BC" w:rsidRPr="007E7355" w14:paraId="0F50DD29" w14:textId="77777777" w:rsidTr="004C4001">
        <w:trPr>
          <w:trHeight w:val="298"/>
        </w:trPr>
        <w:tc>
          <w:tcPr>
            <w:tcW w:w="5428" w:type="dxa"/>
            <w:vMerge/>
          </w:tcPr>
          <w:p w14:paraId="4AD8F035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7F84001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60530B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102B2178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tanm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ilmes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5" w:type="dxa"/>
            <w:vMerge/>
            <w:tcBorders>
              <w:bottom w:val="nil"/>
            </w:tcBorders>
            <w:shd w:val="clear" w:color="auto" w:fill="8BC6EB"/>
          </w:tcPr>
          <w:p w14:paraId="61AFC086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2E79BCE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60BDF71F" w14:textId="77777777" w:rsidTr="004C4001">
        <w:trPr>
          <w:trHeight w:val="298"/>
        </w:trPr>
        <w:tc>
          <w:tcPr>
            <w:tcW w:w="5428" w:type="dxa"/>
            <w:vMerge/>
          </w:tcPr>
          <w:p w14:paraId="2C412F4F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  <w:bottom w:val="nil"/>
            </w:tcBorders>
            <w:shd w:val="clear" w:color="auto" w:fill="E6F1F9"/>
          </w:tcPr>
          <w:p w14:paraId="5BC0B32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0AA4D321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  <w:bottom w:val="nil"/>
            </w:tcBorders>
            <w:shd w:val="clear" w:color="auto" w:fill="B8DCF0"/>
          </w:tcPr>
          <w:p w14:paraId="7044602B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görevlendirme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vb.)</w:t>
            </w:r>
          </w:p>
        </w:tc>
        <w:tc>
          <w:tcPr>
            <w:tcW w:w="2105" w:type="dxa"/>
            <w:tcBorders>
              <w:top w:val="nil"/>
              <w:bottom w:val="nil"/>
            </w:tcBorders>
            <w:shd w:val="clear" w:color="auto" w:fill="8BC6EB"/>
          </w:tcPr>
          <w:p w14:paraId="0A2A40E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  <w:bottom w:val="nil"/>
            </w:tcBorders>
            <w:shd w:val="clear" w:color="auto" w:fill="5DB0E4"/>
          </w:tcPr>
          <w:p w14:paraId="12083AA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2042A1CC" w14:textId="77777777" w:rsidTr="004C4001">
        <w:trPr>
          <w:trHeight w:val="305"/>
        </w:trPr>
        <w:tc>
          <w:tcPr>
            <w:tcW w:w="5428" w:type="dxa"/>
            <w:vMerge/>
          </w:tcPr>
          <w:p w14:paraId="72BE48C9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8" w:type="dxa"/>
            <w:tcBorders>
              <w:top w:val="nil"/>
            </w:tcBorders>
            <w:shd w:val="clear" w:color="auto" w:fill="E6F1F9"/>
          </w:tcPr>
          <w:p w14:paraId="08FB2FC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top w:val="nil"/>
            </w:tcBorders>
            <w:shd w:val="clear" w:color="auto" w:fill="D2E8F6"/>
          </w:tcPr>
          <w:p w14:paraId="27647002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2676" w:type="dxa"/>
            <w:tcBorders>
              <w:top w:val="nil"/>
            </w:tcBorders>
            <w:shd w:val="clear" w:color="auto" w:fill="B8DCF0"/>
          </w:tcPr>
          <w:p w14:paraId="5329D597" w14:textId="77777777" w:rsidR="003214BC" w:rsidRPr="007E7355" w:rsidRDefault="003214BC" w:rsidP="004C4001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5" w:type="dxa"/>
            <w:tcBorders>
              <w:top w:val="nil"/>
            </w:tcBorders>
            <w:shd w:val="clear" w:color="auto" w:fill="8BC6EB"/>
          </w:tcPr>
          <w:p w14:paraId="06F3EC0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4" w:type="dxa"/>
            <w:tcBorders>
              <w:top w:val="nil"/>
            </w:tcBorders>
            <w:shd w:val="clear" w:color="auto" w:fill="5DB0E4"/>
          </w:tcPr>
          <w:p w14:paraId="56B2B12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E860A67" w14:textId="77777777" w:rsidTr="004C4001">
        <w:trPr>
          <w:trHeight w:val="297"/>
        </w:trPr>
        <w:tc>
          <w:tcPr>
            <w:tcW w:w="5428" w:type="dxa"/>
            <w:vMerge/>
          </w:tcPr>
          <w:p w14:paraId="3745E248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tcBorders>
              <w:bottom w:val="nil"/>
            </w:tcBorders>
            <w:shd w:val="clear" w:color="auto" w:fill="A4D2EC"/>
          </w:tcPr>
          <w:p w14:paraId="0F06AF7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D249539" w14:textId="77777777" w:rsidTr="004C4001">
        <w:trPr>
          <w:trHeight w:val="960"/>
        </w:trPr>
        <w:tc>
          <w:tcPr>
            <w:tcW w:w="5428" w:type="dxa"/>
            <w:vMerge/>
            <w:tcBorders>
              <w:bottom w:val="nil"/>
            </w:tcBorders>
          </w:tcPr>
          <w:p w14:paraId="4749BE4D" w14:textId="77777777" w:rsidR="003214BC" w:rsidRPr="007E7355" w:rsidRDefault="003214BC" w:rsidP="004C4001">
            <w:pPr>
              <w:pStyle w:val="TableParagraph"/>
              <w:spacing w:before="4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 w:val="restart"/>
            <w:tcBorders>
              <w:top w:val="nil"/>
            </w:tcBorders>
            <w:shd w:val="clear" w:color="auto" w:fill="A4D2EC"/>
          </w:tcPr>
          <w:p w14:paraId="7316623E" w14:textId="77777777" w:rsidR="003214BC" w:rsidRPr="007E7355" w:rsidRDefault="003214BC" w:rsidP="004C4001">
            <w:pPr>
              <w:pStyle w:val="TableParagraph"/>
              <w:spacing w:before="1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C3CF4C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tama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vlend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</w:p>
          <w:p w14:paraId="3EF46A4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manlı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l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rüttük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rs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um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ğlanmas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419F080E" w14:textId="77777777" w:rsidR="003214BC" w:rsidRPr="004C4001" w:rsidRDefault="003214BC" w:rsidP="004C4001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0D04D323" w14:textId="5F227D37" w:rsidR="003214BC" w:rsidRPr="00B02377" w:rsidRDefault="003214BC" w:rsidP="003214BC">
            <w:pPr>
              <w:pStyle w:val="TableParagraph"/>
              <w:numPr>
                <w:ilvl w:val="0"/>
                <w:numId w:val="19"/>
              </w:numPr>
              <w:tabs>
                <w:tab w:val="left" w:pos="890"/>
                <w:tab w:val="left" w:pos="891"/>
              </w:tabs>
              <w:spacing w:before="39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;</w:t>
            </w:r>
            <w:r w:rsidR="00176C48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6C48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176C48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028E6D0" w14:textId="77777777" w:rsidTr="004C4001">
        <w:trPr>
          <w:trHeight w:val="950"/>
        </w:trPr>
        <w:tc>
          <w:tcPr>
            <w:tcW w:w="5428" w:type="dxa"/>
            <w:tcBorders>
              <w:top w:val="nil"/>
              <w:bottom w:val="nil"/>
            </w:tcBorders>
          </w:tcPr>
          <w:p w14:paraId="4F7D65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18A51525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580705D8" w14:textId="77777777" w:rsidTr="004C4001">
        <w:trPr>
          <w:trHeight w:val="1286"/>
        </w:trPr>
        <w:tc>
          <w:tcPr>
            <w:tcW w:w="5428" w:type="dxa"/>
            <w:tcBorders>
              <w:top w:val="nil"/>
            </w:tcBorders>
          </w:tcPr>
          <w:p w14:paraId="0C2B80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588" w:type="dxa"/>
            <w:gridSpan w:val="5"/>
            <w:vMerge/>
            <w:shd w:val="clear" w:color="auto" w:fill="A4D2EC"/>
          </w:tcPr>
          <w:p w14:paraId="7BDFE953" w14:textId="77777777" w:rsidR="003214BC" w:rsidRPr="007E7355" w:rsidRDefault="003214BC" w:rsidP="004C4001">
            <w:pPr>
              <w:pStyle w:val="TableParagraph"/>
              <w:spacing w:before="2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20781081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4A3799E5" wp14:editId="5217B2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73E8E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799E5" id="Metin Kutusu 5" o:spid="_x0000_s1051" type="#_x0000_t202" style="position:absolute;margin-left:493.3pt;margin-top:67.1pt;width:12.25pt;height:12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UeFu2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62073E8E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1DE0F5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710B69">
          <w:headerReference w:type="default" r:id="rId59"/>
          <w:footerReference w:type="default" r:id="rId60"/>
          <w:pgSz w:w="16840" w:h="11910" w:orient="landscape"/>
          <w:pgMar w:top="8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126"/>
        <w:gridCol w:w="2126"/>
        <w:gridCol w:w="1965"/>
        <w:gridCol w:w="2104"/>
        <w:gridCol w:w="1883"/>
      </w:tblGrid>
      <w:tr w:rsidR="003214BC" w:rsidRPr="007E7355" w14:paraId="5C86359B" w14:textId="77777777" w:rsidTr="004C4001">
        <w:trPr>
          <w:trHeight w:val="393"/>
        </w:trPr>
        <w:tc>
          <w:tcPr>
            <w:tcW w:w="16012" w:type="dxa"/>
            <w:gridSpan w:val="6"/>
            <w:shd w:val="clear" w:color="auto" w:fill="A4D2EC"/>
          </w:tcPr>
          <w:p w14:paraId="4A4BE468" w14:textId="77777777" w:rsidR="003214BC" w:rsidRPr="003214BC" w:rsidRDefault="003214BC" w:rsidP="004C4001">
            <w:pPr>
              <w:pStyle w:val="TableParagraph"/>
              <w:spacing w:line="322" w:lineRule="exact"/>
              <w:ind w:right="93"/>
              <w:jc w:val="right"/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</w:pPr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lastRenderedPageBreak/>
              <w:t xml:space="preserve">B. EĞİTİM </w:t>
            </w:r>
            <w:proofErr w:type="spellStart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>ve</w:t>
            </w:r>
            <w:proofErr w:type="spellEnd"/>
            <w:r w:rsidRPr="003214BC">
              <w:rPr>
                <w:rFonts w:ascii="Hurme Geometric Sans 1" w:hAnsi="Hurme Geometric Sans 1"/>
                <w:b/>
                <w:color w:val="1F4E79" w:themeColor="accent5" w:themeShade="80"/>
                <w:sz w:val="28"/>
              </w:rPr>
              <w:t xml:space="preserve"> ÖĞRETİM</w:t>
            </w:r>
          </w:p>
        </w:tc>
      </w:tr>
      <w:tr w:rsidR="003214BC" w:rsidRPr="007E7355" w14:paraId="1C5DAE2A" w14:textId="77777777" w:rsidTr="004C4001">
        <w:trPr>
          <w:trHeight w:val="313"/>
        </w:trPr>
        <w:tc>
          <w:tcPr>
            <w:tcW w:w="16012" w:type="dxa"/>
            <w:gridSpan w:val="6"/>
            <w:shd w:val="clear" w:color="auto" w:fill="A4D2EC"/>
          </w:tcPr>
          <w:p w14:paraId="23C3749F" w14:textId="77777777" w:rsidR="003214BC" w:rsidRPr="007E7355" w:rsidRDefault="003214BC" w:rsidP="004C4001">
            <w:pPr>
              <w:pStyle w:val="TableParagraph"/>
              <w:spacing w:line="266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26CB60D9" w14:textId="77777777" w:rsidTr="004C4001">
        <w:trPr>
          <w:trHeight w:val="314"/>
        </w:trPr>
        <w:tc>
          <w:tcPr>
            <w:tcW w:w="5808" w:type="dxa"/>
            <w:shd w:val="clear" w:color="auto" w:fill="A4D2EC"/>
          </w:tcPr>
          <w:p w14:paraId="50EF2FC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shd w:val="clear" w:color="auto" w:fill="A4D2EC"/>
          </w:tcPr>
          <w:p w14:paraId="03092A82" w14:textId="77777777" w:rsidR="003214BC" w:rsidRPr="007E7355" w:rsidRDefault="003214BC" w:rsidP="004C4001">
            <w:pPr>
              <w:pStyle w:val="TableParagraph"/>
              <w:spacing w:line="266" w:lineRule="exact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26" w:type="dxa"/>
            <w:shd w:val="clear" w:color="auto" w:fill="A4D2EC"/>
          </w:tcPr>
          <w:p w14:paraId="11B073B4" w14:textId="77777777" w:rsidR="003214BC" w:rsidRPr="007E7355" w:rsidRDefault="003214BC" w:rsidP="004C4001">
            <w:pPr>
              <w:pStyle w:val="TableParagraph"/>
              <w:spacing w:line="266" w:lineRule="exact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65" w:type="dxa"/>
            <w:shd w:val="clear" w:color="auto" w:fill="A4D2EC"/>
          </w:tcPr>
          <w:p w14:paraId="395375E4" w14:textId="77777777" w:rsidR="003214BC" w:rsidRPr="007E7355" w:rsidRDefault="003214BC" w:rsidP="004C4001">
            <w:pPr>
              <w:pStyle w:val="TableParagraph"/>
              <w:spacing w:line="266" w:lineRule="exact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04" w:type="dxa"/>
            <w:shd w:val="clear" w:color="auto" w:fill="A4D2EC"/>
          </w:tcPr>
          <w:p w14:paraId="51DE90D5" w14:textId="77777777" w:rsidR="003214BC" w:rsidRPr="007E7355" w:rsidRDefault="003214BC" w:rsidP="004C4001">
            <w:pPr>
              <w:pStyle w:val="TableParagraph"/>
              <w:spacing w:line="266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83" w:type="dxa"/>
            <w:shd w:val="clear" w:color="auto" w:fill="A4D2EC"/>
          </w:tcPr>
          <w:p w14:paraId="62670F86" w14:textId="77777777" w:rsidR="003214BC" w:rsidRPr="007E7355" w:rsidRDefault="003214BC" w:rsidP="004C4001">
            <w:pPr>
              <w:pStyle w:val="TableParagraph"/>
              <w:spacing w:line="266" w:lineRule="exact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1F21648A" w14:textId="77777777" w:rsidTr="004C4001">
        <w:trPr>
          <w:trHeight w:val="303"/>
        </w:trPr>
        <w:tc>
          <w:tcPr>
            <w:tcW w:w="5808" w:type="dxa"/>
            <w:tcBorders>
              <w:bottom w:val="nil"/>
            </w:tcBorders>
          </w:tcPr>
          <w:p w14:paraId="634F1E2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bottom w:val="nil"/>
            </w:tcBorders>
            <w:shd w:val="clear" w:color="auto" w:fill="E6F1F9"/>
          </w:tcPr>
          <w:p w14:paraId="6D449648" w14:textId="0029A43D" w:rsidR="003214BC" w:rsidRPr="007E7355" w:rsidRDefault="00176C48" w:rsidP="004C4001">
            <w:pPr>
              <w:pStyle w:val="TableParagraph"/>
              <w:spacing w:line="261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3214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26" w:type="dxa"/>
            <w:vMerge w:val="restart"/>
            <w:shd w:val="clear" w:color="auto" w:fill="D2E8F6"/>
          </w:tcPr>
          <w:p w14:paraId="7B46395F" w14:textId="79C7A55D" w:rsidR="003214BC" w:rsidRPr="007E7355" w:rsidRDefault="00176C48" w:rsidP="004C4001">
            <w:pPr>
              <w:pStyle w:val="TableParagraph"/>
              <w:spacing w:before="36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merkezl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ğren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ölç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değerlend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materyal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alanlardaki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yetkinliklerinin</w:t>
            </w:r>
            <w:proofErr w:type="spellEnd"/>
            <w:r w:rsidR="003214BC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  <w:w w:val="95"/>
              </w:rPr>
              <w:t>geliştirilmesine</w:t>
            </w:r>
            <w:proofErr w:type="spellEnd"/>
            <w:r w:rsidR="003214B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  <w:w w:val="95"/>
              </w:rPr>
              <w:t>ilişkin</w:t>
            </w:r>
            <w:proofErr w:type="spellEnd"/>
            <w:r w:rsidR="003214BC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3214BC"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  <w:p w14:paraId="5013DD08" w14:textId="77777777" w:rsidR="003214BC" w:rsidRPr="007E7355" w:rsidRDefault="003214BC" w:rsidP="004C4001">
            <w:pPr>
              <w:pStyle w:val="TableParagraph"/>
              <w:spacing w:before="4" w:line="25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tcBorders>
              <w:bottom w:val="nil"/>
            </w:tcBorders>
            <w:shd w:val="clear" w:color="auto" w:fill="B8DCF0"/>
          </w:tcPr>
          <w:p w14:paraId="25136EEC" w14:textId="12548CA9" w:rsidR="003214BC" w:rsidRPr="007E7355" w:rsidRDefault="00176C48" w:rsidP="004C4001">
            <w:pPr>
              <w:pStyle w:val="TableParagraph"/>
              <w:spacing w:line="26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104" w:type="dxa"/>
            <w:tcBorders>
              <w:bottom w:val="nil"/>
            </w:tcBorders>
            <w:shd w:val="clear" w:color="auto" w:fill="8BC6EB"/>
          </w:tcPr>
          <w:p w14:paraId="7593269A" w14:textId="77777777" w:rsidR="003214BC" w:rsidRPr="007E7355" w:rsidRDefault="003214BC" w:rsidP="004C4001">
            <w:pPr>
              <w:pStyle w:val="TableParagraph"/>
              <w:spacing w:line="24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1883" w:type="dxa"/>
            <w:tcBorders>
              <w:bottom w:val="nil"/>
            </w:tcBorders>
            <w:shd w:val="clear" w:color="auto" w:fill="5DB0E4"/>
          </w:tcPr>
          <w:p w14:paraId="293CDE1A" w14:textId="77777777" w:rsidR="003214BC" w:rsidRPr="007E7355" w:rsidRDefault="003214BC" w:rsidP="004C4001">
            <w:pPr>
              <w:pStyle w:val="TableParagraph"/>
              <w:spacing w:line="24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1CD2422A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5F1AB47C" w14:textId="77777777" w:rsidR="003214BC" w:rsidRPr="00B02377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2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8AD549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4F251BFF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DAFF49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247B886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47EBA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3214BC" w:rsidRPr="007E7355" w14:paraId="4FE6CD9B" w14:textId="77777777" w:rsidTr="004C4001">
        <w:trPr>
          <w:trHeight w:val="298"/>
        </w:trPr>
        <w:tc>
          <w:tcPr>
            <w:tcW w:w="5808" w:type="dxa"/>
            <w:tcBorders>
              <w:top w:val="nil"/>
              <w:bottom w:val="nil"/>
            </w:tcBorders>
          </w:tcPr>
          <w:p w14:paraId="4941155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0DD2491" w14:textId="77777777" w:rsidR="003214BC" w:rsidRPr="007E7355" w:rsidRDefault="003214BC" w:rsidP="004C4001">
            <w:pPr>
              <w:pStyle w:val="TableParagraph"/>
              <w:spacing w:line="24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1ED0A6B8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598A4BB" w14:textId="77777777" w:rsidR="003214BC" w:rsidRPr="007E7355" w:rsidRDefault="003214BC" w:rsidP="004C4001">
            <w:pPr>
              <w:pStyle w:val="TableParagraph"/>
              <w:spacing w:line="24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0BF46324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ndan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98C2150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3214BC" w:rsidRPr="007E7355" w14:paraId="749F1AD0" w14:textId="77777777" w:rsidTr="004C4001">
        <w:trPr>
          <w:trHeight w:val="299"/>
        </w:trPr>
        <w:tc>
          <w:tcPr>
            <w:tcW w:w="5808" w:type="dxa"/>
            <w:vMerge w:val="restart"/>
            <w:tcBorders>
              <w:top w:val="nil"/>
            </w:tcBorders>
          </w:tcPr>
          <w:p w14:paraId="646AA174" w14:textId="2F5410C8" w:rsidR="003214BC" w:rsidRPr="007E7355" w:rsidRDefault="003214BC" w:rsidP="003214BC">
            <w:pPr>
              <w:pStyle w:val="TableParagraph"/>
              <w:spacing w:line="258" w:lineRule="exact"/>
              <w:ind w:left="107" w:right="229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leşimli-akt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zak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m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kullan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sistemat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ciler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ği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etkinlikler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0A14E7">
              <w:rPr>
                <w:rFonts w:ascii="Hurme Geometric Sans 1" w:hAnsi="Hurme Geometric Sans 1"/>
              </w:rPr>
              <w:t>kurs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emin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stlenecek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0A14E7">
              <w:rPr>
                <w:rFonts w:ascii="Hurme Geometric Sans 1" w:hAnsi="Hurme Geometric Sans 1"/>
              </w:rPr>
              <w:t>gerçekleştirec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me-öğren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rkez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yapılanmas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dag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erlilik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ır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6C48">
              <w:rPr>
                <w:rFonts w:ascii="Hurme Geometric Sans 1" w:hAnsi="Hurme Geometric Sans 1"/>
              </w:rPr>
              <w:t>Enstitünün</w:t>
            </w:r>
            <w:proofErr w:type="spellEnd"/>
            <w:r w:rsidR="00176C4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9C0B96D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1968615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26A2944B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461FD1B8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gula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4DBD5CD4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3214BC" w:rsidRPr="007E7355" w14:paraId="42DF6A4E" w14:textId="77777777" w:rsidTr="004C4001">
        <w:trPr>
          <w:trHeight w:val="299"/>
        </w:trPr>
        <w:tc>
          <w:tcPr>
            <w:tcW w:w="5808" w:type="dxa"/>
            <w:vMerge/>
          </w:tcPr>
          <w:p w14:paraId="16D489B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72B2DC9B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2C624F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683E421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CD390C4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B6593AF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3214BC" w:rsidRPr="007E7355" w14:paraId="71E1B3A2" w14:textId="77777777" w:rsidTr="004C4001">
        <w:trPr>
          <w:trHeight w:val="298"/>
        </w:trPr>
        <w:tc>
          <w:tcPr>
            <w:tcW w:w="5808" w:type="dxa"/>
            <w:vMerge/>
          </w:tcPr>
          <w:p w14:paraId="0FFE01F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E9EFD9C" w14:textId="77777777" w:rsidR="003214BC" w:rsidRPr="007E7355" w:rsidRDefault="003214BC" w:rsidP="004C4001">
            <w:pPr>
              <w:pStyle w:val="TableParagraph"/>
              <w:spacing w:line="24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54741413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43304E8" w14:textId="77777777" w:rsidR="003214BC" w:rsidRPr="007E7355" w:rsidRDefault="003214BC" w:rsidP="004C4001">
            <w:pPr>
              <w:pStyle w:val="TableParagraph"/>
              <w:spacing w:line="245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44FF041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79C0BB63" w14:textId="77777777" w:rsidR="003214BC" w:rsidRPr="007E7355" w:rsidRDefault="003214BC" w:rsidP="004C4001">
            <w:pPr>
              <w:pStyle w:val="TableParagraph"/>
              <w:spacing w:line="245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3214BC" w:rsidRPr="007E7355" w14:paraId="0395695C" w14:textId="77777777" w:rsidTr="004C4001">
        <w:trPr>
          <w:trHeight w:val="298"/>
        </w:trPr>
        <w:tc>
          <w:tcPr>
            <w:tcW w:w="5808" w:type="dxa"/>
            <w:vMerge/>
          </w:tcPr>
          <w:p w14:paraId="7AB532A0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1464302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298A7D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156B516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511F7B2B" w14:textId="77777777" w:rsidR="003214BC" w:rsidRPr="007E7355" w:rsidRDefault="003214BC" w:rsidP="004C4001">
            <w:pPr>
              <w:pStyle w:val="TableParagraph"/>
              <w:spacing w:line="244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amanları</w:t>
            </w:r>
            <w:proofErr w:type="spellEnd"/>
            <w:r w:rsidRPr="007E7355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3FC4FFC8" w14:textId="77777777" w:rsidR="003214BC" w:rsidRPr="007E7355" w:rsidRDefault="003214BC" w:rsidP="004C4001">
            <w:pPr>
              <w:pStyle w:val="TableParagraph"/>
              <w:spacing w:line="24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5B099448" w14:textId="77777777" w:rsidTr="004C4001">
        <w:trPr>
          <w:trHeight w:val="299"/>
        </w:trPr>
        <w:tc>
          <w:tcPr>
            <w:tcW w:w="5808" w:type="dxa"/>
            <w:vMerge/>
          </w:tcPr>
          <w:p w14:paraId="15F7AFC3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5A1E8E4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6145FE3B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55370A9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3B9EA8BC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rdelen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nlemler</w:t>
            </w:r>
            <w:proofErr w:type="spellEnd"/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50BC18A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C8963A" w14:textId="77777777" w:rsidTr="004C4001">
        <w:trPr>
          <w:trHeight w:val="298"/>
        </w:trPr>
        <w:tc>
          <w:tcPr>
            <w:tcW w:w="5808" w:type="dxa"/>
            <w:vMerge/>
          </w:tcPr>
          <w:p w14:paraId="198A660D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6D79B6AB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7161B5EE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4C8D566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6537CF3B" w14:textId="77777777" w:rsidR="003214BC" w:rsidRPr="007E7355" w:rsidRDefault="003214BC" w:rsidP="004C4001">
            <w:pPr>
              <w:pStyle w:val="TableParagraph"/>
              <w:spacing w:line="245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2915FE46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19ABE04C" w14:textId="77777777" w:rsidTr="004C4001">
        <w:trPr>
          <w:trHeight w:val="298"/>
        </w:trPr>
        <w:tc>
          <w:tcPr>
            <w:tcW w:w="5808" w:type="dxa"/>
            <w:vMerge/>
          </w:tcPr>
          <w:p w14:paraId="6937FDE5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6F1F9"/>
          </w:tcPr>
          <w:p w14:paraId="2414175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31CFC2E4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  <w:bottom w:val="nil"/>
            </w:tcBorders>
            <w:shd w:val="clear" w:color="auto" w:fill="B8DCF0"/>
          </w:tcPr>
          <w:p w14:paraId="0A746259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  <w:bottom w:val="nil"/>
            </w:tcBorders>
            <w:shd w:val="clear" w:color="auto" w:fill="8BC6EB"/>
          </w:tcPr>
          <w:p w14:paraId="2DEDA8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  <w:bottom w:val="nil"/>
            </w:tcBorders>
            <w:shd w:val="clear" w:color="auto" w:fill="5DB0E4"/>
          </w:tcPr>
          <w:p w14:paraId="116CE5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4B5E23A7" w14:textId="77777777" w:rsidTr="004C4001">
        <w:trPr>
          <w:trHeight w:val="706"/>
        </w:trPr>
        <w:tc>
          <w:tcPr>
            <w:tcW w:w="5808" w:type="dxa"/>
            <w:vMerge/>
            <w:tcBorders>
              <w:bottom w:val="nil"/>
            </w:tcBorders>
          </w:tcPr>
          <w:p w14:paraId="71C883D2" w14:textId="77777777" w:rsidR="003214BC" w:rsidRPr="007E7355" w:rsidRDefault="003214BC" w:rsidP="004C4001">
            <w:pPr>
              <w:pStyle w:val="TableParagraph"/>
              <w:spacing w:line="245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6F1F9"/>
          </w:tcPr>
          <w:p w14:paraId="347602A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  <w:shd w:val="clear" w:color="auto" w:fill="D2E8F6"/>
          </w:tcPr>
          <w:p w14:paraId="2E519C90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965" w:type="dxa"/>
            <w:tcBorders>
              <w:top w:val="nil"/>
            </w:tcBorders>
            <w:shd w:val="clear" w:color="auto" w:fill="B8DCF0"/>
          </w:tcPr>
          <w:p w14:paraId="0BF00181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04" w:type="dxa"/>
            <w:tcBorders>
              <w:top w:val="nil"/>
            </w:tcBorders>
            <w:shd w:val="clear" w:color="auto" w:fill="8BC6EB"/>
          </w:tcPr>
          <w:p w14:paraId="1176666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83" w:type="dxa"/>
            <w:tcBorders>
              <w:top w:val="nil"/>
            </w:tcBorders>
            <w:shd w:val="clear" w:color="auto" w:fill="5DB0E4"/>
          </w:tcPr>
          <w:p w14:paraId="0642CA78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00229B77" w14:textId="77777777" w:rsidTr="004C4001">
        <w:trPr>
          <w:trHeight w:val="938"/>
        </w:trPr>
        <w:tc>
          <w:tcPr>
            <w:tcW w:w="5808" w:type="dxa"/>
            <w:tcBorders>
              <w:top w:val="nil"/>
              <w:bottom w:val="nil"/>
            </w:tcBorders>
          </w:tcPr>
          <w:p w14:paraId="758A9123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 w:val="restart"/>
            <w:shd w:val="clear" w:color="auto" w:fill="A4D2EC"/>
          </w:tcPr>
          <w:p w14:paraId="5FEED2E4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681D5350" w14:textId="77777777" w:rsidR="003214BC" w:rsidRPr="007E7355" w:rsidRDefault="003214BC" w:rsidP="004C4001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811FFC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ciler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psam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riliş</w:t>
            </w:r>
            <w:proofErr w:type="spellEnd"/>
          </w:p>
          <w:p w14:paraId="758E355B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gi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BA1C982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rkez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8BC7E55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ümanlar</w:t>
            </w:r>
            <w:proofErr w:type="spellEnd"/>
          </w:p>
          <w:p w14:paraId="32475154" w14:textId="77777777" w:rsidR="003214BC" w:rsidRPr="004C4001" w:rsidRDefault="003214BC" w:rsidP="000A14E7">
            <w:pPr>
              <w:pStyle w:val="TableParagraph"/>
              <w:tabs>
                <w:tab w:val="left" w:pos="890"/>
                <w:tab w:val="left" w:pos="891"/>
              </w:tabs>
              <w:spacing w:before="41"/>
              <w:ind w:left="890"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>(Atama-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ükselt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riterl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7507E42C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AC951F6" w14:textId="77777777" w:rsidR="003214BC" w:rsidRPr="004C4001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66808B4" w14:textId="445283F2" w:rsidR="003214BC" w:rsidRPr="003214BC" w:rsidRDefault="003214BC" w:rsidP="000A14E7">
            <w:pPr>
              <w:pStyle w:val="TableParagraph"/>
              <w:numPr>
                <w:ilvl w:val="0"/>
                <w:numId w:val="17"/>
              </w:numPr>
              <w:tabs>
                <w:tab w:val="left" w:pos="890"/>
                <w:tab w:val="left" w:pos="891"/>
              </w:tabs>
              <w:spacing w:before="41"/>
              <w:ind w:right="376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176C48" w:rsidRPr="00176C48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3214BC" w:rsidRPr="007E7355" w14:paraId="185D342B" w14:textId="77777777" w:rsidTr="004C4001">
        <w:trPr>
          <w:trHeight w:val="950"/>
        </w:trPr>
        <w:tc>
          <w:tcPr>
            <w:tcW w:w="5808" w:type="dxa"/>
            <w:tcBorders>
              <w:top w:val="nil"/>
              <w:bottom w:val="nil"/>
            </w:tcBorders>
          </w:tcPr>
          <w:p w14:paraId="4AB2CEF0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48B9BB8F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4FDC2673" w14:textId="77777777" w:rsidTr="004C4001">
        <w:trPr>
          <w:trHeight w:val="1270"/>
        </w:trPr>
        <w:tc>
          <w:tcPr>
            <w:tcW w:w="5808" w:type="dxa"/>
            <w:tcBorders>
              <w:top w:val="nil"/>
              <w:bottom w:val="nil"/>
            </w:tcBorders>
          </w:tcPr>
          <w:p w14:paraId="4AA71995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78D394E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  <w:tr w:rsidR="003214BC" w:rsidRPr="007E7355" w14:paraId="648D3C90" w14:textId="77777777" w:rsidTr="004C4001">
        <w:trPr>
          <w:trHeight w:val="308"/>
        </w:trPr>
        <w:tc>
          <w:tcPr>
            <w:tcW w:w="5808" w:type="dxa"/>
            <w:tcBorders>
              <w:top w:val="nil"/>
            </w:tcBorders>
          </w:tcPr>
          <w:p w14:paraId="4BBBDDB2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4" w:type="dxa"/>
            <w:gridSpan w:val="5"/>
            <w:vMerge/>
            <w:shd w:val="clear" w:color="auto" w:fill="A4D2EC"/>
          </w:tcPr>
          <w:p w14:paraId="0134E04B" w14:textId="77777777" w:rsidR="003214BC" w:rsidRPr="007E7355" w:rsidRDefault="003214BC" w:rsidP="004C4001">
            <w:pPr>
              <w:pStyle w:val="TableParagraph"/>
              <w:spacing w:line="252" w:lineRule="exact"/>
              <w:ind w:left="890"/>
              <w:rPr>
                <w:rFonts w:ascii="Hurme Geometric Sans 1" w:hAnsi="Hurme Geometric Sans 1"/>
                <w:i/>
              </w:rPr>
            </w:pPr>
          </w:p>
        </w:tc>
      </w:tr>
    </w:tbl>
    <w:p w14:paraId="19595DAC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7237BB35" wp14:editId="5F15D84A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9" name="Metin Kutusu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7B729" w14:textId="77777777" w:rsidR="004C4001" w:rsidRDefault="004C4001" w:rsidP="003214BC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37BB35" id="Metin Kutusu 19" o:spid="_x0000_s1052" type="#_x0000_t202" style="position:absolute;margin-left:493.3pt;margin-top:67.1pt;width:12.25pt;height:12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pEl2QEAAJg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PaRJ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4AF7B729" w14:textId="77777777" w:rsidR="004C4001" w:rsidRDefault="004C4001" w:rsidP="003214BC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46B4A02" w14:textId="77777777" w:rsidR="003214BC" w:rsidRPr="007E7355" w:rsidRDefault="003214BC" w:rsidP="003214BC">
      <w:pPr>
        <w:rPr>
          <w:rFonts w:ascii="Hurme Geometric Sans 1" w:hAnsi="Hurme Geometric Sans 1" w:cs="Arial"/>
          <w:sz w:val="2"/>
          <w:szCs w:val="2"/>
        </w:rPr>
        <w:sectPr w:rsidR="003214BC" w:rsidRPr="007E7355" w:rsidSect="00710B69">
          <w:headerReference w:type="default" r:id="rId61"/>
          <w:footerReference w:type="default" r:id="rId62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268"/>
        <w:gridCol w:w="2268"/>
        <w:gridCol w:w="1541"/>
        <w:gridCol w:w="2004"/>
        <w:gridCol w:w="1985"/>
      </w:tblGrid>
      <w:tr w:rsidR="003214BC" w:rsidRPr="007E7355" w14:paraId="4FE09FBE" w14:textId="77777777" w:rsidTr="004C4001">
        <w:trPr>
          <w:trHeight w:val="393"/>
        </w:trPr>
        <w:tc>
          <w:tcPr>
            <w:tcW w:w="16016" w:type="dxa"/>
            <w:gridSpan w:val="6"/>
            <w:shd w:val="clear" w:color="auto" w:fill="A4D2EC"/>
          </w:tcPr>
          <w:p w14:paraId="7302DCE1" w14:textId="77777777" w:rsidR="003214BC" w:rsidRPr="007E7355" w:rsidRDefault="003214BC" w:rsidP="004C4001">
            <w:pPr>
              <w:pStyle w:val="TableParagraph"/>
              <w:spacing w:before="6"/>
              <w:ind w:right="97"/>
              <w:jc w:val="right"/>
              <w:rPr>
                <w:rFonts w:ascii="Hurme Geometric Sans 1" w:hAnsi="Hurme Geometric Sans 1"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lastRenderedPageBreak/>
              <w:t xml:space="preserve">B. EĞİTİ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1F3863"/>
                <w:w w:val="85"/>
                <w:sz w:val="28"/>
              </w:rPr>
              <w:t xml:space="preserve"> ÖĞRETİM</w:t>
            </w:r>
          </w:p>
        </w:tc>
      </w:tr>
      <w:tr w:rsidR="003214BC" w:rsidRPr="007E7355" w14:paraId="4CA8E817" w14:textId="77777777" w:rsidTr="004C4001">
        <w:trPr>
          <w:trHeight w:val="397"/>
        </w:trPr>
        <w:tc>
          <w:tcPr>
            <w:tcW w:w="16016" w:type="dxa"/>
            <w:gridSpan w:val="6"/>
            <w:shd w:val="clear" w:color="auto" w:fill="A4D2EC"/>
          </w:tcPr>
          <w:p w14:paraId="775D2D89" w14:textId="77777777" w:rsidR="003214BC" w:rsidRPr="007E7355" w:rsidRDefault="003214BC" w:rsidP="004C4001">
            <w:pPr>
              <w:pStyle w:val="TableParagraph"/>
              <w:spacing w:before="88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B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drosu</w:t>
            </w:r>
            <w:proofErr w:type="spellEnd"/>
          </w:p>
        </w:tc>
      </w:tr>
      <w:tr w:rsidR="003214BC" w:rsidRPr="007E7355" w14:paraId="6FB224D5" w14:textId="77777777" w:rsidTr="004C4001">
        <w:trPr>
          <w:trHeight w:val="395"/>
        </w:trPr>
        <w:tc>
          <w:tcPr>
            <w:tcW w:w="5950" w:type="dxa"/>
            <w:shd w:val="clear" w:color="auto" w:fill="A4D2EC"/>
          </w:tcPr>
          <w:p w14:paraId="06DC95F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shd w:val="clear" w:color="auto" w:fill="A4D2EC"/>
          </w:tcPr>
          <w:p w14:paraId="577310BB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A4D2EC"/>
          </w:tcPr>
          <w:p w14:paraId="7455BF81" w14:textId="77777777" w:rsidR="003214BC" w:rsidRPr="007E7355" w:rsidRDefault="003214BC" w:rsidP="004C4001">
            <w:pPr>
              <w:pStyle w:val="TableParagraph"/>
              <w:spacing w:before="85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541" w:type="dxa"/>
            <w:shd w:val="clear" w:color="auto" w:fill="A4D2EC"/>
          </w:tcPr>
          <w:p w14:paraId="18A0B572" w14:textId="77777777" w:rsidR="003214BC" w:rsidRPr="007E7355" w:rsidRDefault="003214BC" w:rsidP="004C4001">
            <w:pPr>
              <w:pStyle w:val="TableParagraph"/>
              <w:spacing w:before="85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04" w:type="dxa"/>
            <w:shd w:val="clear" w:color="auto" w:fill="A4D2EC"/>
          </w:tcPr>
          <w:p w14:paraId="685D9A5F" w14:textId="77777777" w:rsidR="003214BC" w:rsidRPr="007E7355" w:rsidRDefault="003214BC" w:rsidP="004C4001">
            <w:pPr>
              <w:pStyle w:val="TableParagraph"/>
              <w:spacing w:before="85"/>
              <w:ind w:left="7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85" w:type="dxa"/>
            <w:shd w:val="clear" w:color="auto" w:fill="A4D2EC"/>
          </w:tcPr>
          <w:p w14:paraId="69F8250C" w14:textId="77777777" w:rsidR="003214BC" w:rsidRPr="007E7355" w:rsidRDefault="003214BC" w:rsidP="004C4001">
            <w:pPr>
              <w:pStyle w:val="TableParagraph"/>
              <w:spacing w:before="85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3214BC" w:rsidRPr="007E7355" w14:paraId="6E890D85" w14:textId="77777777" w:rsidTr="004C4001">
        <w:trPr>
          <w:trHeight w:val="303"/>
        </w:trPr>
        <w:tc>
          <w:tcPr>
            <w:tcW w:w="5950" w:type="dxa"/>
            <w:tcBorders>
              <w:bottom w:val="nil"/>
            </w:tcBorders>
          </w:tcPr>
          <w:p w14:paraId="203BF9AA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 w:val="restart"/>
            <w:shd w:val="clear" w:color="auto" w:fill="E6F1F9"/>
          </w:tcPr>
          <w:p w14:paraId="37E5B305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drosuna</w:t>
            </w:r>
            <w:proofErr w:type="spellEnd"/>
          </w:p>
          <w:p w14:paraId="02118C8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647E17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ilme</w:t>
            </w:r>
            <w:proofErr w:type="spellEnd"/>
          </w:p>
          <w:p w14:paraId="3EA27432" w14:textId="77777777" w:rsidR="003214BC" w:rsidRPr="007E7355" w:rsidRDefault="003214BC" w:rsidP="004C4001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79506F6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D2E8F6"/>
          </w:tcPr>
          <w:p w14:paraId="1DCF19C4" w14:textId="77777777" w:rsidR="003214BC" w:rsidRPr="007E7355" w:rsidRDefault="003214BC" w:rsidP="004C4001">
            <w:pPr>
              <w:pStyle w:val="TableParagraph"/>
              <w:spacing w:before="43" w:line="254" w:lineRule="auto"/>
              <w:ind w:left="105" w:right="28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mekanizmalarını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0A14E7">
              <w:rPr>
                <w:rFonts w:ascii="Hurme Geometric Sans 1" w:hAnsi="Hurme Geometric Sans 1"/>
              </w:rPr>
              <w:t>yetkinli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temell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A14E7">
              <w:rPr>
                <w:rFonts w:ascii="Hurme Geometric Sans 1" w:hAnsi="Hurme Geometric Sans 1"/>
              </w:rPr>
              <w:t>adil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41" w:type="dxa"/>
            <w:vMerge w:val="restart"/>
            <w:shd w:val="clear" w:color="auto" w:fill="B8DCF0"/>
          </w:tcPr>
          <w:p w14:paraId="2D1C292E" w14:textId="77777777" w:rsidR="003214BC" w:rsidRPr="007E7355" w:rsidRDefault="003214BC" w:rsidP="004C4001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C648D4C" w14:textId="77777777" w:rsidR="003214BC" w:rsidRPr="007E7355" w:rsidRDefault="003214BC" w:rsidP="004C4001">
            <w:pPr>
              <w:pStyle w:val="TableParagraph"/>
              <w:spacing w:line="26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düllendirme</w:t>
            </w:r>
            <w:proofErr w:type="spellEnd"/>
          </w:p>
          <w:p w14:paraId="288D704E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51A360E" w14:textId="2160883B" w:rsidR="003214BC" w:rsidRPr="007E7355" w:rsidRDefault="00313408" w:rsidP="004C4001">
            <w:pPr>
              <w:pStyle w:val="TableParagraph"/>
              <w:spacing w:line="26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</w:p>
          <w:p w14:paraId="6998892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1BD1B3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4" w:type="dxa"/>
            <w:vMerge w:val="restart"/>
            <w:shd w:val="clear" w:color="auto" w:fill="8BC6EB"/>
          </w:tcPr>
          <w:p w14:paraId="56D54B53" w14:textId="77777777" w:rsidR="003214BC" w:rsidRPr="007E7355" w:rsidRDefault="003214BC" w:rsidP="004C4001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</w:t>
            </w:r>
            <w:proofErr w:type="spellEnd"/>
          </w:p>
          <w:p w14:paraId="4FB7A324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52FA7CCF" w14:textId="77777777" w:rsidR="003214BC" w:rsidRPr="007E7355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E92FE24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5DB0E4"/>
          </w:tcPr>
          <w:p w14:paraId="182CAF54" w14:textId="77777777" w:rsidR="003214BC" w:rsidRPr="007E7355" w:rsidRDefault="003214BC" w:rsidP="004C4001">
            <w:pPr>
              <w:pStyle w:val="TableParagraph"/>
              <w:spacing w:before="2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54EF3E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0F0665F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19428D8" w14:textId="77777777" w:rsidR="003214BC" w:rsidRPr="007E7355" w:rsidRDefault="003214BC" w:rsidP="004C4001">
            <w:pPr>
              <w:pStyle w:val="TableParagraph"/>
              <w:spacing w:line="250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BEFDA9C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BA25AFB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3214BC" w:rsidRPr="007E7355" w14:paraId="64C6C106" w14:textId="77777777" w:rsidTr="004C4001">
        <w:trPr>
          <w:trHeight w:val="299"/>
        </w:trPr>
        <w:tc>
          <w:tcPr>
            <w:tcW w:w="5950" w:type="dxa"/>
            <w:tcBorders>
              <w:top w:val="nil"/>
              <w:bottom w:val="nil"/>
            </w:tcBorders>
          </w:tcPr>
          <w:p w14:paraId="1AD8AC51" w14:textId="77777777" w:rsidR="003214BC" w:rsidRPr="00B02377" w:rsidRDefault="003214BC" w:rsidP="004C4001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  <w:b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B.4.3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Eğitim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faaliyetlerin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l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teşvik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ödüllendirme</w:t>
            </w:r>
            <w:proofErr w:type="spellEnd"/>
          </w:p>
        </w:tc>
        <w:tc>
          <w:tcPr>
            <w:tcW w:w="2268" w:type="dxa"/>
            <w:vMerge/>
            <w:shd w:val="clear" w:color="auto" w:fill="E6F1F9"/>
          </w:tcPr>
          <w:p w14:paraId="055762CA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04759E2D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2F41E011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0D3DBD1A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148C4885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D67374C" w14:textId="77777777" w:rsidTr="004C4001">
        <w:trPr>
          <w:trHeight w:val="298"/>
        </w:trPr>
        <w:tc>
          <w:tcPr>
            <w:tcW w:w="5950" w:type="dxa"/>
            <w:tcBorders>
              <w:top w:val="nil"/>
              <w:bottom w:val="nil"/>
            </w:tcBorders>
          </w:tcPr>
          <w:p w14:paraId="37E7F18D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268" w:type="dxa"/>
            <w:vMerge/>
            <w:shd w:val="clear" w:color="auto" w:fill="E6F1F9"/>
          </w:tcPr>
          <w:p w14:paraId="582A770D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261CD7" w14:textId="77777777" w:rsidR="003214BC" w:rsidRPr="007E7355" w:rsidRDefault="003214BC" w:rsidP="004C4001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012D4C43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shd w:val="clear" w:color="auto" w:fill="8BC6EB"/>
          </w:tcPr>
          <w:p w14:paraId="41D34609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61329ABD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29C3501F" w14:textId="77777777" w:rsidTr="004C4001">
        <w:trPr>
          <w:trHeight w:val="298"/>
        </w:trPr>
        <w:tc>
          <w:tcPr>
            <w:tcW w:w="5950" w:type="dxa"/>
            <w:vMerge w:val="restart"/>
            <w:tcBorders>
              <w:top w:val="nil"/>
            </w:tcBorders>
          </w:tcPr>
          <w:p w14:paraId="2BC15B5E" w14:textId="77777777" w:rsidR="003214BC" w:rsidRPr="007E7355" w:rsidRDefault="003214BC" w:rsidP="000A14E7">
            <w:pPr>
              <w:pStyle w:val="TableParagraph"/>
              <w:spacing w:line="263" w:lineRule="exact"/>
              <w:ind w:left="107" w:right="23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“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yenilikç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onu</w:t>
            </w:r>
            <w:proofErr w:type="spellEnd"/>
            <w:r w:rsidRPr="007E7355">
              <w:rPr>
                <w:rFonts w:ascii="Hurme Geometric Sans 1" w:hAnsi="Hurme Geometric Sans 1"/>
              </w:rPr>
              <w:t>”;</w:t>
            </w:r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rekab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“iyi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dülü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”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uygulamalar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ardı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0A14E7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v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ğretimi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önceliklendirmek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A14E7">
              <w:rPr>
                <w:rFonts w:ascii="Hurme Geometric Sans 1" w:hAnsi="Hurme Geometric Sans 1"/>
              </w:rPr>
              <w:t>üzer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ltm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lerind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ıcı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</w:t>
            </w:r>
            <w:proofErr w:type="spellEnd"/>
            <w:r w:rsidRPr="000A14E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il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/>
            <w:shd w:val="clear" w:color="auto" w:fill="E6F1F9"/>
          </w:tcPr>
          <w:p w14:paraId="33DAE942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70336715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7F069639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vMerge/>
            <w:tcBorders>
              <w:bottom w:val="nil"/>
            </w:tcBorders>
            <w:shd w:val="clear" w:color="auto" w:fill="8BC6EB"/>
          </w:tcPr>
          <w:p w14:paraId="3ABE03D1" w14:textId="77777777" w:rsidR="003214BC" w:rsidRPr="007E7355" w:rsidRDefault="003214BC" w:rsidP="004C4001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26A52D30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35F09BEB" w14:textId="77777777" w:rsidTr="004C4001">
        <w:trPr>
          <w:trHeight w:val="299"/>
        </w:trPr>
        <w:tc>
          <w:tcPr>
            <w:tcW w:w="5950" w:type="dxa"/>
            <w:vMerge/>
          </w:tcPr>
          <w:p w14:paraId="44E58C41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6F1F9"/>
          </w:tcPr>
          <w:p w14:paraId="35426F08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50AA6271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shd w:val="clear" w:color="auto" w:fill="B8DCF0"/>
          </w:tcPr>
          <w:p w14:paraId="338F6F67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20B1A0E8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shd w:val="clear" w:color="auto" w:fill="5DB0E4"/>
          </w:tcPr>
          <w:p w14:paraId="597699A1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63305660" w14:textId="77777777" w:rsidTr="004C4001">
        <w:trPr>
          <w:trHeight w:val="298"/>
        </w:trPr>
        <w:tc>
          <w:tcPr>
            <w:tcW w:w="5950" w:type="dxa"/>
            <w:vMerge/>
          </w:tcPr>
          <w:p w14:paraId="6A9A4575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6F1F9"/>
          </w:tcPr>
          <w:p w14:paraId="3B67977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102A4A4F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vMerge/>
            <w:tcBorders>
              <w:bottom w:val="nil"/>
            </w:tcBorders>
            <w:shd w:val="clear" w:color="auto" w:fill="B8DCF0"/>
          </w:tcPr>
          <w:p w14:paraId="41717444" w14:textId="77777777" w:rsidR="003214BC" w:rsidRPr="007E7355" w:rsidRDefault="003214BC" w:rsidP="004C4001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  <w:bottom w:val="nil"/>
            </w:tcBorders>
            <w:shd w:val="clear" w:color="auto" w:fill="8BC6EB"/>
          </w:tcPr>
          <w:p w14:paraId="38863E0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vMerge/>
            <w:tcBorders>
              <w:bottom w:val="nil"/>
            </w:tcBorders>
            <w:shd w:val="clear" w:color="auto" w:fill="5DB0E4"/>
          </w:tcPr>
          <w:p w14:paraId="11076167" w14:textId="77777777" w:rsidR="003214BC" w:rsidRPr="007E7355" w:rsidRDefault="003214BC" w:rsidP="004C4001">
            <w:pPr>
              <w:pStyle w:val="TableParagraph"/>
              <w:spacing w:line="252" w:lineRule="exact"/>
              <w:ind w:left="104"/>
              <w:rPr>
                <w:rFonts w:ascii="Hurme Geometric Sans 1" w:hAnsi="Hurme Geometric Sans 1"/>
              </w:rPr>
            </w:pPr>
          </w:p>
        </w:tc>
      </w:tr>
      <w:tr w:rsidR="003214BC" w:rsidRPr="007E7355" w14:paraId="4D38ECF5" w14:textId="77777777" w:rsidTr="004C4001">
        <w:trPr>
          <w:trHeight w:val="1909"/>
        </w:trPr>
        <w:tc>
          <w:tcPr>
            <w:tcW w:w="5950" w:type="dxa"/>
            <w:vMerge/>
            <w:tcBorders>
              <w:bottom w:val="nil"/>
            </w:tcBorders>
          </w:tcPr>
          <w:p w14:paraId="506E9649" w14:textId="77777777" w:rsidR="003214BC" w:rsidRPr="007E7355" w:rsidRDefault="003214BC" w:rsidP="004C4001">
            <w:pPr>
              <w:pStyle w:val="TableParagraph"/>
              <w:spacing w:line="26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6F1F9"/>
          </w:tcPr>
          <w:p w14:paraId="3D886090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top w:val="nil"/>
            </w:tcBorders>
            <w:shd w:val="clear" w:color="auto" w:fill="D2E8F6"/>
          </w:tcPr>
          <w:p w14:paraId="33ED3953" w14:textId="77777777" w:rsidR="003214BC" w:rsidRPr="000A14E7" w:rsidRDefault="003214BC" w:rsidP="004C4001">
            <w:pPr>
              <w:rPr>
                <w:rFonts w:ascii="Hurme Geometric Sans 1" w:eastAsia="Arial" w:hAnsi="Hurme Geometric Sans 1" w:cs="Arial"/>
                <w:noProof w:val="0"/>
              </w:rPr>
            </w:pPr>
          </w:p>
        </w:tc>
        <w:tc>
          <w:tcPr>
            <w:tcW w:w="1541" w:type="dxa"/>
            <w:tcBorders>
              <w:top w:val="nil"/>
            </w:tcBorders>
            <w:shd w:val="clear" w:color="auto" w:fill="B8DCF0"/>
          </w:tcPr>
          <w:p w14:paraId="2EBCE3CB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4" w:type="dxa"/>
            <w:tcBorders>
              <w:top w:val="nil"/>
            </w:tcBorders>
            <w:shd w:val="clear" w:color="auto" w:fill="8BC6EB"/>
          </w:tcPr>
          <w:p w14:paraId="1F7BB6E5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5" w:type="dxa"/>
            <w:tcBorders>
              <w:top w:val="nil"/>
            </w:tcBorders>
            <w:shd w:val="clear" w:color="auto" w:fill="5DB0E4"/>
          </w:tcPr>
          <w:p w14:paraId="682421FE" w14:textId="77777777" w:rsidR="003214BC" w:rsidRPr="000A14E7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3214BC" w:rsidRPr="007E7355" w14:paraId="5133C5C9" w14:textId="77777777" w:rsidTr="004C4001">
        <w:trPr>
          <w:trHeight w:val="3767"/>
        </w:trPr>
        <w:tc>
          <w:tcPr>
            <w:tcW w:w="5950" w:type="dxa"/>
            <w:tcBorders>
              <w:top w:val="nil"/>
            </w:tcBorders>
          </w:tcPr>
          <w:p w14:paraId="1BE74B1F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66" w:type="dxa"/>
            <w:gridSpan w:val="5"/>
            <w:shd w:val="clear" w:color="auto" w:fill="A4D2EC"/>
          </w:tcPr>
          <w:p w14:paraId="1339AF1E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</w:rPr>
            </w:pPr>
          </w:p>
          <w:p w14:paraId="26FFD6FC" w14:textId="77777777" w:rsidR="003214BC" w:rsidRPr="007E7355" w:rsidRDefault="003214BC" w:rsidP="004C4001">
            <w:pPr>
              <w:pStyle w:val="TableParagraph"/>
              <w:rPr>
                <w:rFonts w:ascii="Hurme Geometric Sans 1" w:hAnsi="Hurme Geometric Sans 1"/>
                <w:sz w:val="31"/>
              </w:rPr>
            </w:pPr>
          </w:p>
          <w:p w14:paraId="3FE74728" w14:textId="77777777" w:rsidR="003214BC" w:rsidRPr="007E7355" w:rsidRDefault="003214BC" w:rsidP="004C4001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26A1998E" w14:textId="77777777" w:rsidR="003214BC" w:rsidRPr="004C4001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42" w:line="278" w:lineRule="auto"/>
              <w:ind w:right="37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drosunu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-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düllendir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08CB621" w14:textId="37959DFF" w:rsidR="003214BC" w:rsidRPr="007E7355" w:rsidRDefault="003214BC" w:rsidP="000A14E7">
            <w:pPr>
              <w:pStyle w:val="TableParagraph"/>
              <w:numPr>
                <w:ilvl w:val="0"/>
                <w:numId w:val="14"/>
              </w:numPr>
              <w:tabs>
                <w:tab w:val="left" w:pos="1031"/>
                <w:tab w:val="left" w:pos="1032"/>
              </w:tabs>
              <w:spacing w:before="9" w:line="288" w:lineRule="auto"/>
              <w:ind w:right="37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C4AC2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="000C4AC2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DC6B460" w14:textId="5FD6338B" w:rsidR="00FD11EE" w:rsidRPr="00FD11EE" w:rsidRDefault="00FD11EE" w:rsidP="00FD11EE">
      <w:pPr>
        <w:rPr>
          <w:rFonts w:ascii="Hurme Geometric Sans 1" w:hAnsi="Hurme Geometric Sans 1" w:cs="Arial"/>
          <w:sz w:val="2"/>
          <w:szCs w:val="2"/>
        </w:rPr>
        <w:sectPr w:rsidR="00FD11EE" w:rsidRPr="00FD11EE" w:rsidSect="00710B69">
          <w:headerReference w:type="default" r:id="rId63"/>
          <w:footerReference w:type="default" r:id="rId64"/>
          <w:pgSz w:w="16840" w:h="11910" w:orient="landscape"/>
          <w:pgMar w:top="68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54"/>
        <w:gridCol w:w="1984"/>
        <w:gridCol w:w="2082"/>
        <w:gridCol w:w="2040"/>
        <w:gridCol w:w="2177"/>
        <w:gridCol w:w="1879"/>
      </w:tblGrid>
      <w:tr w:rsidR="00A068E2" w:rsidRPr="007E7355" w14:paraId="10F7B37B" w14:textId="77777777" w:rsidTr="00A068E2">
        <w:trPr>
          <w:trHeight w:val="842"/>
        </w:trPr>
        <w:tc>
          <w:tcPr>
            <w:tcW w:w="16016" w:type="dxa"/>
            <w:gridSpan w:val="6"/>
            <w:shd w:val="clear" w:color="auto" w:fill="FFEB9F"/>
          </w:tcPr>
          <w:p w14:paraId="153AC441" w14:textId="4A15C209" w:rsidR="00A068E2" w:rsidRPr="002F114C" w:rsidRDefault="00A068E2" w:rsidP="00A068E2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7E7355">
              <w:rPr>
                <w:rFonts w:ascii="Hurme Geometric Sans 1" w:hAnsi="Hurme Geometric Sans 1"/>
                <w:noProof/>
                <w:lang w:eastAsia="tr-T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664EF337" wp14:editId="2303CBFD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8" name="Metin Kutusu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F8392D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EF337" id="Metin Kutusu 18" o:spid="_x0000_s1053" type="#_x0000_t202" style="position:absolute;left:0;text-align:left;margin-left:493.3pt;margin-top:67.1pt;width:12.25pt;height:12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Dtw2QEAAJg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wQ7cN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4EF8392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2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7DD57BAA" wp14:editId="32B8F37C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7" name="Metin Kutusu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15181A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3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57BAA" id="Metin Kutusu 17" o:spid="_x0000_s1054" type="#_x0000_t202" style="position:absolute;left:0;text-align:left;margin-left:493.3pt;margin-top:67.1pt;width:12.25pt;height:12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NrD2QEAAJg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3FxFaVHMHusTyyGcx4XHm4sO6YcUI49KJf33A5CWov9g2ZI4V0tBS7FfCrCKn1Yy&#10;SDGXt2Gev4Mj03aMPJtu8YZta0yS9MzizJfjT0rPoxrn69fvdOv5h9r9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NEDaw9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2415181A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3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01F61E2D" wp14:editId="5A3905F1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6" name="Metin Kutusu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9D7F3D3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61E2D" id="Metin Kutusu 16" o:spid="_x0000_s1055" type="#_x0000_t202" style="position:absolute;left:0;text-align:left;margin-left:493.3pt;margin-top:67.1pt;width:12.25pt;height:12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h7JwltkBAACYAwAADgAAAAAAAAAAAAAAAAAuAgAAZHJzL2Uyb0RvYy54bWxQSwECLQAUAAYACAAA&#10;ACEAviGK+OAAAAAMAQAADwAAAAAAAAAAAAAAAAAzBAAAZHJzL2Rvd25yZXYueG1sUEsFBgAAAAAE&#10;AAQA8wAAAEAFAAAAAA==&#10;" filled="f" stroked="f">
                      <v:textbox inset="0,0,0,0">
                        <w:txbxContent>
                          <w:p w14:paraId="39D7F3D3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4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7E7355">
              <w:rPr>
                <w:rFonts w:ascii="Hurme Geometric Sans 1" w:hAnsi="Hurme Geometric Sans 1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9F049BC" wp14:editId="41C08F7B">
                      <wp:simplePos x="0" y="0"/>
                      <wp:positionH relativeFrom="page">
                        <wp:posOffset>6264910</wp:posOffset>
                      </wp:positionH>
                      <wp:positionV relativeFrom="page">
                        <wp:posOffset>852170</wp:posOffset>
                      </wp:positionV>
                      <wp:extent cx="155575" cy="152400"/>
                      <wp:effectExtent l="0" t="4445" r="0" b="0"/>
                      <wp:wrapNone/>
                      <wp:docPr id="15" name="Metin Kutusu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575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D2C48B" w14:textId="77777777" w:rsidR="004C4001" w:rsidRDefault="004C4001" w:rsidP="00A068E2">
                                  <w:pPr>
                                    <w:pStyle w:val="GvdeMetni"/>
                                    <w:spacing w:line="240" w:lineRule="exact"/>
                                    <w:rPr>
                                      <w:rFonts w:ascii="Carlito"/>
                                    </w:rPr>
                                  </w:pPr>
                                  <w:r>
                                    <w:rPr>
                                      <w:rFonts w:ascii="Carlito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F049BC" id="Metin Kutusu 15" o:spid="_x0000_s1056" type="#_x0000_t202" style="position:absolute;left:0;text-align:left;margin-left:493.3pt;margin-top:67.1pt;width:12.25pt;height:12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yNR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yNo5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r&#10;lyNR2AEAAJgDAAAOAAAAAAAAAAAAAAAAAC4CAABkcnMvZTJvRG9jLnhtbFBLAQItABQABgAIAAAA&#10;IQC+IYr44AAAAAwBAAAPAAAAAAAAAAAAAAAAADIEAABkcnMvZG93bnJldi54bWxQSwUGAAAAAAQA&#10;BADzAAAAPwUAAAAA&#10;" filled="f" stroked="f">
                      <v:textbox inset="0,0,0,0">
                        <w:txbxContent>
                          <w:p w14:paraId="38D2C48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5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="00EE1ECE"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 xml:space="preserve">C. </w:t>
            </w: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ARAŞTIRMA VE GELİŞTİRME</w:t>
            </w:r>
          </w:p>
          <w:p w14:paraId="0A87A5FE" w14:textId="77777777" w:rsidR="00A068E2" w:rsidRPr="007E7355" w:rsidRDefault="00A068E2" w:rsidP="00A068E2">
            <w:pPr>
              <w:pStyle w:val="TableParagraph"/>
              <w:spacing w:before="64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Sanat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anlar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lunan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yükseköğretim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urumlar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aşlığı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altın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sanat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de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kapsamda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değerlendirilmelidir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BE8F00"/>
                <w:u w:val="single" w:color="BE8F00"/>
              </w:rPr>
              <w:t>.</w:t>
            </w:r>
          </w:p>
        </w:tc>
      </w:tr>
      <w:tr w:rsidR="00A068E2" w:rsidRPr="007E7355" w14:paraId="72686FE6" w14:textId="77777777" w:rsidTr="00A068E2">
        <w:trPr>
          <w:trHeight w:val="926"/>
        </w:trPr>
        <w:tc>
          <w:tcPr>
            <w:tcW w:w="16016" w:type="dxa"/>
            <w:gridSpan w:val="6"/>
            <w:shd w:val="clear" w:color="auto" w:fill="FFEB9F"/>
          </w:tcPr>
          <w:p w14:paraId="09AD1DA0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51562F7B" w14:textId="183678CC" w:rsidR="00A068E2" w:rsidRPr="007E7355" w:rsidRDefault="000C4AC2" w:rsidP="00F027E3">
            <w:pPr>
              <w:pStyle w:val="TableParagraph"/>
              <w:spacing w:before="2" w:line="310" w:lineRule="exact"/>
              <w:ind w:left="107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pla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çerçevesin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elirlen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akademik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öncelikler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i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yer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bölgese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kalkınm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hedefleriyl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uyumlu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değ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üret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F027E3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ydaya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dönüştürülebile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içim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r w:rsidR="00A068E2" w:rsidRPr="007E7355">
              <w:rPr>
                <w:rFonts w:ascii="Hurme Geometric Sans 1" w:hAnsi="Hurme Geometric Sans 1"/>
              </w:rPr>
              <w:t>Bu</w:t>
            </w:r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7B324A4B" w14:textId="77777777" w:rsidTr="008543F8">
        <w:trPr>
          <w:trHeight w:val="328"/>
        </w:trPr>
        <w:tc>
          <w:tcPr>
            <w:tcW w:w="5854" w:type="dxa"/>
            <w:shd w:val="clear" w:color="auto" w:fill="FFEB9F"/>
          </w:tcPr>
          <w:p w14:paraId="2B99D22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shd w:val="clear" w:color="auto" w:fill="FFEB9F"/>
          </w:tcPr>
          <w:p w14:paraId="4720D97F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082" w:type="dxa"/>
            <w:shd w:val="clear" w:color="auto" w:fill="FFEB9F"/>
          </w:tcPr>
          <w:p w14:paraId="5244AC1C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40" w:type="dxa"/>
            <w:shd w:val="clear" w:color="auto" w:fill="FFEB9F"/>
          </w:tcPr>
          <w:p w14:paraId="2F8B993F" w14:textId="77777777" w:rsidR="00A068E2" w:rsidRPr="007E7355" w:rsidRDefault="00A068E2" w:rsidP="00A068E2">
            <w:pPr>
              <w:pStyle w:val="TableParagraph"/>
              <w:spacing w:before="12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77" w:type="dxa"/>
            <w:shd w:val="clear" w:color="auto" w:fill="FFEB9F"/>
          </w:tcPr>
          <w:p w14:paraId="1982CF05" w14:textId="77777777" w:rsidR="00A068E2" w:rsidRPr="007E7355" w:rsidRDefault="00A068E2" w:rsidP="00A068E2">
            <w:pPr>
              <w:pStyle w:val="TableParagraph"/>
              <w:spacing w:before="1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79" w:type="dxa"/>
            <w:shd w:val="clear" w:color="auto" w:fill="FFEB9F"/>
          </w:tcPr>
          <w:p w14:paraId="4A4CB115" w14:textId="77777777" w:rsidR="00A068E2" w:rsidRPr="007E7355" w:rsidRDefault="00A068E2" w:rsidP="00A068E2">
            <w:pPr>
              <w:pStyle w:val="TableParagraph"/>
              <w:spacing w:before="12"/>
              <w:ind w:lef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7D0DD4" w:rsidRPr="007E7355" w14:paraId="36492763" w14:textId="77777777" w:rsidTr="008543F8">
        <w:trPr>
          <w:trHeight w:val="307"/>
        </w:trPr>
        <w:tc>
          <w:tcPr>
            <w:tcW w:w="5854" w:type="dxa"/>
            <w:tcBorders>
              <w:bottom w:val="nil"/>
            </w:tcBorders>
          </w:tcPr>
          <w:p w14:paraId="53590D04" w14:textId="77777777" w:rsidR="007D0DD4" w:rsidRPr="007E7355" w:rsidRDefault="007D0DD4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 w:val="restart"/>
            <w:shd w:val="clear" w:color="auto" w:fill="FFF1CC"/>
          </w:tcPr>
          <w:p w14:paraId="1558E12B" w14:textId="0E236D99" w:rsidR="007D0DD4" w:rsidRPr="007E7355" w:rsidRDefault="000C4AC2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DC2ED57" w14:textId="77777777" w:rsidR="007D0DD4" w:rsidRPr="007E7355" w:rsidRDefault="007D0DD4" w:rsidP="00A068E2">
            <w:pPr>
              <w:pStyle w:val="TableParagraph"/>
              <w:spacing w:line="252" w:lineRule="auto"/>
              <w:ind w:left="105" w:right="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organizasyonel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apısına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1A553057" w14:textId="59ACA470" w:rsidR="007D0DD4" w:rsidRPr="007E7355" w:rsidRDefault="007D0DD4" w:rsidP="00DD57C6">
            <w:pPr>
              <w:pStyle w:val="TableParagraph"/>
              <w:spacing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bulunmamaktad</w:t>
            </w:r>
            <w:r w:rsidRPr="007E7355">
              <w:rPr>
                <w:rFonts w:ascii="Hurme Geometric Sans 1" w:hAnsi="Hurme Geometric Sans 1"/>
              </w:rPr>
              <w:t>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2" w:type="dxa"/>
            <w:vMerge w:val="restart"/>
            <w:shd w:val="clear" w:color="auto" w:fill="FFE499"/>
          </w:tcPr>
          <w:p w14:paraId="3914C004" w14:textId="4F8BBB7E" w:rsidR="007D0DD4" w:rsidRPr="007E7355" w:rsidRDefault="000C4AC2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6C1722D8" w14:textId="77777777" w:rsidR="007D0DD4" w:rsidRPr="007E7355" w:rsidRDefault="007D0DD4" w:rsidP="00A068E2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4EA0A244" w14:textId="77777777" w:rsidR="007D0DD4" w:rsidRPr="007E7355" w:rsidRDefault="007D0DD4" w:rsidP="00A068E2">
            <w:pPr>
              <w:pStyle w:val="TableParagraph"/>
              <w:spacing w:line="254" w:lineRule="auto"/>
              <w:ind w:left="104" w:right="3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motive </w:t>
            </w:r>
            <w:proofErr w:type="spellStart"/>
            <w:r w:rsidRPr="007E7355">
              <w:rPr>
                <w:rFonts w:ascii="Hurme Geometric Sans 1" w:hAnsi="Hurme Geometric Sans 1"/>
              </w:rPr>
              <w:t>et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hususları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dikkat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ala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</w:p>
          <w:p w14:paraId="512C43EF" w14:textId="037DF6D4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40" w:type="dxa"/>
            <w:vMerge w:val="restart"/>
            <w:shd w:val="clear" w:color="auto" w:fill="FFD966"/>
          </w:tcPr>
          <w:p w14:paraId="1489AD39" w14:textId="7321B3DF" w:rsidR="007D0DD4" w:rsidRPr="007E7355" w:rsidRDefault="000C4AC2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00C730E3" w14:textId="55EB255B" w:rsidR="007D0DD4" w:rsidRPr="007E7355" w:rsidRDefault="00F027E3" w:rsidP="00F027E3">
            <w:pPr>
              <w:pStyle w:val="TableParagraph"/>
              <w:spacing w:line="248" w:lineRule="exact"/>
              <w:ind w:left="42" w:right="85" w:hanging="4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</w:p>
          <w:p w14:paraId="2A3708DC" w14:textId="74AB2B6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uygula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7" w:type="dxa"/>
            <w:vMerge w:val="restart"/>
            <w:shd w:val="clear" w:color="auto" w:fill="FFC102"/>
          </w:tcPr>
          <w:p w14:paraId="64B059CC" w14:textId="55472216" w:rsidR="007D0DD4" w:rsidRPr="007E7355" w:rsidRDefault="000C4AC2" w:rsidP="00F027E3">
            <w:pPr>
              <w:pStyle w:val="TableParagraph"/>
              <w:spacing w:before="31" w:line="25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5C71CE0F" w14:textId="77777777" w:rsidR="007D0DD4" w:rsidRPr="007E7355" w:rsidRDefault="007D0DD4" w:rsidP="00A068E2">
            <w:pPr>
              <w:pStyle w:val="TableParagraph"/>
              <w:spacing w:line="22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4FB0552" w14:textId="77777777" w:rsidR="007D0DD4" w:rsidRPr="007E7355" w:rsidRDefault="007D0DD4" w:rsidP="00A068E2">
            <w:pPr>
              <w:pStyle w:val="TableParagraph"/>
              <w:spacing w:line="20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C5B9C04" w14:textId="7D07D58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  <w:proofErr w:type="spellStart"/>
            <w:r w:rsidRPr="00F027E3">
              <w:rPr>
                <w:rFonts w:ascii="Hurme Geometric Sans 1" w:hAnsi="Hurme Geometric Sans 1"/>
              </w:rPr>
              <w:t>yapısının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şlerliği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ile</w:t>
            </w:r>
            <w:proofErr w:type="spellEnd"/>
            <w:r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9" w:type="dxa"/>
            <w:vMerge w:val="restart"/>
            <w:shd w:val="clear" w:color="auto" w:fill="EDAF00"/>
          </w:tcPr>
          <w:p w14:paraId="04E8014E" w14:textId="77777777" w:rsidR="007D0DD4" w:rsidRPr="007E7355" w:rsidRDefault="007D0DD4" w:rsidP="00A068E2">
            <w:pPr>
              <w:pStyle w:val="TableParagraph"/>
              <w:spacing w:line="24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386CB13" w14:textId="77777777" w:rsidR="007D0DD4" w:rsidRPr="007E7355" w:rsidRDefault="007D0DD4" w:rsidP="00A068E2">
            <w:pPr>
              <w:pStyle w:val="TableParagraph"/>
              <w:spacing w:line="211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298B84" w14:textId="77777777" w:rsidR="007D0DD4" w:rsidRPr="007E7355" w:rsidRDefault="007D0DD4" w:rsidP="00A068E2">
            <w:pPr>
              <w:pStyle w:val="TableParagraph"/>
              <w:spacing w:line="209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17D12DC" w14:textId="55DA2B35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F027E3">
              <w:rPr>
                <w:rFonts w:ascii="Hurme Geometric Sans 1" w:hAnsi="Hurme Geometric Sans 1"/>
              </w:rPr>
              <w:t>bulunmaktadır</w:t>
            </w:r>
            <w:proofErr w:type="spellEnd"/>
            <w:r w:rsidRPr="00F027E3">
              <w:rPr>
                <w:rFonts w:ascii="Hurme Geometric Sans 1" w:hAnsi="Hurme Geometric Sans 1"/>
              </w:rPr>
              <w:t>.</w:t>
            </w:r>
          </w:p>
        </w:tc>
      </w:tr>
      <w:tr w:rsidR="007D0DD4" w:rsidRPr="007E7355" w14:paraId="4D5D1EBA" w14:textId="77777777" w:rsidTr="008543F8">
        <w:trPr>
          <w:trHeight w:val="267"/>
        </w:trPr>
        <w:tc>
          <w:tcPr>
            <w:tcW w:w="5854" w:type="dxa"/>
            <w:tcBorders>
              <w:top w:val="nil"/>
              <w:bottom w:val="nil"/>
            </w:tcBorders>
          </w:tcPr>
          <w:p w14:paraId="39C70BEA" w14:textId="77777777" w:rsidR="007D0DD4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C.1.1.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B02377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02377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2F78D3EA" w14:textId="11A9CA6A" w:rsidR="007D0DD4" w:rsidRPr="00B02377" w:rsidRDefault="007D0DD4" w:rsidP="00A068E2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4" w:type="dxa"/>
            <w:vMerge/>
            <w:shd w:val="clear" w:color="auto" w:fill="FFF1CC"/>
          </w:tcPr>
          <w:p w14:paraId="496679DF" w14:textId="275F98D8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7B5E2CE3" w14:textId="3090AB9F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shd w:val="clear" w:color="auto" w:fill="FFD966"/>
          </w:tcPr>
          <w:p w14:paraId="66ECE83D" w14:textId="583F6EC7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shd w:val="clear" w:color="auto" w:fill="FFC102"/>
          </w:tcPr>
          <w:p w14:paraId="29965C08" w14:textId="06CC3F98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shd w:val="clear" w:color="auto" w:fill="EDAF00"/>
          </w:tcPr>
          <w:p w14:paraId="085559A7" w14:textId="3AD12793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7D0DD4" w:rsidRPr="007E7355" w14:paraId="00453433" w14:textId="77777777" w:rsidTr="008543F8">
        <w:trPr>
          <w:trHeight w:val="1620"/>
        </w:trPr>
        <w:tc>
          <w:tcPr>
            <w:tcW w:w="5854" w:type="dxa"/>
            <w:vMerge w:val="restart"/>
            <w:tcBorders>
              <w:top w:val="nil"/>
            </w:tcBorders>
          </w:tcPr>
          <w:p w14:paraId="0870B538" w14:textId="1BFC1EF0" w:rsidR="007D0DD4" w:rsidRPr="007E7355" w:rsidRDefault="000C4AC2" w:rsidP="00824CBA">
            <w:pPr>
              <w:pStyle w:val="TableParagraph"/>
              <w:spacing w:before="35" w:line="280" w:lineRule="auto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24CB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24CBA">
              <w:rPr>
                <w:rFonts w:ascii="Hurme Geometric Sans 1" w:hAnsi="Hurme Geometric Sans 1"/>
              </w:rPr>
              <w:t>a</w:t>
            </w:r>
            <w:r w:rsidR="007D0DD4" w:rsidRPr="00F027E3">
              <w:rPr>
                <w:rFonts w:ascii="Hurme Geometric Sans 1" w:hAnsi="Hurme Geometric Sans 1"/>
              </w:rPr>
              <w:t>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lişk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nimsene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aklaşım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motivasyo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lendirm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işlev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sar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ıs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zu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adel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hedef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net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es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nası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ndığ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kib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örev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anımlar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elirlenmişt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uygulamala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u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kurum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tercihle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ünd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gelişmektedir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ilimse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araştırma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anatsal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süreçler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yönetiminin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etkinliği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F027E3">
              <w:rPr>
                <w:rFonts w:ascii="Hurme Geometric Sans 1" w:hAnsi="Hurme Geometric Sans 1"/>
              </w:rPr>
              <w:t>başarısı</w:t>
            </w:r>
            <w:proofErr w:type="spellEnd"/>
            <w:r w:rsidR="007D0DD4" w:rsidRPr="00F027E3">
              <w:rPr>
                <w:rFonts w:ascii="Hurme Geometric Sans 1" w:hAnsi="Hurme Geometric Sans 1"/>
              </w:rPr>
              <w:t xml:space="preserve"> izlenmekte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D0DD4"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="007D0DD4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vMerge/>
            <w:shd w:val="clear" w:color="auto" w:fill="FFF1CC"/>
          </w:tcPr>
          <w:p w14:paraId="7253997F" w14:textId="17FB2D77" w:rsidR="007D0DD4" w:rsidRPr="007E7355" w:rsidRDefault="007D0DD4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shd w:val="clear" w:color="auto" w:fill="FFE499"/>
          </w:tcPr>
          <w:p w14:paraId="0C348BA9" w14:textId="15C21551" w:rsidR="007D0DD4" w:rsidRPr="007E7355" w:rsidRDefault="007D0DD4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  <w:shd w:val="clear" w:color="auto" w:fill="FFD966"/>
          </w:tcPr>
          <w:p w14:paraId="56DE82DF" w14:textId="0339A8F2" w:rsidR="007D0DD4" w:rsidRPr="007E7355" w:rsidRDefault="007D0DD4" w:rsidP="00A068E2">
            <w:pPr>
              <w:pStyle w:val="TableParagraph"/>
              <w:spacing w:line="252" w:lineRule="auto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vMerge/>
            <w:tcBorders>
              <w:bottom w:val="nil"/>
            </w:tcBorders>
            <w:shd w:val="clear" w:color="auto" w:fill="FFC102"/>
          </w:tcPr>
          <w:p w14:paraId="54C1C056" w14:textId="34581D7A" w:rsidR="007D0DD4" w:rsidRPr="007E7355" w:rsidRDefault="007D0DD4" w:rsidP="00A068E2">
            <w:pPr>
              <w:pStyle w:val="TableParagraph"/>
              <w:spacing w:before="16" w:line="254" w:lineRule="auto"/>
              <w:ind w:left="107" w:right="323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vMerge/>
            <w:tcBorders>
              <w:bottom w:val="nil"/>
            </w:tcBorders>
            <w:shd w:val="clear" w:color="auto" w:fill="EDAF00"/>
          </w:tcPr>
          <w:p w14:paraId="1E1AAC00" w14:textId="4DE8AFBC" w:rsidR="007D0DD4" w:rsidRPr="007E7355" w:rsidRDefault="007D0DD4" w:rsidP="00A068E2">
            <w:pPr>
              <w:pStyle w:val="TableParagraph"/>
              <w:spacing w:before="16" w:line="254" w:lineRule="auto"/>
              <w:ind w:left="104" w:right="60"/>
              <w:rPr>
                <w:rFonts w:ascii="Hurme Geometric Sans 1" w:hAnsi="Hurme Geometric Sans 1"/>
              </w:rPr>
            </w:pPr>
          </w:p>
        </w:tc>
      </w:tr>
      <w:tr w:rsidR="00DD57C6" w:rsidRPr="007E7355" w14:paraId="71C3AD49" w14:textId="77777777" w:rsidTr="008543F8">
        <w:trPr>
          <w:trHeight w:val="287"/>
        </w:trPr>
        <w:tc>
          <w:tcPr>
            <w:tcW w:w="5854" w:type="dxa"/>
            <w:vMerge/>
          </w:tcPr>
          <w:p w14:paraId="79F044D7" w14:textId="3D324350" w:rsidR="00DD57C6" w:rsidRPr="007E7355" w:rsidRDefault="00DD57C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vMerge/>
            <w:tcBorders>
              <w:bottom w:val="nil"/>
            </w:tcBorders>
            <w:shd w:val="clear" w:color="auto" w:fill="FFF1CC"/>
          </w:tcPr>
          <w:p w14:paraId="118DF4C7" w14:textId="197A53F5" w:rsidR="00DD57C6" w:rsidRPr="007E7355" w:rsidRDefault="00DD57C6" w:rsidP="00A068E2">
            <w:pPr>
              <w:pStyle w:val="TableParagraph"/>
              <w:spacing w:line="243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vMerge/>
            <w:tcBorders>
              <w:bottom w:val="nil"/>
            </w:tcBorders>
            <w:shd w:val="clear" w:color="auto" w:fill="FFE499"/>
          </w:tcPr>
          <w:p w14:paraId="0DF44426" w14:textId="765BF391" w:rsidR="00DD57C6" w:rsidRPr="007E7355" w:rsidRDefault="00DD57C6" w:rsidP="00A068E2">
            <w:pPr>
              <w:pStyle w:val="TableParagraph"/>
              <w:spacing w:line="243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  <w:bottom w:val="nil"/>
            </w:tcBorders>
            <w:shd w:val="clear" w:color="auto" w:fill="FFD966"/>
          </w:tcPr>
          <w:p w14:paraId="6EE70EB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77" w:type="dxa"/>
            <w:tcBorders>
              <w:top w:val="nil"/>
              <w:bottom w:val="nil"/>
            </w:tcBorders>
            <w:shd w:val="clear" w:color="auto" w:fill="FFC102"/>
          </w:tcPr>
          <w:p w14:paraId="312C631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9" w:type="dxa"/>
            <w:tcBorders>
              <w:top w:val="nil"/>
              <w:bottom w:val="nil"/>
            </w:tcBorders>
            <w:shd w:val="clear" w:color="auto" w:fill="EDAF00"/>
          </w:tcPr>
          <w:p w14:paraId="0EE13BE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EE1ECE" w:rsidRPr="007E7355" w14:paraId="0147FB94" w14:textId="77777777" w:rsidTr="008543F8">
        <w:trPr>
          <w:trHeight w:val="720"/>
        </w:trPr>
        <w:tc>
          <w:tcPr>
            <w:tcW w:w="5854" w:type="dxa"/>
            <w:vMerge/>
            <w:tcBorders>
              <w:bottom w:val="nil"/>
            </w:tcBorders>
          </w:tcPr>
          <w:p w14:paraId="7ADBB557" w14:textId="689709CF" w:rsidR="00EE1ECE" w:rsidRPr="007E7355" w:rsidRDefault="00EE1ECE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F1CC"/>
          </w:tcPr>
          <w:p w14:paraId="59C8B32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2" w:type="dxa"/>
            <w:tcBorders>
              <w:top w:val="nil"/>
            </w:tcBorders>
            <w:shd w:val="clear" w:color="auto" w:fill="FFE499"/>
          </w:tcPr>
          <w:p w14:paraId="038CE1D1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40" w:type="dxa"/>
            <w:tcBorders>
              <w:top w:val="nil"/>
            </w:tcBorders>
            <w:shd w:val="clear" w:color="auto" w:fill="FFD966"/>
          </w:tcPr>
          <w:p w14:paraId="4EBFC6D2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77" w:type="dxa"/>
            <w:tcBorders>
              <w:top w:val="nil"/>
            </w:tcBorders>
            <w:shd w:val="clear" w:color="auto" w:fill="FFC102"/>
          </w:tcPr>
          <w:p w14:paraId="2E3B537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9" w:type="dxa"/>
            <w:tcBorders>
              <w:top w:val="nil"/>
            </w:tcBorders>
            <w:shd w:val="clear" w:color="auto" w:fill="EDAF00"/>
          </w:tcPr>
          <w:p w14:paraId="34FDA24C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708C0588" w14:textId="77777777" w:rsidTr="00DD57C6">
        <w:trPr>
          <w:trHeight w:val="2274"/>
        </w:trPr>
        <w:tc>
          <w:tcPr>
            <w:tcW w:w="5854" w:type="dxa"/>
            <w:tcBorders>
              <w:top w:val="nil"/>
            </w:tcBorders>
          </w:tcPr>
          <w:p w14:paraId="418B188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62" w:type="dxa"/>
            <w:gridSpan w:val="5"/>
            <w:shd w:val="clear" w:color="auto" w:fill="FFEB9F"/>
          </w:tcPr>
          <w:p w14:paraId="1039FDD8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BCC08E2" w14:textId="77777777" w:rsidR="00A068E2" w:rsidRPr="007E7355" w:rsidRDefault="00A068E2" w:rsidP="00A068E2">
            <w:pPr>
              <w:pStyle w:val="TableParagraph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D7D8F87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üreçler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54F82E8B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</w:p>
          <w:p w14:paraId="501E781E" w14:textId="77777777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pın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şlerliğin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zlen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BF2E6C6" w14:textId="07D18306" w:rsidR="00A068E2" w:rsidRPr="007E7355" w:rsidRDefault="00A068E2" w:rsidP="00F027E3">
            <w:pPr>
              <w:pStyle w:val="TableParagraph"/>
              <w:numPr>
                <w:ilvl w:val="0"/>
                <w:numId w:val="13"/>
              </w:numPr>
              <w:tabs>
                <w:tab w:val="left" w:pos="889"/>
                <w:tab w:val="left" w:pos="890"/>
              </w:tabs>
              <w:spacing w:before="39"/>
              <w:ind w:right="241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0C4AC2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C4AC2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="000C4AC2"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6BD16CF" w14:textId="719C078A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249A3A3" wp14:editId="67B04D8D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4" name="Metin Kutusu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9C42F5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9A3A3" id="Metin Kutusu 14" o:spid="_x0000_s1057" type="#_x0000_t202" style="position:absolute;margin-left:493.3pt;margin-top:67.1pt;width:12.25pt;height:12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kE2AEAAJg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kzSopgK6hPLQZjHhcebiw7whxQjj0op6ftBoZGi/+DYkjhXS4FLUS2FcpqfljJI&#10;MZc3YZ6/g0fbdow8m+7gmm1rbJL0xOLMl+NPSs+jGufr1+906+mH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Y&#10;ZYkE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89C42F5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F20EC5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65"/>
          <w:footerReference w:type="default" r:id="rId66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27"/>
        <w:gridCol w:w="2171"/>
        <w:gridCol w:w="1984"/>
        <w:gridCol w:w="1843"/>
        <w:gridCol w:w="1945"/>
      </w:tblGrid>
      <w:tr w:rsidR="00A068E2" w:rsidRPr="007E7355" w14:paraId="4664DD6C" w14:textId="77777777" w:rsidTr="00A068E2">
        <w:trPr>
          <w:trHeight w:val="393"/>
        </w:trPr>
        <w:tc>
          <w:tcPr>
            <w:tcW w:w="16020" w:type="dxa"/>
            <w:gridSpan w:val="6"/>
            <w:shd w:val="clear" w:color="auto" w:fill="FFEB9F"/>
          </w:tcPr>
          <w:p w14:paraId="0D16FFED" w14:textId="0D2B35C3" w:rsidR="00BF6A63" w:rsidRPr="00694CA3" w:rsidRDefault="003F3E75" w:rsidP="00694CA3">
            <w:pPr>
              <w:pStyle w:val="TableParagraph"/>
              <w:spacing w:line="322" w:lineRule="exact"/>
              <w:ind w:right="96"/>
              <w:jc w:val="right"/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1836923" w14:textId="77777777" w:rsidTr="00A068E2">
        <w:trPr>
          <w:trHeight w:val="359"/>
        </w:trPr>
        <w:tc>
          <w:tcPr>
            <w:tcW w:w="16020" w:type="dxa"/>
            <w:gridSpan w:val="6"/>
            <w:shd w:val="clear" w:color="auto" w:fill="FFEB9F"/>
          </w:tcPr>
          <w:p w14:paraId="268F4629" w14:textId="3AD22672" w:rsidR="00BF6A63" w:rsidRPr="007E7355" w:rsidRDefault="00A068E2" w:rsidP="00694CA3">
            <w:pPr>
              <w:pStyle w:val="TableParagraph"/>
              <w:spacing w:before="49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4F5B7042" w14:textId="77777777" w:rsidTr="00442ECD">
        <w:trPr>
          <w:trHeight w:val="357"/>
        </w:trPr>
        <w:tc>
          <w:tcPr>
            <w:tcW w:w="5950" w:type="dxa"/>
            <w:shd w:val="clear" w:color="auto" w:fill="FFEB9F"/>
          </w:tcPr>
          <w:p w14:paraId="0965402E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shd w:val="clear" w:color="auto" w:fill="FFEB9F"/>
          </w:tcPr>
          <w:p w14:paraId="0C5BDDBC" w14:textId="77777777" w:rsidR="00A068E2" w:rsidRPr="007E7355" w:rsidRDefault="00A068E2" w:rsidP="00A068E2">
            <w:pPr>
              <w:pStyle w:val="TableParagraph"/>
              <w:spacing w:before="49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71" w:type="dxa"/>
            <w:shd w:val="clear" w:color="auto" w:fill="FFEB9F"/>
          </w:tcPr>
          <w:p w14:paraId="3B56318A" w14:textId="77777777" w:rsidR="00A068E2" w:rsidRPr="007E7355" w:rsidRDefault="00A068E2" w:rsidP="00A068E2">
            <w:pPr>
              <w:pStyle w:val="TableParagraph"/>
              <w:spacing w:before="4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984" w:type="dxa"/>
            <w:shd w:val="clear" w:color="auto" w:fill="FFEB9F"/>
          </w:tcPr>
          <w:p w14:paraId="74B75678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387D238B" w14:textId="77777777" w:rsidR="00A068E2" w:rsidRPr="007E7355" w:rsidRDefault="00A068E2" w:rsidP="00A068E2">
            <w:pPr>
              <w:pStyle w:val="TableParagraph"/>
              <w:spacing w:before="49"/>
              <w:ind w:right="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45" w:type="dxa"/>
            <w:shd w:val="clear" w:color="auto" w:fill="FFEB9F"/>
          </w:tcPr>
          <w:p w14:paraId="33C95F58" w14:textId="77777777" w:rsidR="00A068E2" w:rsidRPr="007E7355" w:rsidRDefault="00A068E2" w:rsidP="00A068E2">
            <w:pPr>
              <w:pStyle w:val="TableParagraph"/>
              <w:spacing w:before="49"/>
              <w:ind w:right="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69966DEE" w14:textId="77777777" w:rsidTr="00442ECD">
        <w:trPr>
          <w:trHeight w:val="228"/>
        </w:trPr>
        <w:tc>
          <w:tcPr>
            <w:tcW w:w="5950" w:type="dxa"/>
            <w:tcBorders>
              <w:bottom w:val="nil"/>
            </w:tcBorders>
          </w:tcPr>
          <w:p w14:paraId="01EE8426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bottom w:val="nil"/>
            </w:tcBorders>
            <w:shd w:val="clear" w:color="auto" w:fill="FFF1CC"/>
          </w:tcPr>
          <w:p w14:paraId="3650560F" w14:textId="4DC32697" w:rsidR="00A068E2" w:rsidRPr="007E7355" w:rsidRDefault="000C4AC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171" w:type="dxa"/>
            <w:tcBorders>
              <w:bottom w:val="nil"/>
            </w:tcBorders>
            <w:shd w:val="clear" w:color="auto" w:fill="FFE499"/>
          </w:tcPr>
          <w:p w14:paraId="43025664" w14:textId="39F43DBA" w:rsidR="00A068E2" w:rsidRPr="007E7355" w:rsidRDefault="000C4AC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A068E2"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984" w:type="dxa"/>
            <w:tcBorders>
              <w:bottom w:val="nil"/>
            </w:tcBorders>
            <w:shd w:val="clear" w:color="auto" w:fill="FFD966"/>
          </w:tcPr>
          <w:p w14:paraId="4BB91C1C" w14:textId="4733B568" w:rsidR="00A068E2" w:rsidRPr="007E7355" w:rsidRDefault="000C4AC2" w:rsidP="004E1955">
            <w:pPr>
              <w:pStyle w:val="TableParagraph"/>
              <w:spacing w:before="2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17783996" w14:textId="4BA31BA4" w:rsidR="00A068E2" w:rsidRPr="007E7355" w:rsidRDefault="000C4AC2" w:rsidP="004E1955">
            <w:pPr>
              <w:pStyle w:val="TableParagraph"/>
              <w:spacing w:before="40" w:line="248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</w:p>
        </w:tc>
        <w:tc>
          <w:tcPr>
            <w:tcW w:w="1945" w:type="dxa"/>
            <w:tcBorders>
              <w:bottom w:val="nil"/>
            </w:tcBorders>
            <w:shd w:val="clear" w:color="auto" w:fill="EDAF00"/>
          </w:tcPr>
          <w:p w14:paraId="7A45FA0B" w14:textId="77777777" w:rsidR="00A068E2" w:rsidRPr="007E7355" w:rsidRDefault="00A068E2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94CA3" w:rsidRPr="007E7355" w14:paraId="086484F0" w14:textId="77777777" w:rsidTr="00094985">
        <w:trPr>
          <w:trHeight w:val="1107"/>
        </w:trPr>
        <w:tc>
          <w:tcPr>
            <w:tcW w:w="5950" w:type="dxa"/>
            <w:vMerge w:val="restart"/>
            <w:tcBorders>
              <w:top w:val="nil"/>
            </w:tcBorders>
          </w:tcPr>
          <w:p w14:paraId="20DA8EAE" w14:textId="05D3DF3C" w:rsidR="00694CA3" w:rsidRDefault="00694CA3" w:rsidP="00694CA3">
            <w:pPr>
              <w:pStyle w:val="TableParagraph"/>
              <w:spacing w:line="245" w:lineRule="exact"/>
              <w:ind w:left="107"/>
            </w:pPr>
            <w:r>
              <w:rPr>
                <w:rFonts w:ascii="Hurme Geometric Sans 1" w:hAnsi="Hurme Geometric Sans 1"/>
                <w:b/>
                <w:u w:val="single"/>
              </w:rPr>
              <w:t>C.1.2.</w:t>
            </w:r>
            <w: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694CA3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  <w:p w14:paraId="56B3C832" w14:textId="77777777" w:rsidR="00694CA3" w:rsidRDefault="00694CA3" w:rsidP="00BF6A63">
            <w:pPr>
              <w:pStyle w:val="TableParagraph"/>
              <w:spacing w:line="245" w:lineRule="exact"/>
              <w:ind w:left="107"/>
            </w:pPr>
          </w:p>
          <w:p w14:paraId="4B044011" w14:textId="2B326103" w:rsidR="00694CA3" w:rsidRPr="00BF6A63" w:rsidRDefault="000C4AC2" w:rsidP="004C4001">
            <w:pPr>
              <w:pStyle w:val="TableParagraph"/>
              <w:spacing w:line="245" w:lineRule="exact"/>
              <w:ind w:left="107" w:right="241"/>
              <w:jc w:val="both"/>
              <w:rPr>
                <w:rFonts w:ascii="Hurme Geometric Sans 1" w:hAnsi="Hurme Geometric Sans 1"/>
                <w:b/>
                <w:u w:val="single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isyo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hedef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tratejileriyl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y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yeni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aşlaya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B636C">
              <w:rPr>
                <w:rFonts w:ascii="Hurme Geometric Sans 1" w:hAnsi="Hurme Geometric Sans 1"/>
              </w:rPr>
              <w:t>enstitü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ekird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erişim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olay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otansiyel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roj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onferans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tılım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eyahat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zma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avet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işise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on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otivasyon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ttırma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zer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ödül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rekabet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ükselt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riter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ar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ılla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de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ğişim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mkan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etkin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i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çı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eklenti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rşılam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üzey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ğerlendiril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Misyon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hedeflerl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umlu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ara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üniversi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ış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lenmekted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maçl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çalışa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dest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irim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temler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anımlı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araştırmacılarc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iyi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ilini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1CC"/>
          </w:tcPr>
          <w:p w14:paraId="7D1AA8A2" w14:textId="52C3CF67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ürdürebilme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ğ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ulunmamaktadı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1" w:type="dxa"/>
            <w:tcBorders>
              <w:top w:val="nil"/>
              <w:bottom w:val="nil"/>
            </w:tcBorders>
            <w:shd w:val="clear" w:color="auto" w:fill="FFE499"/>
          </w:tcPr>
          <w:p w14:paraId="02C4549A" w14:textId="6CB20854" w:rsidR="00694CA3" w:rsidRPr="007E7355" w:rsidRDefault="004E1955" w:rsidP="004E1955">
            <w:pPr>
              <w:pStyle w:val="TableParagraph"/>
              <w:spacing w:before="43" w:line="245" w:lineRule="exact"/>
              <w:ind w:left="42" w:hanging="10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</w:t>
            </w:r>
            <w:r w:rsidR="00694CA3" w:rsidRPr="00694CA3">
              <w:rPr>
                <w:rFonts w:ascii="Hurme Geometric Sans 1" w:hAnsi="Hurme Geometric Sans 1"/>
              </w:rPr>
              <w:t>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aaliyetlerin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sürdürebilme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içi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uygu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t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nicelikt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fizik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tekn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ve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mali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kaynakların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oluşturulmasına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yönelik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planları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94CA3" w:rsidRPr="00694CA3">
              <w:rPr>
                <w:rFonts w:ascii="Hurme Geometric Sans 1" w:hAnsi="Hurme Geometric Sans 1"/>
              </w:rPr>
              <w:t>bulunmaktadır</w:t>
            </w:r>
            <w:proofErr w:type="spellEnd"/>
            <w:r w:rsidR="00694CA3"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FFD966"/>
          </w:tcPr>
          <w:p w14:paraId="40EE5443" w14:textId="28A0A082" w:rsidR="00694CA3" w:rsidRPr="007E7355" w:rsidRDefault="00694CA3" w:rsidP="004E1955">
            <w:pPr>
              <w:pStyle w:val="TableParagraph"/>
              <w:spacing w:before="43" w:line="216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eliştirm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stratejis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birimler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arası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dengey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gözeterek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önetmektedir</w:t>
            </w:r>
            <w:proofErr w:type="spellEnd"/>
            <w:r w:rsidRPr="00694CA3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122370A7" w14:textId="20BB629C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694CA3">
              <w:rPr>
                <w:rFonts w:ascii="Hurme Geometric Sans 1" w:hAnsi="Hurme Geometric Sans 1"/>
              </w:rPr>
              <w:t>araştırma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kaynaklarının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yeter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çeşitliliği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zlenmekt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ve</w:t>
            </w:r>
            <w:proofErr w:type="spellEnd"/>
            <w:r w:rsidRPr="00694CA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94CA3">
              <w:rPr>
                <w:rFonts w:ascii="Hurme Geometric Sans 1" w:hAnsi="Hurme Geometric Sans 1"/>
              </w:rPr>
              <w:t>iyileştirilmektedir</w:t>
            </w:r>
            <w:proofErr w:type="spellEnd"/>
          </w:p>
        </w:tc>
        <w:tc>
          <w:tcPr>
            <w:tcW w:w="1945" w:type="dxa"/>
            <w:tcBorders>
              <w:top w:val="nil"/>
              <w:bottom w:val="nil"/>
            </w:tcBorders>
            <w:shd w:val="clear" w:color="auto" w:fill="EDAF00"/>
          </w:tcPr>
          <w:p w14:paraId="74A566C5" w14:textId="1C307B85" w:rsidR="00694CA3" w:rsidRPr="007E7355" w:rsidRDefault="00694CA3" w:rsidP="004E1955">
            <w:pPr>
              <w:pStyle w:val="TableParagraph"/>
              <w:spacing w:before="43" w:line="245" w:lineRule="exact"/>
              <w:ind w:left="4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örn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627AB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27ABC">
              <w:rPr>
                <w:rFonts w:ascii="Hurme Geometric Sans 1" w:hAnsi="Hurme Geometric Sans 1"/>
              </w:rPr>
              <w:t>bulunmaktadır</w:t>
            </w:r>
            <w:proofErr w:type="spellEnd"/>
            <w:r w:rsidRPr="00627ABC">
              <w:rPr>
                <w:rFonts w:ascii="Hurme Geometric Sans 1" w:hAnsi="Hurme Geometric Sans 1"/>
              </w:rPr>
              <w:t>.</w:t>
            </w:r>
          </w:p>
        </w:tc>
      </w:tr>
      <w:tr w:rsidR="00694CA3" w:rsidRPr="007E7355" w14:paraId="1F9C752A" w14:textId="77777777" w:rsidTr="00442ECD">
        <w:trPr>
          <w:trHeight w:val="85"/>
        </w:trPr>
        <w:tc>
          <w:tcPr>
            <w:tcW w:w="5950" w:type="dxa"/>
            <w:vMerge/>
          </w:tcPr>
          <w:p w14:paraId="0DB584DF" w14:textId="2C87D700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7" w:type="dxa"/>
            <w:tcBorders>
              <w:top w:val="nil"/>
            </w:tcBorders>
            <w:shd w:val="clear" w:color="auto" w:fill="FFF1CC"/>
          </w:tcPr>
          <w:p w14:paraId="07B72A2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2171" w:type="dxa"/>
            <w:tcBorders>
              <w:top w:val="nil"/>
            </w:tcBorders>
            <w:shd w:val="clear" w:color="auto" w:fill="FFE499"/>
          </w:tcPr>
          <w:p w14:paraId="18D96E38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84" w:type="dxa"/>
            <w:tcBorders>
              <w:top w:val="nil"/>
            </w:tcBorders>
            <w:shd w:val="clear" w:color="auto" w:fill="FFD966"/>
          </w:tcPr>
          <w:p w14:paraId="68660F77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2E6C401E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  <w:tc>
          <w:tcPr>
            <w:tcW w:w="1945" w:type="dxa"/>
            <w:tcBorders>
              <w:top w:val="nil"/>
            </w:tcBorders>
            <w:shd w:val="clear" w:color="auto" w:fill="EDAF00"/>
          </w:tcPr>
          <w:p w14:paraId="09E48A5B" w14:textId="77777777" w:rsidR="00694CA3" w:rsidRPr="007E7355" w:rsidRDefault="00694CA3" w:rsidP="00A068E2">
            <w:pPr>
              <w:pStyle w:val="TableParagraph"/>
              <w:rPr>
                <w:rFonts w:ascii="Hurme Geometric Sans 1" w:hAnsi="Hurme Geometric Sans 1"/>
                <w:sz w:val="10"/>
              </w:rPr>
            </w:pPr>
          </w:p>
        </w:tc>
      </w:tr>
      <w:tr w:rsidR="00694CA3" w:rsidRPr="007E7355" w14:paraId="387FA4AD" w14:textId="77777777" w:rsidTr="00854130">
        <w:trPr>
          <w:trHeight w:val="4223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50479743" w14:textId="62075D16" w:rsidR="00694CA3" w:rsidRPr="007E7355" w:rsidRDefault="00694CA3" w:rsidP="00A068E2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0" w:type="dxa"/>
            <w:gridSpan w:val="5"/>
            <w:tcBorders>
              <w:bottom w:val="single" w:sz="4" w:space="0" w:color="000000"/>
            </w:tcBorders>
            <w:shd w:val="clear" w:color="auto" w:fill="FFEB9F"/>
          </w:tcPr>
          <w:p w14:paraId="6582B85C" w14:textId="77777777" w:rsidR="00694CA3" w:rsidRPr="007E7355" w:rsidRDefault="00694CA3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62E78526" w14:textId="77777777" w:rsidR="00694CA3" w:rsidRPr="007E7355" w:rsidRDefault="00694CA3" w:rsidP="00A068E2">
            <w:pPr>
              <w:pStyle w:val="TableParagraph"/>
              <w:spacing w:before="1"/>
              <w:ind w:left="27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6EBF9F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38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ütç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05E0650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rçevesind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rtaklık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Kam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y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el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0C9156AD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3EB6F21B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962D" w14:textId="0C309D4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0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İç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24CBA" w:rsidRPr="004C4001">
              <w:rPr>
                <w:rFonts w:ascii="Hurme Geometric Sans 1" w:hAnsi="Hurme Geometric Sans 1"/>
                <w:i/>
                <w:sz w:val="20"/>
              </w:rPr>
              <w:t>bölü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768C20C0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ullan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me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78D14EDF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CBBB39" w14:textId="77777777" w:rsidR="00694CA3" w:rsidRPr="004C4001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11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ynaklar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tibarıyl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çekleşe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ğişimler</w:t>
            </w:r>
            <w:proofErr w:type="spellEnd"/>
          </w:p>
          <w:p w14:paraId="72DA3712" w14:textId="02AA30C6" w:rsidR="00694CA3" w:rsidRPr="007E7355" w:rsidRDefault="00694CA3" w:rsidP="00A366DA">
            <w:pPr>
              <w:pStyle w:val="TableParagraph"/>
              <w:numPr>
                <w:ilvl w:val="0"/>
                <w:numId w:val="12"/>
              </w:numPr>
              <w:tabs>
                <w:tab w:val="left" w:pos="889"/>
                <w:tab w:val="left" w:pos="890"/>
              </w:tabs>
              <w:spacing w:before="8" w:line="252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C4AC2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0D496CE0" w14:textId="362E23CB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E179C1A" wp14:editId="7D86C48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3" name="Metin Kutusu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47D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179C1A" id="Metin Kutusu 13" o:spid="_x0000_s1058" type="#_x0000_t202" style="position:absolute;margin-left:493.3pt;margin-top:67.1pt;width:12.25pt;height:12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zXJ2+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8A447D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4E2905C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67"/>
          <w:footerReference w:type="default" r:id="rId68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2"/>
        <w:gridCol w:w="2083"/>
        <w:gridCol w:w="1944"/>
        <w:gridCol w:w="1862"/>
        <w:gridCol w:w="2055"/>
        <w:gridCol w:w="1921"/>
      </w:tblGrid>
      <w:tr w:rsidR="00A068E2" w:rsidRPr="007E7355" w14:paraId="44624968" w14:textId="77777777" w:rsidTr="00A068E2">
        <w:trPr>
          <w:trHeight w:val="405"/>
        </w:trPr>
        <w:tc>
          <w:tcPr>
            <w:tcW w:w="15697" w:type="dxa"/>
            <w:gridSpan w:val="6"/>
            <w:shd w:val="clear" w:color="auto" w:fill="FFEB9F"/>
          </w:tcPr>
          <w:p w14:paraId="12C9021A" w14:textId="31AAD6BB" w:rsidR="00A068E2" w:rsidRPr="007E7355" w:rsidRDefault="003F3E75" w:rsidP="00A068E2">
            <w:pPr>
              <w:pStyle w:val="TableParagraph"/>
              <w:spacing w:before="8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3655C0E" w14:textId="77777777" w:rsidTr="00A068E2">
        <w:trPr>
          <w:trHeight w:val="352"/>
        </w:trPr>
        <w:tc>
          <w:tcPr>
            <w:tcW w:w="15697" w:type="dxa"/>
            <w:gridSpan w:val="6"/>
            <w:shd w:val="clear" w:color="auto" w:fill="FFEB9F"/>
          </w:tcPr>
          <w:p w14:paraId="09A6E9D6" w14:textId="77777777" w:rsidR="00A068E2" w:rsidRPr="007E7355" w:rsidRDefault="00A068E2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A068E2" w:rsidRPr="007E7355" w14:paraId="76768188" w14:textId="77777777" w:rsidTr="00A36558">
        <w:trPr>
          <w:trHeight w:val="349"/>
        </w:trPr>
        <w:tc>
          <w:tcPr>
            <w:tcW w:w="5832" w:type="dxa"/>
            <w:shd w:val="clear" w:color="auto" w:fill="FFEB9F"/>
          </w:tcPr>
          <w:p w14:paraId="4289707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shd w:val="clear" w:color="auto" w:fill="FFEB9F"/>
          </w:tcPr>
          <w:p w14:paraId="2DAC1D82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44" w:type="dxa"/>
            <w:shd w:val="clear" w:color="auto" w:fill="FFEB9F"/>
          </w:tcPr>
          <w:p w14:paraId="3EF4D85F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62" w:type="dxa"/>
            <w:shd w:val="clear" w:color="auto" w:fill="FFEB9F"/>
          </w:tcPr>
          <w:p w14:paraId="521D8DAD" w14:textId="77777777" w:rsidR="00A068E2" w:rsidRPr="007E7355" w:rsidRDefault="00A068E2" w:rsidP="00A068E2">
            <w:pPr>
              <w:pStyle w:val="TableParagraph"/>
              <w:spacing w:before="40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55" w:type="dxa"/>
            <w:shd w:val="clear" w:color="auto" w:fill="FFEB9F"/>
          </w:tcPr>
          <w:p w14:paraId="52D10588" w14:textId="77777777" w:rsidR="00A068E2" w:rsidRPr="007E7355" w:rsidRDefault="00A068E2" w:rsidP="00A068E2">
            <w:pPr>
              <w:pStyle w:val="TableParagraph"/>
              <w:spacing w:before="40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921" w:type="dxa"/>
            <w:shd w:val="clear" w:color="auto" w:fill="FFEB9F"/>
          </w:tcPr>
          <w:p w14:paraId="37CE0A86" w14:textId="77777777" w:rsidR="00A068E2" w:rsidRPr="007E7355" w:rsidRDefault="00A068E2" w:rsidP="00A068E2">
            <w:pPr>
              <w:pStyle w:val="TableParagraph"/>
              <w:spacing w:before="40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24508083" w14:textId="77777777" w:rsidTr="00A36558">
        <w:trPr>
          <w:trHeight w:val="308"/>
        </w:trPr>
        <w:tc>
          <w:tcPr>
            <w:tcW w:w="5832" w:type="dxa"/>
            <w:tcBorders>
              <w:bottom w:val="nil"/>
            </w:tcBorders>
          </w:tcPr>
          <w:p w14:paraId="3B5429DB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vMerge w:val="restart"/>
            <w:shd w:val="clear" w:color="auto" w:fill="FFF1CC"/>
          </w:tcPr>
          <w:p w14:paraId="3281176E" w14:textId="57405E65" w:rsidR="006A2636" w:rsidRPr="007E7355" w:rsidRDefault="00017256" w:rsidP="00A068E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0F564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1D6CA1A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B82D444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151628EB" w14:textId="77777777" w:rsidR="006A2636" w:rsidRPr="007E7355" w:rsidRDefault="006A2636" w:rsidP="00A068E2">
            <w:pPr>
              <w:pStyle w:val="TableParagraph"/>
              <w:spacing w:line="21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</w:t>
            </w:r>
            <w:proofErr w:type="spellEnd"/>
          </w:p>
          <w:p w14:paraId="26D67C52" w14:textId="0E2C8EB9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4" w:type="dxa"/>
            <w:vMerge w:val="restart"/>
            <w:shd w:val="clear" w:color="auto" w:fill="FFE499"/>
          </w:tcPr>
          <w:p w14:paraId="723F73BE" w14:textId="0FFC973F" w:rsidR="006A2636" w:rsidRPr="007E7355" w:rsidRDefault="0001725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07482C4C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</w:p>
          <w:p w14:paraId="76D82537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29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uyumlu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5D18A55E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58CE0B1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58949C19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583554F4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</w:p>
          <w:p w14:paraId="0D6C0D64" w14:textId="110907BC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62" w:type="dxa"/>
            <w:vMerge w:val="restart"/>
            <w:shd w:val="clear" w:color="auto" w:fill="FFD966"/>
          </w:tcPr>
          <w:p w14:paraId="2B1E6303" w14:textId="2CFC99CC" w:rsidR="006A2636" w:rsidRPr="007E7355" w:rsidRDefault="0001725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7C923C9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A6EAA9E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7" w:right="5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stratejileri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le</w:t>
            </w:r>
            <w:proofErr w:type="spellEnd"/>
          </w:p>
          <w:p w14:paraId="529425A5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875184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</w:p>
          <w:p w14:paraId="5F309CB4" w14:textId="77777777" w:rsidR="006A2636" w:rsidRPr="007E7355" w:rsidRDefault="006A2636" w:rsidP="00A068E2">
            <w:pPr>
              <w:pStyle w:val="TableParagraph"/>
              <w:spacing w:line="21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66F8817A" w14:textId="77777777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68C0839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252469EB" w14:textId="7777777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mkanlar</w:t>
            </w:r>
            <w:proofErr w:type="spellEnd"/>
          </w:p>
          <w:p w14:paraId="054A6044" w14:textId="010035D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55" w:type="dxa"/>
            <w:vMerge w:val="restart"/>
            <w:shd w:val="clear" w:color="auto" w:fill="FFC102"/>
          </w:tcPr>
          <w:p w14:paraId="38C6D730" w14:textId="6002F464" w:rsidR="006A2636" w:rsidRPr="007E7355" w:rsidRDefault="0001725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doktora</w:t>
            </w:r>
            <w:proofErr w:type="spellEnd"/>
          </w:p>
          <w:p w14:paraId="3F3A277A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094166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kto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rası</w:t>
            </w:r>
            <w:proofErr w:type="spellEnd"/>
          </w:p>
          <w:p w14:paraId="3F1EA3DF" w14:textId="77777777" w:rsidR="006A2636" w:rsidRPr="007E7355" w:rsidRDefault="006A2636" w:rsidP="00A068E2">
            <w:pPr>
              <w:pStyle w:val="TableParagraph"/>
              <w:spacing w:before="3" w:line="25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imk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çıktıları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581763C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5BC741" w14:textId="22A19592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1" w:type="dxa"/>
            <w:vMerge w:val="restart"/>
            <w:shd w:val="clear" w:color="auto" w:fill="EDAF00"/>
          </w:tcPr>
          <w:p w14:paraId="12A68D40" w14:textId="77777777" w:rsidR="006A2636" w:rsidRPr="007E7355" w:rsidRDefault="006A2636" w:rsidP="00A068E2">
            <w:pPr>
              <w:pStyle w:val="TableParagraph"/>
              <w:spacing w:before="4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A8591D1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137AFEF" w14:textId="77777777" w:rsidR="006A2636" w:rsidRPr="007E7355" w:rsidRDefault="006A2636" w:rsidP="00A068E2">
            <w:pPr>
              <w:pStyle w:val="TableParagraph"/>
              <w:spacing w:before="3" w:line="24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0650F5C" w14:textId="7D9209D2" w:rsidR="006A2636" w:rsidRPr="007E7355" w:rsidRDefault="006A2636" w:rsidP="00A068E2">
            <w:pPr>
              <w:pStyle w:val="TableParagraph"/>
              <w:spacing w:before="3" w:line="252" w:lineRule="auto"/>
              <w:ind w:left="108" w:right="59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36558">
              <w:rPr>
                <w:rFonts w:ascii="Hurme Geometric Sans 1" w:hAnsi="Hurme Geometric Sans 1"/>
              </w:rPr>
              <w:t>gösterilebil</w:t>
            </w:r>
            <w:r w:rsidRPr="00A36558">
              <w:rPr>
                <w:rFonts w:ascii="Hurme Geometric Sans 1" w:hAnsi="Hurme Geometric Sans 1"/>
              </w:rPr>
              <w:t>r</w:t>
            </w:r>
            <w:proofErr w:type="spellEnd"/>
          </w:p>
          <w:p w14:paraId="600B045A" w14:textId="7777777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08F7C516" w14:textId="21B2D8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0DA3026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3F5ED8D0" w14:textId="77777777" w:rsidR="006A2636" w:rsidRPr="00BA5C06" w:rsidRDefault="006A2636" w:rsidP="00911361">
            <w:pPr>
              <w:pStyle w:val="TableParagraph"/>
              <w:spacing w:before="3" w:line="245" w:lineRule="exact"/>
              <w:ind w:left="107" w:right="133"/>
              <w:jc w:val="both"/>
              <w:rPr>
                <w:rFonts w:ascii="Hurme Geometric Sans 1" w:hAnsi="Hurme Geometric Sans 1"/>
                <w:b/>
              </w:rPr>
            </w:pPr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C.1.3.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programlar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  <w:b/>
                <w:u w:val="single"/>
              </w:rPr>
              <w:t>imkanlar</w:t>
            </w:r>
            <w:proofErr w:type="spellEnd"/>
          </w:p>
        </w:tc>
        <w:tc>
          <w:tcPr>
            <w:tcW w:w="2083" w:type="dxa"/>
            <w:vMerge/>
            <w:shd w:val="clear" w:color="auto" w:fill="FFF1CC"/>
          </w:tcPr>
          <w:p w14:paraId="34B07862" w14:textId="78BAD4C2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710712C1" w14:textId="784ADEB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37675712" w14:textId="74FB301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1284292E" w14:textId="3468EFDE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732C82CE" w14:textId="5809FFC8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AA2129A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41A04D70" w14:textId="77777777" w:rsidR="006A2636" w:rsidRPr="00BA5C06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vMerge/>
            <w:shd w:val="clear" w:color="auto" w:fill="FFF1CC"/>
          </w:tcPr>
          <w:p w14:paraId="3DC78C9E" w14:textId="54734CC5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2B6A5574" w14:textId="20EFD75B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95D04A1" w14:textId="65B2BD7E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08764E2" w14:textId="4A848E89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5362E7C" w14:textId="46B8F6C5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4837884" w14:textId="77777777" w:rsidTr="00A36558">
        <w:trPr>
          <w:trHeight w:val="582"/>
        </w:trPr>
        <w:tc>
          <w:tcPr>
            <w:tcW w:w="5832" w:type="dxa"/>
            <w:vMerge w:val="restart"/>
            <w:tcBorders>
              <w:top w:val="nil"/>
            </w:tcBorders>
          </w:tcPr>
          <w:p w14:paraId="16B089B2" w14:textId="59431538" w:rsidR="006A2636" w:rsidRPr="00BA5C06" w:rsidRDefault="006A2636" w:rsidP="00CB760A">
            <w:pPr>
              <w:pStyle w:val="TableParagraph"/>
              <w:spacing w:before="9" w:line="239" w:lineRule="exact"/>
              <w:ind w:left="107" w:right="127"/>
              <w:jc w:val="both"/>
              <w:rPr>
                <w:rFonts w:ascii="Hurme Geometric Sans 1" w:hAnsi="Hurme Geometric Sans 1"/>
              </w:rPr>
            </w:pP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programlarını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aşvuru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üreç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A5C06">
              <w:rPr>
                <w:rFonts w:ascii="Hurme Geometric Sans 1" w:hAnsi="Hurme Geometric Sans 1"/>
              </w:rPr>
              <w:t>kayıtl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öğrenci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ayılar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l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gelişm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eğilimler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zlenmektedi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017256">
              <w:rPr>
                <w:rFonts w:ascii="Hurme Geometric Sans 1" w:hAnsi="Hurme Geometric Sans 1"/>
              </w:rPr>
              <w:t>Enstitüd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doktora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sonr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(post-doc) </w:t>
            </w:r>
            <w:proofErr w:type="spellStart"/>
            <w:r w:rsidRPr="00BA5C06">
              <w:rPr>
                <w:rFonts w:ascii="Hurme Geometric Sans 1" w:hAnsi="Hurme Geometric Sans 1"/>
              </w:rPr>
              <w:t>imkanla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bulunmaktadır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v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B636C">
              <w:rPr>
                <w:rFonts w:ascii="Hurme Geometric Sans 1" w:hAnsi="Hurme Geometric Sans 1"/>
              </w:rPr>
              <w:t>enstitünün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kendi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mezunların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A5C06">
              <w:rPr>
                <w:rFonts w:ascii="Hurme Geometric Sans 1" w:hAnsi="Hurme Geometric Sans 1"/>
              </w:rPr>
              <w:t>işe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lma (inbreeding) </w:t>
            </w:r>
            <w:proofErr w:type="spellStart"/>
            <w:r w:rsidRPr="00BA5C06">
              <w:rPr>
                <w:rFonts w:ascii="Hurme Geometric Sans 1" w:hAnsi="Hurme Geometric Sans 1"/>
              </w:rPr>
              <w:t>politikası</w:t>
            </w:r>
            <w:proofErr w:type="spellEnd"/>
            <w:r w:rsidRPr="00BA5C06">
              <w:rPr>
                <w:rFonts w:ascii="Hurme Geometric Sans 1" w:hAnsi="Hurme Geometric Sans 1"/>
              </w:rPr>
              <w:t xml:space="preserve"> açıktır.</w:t>
            </w:r>
          </w:p>
        </w:tc>
        <w:tc>
          <w:tcPr>
            <w:tcW w:w="2083" w:type="dxa"/>
            <w:vMerge/>
            <w:tcBorders>
              <w:bottom w:val="nil"/>
            </w:tcBorders>
            <w:shd w:val="clear" w:color="auto" w:fill="FFF1CC"/>
          </w:tcPr>
          <w:p w14:paraId="2E85DA8F" w14:textId="41E86120" w:rsidR="006A2636" w:rsidRPr="007E7355" w:rsidRDefault="006A2636" w:rsidP="00A068E2">
            <w:pPr>
              <w:pStyle w:val="TableParagraph"/>
              <w:spacing w:before="16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601E7AFC" w14:textId="2CB5812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0C6109FD" w14:textId="4BAED86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01C8ECBB" w14:textId="7822B06A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142E6FCB" w14:textId="000B85C7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517F500A" w14:textId="77777777" w:rsidTr="00A36558">
        <w:trPr>
          <w:trHeight w:val="268"/>
        </w:trPr>
        <w:tc>
          <w:tcPr>
            <w:tcW w:w="5832" w:type="dxa"/>
            <w:vMerge/>
          </w:tcPr>
          <w:p w14:paraId="52B35285" w14:textId="0C2B755A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447187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52714C2E" w14:textId="3FC796FD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F84577A" w14:textId="78E5D859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shd w:val="clear" w:color="auto" w:fill="FFC102"/>
          </w:tcPr>
          <w:p w14:paraId="731CCA32" w14:textId="5E0EB7F3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shd w:val="clear" w:color="auto" w:fill="EDAF00"/>
          </w:tcPr>
          <w:p w14:paraId="3285C911" w14:textId="71EB1BC6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735F046A" w14:textId="77777777" w:rsidTr="00A36558">
        <w:trPr>
          <w:trHeight w:val="268"/>
        </w:trPr>
        <w:tc>
          <w:tcPr>
            <w:tcW w:w="5832" w:type="dxa"/>
            <w:vMerge/>
          </w:tcPr>
          <w:p w14:paraId="1C2E78AF" w14:textId="504D1FBB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DD89E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3A40A9AF" w14:textId="10310C5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DBA6C20" w14:textId="26838CF1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vMerge/>
            <w:tcBorders>
              <w:bottom w:val="nil"/>
            </w:tcBorders>
            <w:shd w:val="clear" w:color="auto" w:fill="FFC102"/>
          </w:tcPr>
          <w:p w14:paraId="53D2E163" w14:textId="0D47EDEC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vMerge/>
            <w:tcBorders>
              <w:bottom w:val="nil"/>
            </w:tcBorders>
            <w:shd w:val="clear" w:color="auto" w:fill="EDAF00"/>
          </w:tcPr>
          <w:p w14:paraId="5C1D8408" w14:textId="068C45C4" w:rsidR="006A2636" w:rsidRPr="007E7355" w:rsidRDefault="006A2636" w:rsidP="00A068E2">
            <w:pPr>
              <w:pStyle w:val="TableParagraph"/>
              <w:spacing w:line="21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6A2636" w:rsidRPr="007E7355" w14:paraId="37DA9E38" w14:textId="77777777" w:rsidTr="00A36558">
        <w:trPr>
          <w:trHeight w:val="511"/>
        </w:trPr>
        <w:tc>
          <w:tcPr>
            <w:tcW w:w="5832" w:type="dxa"/>
            <w:vMerge/>
            <w:tcBorders>
              <w:bottom w:val="nil"/>
            </w:tcBorders>
          </w:tcPr>
          <w:p w14:paraId="1F394AB9" w14:textId="457FDC91" w:rsidR="006A2636" w:rsidRPr="007E7355" w:rsidRDefault="006A2636" w:rsidP="00EE1ECE">
            <w:pPr>
              <w:pStyle w:val="TableParagraph"/>
              <w:spacing w:before="9" w:line="23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73F46A8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vMerge/>
            <w:shd w:val="clear" w:color="auto" w:fill="FFE499"/>
          </w:tcPr>
          <w:p w14:paraId="1CA066C1" w14:textId="6ACA270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16D49F" w14:textId="248F3E76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48E7A2E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7961CBF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6A2636" w:rsidRPr="007E7355" w14:paraId="7E9DAFD7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58F49BF1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3B0F3EF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vMerge/>
            <w:tcBorders>
              <w:bottom w:val="nil"/>
            </w:tcBorders>
            <w:shd w:val="clear" w:color="auto" w:fill="FFE499"/>
          </w:tcPr>
          <w:p w14:paraId="52EFA8CD" w14:textId="699441A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4F2BB237" w14:textId="5A3DC23F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5A60B77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4B6BB8CF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66CC22AB" w14:textId="77777777" w:rsidTr="00A36558">
        <w:trPr>
          <w:trHeight w:val="268"/>
        </w:trPr>
        <w:tc>
          <w:tcPr>
            <w:tcW w:w="5832" w:type="dxa"/>
            <w:tcBorders>
              <w:top w:val="nil"/>
              <w:bottom w:val="nil"/>
            </w:tcBorders>
          </w:tcPr>
          <w:p w14:paraId="026FD8B9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83" w:type="dxa"/>
            <w:tcBorders>
              <w:top w:val="nil"/>
              <w:bottom w:val="nil"/>
            </w:tcBorders>
            <w:shd w:val="clear" w:color="auto" w:fill="FFF1CC"/>
          </w:tcPr>
          <w:p w14:paraId="17D9F06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4" w:type="dxa"/>
            <w:tcBorders>
              <w:top w:val="nil"/>
              <w:bottom w:val="nil"/>
            </w:tcBorders>
            <w:shd w:val="clear" w:color="auto" w:fill="FFE499"/>
          </w:tcPr>
          <w:p w14:paraId="1EE74B13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2A37EB39" w14:textId="74766767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  <w:bottom w:val="nil"/>
            </w:tcBorders>
            <w:shd w:val="clear" w:color="auto" w:fill="FFC102"/>
          </w:tcPr>
          <w:p w14:paraId="3E47C2F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21" w:type="dxa"/>
            <w:tcBorders>
              <w:top w:val="nil"/>
              <w:bottom w:val="nil"/>
            </w:tcBorders>
            <w:shd w:val="clear" w:color="auto" w:fill="EDAF00"/>
          </w:tcPr>
          <w:p w14:paraId="620EA490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A2636" w:rsidRPr="007E7355" w14:paraId="454896AE" w14:textId="77777777" w:rsidTr="00A36558">
        <w:trPr>
          <w:trHeight w:val="431"/>
        </w:trPr>
        <w:tc>
          <w:tcPr>
            <w:tcW w:w="5832" w:type="dxa"/>
            <w:tcBorders>
              <w:top w:val="nil"/>
              <w:bottom w:val="nil"/>
            </w:tcBorders>
          </w:tcPr>
          <w:p w14:paraId="405AEBB6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83" w:type="dxa"/>
            <w:tcBorders>
              <w:top w:val="nil"/>
            </w:tcBorders>
            <w:shd w:val="clear" w:color="auto" w:fill="FFF1CC"/>
          </w:tcPr>
          <w:p w14:paraId="7B118D0A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4" w:type="dxa"/>
            <w:tcBorders>
              <w:top w:val="nil"/>
            </w:tcBorders>
            <w:shd w:val="clear" w:color="auto" w:fill="FFE499"/>
          </w:tcPr>
          <w:p w14:paraId="6B5CB65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62" w:type="dxa"/>
            <w:vMerge/>
            <w:shd w:val="clear" w:color="auto" w:fill="FFD966"/>
          </w:tcPr>
          <w:p w14:paraId="5ECCDFD5" w14:textId="41693574" w:rsidR="006A2636" w:rsidRPr="007E7355" w:rsidRDefault="006A2636" w:rsidP="00A068E2">
            <w:pPr>
              <w:pStyle w:val="TableParagraph"/>
              <w:spacing w:line="23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55" w:type="dxa"/>
            <w:tcBorders>
              <w:top w:val="nil"/>
            </w:tcBorders>
            <w:shd w:val="clear" w:color="auto" w:fill="FFC102"/>
          </w:tcPr>
          <w:p w14:paraId="74B3C452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1" w:type="dxa"/>
            <w:tcBorders>
              <w:top w:val="nil"/>
            </w:tcBorders>
            <w:shd w:val="clear" w:color="auto" w:fill="EDAF00"/>
          </w:tcPr>
          <w:p w14:paraId="2F7F64BE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4F94916" w14:textId="77777777" w:rsidTr="00BA5C06">
        <w:trPr>
          <w:trHeight w:val="3018"/>
        </w:trPr>
        <w:tc>
          <w:tcPr>
            <w:tcW w:w="5832" w:type="dxa"/>
            <w:tcBorders>
              <w:top w:val="nil"/>
            </w:tcBorders>
          </w:tcPr>
          <w:p w14:paraId="0CC959E5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65" w:type="dxa"/>
            <w:gridSpan w:val="5"/>
            <w:shd w:val="clear" w:color="auto" w:fill="FFEB9F"/>
          </w:tcPr>
          <w:p w14:paraId="238A6103" w14:textId="77777777" w:rsidR="00A068E2" w:rsidRPr="007E7355" w:rsidRDefault="00A068E2" w:rsidP="00A068E2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EB87A1F" w14:textId="77777777" w:rsidR="00A068E2" w:rsidRPr="007E7355" w:rsidRDefault="00A068E2" w:rsidP="00A068E2">
            <w:pPr>
              <w:pStyle w:val="TableParagraph"/>
              <w:spacing w:before="1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631BC6B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38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D1647D0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4C4001">
              <w:rPr>
                <w:rFonts w:ascii="Hurme Geometric Sans 1" w:hAnsi="Hurme Geometric Sans 1"/>
                <w:i/>
                <w:sz w:val="20"/>
              </w:rPr>
              <w:t xml:space="preserve">Bu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d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rarlana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c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ayı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unlar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imle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ör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</w:p>
          <w:p w14:paraId="6ACDC276" w14:textId="77777777" w:rsidR="00A068E2" w:rsidRPr="004C4001" w:rsidRDefault="00A068E2" w:rsidP="006D6B2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line="268" w:lineRule="exact"/>
              <w:ind w:right="216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kto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on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mkanla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2AA2924" w14:textId="2E559D5E" w:rsidR="00A068E2" w:rsidRPr="007E7355" w:rsidRDefault="00A068E2" w:rsidP="00687745">
            <w:pPr>
              <w:pStyle w:val="TableParagraph"/>
              <w:numPr>
                <w:ilvl w:val="0"/>
                <w:numId w:val="11"/>
              </w:numPr>
              <w:tabs>
                <w:tab w:val="left" w:pos="1034"/>
                <w:tab w:val="left" w:pos="1035"/>
              </w:tabs>
              <w:spacing w:before="11" w:line="252" w:lineRule="auto"/>
              <w:ind w:right="21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17256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uygulamalarına ilişkin kanıtlar</w:t>
            </w:r>
          </w:p>
        </w:tc>
      </w:tr>
    </w:tbl>
    <w:p w14:paraId="6A757FF8" w14:textId="21E17E89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ACC5CE6" wp14:editId="7D1175CF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2" name="Metin Kutusu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41F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C5CE6" id="Metin Kutusu 12" o:spid="_x0000_s1059" type="#_x0000_t202" style="position:absolute;margin-left:493.3pt;margin-top:67.1pt;width:12.25pt;height:12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Nyv2QEAAJgDAAAOAAAAZHJzL2Uyb0RvYy54bWysU9uO0zAQfUfiHyy/06RdCi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bzMk+hZFAsjx358E7jIGJRSuJMEzgcH3yIZKBYrsReFu9N36dce/vbBl+MO4l8&#10;5DszD1M1CVOX8uo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foDcr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5F0241F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8BB4907" w14:textId="39A70690" w:rsidR="00A068E2" w:rsidRDefault="00A068E2" w:rsidP="00A068E2">
      <w:pPr>
        <w:rPr>
          <w:rFonts w:ascii="Hurme Geometric Sans 1" w:hAnsi="Hurme Geometric Sans 1" w:cs="Arial"/>
          <w:sz w:val="2"/>
          <w:szCs w:val="2"/>
        </w:rPr>
      </w:pPr>
    </w:p>
    <w:p w14:paraId="57B396D5" w14:textId="1FAE3F0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7AB49441" w14:textId="6A787AB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B07F6DA" w14:textId="6B95CA28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C794CE0" w14:textId="04872065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4EF26F46" w14:textId="4DF43572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CB32D42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333805B2" w14:textId="223E1002" w:rsidR="00BA5C06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  <w:r>
        <w:rPr>
          <w:rFonts w:ascii="Hurme Geometric Sans 1" w:hAnsi="Hurme Geometric Sans 1" w:cs="Arial"/>
          <w:sz w:val="2"/>
          <w:szCs w:val="2"/>
        </w:rPr>
        <w:tab/>
      </w:r>
    </w:p>
    <w:p w14:paraId="41F8ED46" w14:textId="05F1512E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C3F6CE" w14:textId="19DFECF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E91A48E" w14:textId="7462AE9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D1540B" w14:textId="6191D47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914C26" w14:textId="0B23230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E027EA1" w14:textId="20C0D93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1597D41" w14:textId="0126E68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66A08F" w14:textId="182A6DC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EC2832D" w14:textId="772F0FF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36C09" w14:textId="43D48D3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C3AE2DB" w14:textId="0A1DBD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20B38A9" w14:textId="73897A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C3C7250" w14:textId="35FA601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14479DD" w14:textId="1B03FFA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72B65B" w14:textId="62CA85F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E833F50" w14:textId="5C2091F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88C8985" w14:textId="7284968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38F5909" w14:textId="0D579DB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5494698" w14:textId="1726375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26FE9F" w14:textId="6302DBB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FB335DE" w14:textId="19268FA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25D12" w14:textId="1399867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C8075B" w14:textId="2BCEE12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A0B717" w14:textId="429CB4F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D81A44" w14:textId="4D7459B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3A20E4F" w14:textId="7B0B9DD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7B39408" w14:textId="0F42B6A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D66AE11" w14:textId="373083E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B4080C4" w14:textId="5498CF3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528664" w14:textId="49FA652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6072CD6" w14:textId="7C4FD2E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D5AB47F" w14:textId="3BCB383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E377149" w14:textId="3001F44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605443F" w14:textId="231819C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EA1A88E" w14:textId="4ACC3171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6919E96" w14:textId="6B7D8E7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4AD08C35" w14:textId="3D9FA0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FE2E084" w14:textId="2DCBE41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1FB4DA3" w14:textId="20DE078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0D4CC47" w14:textId="7EAD634E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C7AB49" w14:textId="7302EFF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2BC34B6" w14:textId="193F18A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A0FBFC" w14:textId="4EEFB30F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CB52F59" w14:textId="2DE64E9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760ACFF" w14:textId="52D9A5CD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BA8A5C" w14:textId="495A9994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3C29869" w14:textId="4B5DD63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9F03FFE" w14:textId="40D3D3B5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96D97D4" w14:textId="1C66680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FB17703" w14:textId="762F76D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5EF249F" w14:textId="125CADD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88524C3" w14:textId="76E00DA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C789E15" w14:textId="0A553A03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29F4947" w14:textId="33CAE782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A204158" w14:textId="127792A8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1041E7AA" w14:textId="4B6113D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641EF19" w14:textId="0A7E787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0DF18CF" w14:textId="79C798E9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79420911" w14:textId="7562DD1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7B3CF" w14:textId="4449F5EC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46C43F6" w14:textId="28781D6B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30D5EAD" w14:textId="52F5CD4A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AD183CC" w14:textId="12BA02E0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050D1615" w14:textId="6214DAC6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519D224" w14:textId="5A9FA4B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397EE110" w14:textId="77777777" w:rsidR="00C771E0" w:rsidRDefault="00C771E0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516AE747" w14:textId="0D377B4B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481A053" w14:textId="1BF04CD9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6CC0D940" w14:textId="77777777" w:rsidR="00EC7F74" w:rsidRDefault="00EC7F74" w:rsidP="00EC7F74">
      <w:pPr>
        <w:tabs>
          <w:tab w:val="left" w:pos="3983"/>
        </w:tabs>
        <w:rPr>
          <w:rFonts w:ascii="Hurme Geometric Sans 1" w:hAnsi="Hurme Geometric Sans 1" w:cs="Arial"/>
          <w:sz w:val="2"/>
          <w:szCs w:val="2"/>
        </w:rPr>
      </w:pPr>
    </w:p>
    <w:p w14:paraId="22E4AEDC" w14:textId="77777777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78EC069" w14:textId="4553B65E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7881256" w14:textId="7A342D1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3EB24F2D" w14:textId="59945560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2A9C3086" w14:textId="44FE46B1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69EACF1D" w14:textId="7E7607A6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110613F" w14:textId="3C6F5DC4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176D04AB" w14:textId="34E9E7FB" w:rsidR="00BA5C06" w:rsidRDefault="00BA5C06" w:rsidP="00A068E2">
      <w:pPr>
        <w:rPr>
          <w:rFonts w:ascii="Hurme Geometric Sans 1" w:hAnsi="Hurme Geometric Sans 1" w:cs="Arial"/>
          <w:sz w:val="2"/>
          <w:szCs w:val="2"/>
        </w:rPr>
      </w:pPr>
    </w:p>
    <w:p w14:paraId="0C756480" w14:textId="0E9D2D96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EEA97FA" w14:textId="48D52C6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51582C6" w14:textId="1546BC7A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55B93FED" w14:textId="3ED65C5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0A21987" w14:textId="25BA1D4C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7002AA7F" w14:textId="763A74E9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3BA40A0D" w14:textId="77777777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p w14:paraId="76B9FB05" w14:textId="57DFF81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63D34D7" w14:textId="3520F592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4C79B73B" w14:textId="5C85FCE5" w:rsidR="00EC7F74" w:rsidRDefault="00EC7F74" w:rsidP="00A068E2">
      <w:pPr>
        <w:rPr>
          <w:rFonts w:ascii="Hurme Geometric Sans 1" w:hAnsi="Hurme Geometric Sans 1" w:cs="Arial"/>
          <w:sz w:val="2"/>
          <w:szCs w:val="2"/>
        </w:rPr>
      </w:pPr>
    </w:p>
    <w:p w14:paraId="1B43D0F5" w14:textId="13B412D6" w:rsidR="00C771E0" w:rsidRDefault="00C771E0" w:rsidP="00A068E2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0" w:type="auto"/>
        <w:tblInd w:w="4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1"/>
        <w:gridCol w:w="1980"/>
        <w:gridCol w:w="1752"/>
        <w:gridCol w:w="1381"/>
        <w:gridCol w:w="2457"/>
        <w:gridCol w:w="1841"/>
      </w:tblGrid>
      <w:tr w:rsidR="00A068E2" w:rsidRPr="007E7355" w14:paraId="42FBC5C7" w14:textId="77777777" w:rsidTr="00A068E2">
        <w:trPr>
          <w:trHeight w:val="393"/>
        </w:trPr>
        <w:tc>
          <w:tcPr>
            <w:tcW w:w="15632" w:type="dxa"/>
            <w:gridSpan w:val="6"/>
            <w:shd w:val="clear" w:color="auto" w:fill="FFEB9F"/>
          </w:tcPr>
          <w:p w14:paraId="03ED55A8" w14:textId="75826449" w:rsidR="00A068E2" w:rsidRPr="007E7355" w:rsidRDefault="0015271F" w:rsidP="00A068E2">
            <w:pPr>
              <w:pStyle w:val="TableParagraph"/>
              <w:spacing w:line="322" w:lineRule="exact"/>
              <w:ind w:right="94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t>C. ARAŞTIRMA VE GELİŞTİRME</w:t>
            </w:r>
          </w:p>
        </w:tc>
      </w:tr>
      <w:tr w:rsidR="00A068E2" w:rsidRPr="007E7355" w14:paraId="26696EB3" w14:textId="77777777" w:rsidTr="00A068E2">
        <w:trPr>
          <w:trHeight w:val="616"/>
        </w:trPr>
        <w:tc>
          <w:tcPr>
            <w:tcW w:w="15632" w:type="dxa"/>
            <w:gridSpan w:val="6"/>
            <w:shd w:val="clear" w:color="auto" w:fill="FFEB9F"/>
          </w:tcPr>
          <w:p w14:paraId="4FDF4287" w14:textId="77777777" w:rsidR="00A068E2" w:rsidRPr="007E7355" w:rsidRDefault="00A068E2" w:rsidP="00A068E2">
            <w:pPr>
              <w:pStyle w:val="TableParagraph"/>
              <w:spacing w:line="261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  <w:p w14:paraId="430809B6" w14:textId="2396BC35" w:rsidR="00A068E2" w:rsidRPr="007E7355" w:rsidRDefault="00017256" w:rsidP="0015271F">
            <w:pPr>
              <w:pStyle w:val="TableParagraph"/>
              <w:spacing w:before="44"/>
              <w:ind w:left="107" w:right="18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öğre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lemanları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cıları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limsel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anat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yetkinliğin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ürdü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yileştirmek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olanakla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eğitim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iş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birlikleri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destekler</w:t>
            </w:r>
            <w:proofErr w:type="spellEnd"/>
            <w:r w:rsidR="00A068E2" w:rsidRPr="0015271F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="00A068E2" w:rsidRPr="0015271F">
              <w:rPr>
                <w:rFonts w:ascii="Hurme Geometric Sans 1" w:hAnsi="Hurme Geometric Sans 1"/>
              </w:rPr>
              <w:t>sunmalıdır</w:t>
            </w:r>
            <w:proofErr w:type="spellEnd"/>
            <w:r w:rsidR="00A068E2"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A068E2" w:rsidRPr="007E7355" w14:paraId="5C32E081" w14:textId="77777777" w:rsidTr="00271C9D">
        <w:trPr>
          <w:trHeight w:val="350"/>
        </w:trPr>
        <w:tc>
          <w:tcPr>
            <w:tcW w:w="6221" w:type="dxa"/>
            <w:shd w:val="clear" w:color="auto" w:fill="FFEB9F"/>
          </w:tcPr>
          <w:p w14:paraId="35C88BD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shd w:val="clear" w:color="auto" w:fill="FFEB9F"/>
          </w:tcPr>
          <w:p w14:paraId="69AA7805" w14:textId="77777777" w:rsidR="00A068E2" w:rsidRPr="007E7355" w:rsidRDefault="00A068E2" w:rsidP="00A068E2">
            <w:pPr>
              <w:pStyle w:val="TableParagraph"/>
              <w:spacing w:before="3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52" w:type="dxa"/>
            <w:shd w:val="clear" w:color="auto" w:fill="FFEB9F"/>
          </w:tcPr>
          <w:p w14:paraId="4BCB56BF" w14:textId="77777777" w:rsidR="00A068E2" w:rsidRPr="007E7355" w:rsidRDefault="00A068E2" w:rsidP="00A068E2">
            <w:pPr>
              <w:pStyle w:val="TableParagraph"/>
              <w:spacing w:before="33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381" w:type="dxa"/>
            <w:shd w:val="clear" w:color="auto" w:fill="FFEB9F"/>
          </w:tcPr>
          <w:p w14:paraId="52CBABB0" w14:textId="77777777" w:rsidR="00A068E2" w:rsidRPr="007E7355" w:rsidRDefault="00A068E2" w:rsidP="00A068E2">
            <w:pPr>
              <w:pStyle w:val="TableParagraph"/>
              <w:spacing w:before="33"/>
              <w:ind w:left="1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457" w:type="dxa"/>
            <w:shd w:val="clear" w:color="auto" w:fill="FFEB9F"/>
          </w:tcPr>
          <w:p w14:paraId="6A8651A8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1" w:type="dxa"/>
            <w:shd w:val="clear" w:color="auto" w:fill="FFEB9F"/>
          </w:tcPr>
          <w:p w14:paraId="3DF78840" w14:textId="77777777" w:rsidR="00A068E2" w:rsidRPr="007E7355" w:rsidRDefault="00A068E2" w:rsidP="00A068E2">
            <w:pPr>
              <w:pStyle w:val="TableParagraph"/>
              <w:spacing w:before="33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CA9F4AE" w14:textId="77777777" w:rsidTr="00271C9D">
        <w:trPr>
          <w:trHeight w:val="328"/>
        </w:trPr>
        <w:tc>
          <w:tcPr>
            <w:tcW w:w="6221" w:type="dxa"/>
            <w:tcBorders>
              <w:bottom w:val="nil"/>
            </w:tcBorders>
          </w:tcPr>
          <w:p w14:paraId="26DBAC3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bottom w:val="nil"/>
            </w:tcBorders>
            <w:shd w:val="clear" w:color="auto" w:fill="FFF1CC"/>
          </w:tcPr>
          <w:p w14:paraId="546AEE1B" w14:textId="7A4D3B9E" w:rsidR="00A068E2" w:rsidRPr="007E7355" w:rsidRDefault="00017256" w:rsidP="006D6B25">
            <w:pPr>
              <w:pStyle w:val="TableParagraph"/>
              <w:spacing w:before="36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52" w:type="dxa"/>
            <w:tcBorders>
              <w:bottom w:val="nil"/>
            </w:tcBorders>
            <w:shd w:val="clear" w:color="auto" w:fill="FFE499"/>
          </w:tcPr>
          <w:p w14:paraId="253D7520" w14:textId="01BC6165" w:rsidR="00A068E2" w:rsidRPr="007E7355" w:rsidRDefault="00017256" w:rsidP="00A068E2">
            <w:pPr>
              <w:pStyle w:val="TableParagraph"/>
              <w:spacing w:before="3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381" w:type="dxa"/>
            <w:tcBorders>
              <w:bottom w:val="nil"/>
            </w:tcBorders>
            <w:shd w:val="clear" w:color="auto" w:fill="FFD966"/>
          </w:tcPr>
          <w:p w14:paraId="41C31502" w14:textId="5D42CC00" w:rsidR="00A068E2" w:rsidRPr="007E7355" w:rsidRDefault="00017256" w:rsidP="00A068E2">
            <w:pPr>
              <w:pStyle w:val="TableParagraph"/>
              <w:spacing w:before="33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457" w:type="dxa"/>
            <w:tcBorders>
              <w:bottom w:val="nil"/>
            </w:tcBorders>
            <w:shd w:val="clear" w:color="auto" w:fill="FFC102"/>
          </w:tcPr>
          <w:p w14:paraId="7409B308" w14:textId="677033A9" w:rsidR="00A068E2" w:rsidRPr="007E7355" w:rsidRDefault="00017256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1" w:type="dxa"/>
            <w:tcBorders>
              <w:bottom w:val="nil"/>
            </w:tcBorders>
            <w:shd w:val="clear" w:color="auto" w:fill="EDAF00"/>
          </w:tcPr>
          <w:p w14:paraId="33263AC9" w14:textId="77777777" w:rsidR="00A068E2" w:rsidRPr="007E7355" w:rsidRDefault="00A068E2" w:rsidP="00A068E2">
            <w:pPr>
              <w:pStyle w:val="TableParagraph"/>
              <w:spacing w:before="3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53C0BB87" w14:textId="77777777" w:rsidTr="00271C9D">
        <w:trPr>
          <w:trHeight w:val="268"/>
        </w:trPr>
        <w:tc>
          <w:tcPr>
            <w:tcW w:w="6221" w:type="dxa"/>
            <w:tcBorders>
              <w:top w:val="nil"/>
              <w:bottom w:val="nil"/>
            </w:tcBorders>
          </w:tcPr>
          <w:p w14:paraId="7F1C91DF" w14:textId="77777777" w:rsidR="00A068E2" w:rsidRPr="006A2636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etkinlikleri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gelişimi</w:t>
            </w:r>
            <w:proofErr w:type="spellEnd"/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06150FFA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11295F3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10F8AF4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C52A042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08DAFA4B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A068E2" w:rsidRPr="007E7355" w14:paraId="7ABCCEDA" w14:textId="77777777" w:rsidTr="00271C9D">
        <w:trPr>
          <w:trHeight w:val="267"/>
        </w:trPr>
        <w:tc>
          <w:tcPr>
            <w:tcW w:w="6221" w:type="dxa"/>
            <w:tcBorders>
              <w:top w:val="nil"/>
              <w:bottom w:val="nil"/>
            </w:tcBorders>
          </w:tcPr>
          <w:p w14:paraId="23E7114C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28F4F9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EEE7DBF" w14:textId="77777777" w:rsidR="00A068E2" w:rsidRPr="007E7355" w:rsidRDefault="00A068E2" w:rsidP="00A068E2">
            <w:pPr>
              <w:pStyle w:val="TableParagraph"/>
              <w:spacing w:line="23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E5AF350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34FF55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66342D5A" w14:textId="77777777" w:rsidR="00A068E2" w:rsidRPr="007E7355" w:rsidRDefault="00A068E2" w:rsidP="00A068E2">
            <w:pPr>
              <w:pStyle w:val="TableParagraph"/>
              <w:spacing w:line="23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EE1ECE" w:rsidRPr="007E7355" w14:paraId="6AAE3480" w14:textId="77777777" w:rsidTr="00271C9D">
        <w:trPr>
          <w:trHeight w:val="294"/>
        </w:trPr>
        <w:tc>
          <w:tcPr>
            <w:tcW w:w="6221" w:type="dxa"/>
            <w:vMerge w:val="restart"/>
            <w:tcBorders>
              <w:top w:val="nil"/>
            </w:tcBorders>
          </w:tcPr>
          <w:p w14:paraId="38587662" w14:textId="479A89D9" w:rsidR="00EE1ECE" w:rsidRPr="007E7355" w:rsidRDefault="00EE1ECE" w:rsidP="00322741">
            <w:pPr>
              <w:pStyle w:val="TableParagraph"/>
              <w:spacing w:before="28" w:line="246" w:lineRule="exact"/>
              <w:ind w:left="107" w:right="128"/>
              <w:jc w:val="both"/>
              <w:rPr>
                <w:rFonts w:ascii="Hurme Geometric Sans 1" w:hAnsi="Hurme Geometric Sans 1"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e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sahip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araştırmac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oran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oktora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derecesinin</w:t>
            </w:r>
            <w:proofErr w:type="spellEnd"/>
            <w:r w:rsidR="00322741"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ğ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kümelen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/ </w:t>
            </w:r>
            <w:proofErr w:type="spellStart"/>
            <w:r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k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tüş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rdele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Akademik </w:t>
            </w:r>
            <w:proofErr w:type="spellStart"/>
            <w:r w:rsidRPr="007E7355">
              <w:rPr>
                <w:rFonts w:ascii="Hurme Geometric Sans 1" w:hAnsi="Hurme Geometric Sans 1"/>
              </w:rPr>
              <w:t>personel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tkinliğ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çalıştay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proje</w:t>
            </w:r>
            <w:proofErr w:type="spellEnd"/>
            <w:r w:rsid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zar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34C26ABD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2185A609" w14:textId="77777777" w:rsidR="00EE1ECE" w:rsidRPr="007E7355" w:rsidRDefault="00EE1ECE" w:rsidP="00A068E2">
            <w:pPr>
              <w:pStyle w:val="TableParagraph"/>
              <w:spacing w:line="22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3F64CA" w14:textId="77777777" w:rsidR="00EE1ECE" w:rsidRPr="007E7355" w:rsidRDefault="00EE1ECE" w:rsidP="00A068E2">
            <w:pPr>
              <w:pStyle w:val="TableParagraph"/>
              <w:spacing w:line="229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E0A51BA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CEE3D30" w14:textId="77777777" w:rsidR="00EE1ECE" w:rsidRPr="007E7355" w:rsidRDefault="00EE1ECE" w:rsidP="00A068E2">
            <w:pPr>
              <w:pStyle w:val="TableParagraph"/>
              <w:spacing w:line="229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EE1ECE" w:rsidRPr="007E7355" w14:paraId="1C983AEF" w14:textId="77777777" w:rsidTr="00271C9D">
        <w:trPr>
          <w:trHeight w:val="268"/>
        </w:trPr>
        <w:tc>
          <w:tcPr>
            <w:tcW w:w="6221" w:type="dxa"/>
            <w:vMerge/>
          </w:tcPr>
          <w:p w14:paraId="3820F914" w14:textId="54879DFA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40041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78D5A998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7D813C5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777B479A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4C4001">
              <w:rPr>
                <w:rFonts w:ascii="Hurme Geometric Sans 1" w:hAnsi="Hurme Geometric Sans 1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</w:rPr>
              <w:t>izlenme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4F76D362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EE1ECE" w:rsidRPr="007E7355" w14:paraId="077196EA" w14:textId="77777777" w:rsidTr="00271C9D">
        <w:trPr>
          <w:trHeight w:val="268"/>
        </w:trPr>
        <w:tc>
          <w:tcPr>
            <w:tcW w:w="6221" w:type="dxa"/>
            <w:vMerge/>
          </w:tcPr>
          <w:p w14:paraId="17199E9F" w14:textId="5EFA5DAC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4CE6EB4A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51DD5232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ne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32A7199D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etkinliğinin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4F8E6085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419A8E8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EE1ECE" w:rsidRPr="007E7355" w14:paraId="09983F90" w14:textId="77777777" w:rsidTr="00271C9D">
        <w:trPr>
          <w:trHeight w:val="268"/>
        </w:trPr>
        <w:tc>
          <w:tcPr>
            <w:tcW w:w="6221" w:type="dxa"/>
            <w:vMerge/>
          </w:tcPr>
          <w:p w14:paraId="2BB73F30" w14:textId="0879E63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2FFFE669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737190C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</w:t>
            </w:r>
            <w:proofErr w:type="spellEnd"/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67C89F19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ilmesi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168C75B3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58C11EC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E1ECE" w:rsidRPr="007E7355" w14:paraId="2F0BF702" w14:textId="77777777" w:rsidTr="00271C9D">
        <w:trPr>
          <w:trHeight w:val="268"/>
        </w:trPr>
        <w:tc>
          <w:tcPr>
            <w:tcW w:w="6221" w:type="dxa"/>
            <w:vMerge/>
          </w:tcPr>
          <w:p w14:paraId="30CB2CF6" w14:textId="7E8FB432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7D88B54D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0A0464F" w14:textId="77777777" w:rsidR="00EE1ECE" w:rsidRPr="007E7355" w:rsidRDefault="00EE1ECE" w:rsidP="00A068E2">
            <w:pPr>
              <w:pStyle w:val="TableParagraph"/>
              <w:spacing w:line="20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1FB5F794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ne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22E7A90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2C4D5D95" w14:textId="77777777" w:rsidR="00EE1ECE" w:rsidRPr="004C4001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EE1ECE" w:rsidRPr="007E7355" w14:paraId="2EB85566" w14:textId="77777777" w:rsidTr="00271C9D">
        <w:trPr>
          <w:trHeight w:val="511"/>
        </w:trPr>
        <w:tc>
          <w:tcPr>
            <w:tcW w:w="6221" w:type="dxa"/>
            <w:vMerge/>
            <w:tcBorders>
              <w:bottom w:val="nil"/>
            </w:tcBorders>
          </w:tcPr>
          <w:p w14:paraId="790FC9B3" w14:textId="28D20F51" w:rsidR="00EE1ECE" w:rsidRPr="007E7355" w:rsidRDefault="00EE1ECE" w:rsidP="00A068E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FFF1CC"/>
          </w:tcPr>
          <w:p w14:paraId="6DB9C289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  <w:bottom w:val="nil"/>
            </w:tcBorders>
            <w:shd w:val="clear" w:color="auto" w:fill="FFE499"/>
          </w:tcPr>
          <w:p w14:paraId="0A68F69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D966"/>
          </w:tcPr>
          <w:p w14:paraId="77C892DC" w14:textId="77777777" w:rsidR="00EE1ECE" w:rsidRPr="007E7355" w:rsidRDefault="00EE1ECE" w:rsidP="00A068E2">
            <w:pPr>
              <w:pStyle w:val="TableParagraph"/>
              <w:spacing w:line="203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64B6EEDE" w14:textId="77777777" w:rsidR="00EE1ECE" w:rsidRPr="007E7355" w:rsidRDefault="00EE1ECE" w:rsidP="00A068E2">
            <w:pPr>
              <w:pStyle w:val="TableParagraph"/>
              <w:spacing w:before="16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</w:t>
            </w:r>
            <w:proofErr w:type="spellEnd"/>
          </w:p>
        </w:tc>
        <w:tc>
          <w:tcPr>
            <w:tcW w:w="2457" w:type="dxa"/>
            <w:tcBorders>
              <w:top w:val="nil"/>
              <w:bottom w:val="nil"/>
            </w:tcBorders>
            <w:shd w:val="clear" w:color="auto" w:fill="FFC102"/>
          </w:tcPr>
          <w:p w14:paraId="58F698AF" w14:textId="77777777" w:rsidR="00EE1ECE" w:rsidRPr="007E7355" w:rsidRDefault="00EE1ECE" w:rsidP="00A068E2">
            <w:pPr>
              <w:pStyle w:val="TableParagraph"/>
              <w:spacing w:line="203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074C49D8" w14:textId="77777777" w:rsidR="00EE1ECE" w:rsidRPr="007E7355" w:rsidRDefault="00EE1ECE" w:rsidP="00A068E2">
            <w:pPr>
              <w:pStyle w:val="TableParagraph"/>
              <w:spacing w:before="16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1" w:type="dxa"/>
            <w:tcBorders>
              <w:top w:val="nil"/>
              <w:bottom w:val="nil"/>
            </w:tcBorders>
            <w:shd w:val="clear" w:color="auto" w:fill="EDAF00"/>
          </w:tcPr>
          <w:p w14:paraId="14B995E6" w14:textId="77777777" w:rsidR="00EE1ECE" w:rsidRPr="007E7355" w:rsidRDefault="00EE1ECE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0E70E010" w14:textId="77777777" w:rsidTr="00271C9D">
        <w:trPr>
          <w:trHeight w:val="681"/>
        </w:trPr>
        <w:tc>
          <w:tcPr>
            <w:tcW w:w="6221" w:type="dxa"/>
            <w:tcBorders>
              <w:top w:val="nil"/>
              <w:bottom w:val="nil"/>
            </w:tcBorders>
          </w:tcPr>
          <w:p w14:paraId="70B0F069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FFF1CC"/>
          </w:tcPr>
          <w:p w14:paraId="4F03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52" w:type="dxa"/>
            <w:tcBorders>
              <w:top w:val="nil"/>
            </w:tcBorders>
            <w:shd w:val="clear" w:color="auto" w:fill="FFE499"/>
          </w:tcPr>
          <w:p w14:paraId="6208214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381" w:type="dxa"/>
            <w:tcBorders>
              <w:top w:val="nil"/>
            </w:tcBorders>
            <w:shd w:val="clear" w:color="auto" w:fill="FFD966"/>
          </w:tcPr>
          <w:p w14:paraId="6CF08218" w14:textId="77777777" w:rsidR="00A068E2" w:rsidRPr="007E7355" w:rsidRDefault="00A068E2" w:rsidP="00A068E2">
            <w:pPr>
              <w:pStyle w:val="TableParagraph"/>
              <w:spacing w:line="230" w:lineRule="exact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dir.</w:t>
            </w:r>
          </w:p>
        </w:tc>
        <w:tc>
          <w:tcPr>
            <w:tcW w:w="2457" w:type="dxa"/>
            <w:tcBorders>
              <w:top w:val="nil"/>
            </w:tcBorders>
            <w:shd w:val="clear" w:color="auto" w:fill="FFC102"/>
          </w:tcPr>
          <w:p w14:paraId="61BBB77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1" w:type="dxa"/>
            <w:tcBorders>
              <w:top w:val="nil"/>
            </w:tcBorders>
            <w:shd w:val="clear" w:color="auto" w:fill="EDAF00"/>
          </w:tcPr>
          <w:p w14:paraId="797B68D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A068E2" w:rsidRPr="007E7355" w14:paraId="4B16353B" w14:textId="77777777" w:rsidTr="0036642D">
        <w:trPr>
          <w:trHeight w:val="3217"/>
        </w:trPr>
        <w:tc>
          <w:tcPr>
            <w:tcW w:w="6221" w:type="dxa"/>
            <w:tcBorders>
              <w:top w:val="nil"/>
            </w:tcBorders>
          </w:tcPr>
          <w:p w14:paraId="1B5079E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411" w:type="dxa"/>
            <w:gridSpan w:val="5"/>
            <w:shd w:val="clear" w:color="auto" w:fill="FFEB9F"/>
          </w:tcPr>
          <w:p w14:paraId="7960DC84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3F8B91B" w14:textId="77777777" w:rsidR="00A068E2" w:rsidRPr="007E7355" w:rsidRDefault="00A068E2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7E1EBBE" w14:textId="73357C6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  <w:tab w:val="left" w:pos="1833"/>
                <w:tab w:val="left" w:pos="4336"/>
                <w:tab w:val="left" w:pos="5620"/>
                <w:tab w:val="left" w:pos="7163"/>
                <w:tab w:val="left" w:pos="9038"/>
              </w:tabs>
              <w:spacing w:before="39" w:line="252" w:lineRule="auto"/>
              <w:ind w:right="156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ab/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ilmesine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A2636" w:rsidRPr="004C4001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6A2636"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estekleyic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ğitimle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fırsat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proj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ş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rl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çalışma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411DB4EF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line="268" w:lineRule="exact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2BB317A8" w14:textId="77777777" w:rsidR="00A068E2" w:rsidRPr="004C4001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etkinliğin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9F51EA" w14:textId="27A699F3" w:rsidR="00A068E2" w:rsidRPr="007E7355" w:rsidRDefault="00A068E2" w:rsidP="006D6B25">
            <w:pPr>
              <w:pStyle w:val="TableParagraph"/>
              <w:numPr>
                <w:ilvl w:val="0"/>
                <w:numId w:val="10"/>
              </w:numPr>
              <w:tabs>
                <w:tab w:val="left" w:pos="892"/>
                <w:tab w:val="left" w:pos="893"/>
              </w:tabs>
              <w:spacing w:before="11" w:line="252" w:lineRule="auto"/>
              <w:ind w:right="156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17256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C400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C400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E04ED41" w14:textId="70EA3D4D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14BA05" wp14:editId="224CA1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27540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4BA05" id="Metin Kutusu 11" o:spid="_x0000_s1060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Jlv53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2CF27540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4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0EA1C5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69"/>
          <w:footerReference w:type="default" r:id="rId70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314"/>
        <w:gridCol w:w="1797"/>
        <w:gridCol w:w="2172"/>
        <w:gridCol w:w="2126"/>
        <w:gridCol w:w="1798"/>
      </w:tblGrid>
      <w:tr w:rsidR="00A068E2" w:rsidRPr="007E7355" w14:paraId="3445A962" w14:textId="77777777" w:rsidTr="00A068E2">
        <w:trPr>
          <w:trHeight w:val="393"/>
        </w:trPr>
        <w:tc>
          <w:tcPr>
            <w:tcW w:w="16015" w:type="dxa"/>
            <w:gridSpan w:val="6"/>
            <w:shd w:val="clear" w:color="auto" w:fill="FFEB9F"/>
          </w:tcPr>
          <w:p w14:paraId="6260BD29" w14:textId="1FEF2A27" w:rsidR="00A068E2" w:rsidRPr="007E7355" w:rsidRDefault="0015271F" w:rsidP="00A068E2">
            <w:pPr>
              <w:pStyle w:val="TableParagraph"/>
              <w:spacing w:before="3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18AC2515" w14:textId="77777777" w:rsidTr="00A068E2">
        <w:trPr>
          <w:trHeight w:val="333"/>
        </w:trPr>
        <w:tc>
          <w:tcPr>
            <w:tcW w:w="16015" w:type="dxa"/>
            <w:gridSpan w:val="6"/>
            <w:shd w:val="clear" w:color="auto" w:fill="FFEB9F"/>
          </w:tcPr>
          <w:p w14:paraId="6F7FE61F" w14:textId="77777777" w:rsidR="00A068E2" w:rsidRPr="007E7355" w:rsidRDefault="00A068E2" w:rsidP="00A068E2">
            <w:pPr>
              <w:pStyle w:val="TableParagraph"/>
              <w:spacing w:before="23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etkinliğ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İ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birlikler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Destekler</w:t>
            </w:r>
            <w:proofErr w:type="spellEnd"/>
          </w:p>
        </w:tc>
      </w:tr>
      <w:tr w:rsidR="00A068E2" w:rsidRPr="007E7355" w14:paraId="7DC52E15" w14:textId="77777777" w:rsidTr="00CF6E5E">
        <w:trPr>
          <w:trHeight w:val="335"/>
        </w:trPr>
        <w:tc>
          <w:tcPr>
            <w:tcW w:w="5808" w:type="dxa"/>
            <w:shd w:val="clear" w:color="auto" w:fill="FFEB9F"/>
          </w:tcPr>
          <w:p w14:paraId="1F1746CF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shd w:val="clear" w:color="auto" w:fill="FFEB9F"/>
          </w:tcPr>
          <w:p w14:paraId="5B04452B" w14:textId="77777777" w:rsidR="00A068E2" w:rsidRPr="007E7355" w:rsidRDefault="00A068E2" w:rsidP="00A068E2">
            <w:pPr>
              <w:pStyle w:val="TableParagraph"/>
              <w:spacing w:before="23"/>
              <w:ind w:left="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797" w:type="dxa"/>
            <w:shd w:val="clear" w:color="auto" w:fill="FFEB9F"/>
          </w:tcPr>
          <w:p w14:paraId="4DDE77E2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72" w:type="dxa"/>
            <w:shd w:val="clear" w:color="auto" w:fill="FFEB9F"/>
          </w:tcPr>
          <w:p w14:paraId="6AA9FD34" w14:textId="77777777" w:rsidR="00A068E2" w:rsidRPr="007E7355" w:rsidRDefault="00A068E2" w:rsidP="00A068E2">
            <w:pPr>
              <w:pStyle w:val="TableParagraph"/>
              <w:spacing w:before="23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26" w:type="dxa"/>
            <w:shd w:val="clear" w:color="auto" w:fill="FFEB9F"/>
          </w:tcPr>
          <w:p w14:paraId="1663A782" w14:textId="77777777" w:rsidR="00A068E2" w:rsidRPr="007E7355" w:rsidRDefault="00A068E2" w:rsidP="00A068E2">
            <w:pPr>
              <w:pStyle w:val="TableParagraph"/>
              <w:spacing w:before="23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98" w:type="dxa"/>
            <w:shd w:val="clear" w:color="auto" w:fill="FFEB9F"/>
          </w:tcPr>
          <w:p w14:paraId="081DE41F" w14:textId="77777777" w:rsidR="00A068E2" w:rsidRPr="007E7355" w:rsidRDefault="00A068E2" w:rsidP="00A068E2">
            <w:pPr>
              <w:pStyle w:val="TableParagraph"/>
              <w:spacing w:before="23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751DF4EE" w14:textId="77777777" w:rsidTr="00CF6E5E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085DE0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bottom w:val="nil"/>
            </w:tcBorders>
            <w:shd w:val="clear" w:color="auto" w:fill="FFF1CC"/>
          </w:tcPr>
          <w:p w14:paraId="7AA2A84C" w14:textId="493E83BC" w:rsidR="00A068E2" w:rsidRPr="007E7355" w:rsidRDefault="00017256" w:rsidP="00A068E2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7" w:type="dxa"/>
            <w:tcBorders>
              <w:bottom w:val="nil"/>
            </w:tcBorders>
            <w:shd w:val="clear" w:color="auto" w:fill="FFE499"/>
          </w:tcPr>
          <w:p w14:paraId="4D1F66F1" w14:textId="133B4EFC" w:rsidR="00A068E2" w:rsidRPr="007E7355" w:rsidRDefault="00017256" w:rsidP="00A068E2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</w:p>
        </w:tc>
        <w:tc>
          <w:tcPr>
            <w:tcW w:w="2172" w:type="dxa"/>
            <w:tcBorders>
              <w:bottom w:val="nil"/>
            </w:tcBorders>
            <w:shd w:val="clear" w:color="auto" w:fill="FFD966"/>
          </w:tcPr>
          <w:p w14:paraId="48BD04CA" w14:textId="613C6ECE" w:rsidR="00A068E2" w:rsidRPr="007E7355" w:rsidRDefault="00017256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2126" w:type="dxa"/>
            <w:tcBorders>
              <w:bottom w:val="nil"/>
            </w:tcBorders>
            <w:shd w:val="clear" w:color="auto" w:fill="FFC102"/>
          </w:tcPr>
          <w:p w14:paraId="166DA00A" w14:textId="0E7B0D9F" w:rsidR="00A068E2" w:rsidRPr="007E7355" w:rsidRDefault="0001725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798" w:type="dxa"/>
            <w:tcBorders>
              <w:bottom w:val="nil"/>
            </w:tcBorders>
            <w:shd w:val="clear" w:color="auto" w:fill="EDAF00"/>
          </w:tcPr>
          <w:p w14:paraId="06A14D45" w14:textId="77777777" w:rsidR="00A068E2" w:rsidRPr="006F7213" w:rsidRDefault="00A068E2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ABD3178" w14:textId="77777777" w:rsidTr="00667395">
        <w:trPr>
          <w:trHeight w:val="290"/>
        </w:trPr>
        <w:tc>
          <w:tcPr>
            <w:tcW w:w="5808" w:type="dxa"/>
            <w:vMerge w:val="restart"/>
            <w:tcBorders>
              <w:top w:val="nil"/>
            </w:tcBorders>
          </w:tcPr>
          <w:p w14:paraId="0B06CDCB" w14:textId="77777777" w:rsidR="006A2636" w:rsidRDefault="006A2636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C.2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uluslararas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programlar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ortak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birimleri</w:t>
            </w:r>
            <w:proofErr w:type="spellEnd"/>
          </w:p>
          <w:p w14:paraId="7EC20EA1" w14:textId="77777777" w:rsidR="00667395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194A3664" w14:textId="56E53500" w:rsidR="00667395" w:rsidRPr="006A2636" w:rsidRDefault="00667395" w:rsidP="00271C9D">
            <w:pPr>
              <w:pStyle w:val="TableParagraph"/>
              <w:spacing w:line="248" w:lineRule="exact"/>
              <w:ind w:left="107" w:right="233"/>
              <w:jc w:val="both"/>
              <w:rPr>
                <w:rFonts w:ascii="Hurme Geometric Sans 1" w:hAnsi="Hurme Geometric Sans 1"/>
                <w:b/>
              </w:rPr>
            </w:pPr>
            <w:proofErr w:type="spellStart"/>
            <w:r w:rsidRPr="006D6B25">
              <w:rPr>
                <w:rFonts w:ascii="Hurme Geometric Sans 1" w:hAnsi="Hurme Geometric Sans 1"/>
              </w:rPr>
              <w:t>Kurumla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işbirliklerin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disiplinlerarası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D6B25">
              <w:rPr>
                <w:rFonts w:ascii="Hurme Geometric Sans 1" w:hAnsi="Hurme Geometric Sans 1"/>
              </w:rPr>
              <w:t>girişimler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D6B25">
              <w:rPr>
                <w:rFonts w:ascii="Hurme Geometric Sans 1" w:hAnsi="Hurme Geometric Sans 1"/>
              </w:rPr>
              <w:t>sinerji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riş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ndir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ğ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şbirlik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ib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steklenmektedi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81331">
              <w:rPr>
                <w:rFonts w:ascii="Hurme Geometric Sans 1" w:hAnsi="Hurme Geometric Sans 1"/>
              </w:rPr>
              <w:t>enstit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6D6B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4F154B68" w14:textId="5520DE61" w:rsidR="006A2636" w:rsidRPr="007E7355" w:rsidRDefault="006A2636" w:rsidP="00A068E2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program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v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rtak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irimleri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oluşturma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yönünde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mekanizmalar</w:t>
            </w:r>
            <w:proofErr w:type="spellEnd"/>
            <w:r w:rsid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>
              <w:rPr>
                <w:rFonts w:ascii="Hurme Geometric Sans 1" w:hAnsi="Hurme Geometric Sans 1"/>
              </w:rPr>
              <w:t>bulunmaktadır</w:t>
            </w:r>
            <w:proofErr w:type="spellEnd"/>
            <w:r w:rsidR="00CF6E5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08995060" w14:textId="1A90D1C4" w:rsidR="00CF6E5E" w:rsidRPr="007E7355" w:rsidRDefault="006A2636" w:rsidP="00CF6E5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CF6E5E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CF6E5E">
              <w:rPr>
                <w:rFonts w:ascii="Hurme Geometric Sans 1" w:hAnsi="Hurme Geometric Sans 1"/>
              </w:rPr>
              <w:t>ortak</w:t>
            </w:r>
            <w:proofErr w:type="spellEnd"/>
          </w:p>
          <w:p w14:paraId="7EFAADA5" w14:textId="567E8A0D" w:rsidR="006A2636" w:rsidRPr="00CF6E5E" w:rsidRDefault="00CF6E5E" w:rsidP="00CF6E5E">
            <w:pPr>
              <w:pStyle w:val="TableParagraph"/>
              <w:spacing w:line="248" w:lineRule="exact"/>
              <w:ind w:left="105"/>
            </w:pPr>
            <w:proofErr w:type="spellStart"/>
            <w:r w:rsidRPr="00CF6E5E">
              <w:rPr>
                <w:rFonts w:ascii="Hurme Geometric Sans 1" w:hAnsi="Hurme Geometric Sans 1"/>
              </w:rPr>
              <w:t>programlar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im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CF6E5E">
              <w:rPr>
                <w:rFonts w:ascii="Hurme Geometric Sans 1" w:hAnsi="Hurme Geometric Sans 1"/>
              </w:rPr>
              <w:t>ağlarına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ş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birlik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gib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çoklu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n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355FA4C" w14:textId="34700D0D" w:rsidR="00CF6E5E" w:rsidRPr="007E7355" w:rsidRDefault="006A2636" w:rsidP="00CF6E5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F6E5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F6E5E" w:rsidRPr="007E7355">
              <w:rPr>
                <w:rFonts w:ascii="Hurme Geometric Sans 1" w:hAnsi="Hurme Geometric Sans 1"/>
              </w:rPr>
              <w:t>uluslararası</w:t>
            </w:r>
            <w:proofErr w:type="spellEnd"/>
          </w:p>
          <w:p w14:paraId="71E47D1D" w14:textId="7AD2B361" w:rsidR="006A2636" w:rsidRPr="007E7355" w:rsidRDefault="00CF6E5E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üzey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programlar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="00667395"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  <w:w w:val="95"/>
              </w:rPr>
              <w:t>ortak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DF9E7C0" w14:textId="373C046F" w:rsidR="00667395" w:rsidRPr="007E7355" w:rsidRDefault="006A2636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CF6E5E">
              <w:rPr>
                <w:rFonts w:ascii="Hurme Geometric Sans 1" w:hAnsi="Hurme Geometric Sans 1"/>
              </w:rPr>
              <w:t>uluslararası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düzeyde</w:t>
            </w:r>
            <w:proofErr w:type="spellEnd"/>
            <w:r w:rsidR="00667395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667395"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7E7355">
              <w:rPr>
                <w:rFonts w:ascii="Hurme Geometric Sans 1" w:hAnsi="Hurme Geometric Sans 1"/>
              </w:rPr>
              <w:t>kurumlar</w:t>
            </w:r>
            <w:proofErr w:type="spellEnd"/>
          </w:p>
          <w:p w14:paraId="65A0AA35" w14:textId="54E1BD5F" w:rsidR="006A2636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t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araştırma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F6E5E">
              <w:rPr>
                <w:rFonts w:ascii="Hurme Geometric Sans 1" w:hAnsi="Hurme Geometric Sans 1"/>
              </w:rPr>
              <w:t>faaliyetleri</w:t>
            </w:r>
            <w:proofErr w:type="spellEnd"/>
            <w:r w:rsidRPr="00CF6E5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AF1171D" w14:textId="49F2E5BB" w:rsidR="00667395" w:rsidRPr="006F7213" w:rsidRDefault="006A2636" w:rsidP="00667395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sistematik</w:t>
            </w:r>
            <w:proofErr w:type="spellEnd"/>
            <w:r w:rsidRPr="006F7213">
              <w:rPr>
                <w:rFonts w:ascii="Hurme Geometric Sans 1" w:hAnsi="Hurme Geometric Sans 1"/>
              </w:rPr>
              <w:t>,</w:t>
            </w:r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sürdürülebilir</w:t>
            </w:r>
            <w:proofErr w:type="spellEnd"/>
            <w:r w:rsidR="00667395"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67395" w:rsidRPr="006F7213">
              <w:rPr>
                <w:rFonts w:ascii="Hurme Geometric Sans 1" w:hAnsi="Hurme Geometric Sans 1"/>
              </w:rPr>
              <w:t>ve</w:t>
            </w:r>
            <w:proofErr w:type="spellEnd"/>
          </w:p>
          <w:p w14:paraId="5FAEAA03" w14:textId="0989B322" w:rsidR="006A2636" w:rsidRPr="006F7213" w:rsidRDefault="00667395" w:rsidP="00667395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6F7213">
              <w:rPr>
                <w:rFonts w:ascii="Hurme Geometric Sans 1" w:hAnsi="Hurme Geometric Sans 1"/>
              </w:rPr>
              <w:t>örnek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gösterilebili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uygulamalar</w:t>
            </w:r>
            <w:proofErr w:type="spellEnd"/>
            <w:r w:rsidRPr="006F7213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F7213">
              <w:rPr>
                <w:rFonts w:ascii="Hurme Geometric Sans 1" w:hAnsi="Hurme Geometric Sans 1"/>
              </w:rPr>
              <w:t>bulunmaktadır</w:t>
            </w:r>
            <w:proofErr w:type="spellEnd"/>
            <w:r w:rsidRPr="006F7213">
              <w:rPr>
                <w:rFonts w:ascii="Hurme Geometric Sans 1" w:hAnsi="Hurme Geometric Sans 1"/>
              </w:rPr>
              <w:t>.</w:t>
            </w:r>
          </w:p>
        </w:tc>
      </w:tr>
      <w:tr w:rsidR="006A2636" w:rsidRPr="007E7355" w14:paraId="7173A137" w14:textId="77777777" w:rsidTr="00F66447">
        <w:trPr>
          <w:trHeight w:val="224"/>
        </w:trPr>
        <w:tc>
          <w:tcPr>
            <w:tcW w:w="5808" w:type="dxa"/>
            <w:vMerge/>
            <w:tcBorders>
              <w:bottom w:val="nil"/>
            </w:tcBorders>
          </w:tcPr>
          <w:p w14:paraId="571FB683" w14:textId="574891EB" w:rsidR="006A2636" w:rsidRPr="006A2636" w:rsidRDefault="006A2636" w:rsidP="00A068E2">
            <w:pPr>
              <w:pStyle w:val="TableParagraph"/>
              <w:spacing w:before="42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661EE3B9" w14:textId="595AC515" w:rsidR="006A2636" w:rsidRPr="007E7355" w:rsidRDefault="00CF6E5E" w:rsidP="00CF6E5E">
            <w:pPr>
              <w:pStyle w:val="TableParagraph"/>
              <w:spacing w:before="1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  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5946EB14" w14:textId="6EFCA6DB" w:rsidR="006A2636" w:rsidRPr="007E7355" w:rsidRDefault="00667395" w:rsidP="00CF6E5E">
            <w:pPr>
              <w:pStyle w:val="TableParagraph"/>
              <w:spacing w:before="16" w:line="248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6948EAF" w14:textId="0F61C61E" w:rsidR="006A2636" w:rsidRPr="007E7355" w:rsidRDefault="006A2636" w:rsidP="00A068E2">
            <w:pPr>
              <w:pStyle w:val="TableParagraph"/>
              <w:spacing w:before="3" w:line="24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1D3B68F6" w14:textId="3A5E47EB" w:rsidR="006A2636" w:rsidRPr="007E7355" w:rsidRDefault="006A2636" w:rsidP="00CF6E5E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3F8521EF" w14:textId="4412A92E" w:rsidR="006A2636" w:rsidRPr="00CF6E5E" w:rsidRDefault="006A2636" w:rsidP="00A068E2">
            <w:pPr>
              <w:pStyle w:val="TableParagraph"/>
              <w:spacing w:before="16" w:line="248" w:lineRule="exact"/>
              <w:ind w:left="105"/>
            </w:pPr>
          </w:p>
        </w:tc>
      </w:tr>
      <w:tr w:rsidR="00667395" w:rsidRPr="007E7355" w14:paraId="5D22571C" w14:textId="77777777" w:rsidTr="00F66447">
        <w:trPr>
          <w:trHeight w:val="256"/>
        </w:trPr>
        <w:tc>
          <w:tcPr>
            <w:tcW w:w="5808" w:type="dxa"/>
            <w:tcBorders>
              <w:top w:val="nil"/>
              <w:bottom w:val="nil"/>
            </w:tcBorders>
          </w:tcPr>
          <w:p w14:paraId="7BFCC18C" w14:textId="6FA6636B" w:rsidR="00667395" w:rsidRPr="007E7355" w:rsidRDefault="00667395" w:rsidP="00667395">
            <w:pPr>
              <w:pStyle w:val="TableParagraph"/>
              <w:spacing w:before="92" w:line="249" w:lineRule="auto"/>
              <w:ind w:right="92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75E7608E" w14:textId="6900216D" w:rsidR="00667395" w:rsidRPr="007E7355" w:rsidRDefault="00667395" w:rsidP="00667395">
            <w:pPr>
              <w:pStyle w:val="TableParagraph"/>
              <w:spacing w:line="213" w:lineRule="exact"/>
              <w:rPr>
                <w:rFonts w:ascii="Hurme Geometric Sans 1" w:hAnsi="Hurme Geometric Sans 1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48701CA0" w14:textId="0E2260B0" w:rsidR="00667395" w:rsidRPr="007E7355" w:rsidRDefault="00667395" w:rsidP="006F7213">
            <w:pPr>
              <w:pStyle w:val="TableParagraph"/>
              <w:spacing w:before="1" w:line="254" w:lineRule="auto"/>
              <w:ind w:right="10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1006F57A" w14:textId="62AC21AC" w:rsidR="00667395" w:rsidRPr="007E7355" w:rsidRDefault="00667395" w:rsidP="00667395">
            <w:pPr>
              <w:pStyle w:val="TableParagraph"/>
              <w:spacing w:before="1" w:line="254" w:lineRule="auto"/>
              <w:ind w:left="105" w:right="25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76040A81" w14:textId="1964FF21" w:rsidR="00667395" w:rsidRPr="007E7355" w:rsidRDefault="00667395" w:rsidP="00667395">
            <w:pPr>
              <w:pStyle w:val="TableParagraph"/>
              <w:spacing w:before="35" w:line="252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1413F81E" w14:textId="6FFCAD49" w:rsidR="00667395" w:rsidRPr="00CF6E5E" w:rsidRDefault="00667395" w:rsidP="00667395">
            <w:pPr>
              <w:pStyle w:val="TableParagraph"/>
              <w:spacing w:before="1" w:line="254" w:lineRule="auto"/>
              <w:ind w:left="105"/>
            </w:pPr>
          </w:p>
        </w:tc>
      </w:tr>
      <w:tr w:rsidR="00667395" w:rsidRPr="007E7355" w14:paraId="69632619" w14:textId="77777777" w:rsidTr="00CF6E5E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974C09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5F0C23A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6FC0F1F1" w14:textId="7A97EE5B" w:rsidR="00667395" w:rsidRPr="007E7355" w:rsidRDefault="00667395" w:rsidP="006F7213">
            <w:pPr>
              <w:pStyle w:val="TableParagraph"/>
              <w:spacing w:line="234" w:lineRule="exact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580EABC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45E1BE0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0044C5C1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55B15F98" w14:textId="77777777" w:rsidTr="00CF6E5E">
        <w:trPr>
          <w:trHeight w:val="95"/>
        </w:trPr>
        <w:tc>
          <w:tcPr>
            <w:tcW w:w="5808" w:type="dxa"/>
            <w:tcBorders>
              <w:top w:val="nil"/>
              <w:bottom w:val="nil"/>
            </w:tcBorders>
          </w:tcPr>
          <w:p w14:paraId="1BB974A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  <w:bottom w:val="nil"/>
            </w:tcBorders>
            <w:shd w:val="clear" w:color="auto" w:fill="FFF1CC"/>
          </w:tcPr>
          <w:p w14:paraId="34BC5420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FFE499"/>
          </w:tcPr>
          <w:p w14:paraId="37F43155" w14:textId="5DAECFC3" w:rsidR="00667395" w:rsidRPr="007E7355" w:rsidRDefault="00667395" w:rsidP="00667395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FFD966"/>
          </w:tcPr>
          <w:p w14:paraId="2E155E53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FC102"/>
          </w:tcPr>
          <w:p w14:paraId="04D064D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  <w:bottom w:val="nil"/>
            </w:tcBorders>
            <w:shd w:val="clear" w:color="auto" w:fill="EDAF00"/>
          </w:tcPr>
          <w:p w14:paraId="49B8E837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47E2B0BC" w14:textId="77777777" w:rsidTr="00CF6E5E">
        <w:trPr>
          <w:trHeight w:val="249"/>
        </w:trPr>
        <w:tc>
          <w:tcPr>
            <w:tcW w:w="5808" w:type="dxa"/>
            <w:tcBorders>
              <w:top w:val="nil"/>
              <w:bottom w:val="nil"/>
            </w:tcBorders>
          </w:tcPr>
          <w:p w14:paraId="10AD2D5A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314" w:type="dxa"/>
            <w:tcBorders>
              <w:top w:val="nil"/>
            </w:tcBorders>
            <w:shd w:val="clear" w:color="auto" w:fill="FFF1CC"/>
          </w:tcPr>
          <w:p w14:paraId="5EB19515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FFE499"/>
          </w:tcPr>
          <w:p w14:paraId="5DB13A18" w14:textId="166541DC" w:rsidR="00667395" w:rsidRPr="007E7355" w:rsidRDefault="00667395" w:rsidP="00667395">
            <w:pPr>
              <w:pStyle w:val="TableParagraph"/>
              <w:spacing w:line="22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172" w:type="dxa"/>
            <w:tcBorders>
              <w:top w:val="nil"/>
            </w:tcBorders>
            <w:shd w:val="clear" w:color="auto" w:fill="FFD966"/>
          </w:tcPr>
          <w:p w14:paraId="730E8109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FFC102"/>
          </w:tcPr>
          <w:p w14:paraId="0E7919B4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798" w:type="dxa"/>
            <w:tcBorders>
              <w:top w:val="nil"/>
            </w:tcBorders>
            <w:shd w:val="clear" w:color="auto" w:fill="EDAF00"/>
          </w:tcPr>
          <w:p w14:paraId="56DBC35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667395" w:rsidRPr="007E7355" w14:paraId="7272E5D8" w14:textId="77777777" w:rsidTr="00A068E2">
        <w:trPr>
          <w:trHeight w:val="3522"/>
        </w:trPr>
        <w:tc>
          <w:tcPr>
            <w:tcW w:w="5808" w:type="dxa"/>
            <w:tcBorders>
              <w:top w:val="nil"/>
            </w:tcBorders>
          </w:tcPr>
          <w:p w14:paraId="5EA2EFFD" w14:textId="77777777" w:rsidR="00667395" w:rsidRPr="007E7355" w:rsidRDefault="00667395" w:rsidP="00667395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207" w:type="dxa"/>
            <w:gridSpan w:val="5"/>
            <w:shd w:val="clear" w:color="auto" w:fill="FFEB9F"/>
          </w:tcPr>
          <w:p w14:paraId="2BDDB8FE" w14:textId="77777777" w:rsidR="00667395" w:rsidRPr="007E7355" w:rsidRDefault="00667395" w:rsidP="00667395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40EBA51" w14:textId="77777777" w:rsidR="00667395" w:rsidRPr="007E7355" w:rsidRDefault="00667395" w:rsidP="00667395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40EB1A7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39"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uslararas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üzey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ma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2C25A29" w14:textId="1094A1F1" w:rsidR="00667395" w:rsidRPr="00271C9D" w:rsidRDefault="00017256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52" w:lineRule="auto"/>
              <w:ind w:right="24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017256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lduğu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ğları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>,</w:t>
            </w:r>
            <w:r w:rsidR="0038133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381331"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programları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birimleri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araştırmalarda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üretilen</w:t>
            </w:r>
            <w:proofErr w:type="spellEnd"/>
            <w:r w:rsidR="00667395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667395" w:rsidRPr="00271C9D">
              <w:rPr>
                <w:rFonts w:ascii="Hurme Geometric Sans 1" w:hAnsi="Hurme Geometric Sans 1"/>
                <w:i/>
                <w:sz w:val="20"/>
              </w:rPr>
              <w:t>çalışmalar</w:t>
            </w:r>
            <w:proofErr w:type="spellEnd"/>
          </w:p>
          <w:p w14:paraId="2509D8E6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line="266" w:lineRule="exact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05D2A8BB" w14:textId="77777777" w:rsidR="00667395" w:rsidRPr="00271C9D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9"/>
              <w:ind w:right="24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rogram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ta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D9FB1BF" w14:textId="1EE270B1" w:rsidR="00667395" w:rsidRPr="007E7355" w:rsidRDefault="00667395" w:rsidP="00667395">
            <w:pPr>
              <w:pStyle w:val="TableParagraph"/>
              <w:numPr>
                <w:ilvl w:val="0"/>
                <w:numId w:val="9"/>
              </w:numPr>
              <w:tabs>
                <w:tab w:val="left" w:pos="1031"/>
                <w:tab w:val="left" w:pos="1032"/>
                <w:tab w:val="left" w:pos="9548"/>
              </w:tabs>
              <w:spacing w:before="10" w:line="249" w:lineRule="auto"/>
              <w:ind w:right="24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17256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CE87A3E" w14:textId="3D3A943C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2F31432F" wp14:editId="538555D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12AEC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1432F" id="Metin Kutusu 10" o:spid="_x0000_s1061" type="#_x0000_t202" style="position:absolute;margin-left:493.3pt;margin-top:67.1pt;width:12.25pt;height:12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lalTi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D012AEC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DA67038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71"/>
          <w:footerReference w:type="default" r:id="rId7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5"/>
        <w:gridCol w:w="1936"/>
        <w:gridCol w:w="1975"/>
        <w:gridCol w:w="1975"/>
        <w:gridCol w:w="1939"/>
        <w:gridCol w:w="1877"/>
      </w:tblGrid>
      <w:tr w:rsidR="00A068E2" w:rsidRPr="007E7355" w14:paraId="70BF39DB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352BEA10" w14:textId="73A5DFB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0EDE2698" w14:textId="77777777" w:rsidTr="00A068E2">
        <w:trPr>
          <w:trHeight w:val="926"/>
        </w:trPr>
        <w:tc>
          <w:tcPr>
            <w:tcW w:w="15947" w:type="dxa"/>
            <w:gridSpan w:val="6"/>
            <w:shd w:val="clear" w:color="auto" w:fill="FFEB9F"/>
          </w:tcPr>
          <w:p w14:paraId="731B82C9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01755F85" w14:textId="421EDD41" w:rsidR="00A068E2" w:rsidRPr="00174848" w:rsidRDefault="00017256" w:rsidP="00174848">
            <w:pPr>
              <w:pStyle w:val="TableParagraph"/>
              <w:spacing w:before="4" w:line="308" w:lineRule="exact"/>
              <w:ind w:left="107" w:right="208"/>
              <w:jc w:val="both"/>
              <w:rPr>
                <w:rFonts w:ascii="Hurme Geometric Sans 1" w:hAnsi="Hurme Geometric Sans 1"/>
                <w:w w:val="95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riler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ayal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ölç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değerlendirme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sonuçlarını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yayımlamalıdır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. Elde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edil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bulgular</w:t>
            </w:r>
            <w:proofErr w:type="spellEnd"/>
            <w:r w:rsidR="0017484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51995">
              <w:rPr>
                <w:rFonts w:ascii="Hurme Geometric Sans 1" w:hAnsi="Hurme Geometric Sans 1"/>
              </w:rPr>
              <w:t>enstitünü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araştırma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174848">
              <w:rPr>
                <w:rFonts w:ascii="Hurme Geometric Sans 1" w:hAnsi="Hurme Geometric Sans 1"/>
              </w:rPr>
              <w:t>geliştirm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formansını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özde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geç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yileştirilmesi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l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04BE6E8F" w14:textId="77777777" w:rsidTr="009E0FDC">
        <w:trPr>
          <w:trHeight w:val="340"/>
        </w:trPr>
        <w:tc>
          <w:tcPr>
            <w:tcW w:w="6245" w:type="dxa"/>
            <w:shd w:val="clear" w:color="auto" w:fill="FFEB9F"/>
          </w:tcPr>
          <w:p w14:paraId="7B7B4E50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shd w:val="clear" w:color="auto" w:fill="FFEB9F"/>
          </w:tcPr>
          <w:p w14:paraId="44784823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55744CB1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75" w:type="dxa"/>
            <w:shd w:val="clear" w:color="auto" w:fill="FFEB9F"/>
          </w:tcPr>
          <w:p w14:paraId="69AF044E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39" w:type="dxa"/>
            <w:shd w:val="clear" w:color="auto" w:fill="FFEB9F"/>
          </w:tcPr>
          <w:p w14:paraId="7A4514A6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77" w:type="dxa"/>
            <w:shd w:val="clear" w:color="auto" w:fill="FFEB9F"/>
          </w:tcPr>
          <w:p w14:paraId="47362F39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DD57C6" w:rsidRPr="007E7355" w14:paraId="071B2132" w14:textId="77777777" w:rsidTr="00854130">
        <w:trPr>
          <w:trHeight w:val="328"/>
        </w:trPr>
        <w:tc>
          <w:tcPr>
            <w:tcW w:w="6245" w:type="dxa"/>
            <w:tcBorders>
              <w:bottom w:val="nil"/>
            </w:tcBorders>
          </w:tcPr>
          <w:p w14:paraId="18A4170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 w:val="restart"/>
            <w:shd w:val="clear" w:color="auto" w:fill="FFF1CC"/>
          </w:tcPr>
          <w:p w14:paraId="7FA0452A" w14:textId="67857346" w:rsidR="00DD57C6" w:rsidRPr="007E7355" w:rsidRDefault="00017256" w:rsidP="00A068E2">
            <w:pPr>
              <w:pStyle w:val="TableParagraph"/>
              <w:spacing w:before="40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428A4A8D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4E5AEB73" w14:textId="77777777" w:rsidR="00DD57C6" w:rsidRPr="007E7355" w:rsidRDefault="00DD57C6" w:rsidP="00A068E2">
            <w:pPr>
              <w:pStyle w:val="TableParagraph"/>
              <w:spacing w:line="234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10767A8" w14:textId="77777777" w:rsidR="00DD57C6" w:rsidRPr="007E7355" w:rsidRDefault="00DD57C6" w:rsidP="00A068E2">
            <w:pPr>
              <w:pStyle w:val="TableParagraph"/>
              <w:spacing w:line="23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4205971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81433D8" w14:textId="77777777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6A1522EA" w14:textId="4A15BF9B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E499"/>
          </w:tcPr>
          <w:p w14:paraId="0F688745" w14:textId="60BFCB2B" w:rsidR="00DD57C6" w:rsidRPr="007E7355" w:rsidRDefault="00017256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DD57C6"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81A0EB9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5AB3B2EF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AE471F6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174848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68F4BCDC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</w:p>
          <w:p w14:paraId="0FFE439A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</w:p>
          <w:p w14:paraId="47E95901" w14:textId="2874323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vMerge w:val="restart"/>
            <w:shd w:val="clear" w:color="auto" w:fill="FFD966"/>
          </w:tcPr>
          <w:p w14:paraId="69CBD6A0" w14:textId="715A7769" w:rsidR="00DD57C6" w:rsidRPr="007E7355" w:rsidRDefault="00017256" w:rsidP="00A068E2">
            <w:pPr>
              <w:pStyle w:val="TableParagraph"/>
              <w:spacing w:before="40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17484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174848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4BF5955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276EDC96" w14:textId="77777777" w:rsidR="00DD57C6" w:rsidRPr="007E7355" w:rsidRDefault="00DD57C6" w:rsidP="00A068E2">
            <w:pPr>
              <w:pStyle w:val="TableParagraph"/>
              <w:spacing w:line="234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63111FE3" w14:textId="77777777" w:rsidR="00DD57C6" w:rsidRPr="007E7355" w:rsidRDefault="00DD57C6" w:rsidP="00A068E2">
            <w:pPr>
              <w:pStyle w:val="TableParagraph"/>
              <w:spacing w:line="233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301268D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</w:p>
          <w:p w14:paraId="7E30B5F4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şturulan</w:t>
            </w:r>
            <w:proofErr w:type="spellEnd"/>
          </w:p>
          <w:p w14:paraId="2DC13D77" w14:textId="77777777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E0847B7" w14:textId="695FC06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9" w:type="dxa"/>
            <w:vMerge w:val="restart"/>
            <w:shd w:val="clear" w:color="auto" w:fill="FFC102"/>
          </w:tcPr>
          <w:p w14:paraId="230C9768" w14:textId="38E2158D" w:rsidR="00DD57C6" w:rsidRPr="007E7355" w:rsidRDefault="0001725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3519423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250E95EC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B9A32F6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5A1D1FF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7EB414D6" w14:textId="4C01FA2E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7" w:type="dxa"/>
            <w:vMerge w:val="restart"/>
            <w:shd w:val="clear" w:color="auto" w:fill="EDAF00"/>
          </w:tcPr>
          <w:p w14:paraId="6828DB4C" w14:textId="77777777" w:rsidR="00DD57C6" w:rsidRPr="007E7355" w:rsidRDefault="00DD57C6" w:rsidP="00A068E2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271E807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6DEF9DB" w14:textId="77777777" w:rsidR="00DD57C6" w:rsidRPr="007E7355" w:rsidRDefault="00DD57C6" w:rsidP="00A068E2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2431F0" w14:textId="77777777" w:rsidR="00DD57C6" w:rsidRPr="007E7355" w:rsidRDefault="00DD57C6" w:rsidP="00A068E2">
            <w:pPr>
              <w:pStyle w:val="TableParagraph"/>
              <w:spacing w:line="23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6E9C7377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3068DAD" w14:textId="77777777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D906262" w14:textId="2D75D9A0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54C3B0FB" w14:textId="77777777" w:rsidTr="00854130">
        <w:trPr>
          <w:trHeight w:val="268"/>
        </w:trPr>
        <w:tc>
          <w:tcPr>
            <w:tcW w:w="6245" w:type="dxa"/>
            <w:tcBorders>
              <w:top w:val="nil"/>
              <w:bottom w:val="nil"/>
            </w:tcBorders>
          </w:tcPr>
          <w:p w14:paraId="36D53B9A" w14:textId="5D48E58D" w:rsidR="00DD57C6" w:rsidRPr="006A2636" w:rsidRDefault="00DD57C6" w:rsidP="00271C9D">
            <w:pPr>
              <w:pStyle w:val="TableParagraph"/>
              <w:spacing w:line="234" w:lineRule="exact"/>
              <w:ind w:left="107" w:right="276"/>
              <w:jc w:val="both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>C.3.1.</w:t>
            </w:r>
            <w:r w:rsidRPr="006A2636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Araştırma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="00893381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6A2636">
              <w:rPr>
                <w:rFonts w:ascii="Hurme Geometric Sans 1" w:hAnsi="Hurme Geometric Sans 1"/>
                <w:b/>
                <w:spacing w:val="-44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="00893381">
              <w:rPr>
                <w:rFonts w:ascii="Hurme Geometric Sans 1" w:hAnsi="Hurme Geometric Sans 1"/>
                <w:b/>
                <w:spacing w:val="-45"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1936" w:type="dxa"/>
            <w:vMerge/>
            <w:shd w:val="clear" w:color="auto" w:fill="FFF1CC"/>
          </w:tcPr>
          <w:p w14:paraId="2D5C64E1" w14:textId="3A44E209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4C96CEB9" w14:textId="3D34031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508577E2" w14:textId="3BE5612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2B54E96D" w14:textId="0BBB1D25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38BC9A5" w14:textId="350A534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4E53CB05" w14:textId="77777777" w:rsidTr="00854130">
        <w:trPr>
          <w:trHeight w:val="267"/>
        </w:trPr>
        <w:tc>
          <w:tcPr>
            <w:tcW w:w="6245" w:type="dxa"/>
            <w:tcBorders>
              <w:top w:val="nil"/>
              <w:bottom w:val="nil"/>
            </w:tcBorders>
          </w:tcPr>
          <w:p w14:paraId="726978B4" w14:textId="77777777" w:rsidR="00DD57C6" w:rsidRPr="007E7355" w:rsidRDefault="00DD57C6" w:rsidP="00271C9D">
            <w:pPr>
              <w:pStyle w:val="TableParagraph"/>
              <w:ind w:right="276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53488454" w14:textId="7E23CB7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20097CEF" w14:textId="6CC32540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shd w:val="clear" w:color="auto" w:fill="FFD966"/>
          </w:tcPr>
          <w:p w14:paraId="270A9E50" w14:textId="2E9C126F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5D683376" w14:textId="23D3E97A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18B0BE4" w14:textId="6A55B17C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48B40FE" w14:textId="77777777" w:rsidTr="004345A8">
        <w:trPr>
          <w:trHeight w:val="1432"/>
        </w:trPr>
        <w:tc>
          <w:tcPr>
            <w:tcW w:w="6245" w:type="dxa"/>
            <w:vMerge w:val="restart"/>
            <w:tcBorders>
              <w:top w:val="nil"/>
              <w:bottom w:val="single" w:sz="4" w:space="0" w:color="000000"/>
            </w:tcBorders>
          </w:tcPr>
          <w:p w14:paraId="7FA06A90" w14:textId="5AE0E7C9" w:rsidR="00DD57C6" w:rsidRPr="007E7355" w:rsidRDefault="00017256" w:rsidP="00271C9D">
            <w:pPr>
              <w:pStyle w:val="TableParagraph"/>
              <w:spacing w:before="92" w:line="249" w:lineRule="auto"/>
              <w:ind w:left="107" w:right="27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zda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B760A">
              <w:rPr>
                <w:rFonts w:ascii="Hurme Geometric Sans 1" w:hAnsi="Hurme Geometric Sans 1"/>
              </w:rPr>
              <w:t>d</w:t>
            </w:r>
            <w:r w:rsidR="00DD57C6" w:rsidRPr="007E7355">
              <w:rPr>
                <w:rFonts w:ascii="Hurme Geometric Sans 1" w:hAnsi="Hurme Geometric Sans 1"/>
              </w:rPr>
              <w:t>eğerlendir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arşılaştırılı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apmaları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nedenleri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irdelen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d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lan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ç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üniversi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ilinirliğ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;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luslarar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ünürlü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zmanlı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ddias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onular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i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,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hedeflerl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u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eşv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k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Rakipler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rekabet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seçilmiş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urumlarl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kıyaslama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(benchmarking)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takip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22741">
              <w:rPr>
                <w:rFonts w:ascii="Hurme Geometric Sans 1" w:hAnsi="Hurme Geometric Sans 1"/>
              </w:rPr>
              <w:t>edilir</w:t>
            </w:r>
            <w:proofErr w:type="spellEnd"/>
            <w:r w:rsidR="00DD57C6" w:rsidRPr="00322741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olması</w:t>
            </w:r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ağlanmaktadı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36" w:type="dxa"/>
            <w:vMerge/>
            <w:tcBorders>
              <w:bottom w:val="single" w:sz="4" w:space="0" w:color="000000"/>
            </w:tcBorders>
            <w:shd w:val="clear" w:color="auto" w:fill="FFF1CC"/>
          </w:tcPr>
          <w:p w14:paraId="48250342" w14:textId="244AE708" w:rsidR="00DD57C6" w:rsidRPr="007E7355" w:rsidRDefault="00DD57C6" w:rsidP="00A068E2">
            <w:pPr>
              <w:pStyle w:val="TableParagraph"/>
              <w:spacing w:line="207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single" w:sz="4" w:space="0" w:color="000000"/>
            </w:tcBorders>
            <w:shd w:val="clear" w:color="auto" w:fill="FFE499"/>
          </w:tcPr>
          <w:p w14:paraId="4EFAD903" w14:textId="31A6A5A9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75" w:type="dxa"/>
            <w:vMerge/>
            <w:tcBorders>
              <w:bottom w:val="nil"/>
            </w:tcBorders>
            <w:shd w:val="clear" w:color="auto" w:fill="FFD966"/>
          </w:tcPr>
          <w:p w14:paraId="0864205C" w14:textId="3539A414" w:rsidR="00DD57C6" w:rsidRPr="007E7355" w:rsidRDefault="00DD57C6" w:rsidP="00A068E2">
            <w:pPr>
              <w:pStyle w:val="TableParagraph"/>
              <w:spacing w:line="207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39" w:type="dxa"/>
            <w:vMerge/>
            <w:tcBorders>
              <w:bottom w:val="single" w:sz="4" w:space="0" w:color="000000"/>
            </w:tcBorders>
            <w:shd w:val="clear" w:color="auto" w:fill="FFC102"/>
          </w:tcPr>
          <w:p w14:paraId="043A1BDA" w14:textId="06E0BEF4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77" w:type="dxa"/>
            <w:vMerge/>
            <w:tcBorders>
              <w:bottom w:val="single" w:sz="4" w:space="0" w:color="000000"/>
            </w:tcBorders>
            <w:shd w:val="clear" w:color="auto" w:fill="EDAF00"/>
          </w:tcPr>
          <w:p w14:paraId="444B370A" w14:textId="7194E252" w:rsidR="00DD57C6" w:rsidRPr="007E7355" w:rsidRDefault="00DD57C6" w:rsidP="00A068E2">
            <w:pPr>
              <w:pStyle w:val="TableParagraph"/>
              <w:spacing w:line="207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DD57C6" w:rsidRPr="007E7355" w14:paraId="1C16FDB1" w14:textId="77777777" w:rsidTr="004345A8">
        <w:trPr>
          <w:trHeight w:val="267"/>
        </w:trPr>
        <w:tc>
          <w:tcPr>
            <w:tcW w:w="6245" w:type="dxa"/>
            <w:vMerge/>
          </w:tcPr>
          <w:p w14:paraId="15BFBCE6" w14:textId="5BE87F5F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77BE6FC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FD26C1F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268ACAD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35944AF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150C835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0B2B9CB" w14:textId="77777777" w:rsidTr="004345A8">
        <w:trPr>
          <w:trHeight w:val="267"/>
        </w:trPr>
        <w:tc>
          <w:tcPr>
            <w:tcW w:w="6245" w:type="dxa"/>
            <w:vMerge/>
          </w:tcPr>
          <w:p w14:paraId="390F306A" w14:textId="75CEFDC8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6C1266E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0AEC0E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1CEA666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6766E15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0DEDC3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6C658BB4" w14:textId="77777777" w:rsidTr="004345A8">
        <w:trPr>
          <w:trHeight w:val="268"/>
        </w:trPr>
        <w:tc>
          <w:tcPr>
            <w:tcW w:w="6245" w:type="dxa"/>
            <w:vMerge/>
          </w:tcPr>
          <w:p w14:paraId="538E60CF" w14:textId="279A0A05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1824CAA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567F4042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D966"/>
          </w:tcPr>
          <w:p w14:paraId="6AD10AC7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709756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78D3B22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3B44CE2A" w14:textId="77777777" w:rsidTr="004345A8">
        <w:trPr>
          <w:trHeight w:val="270"/>
        </w:trPr>
        <w:tc>
          <w:tcPr>
            <w:tcW w:w="6245" w:type="dxa"/>
            <w:vMerge/>
            <w:tcBorders>
              <w:bottom w:val="nil"/>
            </w:tcBorders>
          </w:tcPr>
          <w:p w14:paraId="0EAD7201" w14:textId="35049410" w:rsidR="00DD57C6" w:rsidRPr="007E7355" w:rsidRDefault="00DD57C6" w:rsidP="00A068E2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36" w:type="dxa"/>
            <w:vMerge/>
            <w:shd w:val="clear" w:color="auto" w:fill="FFF1CC"/>
          </w:tcPr>
          <w:p w14:paraId="2EFB3C5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vMerge/>
            <w:shd w:val="clear" w:color="auto" w:fill="FFE499"/>
          </w:tcPr>
          <w:p w14:paraId="7746EDB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75" w:type="dxa"/>
            <w:tcBorders>
              <w:top w:val="nil"/>
            </w:tcBorders>
            <w:shd w:val="clear" w:color="auto" w:fill="FFD966"/>
          </w:tcPr>
          <w:p w14:paraId="771A2E9D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39" w:type="dxa"/>
            <w:vMerge/>
            <w:shd w:val="clear" w:color="auto" w:fill="FFC102"/>
          </w:tcPr>
          <w:p w14:paraId="427B329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77" w:type="dxa"/>
            <w:vMerge/>
            <w:shd w:val="clear" w:color="auto" w:fill="EDAF00"/>
          </w:tcPr>
          <w:p w14:paraId="0B50F146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A068E2" w:rsidRPr="007E7355" w14:paraId="3B32402D" w14:textId="77777777" w:rsidTr="009E0FDC">
        <w:trPr>
          <w:trHeight w:val="594"/>
        </w:trPr>
        <w:tc>
          <w:tcPr>
            <w:tcW w:w="6245" w:type="dxa"/>
            <w:tcBorders>
              <w:top w:val="nil"/>
              <w:bottom w:val="nil"/>
            </w:tcBorders>
          </w:tcPr>
          <w:p w14:paraId="59A602E3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bottom w:val="nil"/>
            </w:tcBorders>
            <w:shd w:val="clear" w:color="auto" w:fill="FFEB9F"/>
          </w:tcPr>
          <w:p w14:paraId="50C9B24E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64CA2D21" w14:textId="77777777" w:rsidR="00A068E2" w:rsidRPr="007E7355" w:rsidRDefault="00A068E2" w:rsidP="00A068E2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A068E2" w:rsidRPr="007E7355" w14:paraId="11C70B9A" w14:textId="77777777" w:rsidTr="009E0FDC">
        <w:trPr>
          <w:trHeight w:val="1442"/>
        </w:trPr>
        <w:tc>
          <w:tcPr>
            <w:tcW w:w="6245" w:type="dxa"/>
            <w:tcBorders>
              <w:top w:val="nil"/>
              <w:bottom w:val="nil"/>
            </w:tcBorders>
          </w:tcPr>
          <w:p w14:paraId="11D4DB7D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  <w:bottom w:val="nil"/>
            </w:tcBorders>
            <w:shd w:val="clear" w:color="auto" w:fill="FFEB9F"/>
          </w:tcPr>
          <w:p w14:paraId="2DF4F56C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9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2977EDC1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78E8BD75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13B92220" w14:textId="77777777" w:rsidR="00A068E2" w:rsidRPr="00271C9D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8"/>
              <w:ind w:right="197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05ED967" w14:textId="6D736FED" w:rsidR="00A068E2" w:rsidRPr="007E7355" w:rsidRDefault="00A068E2" w:rsidP="00F211C2">
            <w:pPr>
              <w:pStyle w:val="TableParagraph"/>
              <w:numPr>
                <w:ilvl w:val="0"/>
                <w:numId w:val="8"/>
              </w:numPr>
              <w:tabs>
                <w:tab w:val="left" w:pos="1032"/>
                <w:tab w:val="left" w:pos="1033"/>
              </w:tabs>
              <w:spacing w:before="11"/>
              <w:ind w:right="197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017256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F211C2"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F211C2"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A068E2" w:rsidRPr="007E7355" w14:paraId="11E06067" w14:textId="77777777" w:rsidTr="009E0FDC">
        <w:trPr>
          <w:trHeight w:val="1542"/>
        </w:trPr>
        <w:tc>
          <w:tcPr>
            <w:tcW w:w="6245" w:type="dxa"/>
            <w:tcBorders>
              <w:top w:val="nil"/>
            </w:tcBorders>
          </w:tcPr>
          <w:p w14:paraId="1C14DBD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02" w:type="dxa"/>
            <w:gridSpan w:val="5"/>
            <w:tcBorders>
              <w:top w:val="nil"/>
            </w:tcBorders>
            <w:shd w:val="clear" w:color="auto" w:fill="FFEB9F"/>
          </w:tcPr>
          <w:p w14:paraId="674309EB" w14:textId="34D84A7D" w:rsidR="00A068E2" w:rsidRPr="007E7355" w:rsidRDefault="00A068E2" w:rsidP="00A068E2">
            <w:pPr>
              <w:pStyle w:val="TableParagraph"/>
              <w:spacing w:line="236" w:lineRule="exact"/>
              <w:ind w:left="1032"/>
              <w:rPr>
                <w:rFonts w:ascii="Hurme Geometric Sans 1" w:hAnsi="Hurme Geometric Sans 1"/>
                <w:i/>
              </w:rPr>
            </w:pPr>
          </w:p>
        </w:tc>
      </w:tr>
    </w:tbl>
    <w:p w14:paraId="67DF15B3" w14:textId="7BE0C5E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0FEB3519" wp14:editId="4AC17CE2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9" name="Metin Kutusu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1E32A8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EB3519" id="Metin Kutusu 9" o:spid="_x0000_s1062" type="#_x0000_t202" style="position:absolute;margin-left:493.3pt;margin-top:67.1pt;width:12.25pt;height:12pt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L6sd9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E1E32A8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4505C66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73"/>
          <w:footerReference w:type="default" r:id="rId74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3"/>
        <w:gridCol w:w="2078"/>
        <w:gridCol w:w="1975"/>
        <w:gridCol w:w="2184"/>
        <w:gridCol w:w="1843"/>
        <w:gridCol w:w="1764"/>
      </w:tblGrid>
      <w:tr w:rsidR="00A068E2" w:rsidRPr="007E7355" w14:paraId="725CD4F7" w14:textId="77777777" w:rsidTr="00A068E2">
        <w:trPr>
          <w:trHeight w:val="393"/>
        </w:trPr>
        <w:tc>
          <w:tcPr>
            <w:tcW w:w="15947" w:type="dxa"/>
            <w:gridSpan w:val="6"/>
            <w:shd w:val="clear" w:color="auto" w:fill="FFEB9F"/>
          </w:tcPr>
          <w:p w14:paraId="49F5B63B" w14:textId="3C052EA4" w:rsidR="00A068E2" w:rsidRPr="007E7355" w:rsidRDefault="00881F6A" w:rsidP="00A068E2">
            <w:pPr>
              <w:pStyle w:val="TableParagraph"/>
              <w:spacing w:before="3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2F114C">
              <w:rPr>
                <w:rFonts w:ascii="Hurme Geometric Sans 1" w:hAnsi="Hurme Geometric Sans 1"/>
                <w:b/>
                <w:color w:val="BF8F00" w:themeColor="accent4" w:themeShade="BF"/>
                <w:sz w:val="28"/>
              </w:rPr>
              <w:lastRenderedPageBreak/>
              <w:t>C. ARAŞTIRMA VE GELİŞTİRME</w:t>
            </w:r>
          </w:p>
        </w:tc>
      </w:tr>
      <w:tr w:rsidR="00A068E2" w:rsidRPr="007E7355" w14:paraId="65DB68AC" w14:textId="77777777" w:rsidTr="00A068E2">
        <w:trPr>
          <w:trHeight w:val="309"/>
        </w:trPr>
        <w:tc>
          <w:tcPr>
            <w:tcW w:w="15947" w:type="dxa"/>
            <w:gridSpan w:val="6"/>
            <w:shd w:val="clear" w:color="auto" w:fill="FFEB9F"/>
          </w:tcPr>
          <w:p w14:paraId="6E62F845" w14:textId="77777777" w:rsidR="00A068E2" w:rsidRPr="007E7355" w:rsidRDefault="00A068E2" w:rsidP="00A068E2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C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</w:tc>
      </w:tr>
      <w:tr w:rsidR="00A068E2" w:rsidRPr="007E7355" w14:paraId="4B9FCF28" w14:textId="77777777" w:rsidTr="006F7213">
        <w:trPr>
          <w:trHeight w:val="340"/>
        </w:trPr>
        <w:tc>
          <w:tcPr>
            <w:tcW w:w="6103" w:type="dxa"/>
            <w:shd w:val="clear" w:color="auto" w:fill="FFEB9F"/>
          </w:tcPr>
          <w:p w14:paraId="2D4B8732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shd w:val="clear" w:color="auto" w:fill="FFEB9F"/>
          </w:tcPr>
          <w:p w14:paraId="458E548B" w14:textId="77777777" w:rsidR="00A068E2" w:rsidRPr="007E7355" w:rsidRDefault="00A068E2" w:rsidP="00A068E2">
            <w:pPr>
              <w:pStyle w:val="TableParagraph"/>
              <w:spacing w:before="28"/>
              <w:ind w:left="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975" w:type="dxa"/>
            <w:shd w:val="clear" w:color="auto" w:fill="FFEB9F"/>
          </w:tcPr>
          <w:p w14:paraId="004E2800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84" w:type="dxa"/>
            <w:shd w:val="clear" w:color="auto" w:fill="FFEB9F"/>
          </w:tcPr>
          <w:p w14:paraId="516130C3" w14:textId="77777777" w:rsidR="00A068E2" w:rsidRPr="007E7355" w:rsidRDefault="00A068E2" w:rsidP="00A068E2">
            <w:pPr>
              <w:pStyle w:val="TableParagraph"/>
              <w:spacing w:before="28"/>
              <w:ind w:left="5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3" w:type="dxa"/>
            <w:shd w:val="clear" w:color="auto" w:fill="FFEB9F"/>
          </w:tcPr>
          <w:p w14:paraId="18987B7D" w14:textId="77777777" w:rsidR="00A068E2" w:rsidRPr="007E7355" w:rsidRDefault="00A068E2" w:rsidP="00A068E2">
            <w:pPr>
              <w:pStyle w:val="TableParagraph"/>
              <w:spacing w:before="28"/>
              <w:ind w:left="13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764" w:type="dxa"/>
            <w:shd w:val="clear" w:color="auto" w:fill="FFEB9F"/>
          </w:tcPr>
          <w:p w14:paraId="2CC639B0" w14:textId="77777777" w:rsidR="00A068E2" w:rsidRPr="007E7355" w:rsidRDefault="00A068E2" w:rsidP="00A068E2">
            <w:pPr>
              <w:pStyle w:val="TableParagraph"/>
              <w:spacing w:before="28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A068E2" w:rsidRPr="007E7355" w14:paraId="5DAD8912" w14:textId="77777777" w:rsidTr="006F7213">
        <w:trPr>
          <w:trHeight w:val="307"/>
        </w:trPr>
        <w:tc>
          <w:tcPr>
            <w:tcW w:w="6103" w:type="dxa"/>
            <w:tcBorders>
              <w:bottom w:val="nil"/>
            </w:tcBorders>
          </w:tcPr>
          <w:p w14:paraId="4CDB108A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78" w:type="dxa"/>
            <w:tcBorders>
              <w:bottom w:val="nil"/>
            </w:tcBorders>
            <w:shd w:val="clear" w:color="auto" w:fill="FFF1CC"/>
          </w:tcPr>
          <w:p w14:paraId="0B166443" w14:textId="5A1BC181" w:rsidR="00A068E2" w:rsidRPr="007E7355" w:rsidRDefault="00E61F45" w:rsidP="00A068E2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75" w:type="dxa"/>
            <w:tcBorders>
              <w:bottom w:val="nil"/>
            </w:tcBorders>
            <w:shd w:val="clear" w:color="auto" w:fill="FFE499"/>
          </w:tcPr>
          <w:p w14:paraId="751127EB" w14:textId="65650E72" w:rsidR="00A068E2" w:rsidRPr="007E7355" w:rsidRDefault="00E61F45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2184" w:type="dxa"/>
            <w:tcBorders>
              <w:bottom w:val="nil"/>
            </w:tcBorders>
            <w:shd w:val="clear" w:color="auto" w:fill="FFD966"/>
          </w:tcPr>
          <w:p w14:paraId="2E354A73" w14:textId="6FD5752E" w:rsidR="00A068E2" w:rsidRPr="007E7355" w:rsidRDefault="00E61F45" w:rsidP="00A068E2">
            <w:pPr>
              <w:pStyle w:val="TableParagraph"/>
              <w:spacing w:before="38"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A068E2"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683FAB">
              <w:rPr>
                <w:rFonts w:ascii="Hurme Geometric Sans 1" w:hAnsi="Hurme Geometric Sans 1"/>
              </w:rPr>
              <w:t>genelinde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FFC102"/>
          </w:tcPr>
          <w:p w14:paraId="4D75DCCB" w14:textId="77777777" w:rsidR="00A068E2" w:rsidRPr="007E7355" w:rsidRDefault="00A068E2" w:rsidP="00A068E2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764" w:type="dxa"/>
            <w:tcBorders>
              <w:bottom w:val="nil"/>
            </w:tcBorders>
            <w:shd w:val="clear" w:color="auto" w:fill="EDAF00"/>
          </w:tcPr>
          <w:p w14:paraId="3DA4285F" w14:textId="77777777" w:rsidR="00A068E2" w:rsidRPr="007E7355" w:rsidRDefault="00A068E2" w:rsidP="00A068E2">
            <w:pPr>
              <w:pStyle w:val="TableParagraph"/>
              <w:spacing w:before="38"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6EA81AA0" w14:textId="77777777" w:rsidTr="006F7213">
        <w:trPr>
          <w:trHeight w:val="267"/>
        </w:trPr>
        <w:tc>
          <w:tcPr>
            <w:tcW w:w="6103" w:type="dxa"/>
            <w:vMerge w:val="restart"/>
            <w:tcBorders>
              <w:top w:val="nil"/>
            </w:tcBorders>
          </w:tcPr>
          <w:p w14:paraId="65705918" w14:textId="0BBCABCA" w:rsidR="006A2636" w:rsidRPr="006A2636" w:rsidRDefault="006A2636" w:rsidP="00271C9D">
            <w:pPr>
              <w:pStyle w:val="TableParagraph"/>
              <w:tabs>
                <w:tab w:val="left" w:pos="1139"/>
                <w:tab w:val="left" w:pos="2397"/>
                <w:tab w:val="left" w:pos="4722"/>
              </w:tabs>
              <w:spacing w:line="248" w:lineRule="exact"/>
              <w:ind w:left="107" w:right="143"/>
              <w:jc w:val="both"/>
              <w:rPr>
                <w:rFonts w:ascii="Hurme Geometric Sans 1" w:hAnsi="Hurme Geometric Sans 1"/>
                <w:b/>
                <w:w w:val="95"/>
                <w:u w:val="single"/>
              </w:rPr>
            </w:pPr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C.3.2.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Öğretim</w:t>
            </w:r>
            <w:proofErr w:type="spellEnd"/>
            <w:r w:rsidRPr="00893381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eleman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/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araştırmacı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>performansının</w:t>
            </w:r>
            <w:proofErr w:type="spellEnd"/>
            <w:r w:rsidRPr="00893381">
              <w:rPr>
                <w:rFonts w:ascii="Hurme Geometric Sans 1" w:hAnsi="Hurme Geometric Sans 1"/>
                <w:b/>
                <w:w w:val="95"/>
                <w:u w:val="single"/>
              </w:rPr>
              <w:t xml:space="preserve"> </w:t>
            </w:r>
            <w:proofErr w:type="spellStart"/>
            <w:r w:rsidRPr="00893381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2216DA97" w14:textId="77777777" w:rsidR="006A2636" w:rsidRPr="007E7355" w:rsidRDefault="006A2636" w:rsidP="00A068E2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61CCA9C5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0399DF62" w14:textId="77777777" w:rsidR="006A2636" w:rsidRPr="007E7355" w:rsidRDefault="006A2636" w:rsidP="00A068E2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411B6CE5" w14:textId="77777777" w:rsidR="006A2636" w:rsidRPr="007E7355" w:rsidRDefault="006A2636" w:rsidP="00A068E2">
            <w:pPr>
              <w:pStyle w:val="TableParagraph"/>
              <w:spacing w:line="21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542D732B" w14:textId="77777777" w:rsidR="006A2636" w:rsidRPr="007E7355" w:rsidRDefault="006A2636" w:rsidP="00A068E2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13ACE651" w14:textId="77777777" w:rsidTr="006F7213">
        <w:trPr>
          <w:trHeight w:val="537"/>
        </w:trPr>
        <w:tc>
          <w:tcPr>
            <w:tcW w:w="6103" w:type="dxa"/>
            <w:vMerge/>
            <w:tcBorders>
              <w:bottom w:val="nil"/>
            </w:tcBorders>
          </w:tcPr>
          <w:p w14:paraId="42125C71" w14:textId="6D4EF7C6" w:rsidR="006A2636" w:rsidRPr="006A2636" w:rsidRDefault="006A2636" w:rsidP="00271C9D">
            <w:pPr>
              <w:pStyle w:val="TableParagraph"/>
              <w:spacing w:before="42"/>
              <w:ind w:left="107" w:right="143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1CC"/>
          </w:tcPr>
          <w:p w14:paraId="55713FAE" w14:textId="77777777" w:rsidR="006A2636" w:rsidRPr="007E7355" w:rsidRDefault="006A2636" w:rsidP="00A068E2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74A4CDE0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1975" w:type="dxa"/>
            <w:tcBorders>
              <w:top w:val="nil"/>
              <w:bottom w:val="nil"/>
            </w:tcBorders>
            <w:shd w:val="clear" w:color="auto" w:fill="FFE499"/>
          </w:tcPr>
          <w:p w14:paraId="717AF824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</w:p>
          <w:p w14:paraId="158E8154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</w:tc>
        <w:tc>
          <w:tcPr>
            <w:tcW w:w="2184" w:type="dxa"/>
            <w:tcBorders>
              <w:top w:val="nil"/>
              <w:bottom w:val="nil"/>
            </w:tcBorders>
            <w:shd w:val="clear" w:color="auto" w:fill="FFD966"/>
          </w:tcPr>
          <w:p w14:paraId="17043DEC" w14:textId="77777777" w:rsidR="006A2636" w:rsidRPr="007E7355" w:rsidRDefault="006A2636" w:rsidP="00A068E2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</w:p>
          <w:p w14:paraId="18C84860" w14:textId="77777777" w:rsidR="006A2636" w:rsidRPr="007E7355" w:rsidRDefault="006A2636" w:rsidP="00A068E2">
            <w:pPr>
              <w:pStyle w:val="TableParagraph"/>
              <w:spacing w:before="13" w:line="251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C102"/>
          </w:tcPr>
          <w:p w14:paraId="568D42D8" w14:textId="77777777" w:rsidR="006A2636" w:rsidRPr="007E7355" w:rsidRDefault="006A2636" w:rsidP="00A068E2">
            <w:pPr>
              <w:pStyle w:val="TableParagraph"/>
              <w:spacing w:line="22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>-</w:t>
            </w:r>
          </w:p>
          <w:p w14:paraId="044A4C9D" w14:textId="77777777" w:rsidR="006A2636" w:rsidRPr="007E7355" w:rsidRDefault="006A2636" w:rsidP="00A068E2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  <w:shd w:val="clear" w:color="auto" w:fill="EDAF00"/>
          </w:tcPr>
          <w:p w14:paraId="3169C4FB" w14:textId="77777777" w:rsidR="006A2636" w:rsidRPr="007E7355" w:rsidRDefault="006A2636" w:rsidP="00A068E2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1B68F86" w14:textId="77777777" w:rsidR="006A2636" w:rsidRPr="007E7355" w:rsidRDefault="006A2636" w:rsidP="00A068E2">
            <w:pPr>
              <w:pStyle w:val="TableParagraph"/>
              <w:spacing w:before="16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</w:tc>
      </w:tr>
      <w:tr w:rsidR="00A068E2" w:rsidRPr="007E7355" w14:paraId="0DE9871D" w14:textId="77777777" w:rsidTr="006F7213">
        <w:trPr>
          <w:trHeight w:val="2417"/>
        </w:trPr>
        <w:tc>
          <w:tcPr>
            <w:tcW w:w="6103" w:type="dxa"/>
            <w:tcBorders>
              <w:top w:val="nil"/>
              <w:bottom w:val="nil"/>
            </w:tcBorders>
          </w:tcPr>
          <w:p w14:paraId="6B0C74B6" w14:textId="77777777" w:rsidR="00A068E2" w:rsidRPr="007E7355" w:rsidRDefault="00A068E2" w:rsidP="00271C9D">
            <w:pPr>
              <w:pStyle w:val="TableParagraph"/>
              <w:spacing w:before="89" w:line="247" w:lineRule="auto"/>
              <w:ind w:left="107" w:right="14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klenir</w:t>
            </w:r>
            <w:proofErr w:type="spellEnd"/>
            <w:r w:rsidRPr="007E7355">
              <w:rPr>
                <w:rFonts w:ascii="Hurme Geometric Sans 1" w:hAnsi="Hurme Geometric Sans 1"/>
              </w:rPr>
              <w:t>;</w:t>
            </w:r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u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üzenleye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c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z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683FAB">
              <w:rPr>
                <w:rFonts w:ascii="Hurme Geometric Sans 1" w:hAnsi="Hurme Geometric Sans 1"/>
              </w:rPr>
              <w:t>Çıktıla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683FAB">
              <w:rPr>
                <w:rFonts w:ascii="Hurme Geometric Sans 1" w:hAnsi="Hurme Geometric Sans 1"/>
              </w:rPr>
              <w:t>grubu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rtalama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ri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v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saçılım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şeffaf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ara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paylaşılır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ı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1CC"/>
          </w:tcPr>
          <w:p w14:paraId="57E6484D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5" w:right="16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75" w:type="dxa"/>
            <w:tcBorders>
              <w:top w:val="nil"/>
            </w:tcBorders>
            <w:shd w:val="clear" w:color="auto" w:fill="FFE499"/>
          </w:tcPr>
          <w:p w14:paraId="38709840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 w:right="163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mesin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4" w:type="dxa"/>
            <w:tcBorders>
              <w:top w:val="nil"/>
            </w:tcBorders>
            <w:shd w:val="clear" w:color="auto" w:fill="FFD966"/>
          </w:tcPr>
          <w:p w14:paraId="528DA6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üzere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oluşturulan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kullanıl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C102"/>
          </w:tcPr>
          <w:p w14:paraId="1F438D0A" w14:textId="77777777" w:rsidR="00A068E2" w:rsidRPr="007E7355" w:rsidRDefault="00A068E2" w:rsidP="00A068E2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7D867852" w14:textId="77777777" w:rsidR="00A068E2" w:rsidRPr="007E7355" w:rsidRDefault="00A068E2" w:rsidP="00A068E2">
            <w:pPr>
              <w:pStyle w:val="TableParagraph"/>
              <w:spacing w:before="16" w:line="254" w:lineRule="auto"/>
              <w:ind w:left="108" w:right="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değerlendirilerek</w:t>
            </w:r>
            <w:proofErr w:type="spellEnd"/>
            <w:r w:rsidRPr="00683FA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4" w:type="dxa"/>
            <w:tcBorders>
              <w:top w:val="nil"/>
            </w:tcBorders>
            <w:shd w:val="clear" w:color="auto" w:fill="EDAF00"/>
          </w:tcPr>
          <w:p w14:paraId="2AC2CAC4" w14:textId="77777777" w:rsidR="00A068E2" w:rsidRPr="007E7355" w:rsidRDefault="00A068E2" w:rsidP="00A068E2">
            <w:pPr>
              <w:pStyle w:val="TableParagraph"/>
              <w:spacing w:before="1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83FAB">
              <w:rPr>
                <w:rFonts w:ascii="Hurme Geometric Sans 1" w:hAnsi="Hurme Geometric Sans 1"/>
              </w:rPr>
              <w:t>bulunmaktadır</w:t>
            </w:r>
            <w:proofErr w:type="spellEnd"/>
            <w:r w:rsidRPr="00683FAB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5634F1F5" w14:textId="77777777" w:rsidTr="006F7213">
        <w:trPr>
          <w:trHeight w:val="3582"/>
        </w:trPr>
        <w:tc>
          <w:tcPr>
            <w:tcW w:w="6103" w:type="dxa"/>
            <w:tcBorders>
              <w:top w:val="nil"/>
            </w:tcBorders>
          </w:tcPr>
          <w:p w14:paraId="52F12911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844" w:type="dxa"/>
            <w:gridSpan w:val="5"/>
            <w:shd w:val="clear" w:color="auto" w:fill="FFEB9F"/>
          </w:tcPr>
          <w:p w14:paraId="08C16099" w14:textId="77777777" w:rsidR="00A068E2" w:rsidRPr="007E7355" w:rsidRDefault="00A068E2" w:rsidP="00A068E2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7DA384E0" w14:textId="77777777" w:rsidR="00A068E2" w:rsidRPr="007E7355" w:rsidRDefault="00A068E2" w:rsidP="00A068E2">
            <w:pPr>
              <w:pStyle w:val="TableParagraph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052D8788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1"/>
              </w:tabs>
              <w:spacing w:before="39" w:line="242" w:lineRule="auto"/>
              <w:ind w:right="339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271C9D">
              <w:rPr>
                <w:rFonts w:ascii="Hurme Geometric Sans 1" w:hAnsi="Hurme Geometric Sans 1"/>
                <w:i/>
                <w:sz w:val="20"/>
              </w:rPr>
              <w:t xml:space="preserve">Akademik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sonel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-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m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rg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nım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lç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ehb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ılavu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akdir-tanı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3EB50D26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6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42C6531B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ğret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eleman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4D6F06A7" w14:textId="77777777" w:rsidR="00A068E2" w:rsidRPr="00271C9D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performans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75F1853" w14:textId="5522CED7" w:rsidR="00A068E2" w:rsidRPr="007E7355" w:rsidRDefault="00A068E2" w:rsidP="00683FAB">
            <w:pPr>
              <w:pStyle w:val="TableParagraph"/>
              <w:numPr>
                <w:ilvl w:val="0"/>
                <w:numId w:val="7"/>
              </w:numPr>
              <w:tabs>
                <w:tab w:val="left" w:pos="890"/>
                <w:tab w:val="left" w:pos="891"/>
              </w:tabs>
              <w:spacing w:before="8" w:line="252" w:lineRule="auto"/>
              <w:ind w:right="339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1F45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331A9F" w14:textId="51FA93F4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4D60BD73" wp14:editId="08D4422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8" name="Metin Kutusu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DDE76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60BD73" id="Metin Kutusu 8" o:spid="_x0000_s1063" type="#_x0000_t202" style="position:absolute;margin-left:493.3pt;margin-top:67.1pt;width:12.25pt;height:12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0wGIt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1CBDDE76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B911EB3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75"/>
          <w:footerReference w:type="default" r:id="rId7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99"/>
        <w:gridCol w:w="1874"/>
        <w:gridCol w:w="2146"/>
        <w:gridCol w:w="2107"/>
        <w:gridCol w:w="2013"/>
        <w:gridCol w:w="1840"/>
      </w:tblGrid>
      <w:tr w:rsidR="00A068E2" w:rsidRPr="007E7355" w14:paraId="59B41840" w14:textId="77777777" w:rsidTr="00A068E2">
        <w:trPr>
          <w:trHeight w:val="393"/>
        </w:trPr>
        <w:tc>
          <w:tcPr>
            <w:tcW w:w="15879" w:type="dxa"/>
            <w:gridSpan w:val="6"/>
            <w:shd w:val="clear" w:color="auto" w:fill="FAE7D9"/>
          </w:tcPr>
          <w:p w14:paraId="3953AA2B" w14:textId="426FA4BE" w:rsidR="00A068E2" w:rsidRPr="00881F6A" w:rsidRDefault="00EE1ECE" w:rsidP="00A068E2">
            <w:pPr>
              <w:pStyle w:val="TableParagraph"/>
              <w:spacing w:line="322" w:lineRule="exact"/>
              <w:ind w:right="90"/>
              <w:jc w:val="right"/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 xml:space="preserve">D. </w:t>
            </w:r>
            <w:r w:rsidR="00A068E2"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A068E2" w:rsidRPr="007E7355" w14:paraId="3C64CC2E" w14:textId="77777777" w:rsidTr="00A068E2">
        <w:trPr>
          <w:trHeight w:val="925"/>
        </w:trPr>
        <w:tc>
          <w:tcPr>
            <w:tcW w:w="15879" w:type="dxa"/>
            <w:gridSpan w:val="6"/>
            <w:shd w:val="clear" w:color="auto" w:fill="FAE7D9"/>
          </w:tcPr>
          <w:p w14:paraId="6D1326EA" w14:textId="77777777" w:rsidR="00A068E2" w:rsidRPr="007E7355" w:rsidRDefault="00A068E2" w:rsidP="00A068E2">
            <w:pPr>
              <w:pStyle w:val="TableParagraph"/>
              <w:spacing w:line="261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  <w:p w14:paraId="12C8CCC8" w14:textId="5A5435F6" w:rsidR="00A068E2" w:rsidRPr="007E7355" w:rsidRDefault="00E61F45" w:rsidP="00DC51BD">
            <w:pPr>
              <w:pStyle w:val="TableParagraph"/>
              <w:spacing w:before="41" w:line="278" w:lineRule="auto"/>
              <w:ind w:left="110" w:right="159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toplumsal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tk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in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stratejik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maçlar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hedefler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doğrultusunda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yönetmelidi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aaliyetle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içi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uygu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fizik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altyap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mali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kaynaklar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oluşturmal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ve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DC51BD">
              <w:rPr>
                <w:rFonts w:ascii="Hurme Geometric Sans 1" w:hAnsi="Hurme Geometric Sans 1"/>
              </w:rPr>
              <w:t>bunların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kullanımını</w:t>
            </w:r>
            <w:proofErr w:type="spellEnd"/>
            <w:r w:rsidR="00A068E2" w:rsidRP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A068E2" w:rsidRPr="007E7355">
              <w:rPr>
                <w:rFonts w:ascii="Hurme Geometric Sans 1" w:hAnsi="Hurme Geometric Sans 1"/>
              </w:rPr>
              <w:t>sağlamalıdır</w:t>
            </w:r>
            <w:proofErr w:type="spellEnd"/>
            <w:r w:rsidR="00A068E2" w:rsidRPr="007E7355">
              <w:rPr>
                <w:rFonts w:ascii="Hurme Geometric Sans 1" w:hAnsi="Hurme Geometric Sans 1"/>
              </w:rPr>
              <w:t>.</w:t>
            </w:r>
          </w:p>
        </w:tc>
      </w:tr>
      <w:tr w:rsidR="00A068E2" w:rsidRPr="007E7355" w14:paraId="34C9BE4B" w14:textId="77777777" w:rsidTr="00224FC2">
        <w:trPr>
          <w:trHeight w:val="309"/>
        </w:trPr>
        <w:tc>
          <w:tcPr>
            <w:tcW w:w="5899" w:type="dxa"/>
            <w:shd w:val="clear" w:color="auto" w:fill="FAE7D9"/>
          </w:tcPr>
          <w:p w14:paraId="01F9CB0B" w14:textId="77777777" w:rsidR="00A068E2" w:rsidRPr="007E7355" w:rsidRDefault="00A068E2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shd w:val="clear" w:color="auto" w:fill="FAE7D9"/>
          </w:tcPr>
          <w:p w14:paraId="66EF1FAA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146" w:type="dxa"/>
            <w:shd w:val="clear" w:color="auto" w:fill="FAE7D9"/>
          </w:tcPr>
          <w:p w14:paraId="7E9E9F36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107" w:type="dxa"/>
            <w:shd w:val="clear" w:color="auto" w:fill="FAE7D9"/>
          </w:tcPr>
          <w:p w14:paraId="264EE563" w14:textId="77777777" w:rsidR="00A068E2" w:rsidRPr="007E7355" w:rsidRDefault="00A068E2" w:rsidP="00A068E2">
            <w:pPr>
              <w:pStyle w:val="TableParagraph"/>
              <w:spacing w:line="261" w:lineRule="exact"/>
              <w:ind w:left="9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013" w:type="dxa"/>
            <w:shd w:val="clear" w:color="auto" w:fill="FAE7D9"/>
          </w:tcPr>
          <w:p w14:paraId="3BC2C9BA" w14:textId="77777777" w:rsidR="00A068E2" w:rsidRPr="007E7355" w:rsidRDefault="00A068E2" w:rsidP="00A068E2">
            <w:pPr>
              <w:pStyle w:val="TableParagraph"/>
              <w:spacing w:line="261" w:lineRule="exact"/>
              <w:ind w:left="12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0" w:type="dxa"/>
            <w:shd w:val="clear" w:color="auto" w:fill="FAE7D9"/>
          </w:tcPr>
          <w:p w14:paraId="3AC1B857" w14:textId="77777777" w:rsidR="00A068E2" w:rsidRPr="007E7355" w:rsidRDefault="00A068E2" w:rsidP="00A068E2">
            <w:pPr>
              <w:pStyle w:val="TableParagraph"/>
              <w:spacing w:line="261" w:lineRule="exact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6A2636" w:rsidRPr="007E7355" w14:paraId="0EA866EA" w14:textId="77777777" w:rsidTr="00224FC2">
        <w:trPr>
          <w:trHeight w:val="308"/>
        </w:trPr>
        <w:tc>
          <w:tcPr>
            <w:tcW w:w="5899" w:type="dxa"/>
            <w:tcBorders>
              <w:bottom w:val="nil"/>
            </w:tcBorders>
          </w:tcPr>
          <w:p w14:paraId="3A96112C" w14:textId="77777777" w:rsidR="006A2636" w:rsidRPr="007E7355" w:rsidRDefault="006A2636" w:rsidP="00A068E2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bottom w:val="nil"/>
            </w:tcBorders>
            <w:shd w:val="clear" w:color="auto" w:fill="F8D5BE"/>
          </w:tcPr>
          <w:p w14:paraId="2A1D9B3A" w14:textId="0D30F59E" w:rsidR="006A2636" w:rsidRPr="007E7355" w:rsidRDefault="00E61F45" w:rsidP="00A068E2">
            <w:pPr>
              <w:pStyle w:val="TableParagraph"/>
              <w:spacing w:before="33" w:line="255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</w:p>
        </w:tc>
        <w:tc>
          <w:tcPr>
            <w:tcW w:w="2146" w:type="dxa"/>
            <w:tcBorders>
              <w:bottom w:val="nil"/>
            </w:tcBorders>
            <w:shd w:val="clear" w:color="auto" w:fill="F7C9AC"/>
          </w:tcPr>
          <w:p w14:paraId="4CD8DC88" w14:textId="1F6F18FD" w:rsidR="006A2636" w:rsidRPr="007E7355" w:rsidRDefault="00E61F45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6A263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07" w:type="dxa"/>
            <w:tcBorders>
              <w:bottom w:val="nil"/>
            </w:tcBorders>
            <w:shd w:val="clear" w:color="auto" w:fill="F4AF83"/>
          </w:tcPr>
          <w:p w14:paraId="36912CCA" w14:textId="1D36EC30" w:rsidR="006A2636" w:rsidRPr="007E7355" w:rsidRDefault="00E61F45" w:rsidP="00A068E2">
            <w:pPr>
              <w:pStyle w:val="TableParagraph"/>
              <w:spacing w:before="36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  <w:w w:val="95"/>
              </w:rPr>
              <w:t>genelinde</w:t>
            </w:r>
            <w:proofErr w:type="spellEnd"/>
          </w:p>
        </w:tc>
        <w:tc>
          <w:tcPr>
            <w:tcW w:w="2013" w:type="dxa"/>
            <w:vMerge w:val="restart"/>
            <w:shd w:val="clear" w:color="auto" w:fill="E6A77C"/>
          </w:tcPr>
          <w:p w14:paraId="31F4355A" w14:textId="5CC42763" w:rsidR="006A2636" w:rsidRPr="007E7355" w:rsidRDefault="00E61F45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DC51B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6A2636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00AF80D6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67EE3BA0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9725792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organizasyonel</w:t>
            </w:r>
          </w:p>
          <w:p w14:paraId="7296574D" w14:textId="77777777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6A2636">
              <w:rPr>
                <w:rFonts w:ascii="Hurme Geometric Sans 1" w:hAnsi="Hurme Geometric Sans 1"/>
              </w:rPr>
              <w:t>yapısının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şlerliği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</w:rPr>
              <w:t>ile</w:t>
            </w:r>
            <w:proofErr w:type="spellEnd"/>
            <w:r w:rsidRPr="006A263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7A7023FC" w14:textId="0CA007F5" w:rsidR="006A2636" w:rsidRPr="007E7355" w:rsidRDefault="006A2636" w:rsidP="006A2636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D9A481"/>
          </w:tcPr>
          <w:p w14:paraId="3B217C40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41CE6BDB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6D80D34E" w14:textId="77777777" w:rsidR="006A2636" w:rsidRPr="006A2636" w:rsidRDefault="006A2636" w:rsidP="00271C9D">
            <w:pPr>
              <w:pStyle w:val="TableParagraph"/>
              <w:spacing w:line="249" w:lineRule="exact"/>
              <w:ind w:left="110" w:right="241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1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süreçlerinin</w:t>
            </w:r>
            <w:proofErr w:type="spellEnd"/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02374F4D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1EE9E91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EA08A21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FDFCBE3" w14:textId="66C51645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79D8A47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6A2636" w:rsidRPr="007E7355" w14:paraId="2AD681D5" w14:textId="77777777" w:rsidTr="00224FC2">
        <w:trPr>
          <w:trHeight w:val="268"/>
        </w:trPr>
        <w:tc>
          <w:tcPr>
            <w:tcW w:w="5899" w:type="dxa"/>
            <w:tcBorders>
              <w:top w:val="nil"/>
              <w:bottom w:val="nil"/>
            </w:tcBorders>
          </w:tcPr>
          <w:p w14:paraId="270C94E4" w14:textId="77777777" w:rsidR="006A2636" w:rsidRPr="007E7355" w:rsidRDefault="006A2636" w:rsidP="00271C9D">
            <w:pPr>
              <w:pStyle w:val="TableParagraph"/>
              <w:ind w:right="241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8B8AA9F" w14:textId="77777777" w:rsidR="006A2636" w:rsidRPr="007E7355" w:rsidRDefault="006A2636" w:rsidP="00A068E2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F766DA7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0D597BFC" w14:textId="77777777" w:rsidR="006A2636" w:rsidRPr="007E7355" w:rsidRDefault="006A2636" w:rsidP="00A068E2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in</w:t>
            </w:r>
            <w:proofErr w:type="spellEnd"/>
          </w:p>
        </w:tc>
        <w:tc>
          <w:tcPr>
            <w:tcW w:w="2013" w:type="dxa"/>
            <w:vMerge/>
            <w:shd w:val="clear" w:color="auto" w:fill="E6A77C"/>
          </w:tcPr>
          <w:p w14:paraId="3CF61DA2" w14:textId="4C7A9D8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48DB9456" w14:textId="77777777" w:rsidR="006A2636" w:rsidRPr="007E7355" w:rsidRDefault="006A263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DD57C6" w:rsidRPr="007E7355" w14:paraId="079AC5E5" w14:textId="77777777" w:rsidTr="00224FC2">
        <w:trPr>
          <w:trHeight w:val="1341"/>
        </w:trPr>
        <w:tc>
          <w:tcPr>
            <w:tcW w:w="5899" w:type="dxa"/>
            <w:vMerge w:val="restart"/>
            <w:tcBorders>
              <w:top w:val="nil"/>
            </w:tcBorders>
          </w:tcPr>
          <w:p w14:paraId="023F9303" w14:textId="254E6192" w:rsidR="00DD57C6" w:rsidRPr="007E7355" w:rsidRDefault="00E61F45" w:rsidP="00271C9D">
            <w:pPr>
              <w:pStyle w:val="TableParagraph"/>
              <w:spacing w:before="76" w:line="280" w:lineRule="auto"/>
              <w:ind w:left="110" w:right="241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politikası</w:t>
            </w:r>
            <w:proofErr w:type="spellEnd"/>
            <w:r w:rsidR="00CB760A">
              <w:rPr>
                <w:rFonts w:ascii="Hurme Geometric Sans 1" w:hAnsi="Hurme Geometric Sans 1"/>
              </w:rPr>
              <w:t>,</w:t>
            </w:r>
            <w:r w:rsidR="00DD57C6" w:rsidRPr="0036642D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="006C3B1D">
              <w:rPr>
                <w:rFonts w:ascii="Hurme Geometric Sans 1" w:hAnsi="Hurme Geometric Sans 1"/>
              </w:rPr>
              <w:t>enstitünün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36642D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önetimi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36642D">
              <w:rPr>
                <w:rFonts w:ascii="Hurme Geometric Sans 1" w:hAnsi="Hurme Geometric Sans 1"/>
              </w:rPr>
              <w:t>kurumsallaşmıştır</w:t>
            </w:r>
            <w:proofErr w:type="spellEnd"/>
            <w:r w:rsidR="00DD57C6" w:rsidRPr="0036642D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süreçlerini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7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urumun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6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politikası</w:t>
            </w:r>
            <w:proofErr w:type="spellEnd"/>
            <w:r w:rsidR="00DD57C6" w:rsidRPr="007E7355">
              <w:rPr>
                <w:rFonts w:ascii="Hurme Geometric Sans 1" w:hAnsi="Hurme Geometric Sans 1"/>
                <w:spacing w:val="-15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le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uyumludu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örev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tanımlar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Yapının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DD57C6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D57C6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DD57C6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BF78A44" w14:textId="77777777" w:rsidR="00DD57C6" w:rsidRPr="007E7355" w:rsidRDefault="00DD57C6" w:rsidP="00A068E2">
            <w:pPr>
              <w:pStyle w:val="TableParagraph"/>
              <w:spacing w:line="254" w:lineRule="auto"/>
              <w:ind w:left="108" w:right="18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i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</w:t>
            </w:r>
            <w:proofErr w:type="spellEnd"/>
          </w:p>
          <w:p w14:paraId="42804B0A" w14:textId="77777777" w:rsidR="00DD57C6" w:rsidRPr="007E7355" w:rsidRDefault="00DD57C6" w:rsidP="00A068E2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4ECBA489" w14:textId="77777777" w:rsidR="00DD57C6" w:rsidRPr="007E7355" w:rsidRDefault="00DD57C6" w:rsidP="00A068E2">
            <w:pPr>
              <w:pStyle w:val="TableParagraph"/>
              <w:spacing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271C9D">
              <w:rPr>
                <w:rFonts w:ascii="Hurme Geometric Sans 1" w:hAnsi="Hurme Geometric Sans 1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apısına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7573F6CE" w14:textId="77777777" w:rsidR="00DD57C6" w:rsidRPr="007E7355" w:rsidRDefault="00DD57C6" w:rsidP="00A068E2">
            <w:pPr>
              <w:pStyle w:val="TableParagraph"/>
              <w:spacing w:line="254" w:lineRule="auto"/>
              <w:ind w:left="107" w:right="27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p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tercihler</w:t>
            </w:r>
            <w:proofErr w:type="spellEnd"/>
            <w:r w:rsidRPr="00271C9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yönünde</w:t>
            </w:r>
            <w:proofErr w:type="spellEnd"/>
          </w:p>
          <w:p w14:paraId="7CD03145" w14:textId="77777777" w:rsidR="00DD57C6" w:rsidRPr="007E7355" w:rsidRDefault="00DD57C6" w:rsidP="00A068E2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3" w:type="dxa"/>
            <w:vMerge/>
            <w:shd w:val="clear" w:color="auto" w:fill="E6A77C"/>
          </w:tcPr>
          <w:p w14:paraId="2DB1AAB6" w14:textId="167DF2F4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13EEC09E" w14:textId="77777777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49601F3A" w14:textId="77777777" w:rsidR="00DD57C6" w:rsidRPr="007E7355" w:rsidRDefault="00DD57C6" w:rsidP="00A068E2">
            <w:pPr>
              <w:pStyle w:val="TableParagraph"/>
              <w:spacing w:before="16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</w:rPr>
              <w:t>bulunmaktadır</w:t>
            </w:r>
            <w:proofErr w:type="spellEnd"/>
            <w:r w:rsidRPr="00271C9D">
              <w:rPr>
                <w:rFonts w:ascii="Hurme Geometric Sans 1" w:hAnsi="Hurme Geometric Sans 1"/>
              </w:rPr>
              <w:t>.</w:t>
            </w:r>
          </w:p>
        </w:tc>
      </w:tr>
      <w:tr w:rsidR="00DD57C6" w:rsidRPr="007E7355" w14:paraId="2520B1E6" w14:textId="77777777" w:rsidTr="00224FC2">
        <w:trPr>
          <w:trHeight w:val="283"/>
        </w:trPr>
        <w:tc>
          <w:tcPr>
            <w:tcW w:w="5899" w:type="dxa"/>
            <w:vMerge/>
          </w:tcPr>
          <w:p w14:paraId="57A6A327" w14:textId="1FF1DFC7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2ECDFB84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2F36C37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62F5247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13" w:type="dxa"/>
            <w:vMerge/>
            <w:tcBorders>
              <w:bottom w:val="nil"/>
            </w:tcBorders>
            <w:shd w:val="clear" w:color="auto" w:fill="E6A77C"/>
          </w:tcPr>
          <w:p w14:paraId="7183BAB8" w14:textId="32E05141" w:rsidR="00DD57C6" w:rsidRPr="007E7355" w:rsidRDefault="00DD57C6" w:rsidP="00A068E2">
            <w:pPr>
              <w:pStyle w:val="TableParagraph"/>
              <w:spacing w:line="20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659F2378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DD57C6" w:rsidRPr="007E7355" w14:paraId="10B0886F" w14:textId="77777777" w:rsidTr="00224FC2">
        <w:trPr>
          <w:trHeight w:val="255"/>
        </w:trPr>
        <w:tc>
          <w:tcPr>
            <w:tcW w:w="5899" w:type="dxa"/>
            <w:vMerge/>
          </w:tcPr>
          <w:p w14:paraId="72558F55" w14:textId="31DD981E" w:rsidR="00DD57C6" w:rsidRPr="007E7355" w:rsidRDefault="00DD57C6" w:rsidP="00A068E2">
            <w:pPr>
              <w:pStyle w:val="TableParagraph"/>
              <w:spacing w:line="250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74" w:type="dxa"/>
            <w:tcBorders>
              <w:top w:val="nil"/>
              <w:bottom w:val="nil"/>
            </w:tcBorders>
            <w:shd w:val="clear" w:color="auto" w:fill="F8D5BE"/>
          </w:tcPr>
          <w:p w14:paraId="5768945B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6" w:type="dxa"/>
            <w:tcBorders>
              <w:top w:val="nil"/>
              <w:bottom w:val="nil"/>
            </w:tcBorders>
            <w:shd w:val="clear" w:color="auto" w:fill="F7C9AC"/>
          </w:tcPr>
          <w:p w14:paraId="62105739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07" w:type="dxa"/>
            <w:tcBorders>
              <w:top w:val="nil"/>
              <w:bottom w:val="nil"/>
            </w:tcBorders>
            <w:shd w:val="clear" w:color="auto" w:fill="F4AF83"/>
          </w:tcPr>
          <w:p w14:paraId="27EF22B0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13" w:type="dxa"/>
            <w:tcBorders>
              <w:top w:val="nil"/>
              <w:bottom w:val="nil"/>
            </w:tcBorders>
            <w:shd w:val="clear" w:color="auto" w:fill="E6A77C"/>
          </w:tcPr>
          <w:p w14:paraId="1C1292E1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0" w:type="dxa"/>
            <w:tcBorders>
              <w:top w:val="nil"/>
              <w:bottom w:val="nil"/>
            </w:tcBorders>
            <w:shd w:val="clear" w:color="auto" w:fill="D9A481"/>
          </w:tcPr>
          <w:p w14:paraId="0F998C85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DD57C6" w:rsidRPr="007E7355" w14:paraId="75E0B44D" w14:textId="77777777" w:rsidTr="004345A8">
        <w:trPr>
          <w:trHeight w:val="4082"/>
        </w:trPr>
        <w:tc>
          <w:tcPr>
            <w:tcW w:w="5899" w:type="dxa"/>
            <w:vMerge/>
          </w:tcPr>
          <w:p w14:paraId="5F6ED40D" w14:textId="77777777" w:rsidR="00DD57C6" w:rsidRPr="007E7355" w:rsidRDefault="00DD57C6" w:rsidP="00A068E2">
            <w:pPr>
              <w:rPr>
                <w:rFonts w:ascii="Hurme Geometric Sans 1" w:hAnsi="Hurme Geometric Sans 1" w:cs="Arial"/>
                <w:sz w:val="2"/>
                <w:szCs w:val="2"/>
              </w:rPr>
            </w:pPr>
          </w:p>
        </w:tc>
        <w:tc>
          <w:tcPr>
            <w:tcW w:w="9980" w:type="dxa"/>
            <w:gridSpan w:val="5"/>
            <w:shd w:val="clear" w:color="auto" w:fill="FAE7D9"/>
          </w:tcPr>
          <w:p w14:paraId="39C9ECBC" w14:textId="77777777" w:rsidR="00DD57C6" w:rsidRPr="007E7355" w:rsidRDefault="00DD57C6" w:rsidP="00A068E2">
            <w:pPr>
              <w:pStyle w:val="TableParagraph"/>
              <w:rPr>
                <w:rFonts w:ascii="Hurme Geometric Sans 1" w:hAnsi="Hurme Geometric Sans 1"/>
                <w:sz w:val="26"/>
              </w:rPr>
            </w:pPr>
          </w:p>
          <w:p w14:paraId="128BC55C" w14:textId="77777777" w:rsidR="00DD57C6" w:rsidRPr="007E7355" w:rsidRDefault="00DD57C6" w:rsidP="00A068E2">
            <w:pPr>
              <w:pStyle w:val="TableParagraph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71F24D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39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</w:t>
            </w:r>
            <w:proofErr w:type="spellEnd"/>
          </w:p>
          <w:p w14:paraId="20D49AA8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173DD701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11"/>
              <w:ind w:right="301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rnekleri</w:t>
            </w:r>
            <w:proofErr w:type="spellEnd"/>
          </w:p>
          <w:p w14:paraId="3A6E0F24" w14:textId="77777777" w:rsidR="00DD57C6" w:rsidRPr="00271C9D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before="8" w:line="252" w:lineRule="auto"/>
              <w:ind w:right="301" w:hanging="360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üreçler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pıs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şlerl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B47A063" w14:textId="7AAE01A1" w:rsidR="00DD57C6" w:rsidRPr="007E7355" w:rsidRDefault="00DD57C6" w:rsidP="00256561">
            <w:pPr>
              <w:pStyle w:val="TableParagraph"/>
              <w:numPr>
                <w:ilvl w:val="0"/>
                <w:numId w:val="6"/>
              </w:numPr>
              <w:tabs>
                <w:tab w:val="left" w:pos="892"/>
                <w:tab w:val="left" w:pos="893"/>
              </w:tabs>
              <w:spacing w:line="252" w:lineRule="auto"/>
              <w:ind w:right="301" w:hanging="360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256561"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1F45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4871F2F8" w14:textId="269C6BA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1350B58E" wp14:editId="30401CC5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7" name="Metin Kutusu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5DE42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0B58E" id="Metin Kutusu 7" o:spid="_x0000_s1064" type="#_x0000_t202" style="position:absolute;margin-left:493.3pt;margin-top:67.1pt;width:12.25pt;height:12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8Ajnkd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58A5DE42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2FDD1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77"/>
          <w:footerReference w:type="default" r:id="rId78"/>
          <w:pgSz w:w="16840" w:h="11910" w:orient="landscape"/>
          <w:pgMar w:top="7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08"/>
        <w:gridCol w:w="2421"/>
        <w:gridCol w:w="1647"/>
        <w:gridCol w:w="2088"/>
        <w:gridCol w:w="2134"/>
        <w:gridCol w:w="1848"/>
      </w:tblGrid>
      <w:tr w:rsidR="00881F6A" w:rsidRPr="007E7355" w14:paraId="6EEB8158" w14:textId="77777777" w:rsidTr="00A068E2">
        <w:trPr>
          <w:trHeight w:val="393"/>
        </w:trPr>
        <w:tc>
          <w:tcPr>
            <w:tcW w:w="15946" w:type="dxa"/>
            <w:gridSpan w:val="6"/>
            <w:shd w:val="clear" w:color="auto" w:fill="FAE7D9"/>
          </w:tcPr>
          <w:p w14:paraId="7A502013" w14:textId="621C105D" w:rsidR="00881F6A" w:rsidRPr="007E7355" w:rsidRDefault="00881F6A" w:rsidP="00881F6A">
            <w:pPr>
              <w:pStyle w:val="TableParagraph"/>
              <w:spacing w:before="6"/>
              <w:ind w:right="95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988F1FF" w14:textId="77777777" w:rsidTr="00A068E2">
        <w:trPr>
          <w:trHeight w:val="618"/>
        </w:trPr>
        <w:tc>
          <w:tcPr>
            <w:tcW w:w="15946" w:type="dxa"/>
            <w:gridSpan w:val="6"/>
            <w:shd w:val="clear" w:color="auto" w:fill="FAE7D9"/>
          </w:tcPr>
          <w:p w14:paraId="5BCE0454" w14:textId="77777777" w:rsidR="00881F6A" w:rsidRPr="007E7355" w:rsidRDefault="00881F6A" w:rsidP="00881F6A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üreçlerinin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ynakları</w:t>
            </w:r>
            <w:proofErr w:type="spellEnd"/>
          </w:p>
        </w:tc>
      </w:tr>
      <w:tr w:rsidR="00881F6A" w:rsidRPr="007E7355" w14:paraId="04E64E07" w14:textId="77777777" w:rsidTr="002F13B5">
        <w:trPr>
          <w:trHeight w:val="364"/>
        </w:trPr>
        <w:tc>
          <w:tcPr>
            <w:tcW w:w="5808" w:type="dxa"/>
            <w:shd w:val="clear" w:color="auto" w:fill="FAE7D9"/>
          </w:tcPr>
          <w:p w14:paraId="65B8713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shd w:val="clear" w:color="auto" w:fill="FAE7D9"/>
          </w:tcPr>
          <w:p w14:paraId="6FDB4F6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1647" w:type="dxa"/>
            <w:shd w:val="clear" w:color="auto" w:fill="FAE7D9"/>
          </w:tcPr>
          <w:p w14:paraId="4B82CE4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2088" w:type="dxa"/>
            <w:shd w:val="clear" w:color="auto" w:fill="FAE7D9"/>
          </w:tcPr>
          <w:p w14:paraId="7430774C" w14:textId="77777777" w:rsidR="00881F6A" w:rsidRPr="007E7355" w:rsidRDefault="00881F6A" w:rsidP="00881F6A">
            <w:pPr>
              <w:pStyle w:val="TableParagraph"/>
              <w:spacing w:before="52"/>
              <w:ind w:left="6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2134" w:type="dxa"/>
            <w:shd w:val="clear" w:color="auto" w:fill="FAE7D9"/>
          </w:tcPr>
          <w:p w14:paraId="025D81F8" w14:textId="77777777" w:rsidR="00881F6A" w:rsidRPr="007E7355" w:rsidRDefault="00881F6A" w:rsidP="00881F6A">
            <w:pPr>
              <w:pStyle w:val="TableParagraph"/>
              <w:spacing w:before="5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848" w:type="dxa"/>
            <w:shd w:val="clear" w:color="auto" w:fill="FAE7D9"/>
          </w:tcPr>
          <w:p w14:paraId="584FB52C" w14:textId="77777777" w:rsidR="00881F6A" w:rsidRPr="007E7355" w:rsidRDefault="00881F6A" w:rsidP="00881F6A">
            <w:pPr>
              <w:pStyle w:val="TableParagraph"/>
              <w:spacing w:before="52"/>
              <w:ind w:left="10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7664821B" w14:textId="77777777" w:rsidTr="002F13B5">
        <w:trPr>
          <w:trHeight w:val="307"/>
        </w:trPr>
        <w:tc>
          <w:tcPr>
            <w:tcW w:w="5808" w:type="dxa"/>
            <w:tcBorders>
              <w:bottom w:val="nil"/>
            </w:tcBorders>
          </w:tcPr>
          <w:p w14:paraId="124C226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bottom w:val="nil"/>
            </w:tcBorders>
            <w:shd w:val="clear" w:color="auto" w:fill="F8D5BE"/>
          </w:tcPr>
          <w:p w14:paraId="0DCFDA27" w14:textId="3C1F87D7" w:rsidR="00881F6A" w:rsidRPr="00A95B5D" w:rsidRDefault="00E61F45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 w:rsidR="00881F6A"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647" w:type="dxa"/>
            <w:tcBorders>
              <w:bottom w:val="nil"/>
            </w:tcBorders>
            <w:shd w:val="clear" w:color="auto" w:fill="F7C9AC"/>
          </w:tcPr>
          <w:p w14:paraId="79F0C7C1" w14:textId="4A4EDABE" w:rsidR="00881F6A" w:rsidRPr="00A95B5D" w:rsidRDefault="00E61F45" w:rsidP="00881F6A">
            <w:pPr>
              <w:pStyle w:val="TableParagraph"/>
              <w:spacing w:before="35" w:line="25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</w:p>
        </w:tc>
        <w:tc>
          <w:tcPr>
            <w:tcW w:w="2088" w:type="dxa"/>
            <w:tcBorders>
              <w:bottom w:val="nil"/>
            </w:tcBorders>
            <w:shd w:val="clear" w:color="auto" w:fill="F4AF83"/>
          </w:tcPr>
          <w:p w14:paraId="252C4328" w14:textId="2FA3FDEB" w:rsidR="00881F6A" w:rsidRPr="00A95B5D" w:rsidRDefault="00E61F45" w:rsidP="00881F6A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2134" w:type="dxa"/>
            <w:tcBorders>
              <w:bottom w:val="nil"/>
            </w:tcBorders>
            <w:shd w:val="clear" w:color="auto" w:fill="E6A77C"/>
          </w:tcPr>
          <w:p w14:paraId="2E191BBE" w14:textId="779B9161" w:rsidR="00881F6A" w:rsidRPr="00A95B5D" w:rsidRDefault="00E61F45" w:rsidP="00881F6A">
            <w:pPr>
              <w:pStyle w:val="TableParagraph"/>
              <w:spacing w:before="38"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81F6A"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</w:rPr>
              <w:t>toplumsal</w:t>
            </w:r>
            <w:proofErr w:type="spellEnd"/>
          </w:p>
        </w:tc>
        <w:tc>
          <w:tcPr>
            <w:tcW w:w="1848" w:type="dxa"/>
            <w:tcBorders>
              <w:bottom w:val="nil"/>
            </w:tcBorders>
            <w:shd w:val="clear" w:color="auto" w:fill="D9A481"/>
          </w:tcPr>
          <w:p w14:paraId="144A0312" w14:textId="77777777" w:rsidR="00881F6A" w:rsidRPr="00A95B5D" w:rsidRDefault="00881F6A" w:rsidP="00881F6A">
            <w:pPr>
              <w:pStyle w:val="TableParagraph"/>
              <w:spacing w:before="38"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9B91F52" w14:textId="77777777" w:rsidTr="002F13B5">
        <w:trPr>
          <w:trHeight w:val="270"/>
        </w:trPr>
        <w:tc>
          <w:tcPr>
            <w:tcW w:w="5808" w:type="dxa"/>
            <w:tcBorders>
              <w:top w:val="nil"/>
              <w:bottom w:val="nil"/>
            </w:tcBorders>
          </w:tcPr>
          <w:p w14:paraId="08E04B56" w14:textId="77777777" w:rsidR="00881F6A" w:rsidRPr="006A2636" w:rsidRDefault="00881F6A" w:rsidP="00881F6A">
            <w:pPr>
              <w:pStyle w:val="TableParagraph"/>
              <w:spacing w:before="2" w:line="248" w:lineRule="exact"/>
              <w:ind w:left="107"/>
              <w:rPr>
                <w:rFonts w:ascii="Hurme Geometric Sans 1" w:hAnsi="Hurme Geometric Sans 1"/>
                <w:b/>
              </w:rPr>
            </w:pPr>
            <w:r w:rsidRPr="006A2636">
              <w:rPr>
                <w:rFonts w:ascii="Hurme Geometric Sans 1" w:hAnsi="Hurme Geometric Sans 1"/>
                <w:b/>
                <w:u w:val="single"/>
              </w:rPr>
              <w:t xml:space="preserve">D.1.2. </w:t>
            </w:r>
            <w:proofErr w:type="spellStart"/>
            <w:r w:rsidRPr="006A2636">
              <w:rPr>
                <w:rFonts w:ascii="Hurme Geometric Sans 1" w:hAnsi="Hurme Geometric Sans 1"/>
                <w:b/>
                <w:u w:val="single"/>
              </w:rPr>
              <w:t>Kaynaklar</w:t>
            </w:r>
            <w:proofErr w:type="spellEnd"/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1FB6C9BB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265DA35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587103D6" w14:textId="77777777" w:rsidR="00881F6A" w:rsidRPr="00A95B5D" w:rsidRDefault="00881F6A" w:rsidP="00881F6A">
            <w:pPr>
              <w:pStyle w:val="TableParagraph"/>
              <w:spacing w:line="215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2AD07C1" w14:textId="77777777" w:rsidR="00881F6A" w:rsidRPr="00A95B5D" w:rsidRDefault="00881F6A" w:rsidP="00881F6A">
            <w:pPr>
              <w:pStyle w:val="TableParagraph"/>
              <w:spacing w:line="250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klarının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30F36E1" w14:textId="77777777" w:rsidR="00881F6A" w:rsidRPr="00A95B5D" w:rsidRDefault="00881F6A" w:rsidP="00881F6A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istematik</w:t>
            </w:r>
            <w:proofErr w:type="spellEnd"/>
            <w:r w:rsidRPr="00A95B5D">
              <w:rPr>
                <w:rFonts w:ascii="Hurme Geometric Sans 1" w:hAnsi="Hurme Geometric Sans 1"/>
              </w:rPr>
              <w:t>,</w:t>
            </w:r>
          </w:p>
        </w:tc>
      </w:tr>
      <w:tr w:rsidR="00881F6A" w:rsidRPr="007E7355" w14:paraId="33689BA7" w14:textId="77777777" w:rsidTr="002F13B5">
        <w:trPr>
          <w:trHeight w:val="266"/>
        </w:trPr>
        <w:tc>
          <w:tcPr>
            <w:tcW w:w="5808" w:type="dxa"/>
            <w:tcBorders>
              <w:top w:val="nil"/>
              <w:bottom w:val="nil"/>
            </w:tcBorders>
          </w:tcPr>
          <w:p w14:paraId="0DF3658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D89E219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için</w:t>
            </w:r>
            <w:proofErr w:type="spellEnd"/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3DB3C9ED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faaliyetlerin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355651B4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tkı</w:t>
            </w:r>
            <w:proofErr w:type="spellEnd"/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B89409B" w14:textId="77777777" w:rsidR="00881F6A" w:rsidRPr="00A95B5D" w:rsidRDefault="00881F6A" w:rsidP="00881F6A">
            <w:pPr>
              <w:pStyle w:val="TableParagraph"/>
              <w:spacing w:line="246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liği</w:t>
            </w:r>
            <w:proofErr w:type="spellEnd"/>
            <w:r w:rsidRPr="00A95B5D">
              <w:rPr>
                <w:rFonts w:ascii="Hurme Geometric Sans 1" w:hAnsi="Hurme Geometric Sans 1"/>
                <w:spacing w:val="-38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çeşitliliği</w:t>
            </w:r>
            <w:proofErr w:type="spellEnd"/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B804875" w14:textId="77777777" w:rsidR="00881F6A" w:rsidRPr="00A95B5D" w:rsidRDefault="00881F6A" w:rsidP="00881F6A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ü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881F6A" w:rsidRPr="007E7355" w14:paraId="7EE3E5A8" w14:textId="77777777" w:rsidTr="00A95B5D">
        <w:trPr>
          <w:trHeight w:val="87"/>
        </w:trPr>
        <w:tc>
          <w:tcPr>
            <w:tcW w:w="5808" w:type="dxa"/>
            <w:tcBorders>
              <w:top w:val="nil"/>
              <w:bottom w:val="nil"/>
            </w:tcBorders>
          </w:tcPr>
          <w:p w14:paraId="4F2825EA" w14:textId="77777777" w:rsidR="00881F6A" w:rsidRPr="007E7355" w:rsidRDefault="00881F6A" w:rsidP="00271C9D">
            <w:pPr>
              <w:pStyle w:val="TableParagraph"/>
              <w:spacing w:before="83" w:line="292" w:lineRule="auto"/>
              <w:ind w:left="107" w:right="266"/>
              <w:jc w:val="both"/>
              <w:rPr>
                <w:rFonts w:ascii="Hurme Geometric Sans 1" w:hAnsi="Hurme Geometric Sans 1"/>
              </w:rPr>
            </w:pPr>
            <w:proofErr w:type="spellStart"/>
            <w:r w:rsidRPr="002F13B5">
              <w:rPr>
                <w:rFonts w:ascii="Hurme Geometric Sans 1" w:hAnsi="Hurme Geometric Sans 1"/>
              </w:rPr>
              <w:t>Toplumsa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tkı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etkinliklerin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ayrıl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aynaklar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2F13B5">
              <w:rPr>
                <w:rFonts w:ascii="Hurme Geometric Sans 1" w:hAnsi="Hurme Geometric Sans 1"/>
              </w:rPr>
              <w:t>mali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fiziksel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insan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gücü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2F13B5">
              <w:rPr>
                <w:rFonts w:ascii="Hurme Geometric Sans 1" w:hAnsi="Hurme Geometric Sans 1"/>
              </w:rPr>
              <w:t>belirlenmi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2F13B5">
              <w:rPr>
                <w:rFonts w:ascii="Hurme Geometric Sans 1" w:hAnsi="Hurme Geometric Sans 1"/>
              </w:rPr>
              <w:t>paylaşıl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ve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kurumsallaşmış</w:t>
            </w:r>
            <w:proofErr w:type="spellEnd"/>
            <w:r w:rsidRPr="002F13B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2F13B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bunlar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1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18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52437074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yeterl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kaynağ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ulunmamaktadır</w:t>
            </w:r>
            <w:proofErr w:type="spellEnd"/>
            <w:r w:rsidRPr="00A95B5D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003DE1F2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43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ürdürebilm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çi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uygun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telik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nicelikte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fiziki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 xml:space="preserve">, </w:t>
            </w:r>
            <w:proofErr w:type="spellStart"/>
            <w:r w:rsidRPr="00A95B5D">
              <w:rPr>
                <w:rFonts w:ascii="Hurme Geometric Sans 1" w:hAnsi="Hurme Geometric Sans 1"/>
              </w:rPr>
              <w:t>tekni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mal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1119F2F" w14:textId="77777777" w:rsidR="00881F6A" w:rsidRPr="00A95B5D" w:rsidRDefault="00881F6A" w:rsidP="00881F6A">
            <w:pPr>
              <w:pStyle w:val="TableParagraph"/>
              <w:spacing w:line="213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stratejis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birimler</w:t>
            </w:r>
            <w:proofErr w:type="spellEnd"/>
          </w:p>
          <w:p w14:paraId="7C14B699" w14:textId="77777777" w:rsidR="00881F6A" w:rsidRPr="00A95B5D" w:rsidRDefault="00881F6A" w:rsidP="00881F6A">
            <w:pPr>
              <w:pStyle w:val="TableParagraph"/>
              <w:spacing w:before="16" w:line="254" w:lineRule="auto"/>
              <w:ind w:left="105" w:right="582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arası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dengeyi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zeter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yönet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41AE02B8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5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izlenmekt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iyileştirilmektedi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4BAB1F7D" w14:textId="77777777" w:rsidR="00881F6A" w:rsidRPr="00A95B5D" w:rsidRDefault="00881F6A" w:rsidP="00881F6A">
            <w:pPr>
              <w:pStyle w:val="TableParagraph"/>
              <w:spacing w:before="1" w:line="254" w:lineRule="auto"/>
              <w:ind w:left="107" w:right="26"/>
              <w:rPr>
                <w:rFonts w:ascii="Hurme Geometric Sans 1" w:hAnsi="Hurme Geometric Sans 1"/>
              </w:rPr>
            </w:pPr>
            <w:proofErr w:type="spellStart"/>
            <w:r w:rsidRPr="00A95B5D">
              <w:rPr>
                <w:rFonts w:ascii="Hurme Geometric Sans 1" w:hAnsi="Hurme Geometric Sans 1"/>
              </w:rPr>
              <w:t>örnek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gösterilebili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A95B5D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36B8D6CC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07EE69C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605CA1A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CB16904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1D169BE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076740B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1F2A598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2DE43181" w14:textId="77777777" w:rsidTr="002F13B5">
        <w:trPr>
          <w:trHeight w:val="268"/>
        </w:trPr>
        <w:tc>
          <w:tcPr>
            <w:tcW w:w="5808" w:type="dxa"/>
            <w:tcBorders>
              <w:top w:val="nil"/>
              <w:bottom w:val="nil"/>
            </w:tcBorders>
          </w:tcPr>
          <w:p w14:paraId="6C1532A3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044491F4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559FDF22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asına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713FFC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3ECABDA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02DB309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358EEC9E" w14:textId="77777777" w:rsidTr="002F13B5">
        <w:trPr>
          <w:trHeight w:val="267"/>
        </w:trPr>
        <w:tc>
          <w:tcPr>
            <w:tcW w:w="5808" w:type="dxa"/>
            <w:tcBorders>
              <w:top w:val="nil"/>
              <w:bottom w:val="nil"/>
            </w:tcBorders>
          </w:tcPr>
          <w:p w14:paraId="264BE62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  <w:shd w:val="clear" w:color="auto" w:fill="F8D5BE"/>
          </w:tcPr>
          <w:p w14:paraId="48C8365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647" w:type="dxa"/>
            <w:tcBorders>
              <w:top w:val="nil"/>
              <w:bottom w:val="nil"/>
            </w:tcBorders>
            <w:shd w:val="clear" w:color="auto" w:fill="F7C9AC"/>
          </w:tcPr>
          <w:p w14:paraId="43D868F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4AF83"/>
          </w:tcPr>
          <w:p w14:paraId="6040882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34" w:type="dxa"/>
            <w:tcBorders>
              <w:top w:val="nil"/>
              <w:bottom w:val="nil"/>
            </w:tcBorders>
            <w:shd w:val="clear" w:color="auto" w:fill="E6A77C"/>
          </w:tcPr>
          <w:p w14:paraId="26B41CA2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848" w:type="dxa"/>
            <w:tcBorders>
              <w:top w:val="nil"/>
              <w:bottom w:val="nil"/>
            </w:tcBorders>
            <w:shd w:val="clear" w:color="auto" w:fill="D9A481"/>
          </w:tcPr>
          <w:p w14:paraId="66BB2B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881F6A" w:rsidRPr="007E7355" w14:paraId="7C232C4A" w14:textId="77777777" w:rsidTr="002F13B5">
        <w:trPr>
          <w:trHeight w:val="826"/>
        </w:trPr>
        <w:tc>
          <w:tcPr>
            <w:tcW w:w="5808" w:type="dxa"/>
            <w:tcBorders>
              <w:top w:val="nil"/>
              <w:bottom w:val="nil"/>
            </w:tcBorders>
          </w:tcPr>
          <w:p w14:paraId="471844BC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421" w:type="dxa"/>
            <w:tcBorders>
              <w:top w:val="nil"/>
            </w:tcBorders>
            <w:shd w:val="clear" w:color="auto" w:fill="F8D5BE"/>
          </w:tcPr>
          <w:p w14:paraId="0911CA40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47" w:type="dxa"/>
            <w:tcBorders>
              <w:top w:val="nil"/>
            </w:tcBorders>
            <w:shd w:val="clear" w:color="auto" w:fill="F7C9AC"/>
          </w:tcPr>
          <w:p w14:paraId="0A88A696" w14:textId="77777777" w:rsidR="00881F6A" w:rsidRPr="007E7355" w:rsidRDefault="00881F6A" w:rsidP="00881F6A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</w:tcBorders>
            <w:shd w:val="clear" w:color="auto" w:fill="F4AF83"/>
          </w:tcPr>
          <w:p w14:paraId="376B77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34" w:type="dxa"/>
            <w:tcBorders>
              <w:top w:val="nil"/>
            </w:tcBorders>
            <w:shd w:val="clear" w:color="auto" w:fill="E6A77C"/>
          </w:tcPr>
          <w:p w14:paraId="30E191E1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48" w:type="dxa"/>
            <w:tcBorders>
              <w:top w:val="nil"/>
            </w:tcBorders>
            <w:shd w:val="clear" w:color="auto" w:fill="D9A481"/>
          </w:tcPr>
          <w:p w14:paraId="58A63A9B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881F6A" w:rsidRPr="007E7355" w14:paraId="24A799DA" w14:textId="77777777" w:rsidTr="00A068E2">
        <w:trPr>
          <w:trHeight w:val="594"/>
        </w:trPr>
        <w:tc>
          <w:tcPr>
            <w:tcW w:w="5808" w:type="dxa"/>
            <w:tcBorders>
              <w:top w:val="nil"/>
              <w:bottom w:val="nil"/>
            </w:tcBorders>
          </w:tcPr>
          <w:p w14:paraId="6C6706DF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bottom w:val="nil"/>
            </w:tcBorders>
            <w:shd w:val="clear" w:color="auto" w:fill="FAE7D9"/>
          </w:tcPr>
          <w:p w14:paraId="477F79BE" w14:textId="77777777" w:rsidR="00881F6A" w:rsidRPr="007E7355" w:rsidRDefault="00881F6A" w:rsidP="00881F6A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006E5B0C" w14:textId="77777777" w:rsidR="00881F6A" w:rsidRPr="007E7355" w:rsidRDefault="00881F6A" w:rsidP="00881F6A">
            <w:pPr>
              <w:pStyle w:val="TableParagraph"/>
              <w:spacing w:line="268" w:lineRule="exact"/>
              <w:ind w:left="27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881F6A" w:rsidRPr="007E7355" w14:paraId="41C3ED1C" w14:textId="77777777" w:rsidTr="00A068E2">
        <w:trPr>
          <w:trHeight w:val="1442"/>
        </w:trPr>
        <w:tc>
          <w:tcPr>
            <w:tcW w:w="5808" w:type="dxa"/>
            <w:tcBorders>
              <w:top w:val="nil"/>
              <w:bottom w:val="nil"/>
            </w:tcBorders>
          </w:tcPr>
          <w:p w14:paraId="4CC60667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  <w:bottom w:val="nil"/>
            </w:tcBorders>
            <w:shd w:val="clear" w:color="auto" w:fill="FAE7D9"/>
          </w:tcPr>
          <w:p w14:paraId="63F08A5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9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faaliyetler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ürüt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raştır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rkezler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iğe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irimler</w:t>
            </w:r>
            <w:proofErr w:type="spellEnd"/>
          </w:p>
          <w:p w14:paraId="1DF77FB3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alış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ayrıla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bütç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ıl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çind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eğişimi</w:t>
            </w:r>
            <w:proofErr w:type="spellEnd"/>
          </w:p>
          <w:p w14:paraId="3AEABEEF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ratejis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önetildiğin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AABA68C" w14:textId="77777777" w:rsidR="00881F6A" w:rsidRPr="00271C9D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8"/>
              <w:ind w:right="33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ynakların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eterliliğin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06212CE4" w14:textId="403BF2CE" w:rsidR="00881F6A" w:rsidRPr="007E7355" w:rsidRDefault="00881F6A" w:rsidP="00881F6A">
            <w:pPr>
              <w:pStyle w:val="TableParagraph"/>
              <w:numPr>
                <w:ilvl w:val="0"/>
                <w:numId w:val="5"/>
              </w:numPr>
              <w:tabs>
                <w:tab w:val="left" w:pos="1031"/>
                <w:tab w:val="left" w:pos="1032"/>
              </w:tabs>
              <w:spacing w:before="11"/>
              <w:ind w:right="339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1F45" w:rsidRPr="000C4AC2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271C9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271C9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881F6A" w:rsidRPr="007E7355" w14:paraId="73AA1204" w14:textId="77777777" w:rsidTr="008567DF">
        <w:trPr>
          <w:trHeight w:val="927"/>
        </w:trPr>
        <w:tc>
          <w:tcPr>
            <w:tcW w:w="5808" w:type="dxa"/>
            <w:tcBorders>
              <w:top w:val="nil"/>
            </w:tcBorders>
          </w:tcPr>
          <w:p w14:paraId="146C338D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138" w:type="dxa"/>
            <w:gridSpan w:val="5"/>
            <w:tcBorders>
              <w:top w:val="nil"/>
            </w:tcBorders>
            <w:shd w:val="clear" w:color="auto" w:fill="FAE7D9"/>
          </w:tcPr>
          <w:p w14:paraId="16025CAD" w14:textId="11303C5A" w:rsidR="00881F6A" w:rsidRPr="007E7355" w:rsidRDefault="00881F6A" w:rsidP="00881F6A">
            <w:pPr>
              <w:pStyle w:val="TableParagraph"/>
              <w:spacing w:line="236" w:lineRule="exact"/>
              <w:ind w:left="1031" w:right="339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5E8213FE" w14:textId="672E8643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1A51B4B9" wp14:editId="53971C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1B72B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1B4B9" id="Metin Kutusu 4" o:spid="_x0000_s1065" type="#_x0000_t202" style="position:absolute;margin-left:493.3pt;margin-top:67.1pt;width:12.25pt;height:12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" filled="f" stroked="f">
                <v:textbox inset="0,0,0,0">
                  <w:txbxContent>
                    <w:p w14:paraId="06B1B72B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F45F0E2" w14:textId="77777777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  <w:sectPr w:rsidR="00A068E2" w:rsidRPr="007E7355" w:rsidSect="00710B69">
          <w:headerReference w:type="default" r:id="rId79"/>
          <w:footerReference w:type="default" r:id="rId80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478" w:type="dxa"/>
        <w:tblInd w:w="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97"/>
        <w:gridCol w:w="2268"/>
        <w:gridCol w:w="2268"/>
        <w:gridCol w:w="1843"/>
        <w:gridCol w:w="1842"/>
        <w:gridCol w:w="1560"/>
      </w:tblGrid>
      <w:tr w:rsidR="00881F6A" w:rsidRPr="007E7355" w14:paraId="494A8749" w14:textId="77777777" w:rsidTr="00A068E2">
        <w:trPr>
          <w:trHeight w:val="393"/>
        </w:trPr>
        <w:tc>
          <w:tcPr>
            <w:tcW w:w="15478" w:type="dxa"/>
            <w:gridSpan w:val="6"/>
            <w:shd w:val="clear" w:color="auto" w:fill="FAE7D9"/>
          </w:tcPr>
          <w:p w14:paraId="7936E05F" w14:textId="13B85F9A" w:rsidR="00881F6A" w:rsidRPr="007E7355" w:rsidRDefault="00881F6A" w:rsidP="00881F6A">
            <w:pPr>
              <w:pStyle w:val="TableParagraph"/>
              <w:spacing w:before="6"/>
              <w:ind w:right="92"/>
              <w:jc w:val="right"/>
              <w:rPr>
                <w:rFonts w:ascii="Hurme Geometric Sans 1" w:hAnsi="Hurme Geometric Sans 1"/>
                <w:sz w:val="28"/>
              </w:rPr>
            </w:pPr>
            <w:r w:rsidRPr="00881F6A">
              <w:rPr>
                <w:rFonts w:ascii="Hurme Geometric Sans 1" w:hAnsi="Hurme Geometric Sans 1"/>
                <w:b/>
                <w:color w:val="C45911" w:themeColor="accent2" w:themeShade="BF"/>
                <w:sz w:val="28"/>
              </w:rPr>
              <w:lastRenderedPageBreak/>
              <w:t>D. TOPLUMSAL KATKI</w:t>
            </w:r>
          </w:p>
        </w:tc>
      </w:tr>
      <w:tr w:rsidR="00881F6A" w:rsidRPr="007E7355" w14:paraId="0CEB1314" w14:textId="77777777" w:rsidTr="00A068E2">
        <w:trPr>
          <w:trHeight w:val="618"/>
        </w:trPr>
        <w:tc>
          <w:tcPr>
            <w:tcW w:w="15478" w:type="dxa"/>
            <w:gridSpan w:val="6"/>
            <w:shd w:val="clear" w:color="auto" w:fill="FAE7D9"/>
          </w:tcPr>
          <w:p w14:paraId="4B34CF37" w14:textId="77777777" w:rsidR="00881F6A" w:rsidRPr="007E7355" w:rsidRDefault="00881F6A" w:rsidP="00881F6A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D.2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erformansı</w:t>
            </w:r>
            <w:proofErr w:type="spellEnd"/>
          </w:p>
          <w:p w14:paraId="43FE46B3" w14:textId="0C602E77" w:rsidR="00881F6A" w:rsidRPr="007E7355" w:rsidRDefault="00E61F45" w:rsidP="00881F6A">
            <w:pPr>
              <w:pStyle w:val="TableParagraph"/>
              <w:spacing w:before="41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stratejis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hedefler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yürüttüğü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faaliyetler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periyodik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izlemel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iyileştirmelidir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>.</w:t>
            </w:r>
          </w:p>
        </w:tc>
      </w:tr>
      <w:tr w:rsidR="00881F6A" w:rsidRPr="007E7355" w14:paraId="636C0D81" w14:textId="77777777" w:rsidTr="00BA23AE">
        <w:trPr>
          <w:trHeight w:val="354"/>
        </w:trPr>
        <w:tc>
          <w:tcPr>
            <w:tcW w:w="5697" w:type="dxa"/>
            <w:shd w:val="clear" w:color="auto" w:fill="FAE7D9"/>
          </w:tcPr>
          <w:p w14:paraId="314795C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shd w:val="clear" w:color="auto" w:fill="FAE7D9"/>
          </w:tcPr>
          <w:p w14:paraId="2249868D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1</w:t>
            </w:r>
          </w:p>
        </w:tc>
        <w:tc>
          <w:tcPr>
            <w:tcW w:w="2268" w:type="dxa"/>
            <w:shd w:val="clear" w:color="auto" w:fill="FAE7D9"/>
          </w:tcPr>
          <w:p w14:paraId="79BB9CD8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2</w:t>
            </w:r>
          </w:p>
        </w:tc>
        <w:tc>
          <w:tcPr>
            <w:tcW w:w="1843" w:type="dxa"/>
            <w:shd w:val="clear" w:color="auto" w:fill="FAE7D9"/>
          </w:tcPr>
          <w:p w14:paraId="2D7D1191" w14:textId="77777777" w:rsidR="00881F6A" w:rsidRPr="007E7355" w:rsidRDefault="00881F6A" w:rsidP="00881F6A">
            <w:pPr>
              <w:pStyle w:val="TableParagraph"/>
              <w:spacing w:before="42"/>
              <w:ind w:left="14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3</w:t>
            </w:r>
          </w:p>
        </w:tc>
        <w:tc>
          <w:tcPr>
            <w:tcW w:w="1842" w:type="dxa"/>
            <w:shd w:val="clear" w:color="auto" w:fill="FAE7D9"/>
          </w:tcPr>
          <w:p w14:paraId="3217AE56" w14:textId="77777777" w:rsidR="00881F6A" w:rsidRPr="007E7355" w:rsidRDefault="00881F6A" w:rsidP="00881F6A">
            <w:pPr>
              <w:pStyle w:val="TableParagraph"/>
              <w:spacing w:before="42"/>
              <w:ind w:left="11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4</w:t>
            </w:r>
          </w:p>
        </w:tc>
        <w:tc>
          <w:tcPr>
            <w:tcW w:w="1560" w:type="dxa"/>
            <w:shd w:val="clear" w:color="auto" w:fill="FAE7D9"/>
          </w:tcPr>
          <w:p w14:paraId="5187D7BB" w14:textId="77777777" w:rsidR="00881F6A" w:rsidRPr="007E7355" w:rsidRDefault="00881F6A" w:rsidP="00881F6A">
            <w:pPr>
              <w:pStyle w:val="TableParagraph"/>
              <w:spacing w:before="42"/>
              <w:ind w:left="8"/>
              <w:jc w:val="center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5</w:t>
            </w:r>
          </w:p>
        </w:tc>
      </w:tr>
      <w:tr w:rsidR="00881F6A" w:rsidRPr="007E7355" w14:paraId="3A7DCF6D" w14:textId="77777777" w:rsidTr="00BA23AE">
        <w:trPr>
          <w:trHeight w:val="328"/>
        </w:trPr>
        <w:tc>
          <w:tcPr>
            <w:tcW w:w="5697" w:type="dxa"/>
            <w:tcBorders>
              <w:bottom w:val="nil"/>
            </w:tcBorders>
          </w:tcPr>
          <w:p w14:paraId="434EEF45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 w:val="restart"/>
            <w:shd w:val="clear" w:color="auto" w:fill="F8D5BE"/>
          </w:tcPr>
          <w:p w14:paraId="5987D3E0" w14:textId="416A82EB" w:rsidR="00881F6A" w:rsidRPr="007E7355" w:rsidRDefault="00E61F45" w:rsidP="00881F6A">
            <w:pPr>
              <w:pStyle w:val="TableParagraph"/>
              <w:spacing w:before="40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4AD822D9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performansının</w:t>
            </w:r>
            <w:proofErr w:type="spellEnd"/>
          </w:p>
          <w:p w14:paraId="60BDBCF1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A0648C8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0E231BB1" w14:textId="77777777" w:rsidR="00881F6A" w:rsidRPr="007E7355" w:rsidRDefault="00881F6A" w:rsidP="00881F6A">
            <w:pPr>
              <w:pStyle w:val="TableParagraph"/>
              <w:spacing w:line="246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463E0900" w14:textId="73EA1284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F7C9AC"/>
          </w:tcPr>
          <w:p w14:paraId="65B36B34" w14:textId="3671AC94" w:rsidR="00881F6A" w:rsidRPr="007E7355" w:rsidRDefault="00E61F45" w:rsidP="00881F6A">
            <w:pPr>
              <w:pStyle w:val="TableParagraph"/>
              <w:spacing w:before="40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</w:p>
          <w:p w14:paraId="2F2486E1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ının</w:t>
            </w:r>
            <w:proofErr w:type="spellEnd"/>
          </w:p>
          <w:p w14:paraId="2757292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5D3691B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sine</w:t>
            </w:r>
            <w:proofErr w:type="spellEnd"/>
          </w:p>
          <w:p w14:paraId="2A740EC5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r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4EC2428" w14:textId="41676CDD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g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vMerge w:val="restart"/>
            <w:shd w:val="clear" w:color="auto" w:fill="F4AF83"/>
          </w:tcPr>
          <w:p w14:paraId="4EA9907B" w14:textId="5A66CD41" w:rsidR="00881F6A" w:rsidRPr="007E7355" w:rsidRDefault="00E61F45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genelinde</w:t>
            </w:r>
            <w:proofErr w:type="spellEnd"/>
          </w:p>
          <w:p w14:paraId="5A189513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7C1BE44C" w14:textId="77777777" w:rsidR="00881F6A" w:rsidRPr="007E7355" w:rsidRDefault="00881F6A" w:rsidP="00881F6A">
            <w:pPr>
              <w:pStyle w:val="TableParagraph"/>
              <w:spacing w:line="21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nı</w:t>
            </w:r>
            <w:proofErr w:type="spellEnd"/>
          </w:p>
          <w:p w14:paraId="5512351D" w14:textId="77777777" w:rsidR="00881F6A" w:rsidRPr="007E7355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68C7CF7" w14:textId="77777777" w:rsidR="00881F6A" w:rsidRPr="007E7355" w:rsidRDefault="00881F6A" w:rsidP="00881F6A">
            <w:pPr>
              <w:pStyle w:val="TableParagraph"/>
              <w:spacing w:before="7" w:line="26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oluşturulan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02340699" w14:textId="46A2EAFE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2" w:type="dxa"/>
            <w:vMerge w:val="restart"/>
            <w:shd w:val="clear" w:color="auto" w:fill="E6A77C"/>
          </w:tcPr>
          <w:p w14:paraId="6609776E" w14:textId="3DFA4751" w:rsidR="00881F6A" w:rsidRPr="007E7355" w:rsidRDefault="00E61F45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7E7355">
              <w:rPr>
                <w:rFonts w:ascii="Hurme Geometric Sans 1" w:hAnsi="Hurme Geometric Sans 1"/>
              </w:rPr>
              <w:t>katkı</w:t>
            </w:r>
            <w:proofErr w:type="spellEnd"/>
          </w:p>
          <w:p w14:paraId="1437A00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ı</w:t>
            </w:r>
            <w:proofErr w:type="spellEnd"/>
          </w:p>
          <w:p w14:paraId="35025FE4" w14:textId="77777777" w:rsidR="00881F6A" w:rsidRPr="007E7355" w:rsidRDefault="00881F6A" w:rsidP="00881F6A">
            <w:pPr>
              <w:pStyle w:val="TableParagraph"/>
              <w:spacing w:line="21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37258EA3" w14:textId="77777777" w:rsidR="00881F6A" w:rsidRPr="007E7355" w:rsidRDefault="00881F6A" w:rsidP="00881F6A">
            <w:pPr>
              <w:pStyle w:val="TableParagraph"/>
              <w:spacing w:line="234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</w:p>
          <w:p w14:paraId="20EDDCEC" w14:textId="36DDD0C4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560" w:type="dxa"/>
            <w:vMerge w:val="restart"/>
            <w:shd w:val="clear" w:color="auto" w:fill="D9A481"/>
          </w:tcPr>
          <w:p w14:paraId="7C3F676A" w14:textId="77777777" w:rsidR="00881F6A" w:rsidRPr="007E7355" w:rsidRDefault="00881F6A" w:rsidP="00881F6A">
            <w:pPr>
              <w:pStyle w:val="TableParagraph"/>
              <w:spacing w:before="40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76F4CBD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3DFB29E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7D44DEF" w14:textId="77777777" w:rsidR="00881F6A" w:rsidRPr="007E7355" w:rsidRDefault="00881F6A" w:rsidP="00881F6A">
            <w:pPr>
              <w:pStyle w:val="TableParagraph"/>
              <w:spacing w:line="21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</w:p>
          <w:p w14:paraId="56BEB173" w14:textId="77777777" w:rsidR="00881F6A" w:rsidRPr="007E7355" w:rsidRDefault="00881F6A" w:rsidP="00881F6A">
            <w:pPr>
              <w:pStyle w:val="TableParagraph"/>
              <w:spacing w:line="234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60410C32" w14:textId="6CAA6AA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</w:tr>
      <w:tr w:rsidR="00881F6A" w:rsidRPr="007E7355" w14:paraId="6AB57A6B" w14:textId="77777777" w:rsidTr="00842C01">
        <w:trPr>
          <w:trHeight w:val="2789"/>
        </w:trPr>
        <w:tc>
          <w:tcPr>
            <w:tcW w:w="5697" w:type="dxa"/>
            <w:vMerge w:val="restart"/>
            <w:tcBorders>
              <w:top w:val="nil"/>
              <w:bottom w:val="single" w:sz="4" w:space="0" w:color="000000"/>
            </w:tcBorders>
          </w:tcPr>
          <w:p w14:paraId="4311FDBD" w14:textId="03F6A8F9" w:rsidR="00881F6A" w:rsidRDefault="00881F6A" w:rsidP="00881F6A">
            <w:pPr>
              <w:pStyle w:val="TableParagraph"/>
              <w:spacing w:line="234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D.2.1.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Toplumsal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katkı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performansının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izlenmesi</w:t>
            </w:r>
            <w:proofErr w:type="spellEnd"/>
            <w:r w:rsidRPr="00BB068B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BB068B">
              <w:rPr>
                <w:rFonts w:ascii="Hurme Geometric Sans 1" w:hAnsi="Hurme Geometric Sans 1"/>
                <w:b/>
                <w:u w:val="single"/>
              </w:rPr>
              <w:t>Değerlendirilmesi</w:t>
            </w:r>
            <w:proofErr w:type="spellEnd"/>
          </w:p>
          <w:p w14:paraId="2C5CB1C9" w14:textId="77777777" w:rsidR="00881F6A" w:rsidRPr="00BB068B" w:rsidRDefault="00881F6A" w:rsidP="00881F6A">
            <w:pPr>
              <w:pStyle w:val="TableParagraph"/>
              <w:spacing w:before="21" w:line="246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24401EB8" w14:textId="05580F9A" w:rsidR="00881F6A" w:rsidRPr="00A20A69" w:rsidRDefault="00E61F45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Enstitü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, </w:t>
            </w:r>
            <w:r w:rsidR="00D5667D">
              <w:rPr>
                <w:rFonts w:ascii="Hurme Geometric Sans 1" w:hAnsi="Hurme Geometric Sans 1"/>
              </w:rPr>
              <w:t xml:space="preserve">BM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Sürdürülebili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Kalkınma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Amaçlar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il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uyumlu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ezavantajl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grupla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ahil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toplumu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çevreni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ihtiyaçlarına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cevap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rebile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v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değe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yaratan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faaliyetlerinde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881F6A" w:rsidRPr="00A20A69">
              <w:rPr>
                <w:rFonts w:ascii="Hurme Geometric Sans 1" w:hAnsi="Hurme Geometric Sans 1"/>
              </w:rPr>
              <w:t>bulunmaktadır</w:t>
            </w:r>
            <w:proofErr w:type="spellEnd"/>
            <w:r w:rsidR="00881F6A" w:rsidRPr="00A20A69">
              <w:rPr>
                <w:rFonts w:ascii="Hurme Geometric Sans 1" w:hAnsi="Hurme Geometric Sans 1"/>
              </w:rPr>
              <w:t>.</w:t>
            </w:r>
          </w:p>
          <w:p w14:paraId="078B6CB5" w14:textId="00B461BF" w:rsidR="00881F6A" w:rsidRPr="007E7355" w:rsidRDefault="00881F6A" w:rsidP="00A95B5D">
            <w:pPr>
              <w:pStyle w:val="TableParagraph"/>
              <w:spacing w:before="103" w:line="292" w:lineRule="auto"/>
              <w:ind w:left="110" w:right="274"/>
              <w:jc w:val="both"/>
              <w:rPr>
                <w:rFonts w:ascii="Hurme Geometric Sans 1" w:hAnsi="Hurme Geometric Sans 1"/>
              </w:rPr>
            </w:pPr>
            <w:proofErr w:type="spellStart"/>
            <w:r w:rsidRPr="00A20A69">
              <w:rPr>
                <w:rFonts w:ascii="Hurme Geometric Sans 1" w:hAnsi="Hurme Geometric Sans 1"/>
              </w:rPr>
              <w:t>Ulu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uluslararas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düzey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ş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lik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çeşitl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mu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luşların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apı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görevlendirme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l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urumu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ünyesind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la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birimle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racılığıyl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ürütüle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eğitim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hizmet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araştır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A20A69">
              <w:rPr>
                <w:rFonts w:ascii="Hurme Geometric Sans 1" w:hAnsi="Hurme Geometric Sans 1"/>
              </w:rPr>
              <w:t>danışmanlı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vb. </w:t>
            </w:r>
            <w:proofErr w:type="spellStart"/>
            <w:r w:rsidRPr="00A20A69">
              <w:rPr>
                <w:rFonts w:ascii="Hurme Geometric Sans 1" w:hAnsi="Hurme Geometric Sans 1"/>
              </w:rPr>
              <w:t>toplumsal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tk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faaliyet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izlenmekte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zle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mekanizma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eçleri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yerleşik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sürdürülebilirdir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A20A69">
              <w:rPr>
                <w:rFonts w:ascii="Hurme Geometric Sans 1" w:hAnsi="Hurme Geometric Sans 1"/>
              </w:rPr>
              <w:t>İyileştirme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adımlarının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kanıtları</w:t>
            </w:r>
            <w:proofErr w:type="spellEnd"/>
            <w:r w:rsidRPr="00A20A6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A20A69">
              <w:rPr>
                <w:rFonts w:ascii="Hurme Geometric Sans 1" w:hAnsi="Hurme Geometric Sans 1"/>
              </w:rPr>
              <w:t>vardır</w:t>
            </w:r>
            <w:proofErr w:type="spellEnd"/>
            <w:r w:rsidRPr="00A20A69">
              <w:rPr>
                <w:rFonts w:ascii="Hurme Geometric Sans 1" w:hAnsi="Hurme Geometric Sans 1"/>
              </w:rPr>
              <w:t>.</w:t>
            </w:r>
            <w:r w:rsidR="002F5B29"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8D5BE"/>
          </w:tcPr>
          <w:p w14:paraId="0AD602A5" w14:textId="7684A3AB" w:rsidR="00881F6A" w:rsidRPr="007E7355" w:rsidRDefault="00881F6A" w:rsidP="00881F6A">
            <w:pPr>
              <w:pStyle w:val="TableParagraph"/>
              <w:spacing w:before="3" w:line="254" w:lineRule="auto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F7C9AC"/>
          </w:tcPr>
          <w:p w14:paraId="4F3031D5" w14:textId="646083F6" w:rsidR="00881F6A" w:rsidRPr="007E7355" w:rsidRDefault="00881F6A" w:rsidP="00881F6A">
            <w:pPr>
              <w:pStyle w:val="TableParagraph"/>
              <w:spacing w:before="16" w:line="254" w:lineRule="auto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vMerge/>
            <w:tcBorders>
              <w:bottom w:val="single" w:sz="4" w:space="0" w:color="000000"/>
            </w:tcBorders>
            <w:shd w:val="clear" w:color="auto" w:fill="F4AF83"/>
          </w:tcPr>
          <w:p w14:paraId="06F49392" w14:textId="3922D39B" w:rsidR="00881F6A" w:rsidRPr="007E7355" w:rsidRDefault="00881F6A" w:rsidP="00881F6A">
            <w:pPr>
              <w:pStyle w:val="TableParagraph"/>
              <w:spacing w:line="247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842" w:type="dxa"/>
            <w:vMerge/>
            <w:tcBorders>
              <w:bottom w:val="single" w:sz="4" w:space="0" w:color="000000"/>
            </w:tcBorders>
            <w:shd w:val="clear" w:color="auto" w:fill="E6A77C"/>
          </w:tcPr>
          <w:p w14:paraId="6FCDFDAF" w14:textId="40E19876" w:rsidR="00881F6A" w:rsidRPr="007E7355" w:rsidRDefault="00881F6A" w:rsidP="00881F6A">
            <w:pPr>
              <w:pStyle w:val="TableParagraph"/>
              <w:spacing w:before="16" w:line="254" w:lineRule="auto"/>
              <w:ind w:left="108" w:right="50"/>
              <w:rPr>
                <w:rFonts w:ascii="Hurme Geometric Sans 1" w:hAnsi="Hurme Geometric Sans 1"/>
              </w:rPr>
            </w:pPr>
          </w:p>
        </w:tc>
        <w:tc>
          <w:tcPr>
            <w:tcW w:w="1560" w:type="dxa"/>
            <w:vMerge/>
            <w:tcBorders>
              <w:bottom w:val="single" w:sz="4" w:space="0" w:color="000000"/>
            </w:tcBorders>
            <w:shd w:val="clear" w:color="auto" w:fill="D9A481"/>
          </w:tcPr>
          <w:p w14:paraId="4C8A24E0" w14:textId="44689C42" w:rsidR="00881F6A" w:rsidRPr="007E7355" w:rsidRDefault="00881F6A" w:rsidP="00881F6A">
            <w:pPr>
              <w:pStyle w:val="TableParagraph"/>
              <w:spacing w:before="16" w:line="254" w:lineRule="auto"/>
              <w:ind w:left="107"/>
              <w:rPr>
                <w:rFonts w:ascii="Hurme Geometric Sans 1" w:hAnsi="Hurme Geometric Sans 1"/>
              </w:rPr>
            </w:pPr>
          </w:p>
        </w:tc>
      </w:tr>
      <w:tr w:rsidR="00881F6A" w:rsidRPr="007E7355" w14:paraId="048FA3C3" w14:textId="77777777" w:rsidTr="006F7C18">
        <w:trPr>
          <w:trHeight w:val="218"/>
        </w:trPr>
        <w:tc>
          <w:tcPr>
            <w:tcW w:w="5697" w:type="dxa"/>
            <w:vMerge/>
          </w:tcPr>
          <w:p w14:paraId="7ECF42D7" w14:textId="55102A55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9781" w:type="dxa"/>
            <w:gridSpan w:val="5"/>
            <w:tcBorders>
              <w:bottom w:val="nil"/>
            </w:tcBorders>
            <w:shd w:val="clear" w:color="auto" w:fill="FAE7D9"/>
          </w:tcPr>
          <w:p w14:paraId="70443AC6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  <w:sz w:val="14"/>
              </w:rPr>
            </w:pPr>
          </w:p>
        </w:tc>
      </w:tr>
      <w:tr w:rsidR="00881F6A" w:rsidRPr="007E7355" w14:paraId="6CE4A4C7" w14:textId="77777777" w:rsidTr="00854130">
        <w:trPr>
          <w:trHeight w:val="376"/>
        </w:trPr>
        <w:tc>
          <w:tcPr>
            <w:tcW w:w="5697" w:type="dxa"/>
            <w:vMerge/>
            <w:tcBorders>
              <w:bottom w:val="nil"/>
            </w:tcBorders>
          </w:tcPr>
          <w:p w14:paraId="158A1DA0" w14:textId="1488E7EB" w:rsidR="00881F6A" w:rsidRPr="007E7355" w:rsidRDefault="00881F6A" w:rsidP="00881F6A">
            <w:pPr>
              <w:pStyle w:val="TableParagraph"/>
              <w:spacing w:line="265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 w:val="restart"/>
            <w:tcBorders>
              <w:top w:val="nil"/>
            </w:tcBorders>
            <w:shd w:val="clear" w:color="auto" w:fill="FAE7D9"/>
          </w:tcPr>
          <w:p w14:paraId="7F049845" w14:textId="77777777" w:rsidR="00881F6A" w:rsidRPr="007E7355" w:rsidRDefault="00881F6A" w:rsidP="00881F6A">
            <w:pPr>
              <w:pStyle w:val="TableParagraph"/>
              <w:spacing w:before="88" w:line="268" w:lineRule="exact"/>
              <w:ind w:left="27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E5283F4" w14:textId="6FA65B14" w:rsidR="00881F6A" w:rsidRPr="00A95B5D" w:rsidRDefault="00E61F45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>
              <w:rPr>
                <w:rFonts w:ascii="Hurme Geometric Sans 1" w:hAnsi="Hurme Geometric Sans 1"/>
                <w:i/>
                <w:sz w:val="20"/>
              </w:rPr>
              <w:t>Enstitünün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hedefleriyle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uyumlu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="00881F6A"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881F6A" w:rsidRPr="00A95B5D">
              <w:rPr>
                <w:rFonts w:ascii="Hurme Geometric Sans 1" w:hAnsi="Hurme Geometric Sans 1"/>
                <w:i/>
                <w:sz w:val="20"/>
              </w:rPr>
              <w:t>faaliyetleri</w:t>
            </w:r>
            <w:proofErr w:type="spellEnd"/>
          </w:p>
          <w:p w14:paraId="6E9D0F44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çerl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1A5F85A3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1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hedefler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ıp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laşılmadığı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oluşturula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5D968146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bildirimleri</w:t>
            </w:r>
            <w:proofErr w:type="spellEnd"/>
          </w:p>
          <w:p w14:paraId="71EA4A12" w14:textId="77777777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9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Toplumsal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tk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performansın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zlen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428871B" w14:textId="056930BA" w:rsidR="00881F6A" w:rsidRPr="00A95B5D" w:rsidRDefault="00881F6A" w:rsidP="00881F6A">
            <w:pPr>
              <w:pStyle w:val="TableParagraph"/>
              <w:numPr>
                <w:ilvl w:val="0"/>
                <w:numId w:val="4"/>
              </w:numPr>
              <w:tabs>
                <w:tab w:val="left" w:pos="892"/>
                <w:tab w:val="left" w:pos="893"/>
              </w:tabs>
              <w:spacing w:before="10"/>
              <w:ind w:right="419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proofErr w:type="spellStart"/>
            <w:r w:rsidR="00E61F45" w:rsidRPr="00E61F45">
              <w:rPr>
                <w:rFonts w:ascii="Hurme Geometric Sans 1" w:hAnsi="Hurme Geometric Sans 1"/>
                <w:i/>
                <w:iCs/>
                <w:sz w:val="20"/>
                <w:szCs w:val="20"/>
              </w:rPr>
              <w:t>enstitün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A95B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95B5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E9F35ED" w14:textId="31A24A1A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b/>
                <w:i/>
              </w:rPr>
            </w:pPr>
          </w:p>
        </w:tc>
      </w:tr>
      <w:tr w:rsidR="00881F6A" w:rsidRPr="007E7355" w14:paraId="53CFAAAB" w14:textId="77777777" w:rsidTr="00854130">
        <w:trPr>
          <w:trHeight w:val="1723"/>
        </w:trPr>
        <w:tc>
          <w:tcPr>
            <w:tcW w:w="5697" w:type="dxa"/>
            <w:tcBorders>
              <w:top w:val="nil"/>
              <w:bottom w:val="nil"/>
            </w:tcBorders>
          </w:tcPr>
          <w:p w14:paraId="1A9264D9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5FFEFA28" w14:textId="232C8C06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  <w:tr w:rsidR="00881F6A" w:rsidRPr="007E7355" w14:paraId="23D40845" w14:textId="77777777" w:rsidTr="00854130">
        <w:trPr>
          <w:trHeight w:val="1415"/>
        </w:trPr>
        <w:tc>
          <w:tcPr>
            <w:tcW w:w="5697" w:type="dxa"/>
            <w:tcBorders>
              <w:top w:val="nil"/>
            </w:tcBorders>
          </w:tcPr>
          <w:p w14:paraId="60D34FAA" w14:textId="77777777" w:rsidR="00881F6A" w:rsidRPr="007E7355" w:rsidRDefault="00881F6A" w:rsidP="00881F6A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81" w:type="dxa"/>
            <w:gridSpan w:val="5"/>
            <w:vMerge/>
            <w:shd w:val="clear" w:color="auto" w:fill="FAE7D9"/>
          </w:tcPr>
          <w:p w14:paraId="25A41C07" w14:textId="345CDDD9" w:rsidR="00881F6A" w:rsidRPr="007E7355" w:rsidRDefault="00881F6A" w:rsidP="00881F6A">
            <w:pPr>
              <w:pStyle w:val="TableParagraph"/>
              <w:spacing w:line="236" w:lineRule="exact"/>
              <w:ind w:left="892"/>
              <w:rPr>
                <w:rFonts w:ascii="Hurme Geometric Sans 1" w:hAnsi="Hurme Geometric Sans 1"/>
                <w:i/>
              </w:rPr>
            </w:pPr>
          </w:p>
        </w:tc>
      </w:tr>
    </w:tbl>
    <w:p w14:paraId="184DFCBC" w14:textId="12182C42" w:rsidR="00A068E2" w:rsidRPr="007E7355" w:rsidRDefault="00A068E2" w:rsidP="00A068E2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B8ED028" wp14:editId="1B727C5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74E3D" w14:textId="77777777" w:rsidR="004C4001" w:rsidRDefault="004C4001" w:rsidP="00A068E2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ED028" id="_x0000_s1066" type="#_x0000_t202" style="position:absolute;margin-left:493.3pt;margin-top:67.1pt;width:12.25pt;height:12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+A02AEAAJg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ZUaRzEV1CeWgzCPC483Fx3gDylGHpVS0veDQiNF/8GxJXGulgKXoloK5TQ/LWWQ&#10;Yi5vwzx/B4+27Rh5Nt3BDdvW2CTpmcWZL8eflJ5HNc7Xr9/p1vMPtf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2&#10;a+A0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44974E3D" w14:textId="77777777" w:rsidR="004C4001" w:rsidRDefault="004C4001" w:rsidP="00A068E2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F740BB0" w14:textId="77777777" w:rsidR="00F8389A" w:rsidRPr="004821A0" w:rsidRDefault="00F8389A" w:rsidP="00F8389A">
      <w:pPr>
        <w:rPr>
          <w:rFonts w:ascii="Arial" w:hAnsi="Arial" w:cs="Arial"/>
        </w:rPr>
      </w:pPr>
    </w:p>
    <w:p w14:paraId="2B2FC9D2" w14:textId="7FCC8D1B" w:rsidR="00F8389A" w:rsidRPr="00876783" w:rsidRDefault="00F8389A" w:rsidP="00F8389A">
      <w:pPr>
        <w:rPr>
          <w:rFonts w:ascii="Candara" w:hAnsi="Candara" w:cs="Calibri"/>
        </w:rPr>
        <w:sectPr w:rsidR="00F8389A" w:rsidRPr="00876783" w:rsidSect="00710B69">
          <w:pgSz w:w="16838" w:h="11906" w:orient="landscape"/>
          <w:pgMar w:top="0" w:right="720" w:bottom="426" w:left="720" w:header="708" w:footer="561" w:gutter="0"/>
          <w:cols w:space="708"/>
          <w:docGrid w:linePitch="360"/>
        </w:sectPr>
      </w:pPr>
    </w:p>
    <w:p w14:paraId="0D05FDD1" w14:textId="77777777" w:rsidR="009E46AB" w:rsidRPr="009E4D99" w:rsidRDefault="009E46AB" w:rsidP="009E46AB">
      <w:pPr>
        <w:pStyle w:val="GvdeMetni"/>
        <w:tabs>
          <w:tab w:val="left" w:pos="142"/>
          <w:tab w:val="center" w:pos="4652"/>
        </w:tabs>
        <w:spacing w:before="12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lastRenderedPageBreak/>
        <w:t>PUANLAMA (OLGUNLUK DÜZEYİ)</w:t>
      </w:r>
    </w:p>
    <w:p w14:paraId="39E6F0A6" w14:textId="63E0EE63" w:rsidR="009E46AB" w:rsidRPr="009E4D99" w:rsidRDefault="00E61F45" w:rsidP="009E46AB">
      <w:pPr>
        <w:pStyle w:val="GvdeMetni"/>
        <w:tabs>
          <w:tab w:val="left" w:pos="142"/>
          <w:tab w:val="center" w:pos="4652"/>
        </w:tabs>
        <w:spacing w:before="120"/>
        <w:ind w:left="119"/>
        <w:jc w:val="both"/>
        <w:rPr>
          <w:rFonts w:ascii="Hurme Geometric Sans 1" w:eastAsia="MS PGothic" w:hAnsi="Hurme Geometric Sans 1" w:cs="Calibri"/>
          <w:bCs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Enstitü</w:t>
      </w:r>
      <w:r w:rsidR="009E46AB"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 w:rsidR="009E46AB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="009E46AB"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anını tablo şeklinde sunmalıdır. (Tablo 1)</w:t>
      </w:r>
    </w:p>
    <w:tbl>
      <w:tblPr>
        <w:tblStyle w:val="TabloKlavuzu"/>
        <w:tblW w:w="9158" w:type="dxa"/>
        <w:tblInd w:w="137" w:type="dxa"/>
        <w:tblLook w:val="04A0" w:firstRow="1" w:lastRow="0" w:firstColumn="1" w:lastColumn="0" w:noHBand="0" w:noVBand="1"/>
      </w:tblPr>
      <w:tblGrid>
        <w:gridCol w:w="1027"/>
        <w:gridCol w:w="1302"/>
        <w:gridCol w:w="81"/>
        <w:gridCol w:w="1227"/>
        <w:gridCol w:w="1163"/>
        <w:gridCol w:w="1308"/>
        <w:gridCol w:w="1353"/>
        <w:gridCol w:w="224"/>
        <w:gridCol w:w="1473"/>
      </w:tblGrid>
      <w:tr w:rsidR="009E46AB" w:rsidRPr="00BB2E1E" w14:paraId="18412F78" w14:textId="77777777" w:rsidTr="0010308A">
        <w:trPr>
          <w:trHeight w:hRule="exact" w:val="324"/>
        </w:trPr>
        <w:tc>
          <w:tcPr>
            <w:tcW w:w="9158" w:type="dxa"/>
            <w:gridSpan w:val="9"/>
            <w:vAlign w:val="bottom"/>
          </w:tcPr>
          <w:p w14:paraId="6BAAF335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BB2E1E" w14:paraId="61E2F330" w14:textId="77777777" w:rsidTr="00094C11">
        <w:trPr>
          <w:trHeight w:hRule="exact" w:val="592"/>
        </w:trPr>
        <w:tc>
          <w:tcPr>
            <w:tcW w:w="1027" w:type="dxa"/>
            <w:vAlign w:val="bottom"/>
          </w:tcPr>
          <w:p w14:paraId="17C6C1C6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02" w:type="dxa"/>
            <w:vAlign w:val="bottom"/>
          </w:tcPr>
          <w:p w14:paraId="3F047EB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08" w:type="dxa"/>
            <w:gridSpan w:val="2"/>
            <w:vAlign w:val="bottom"/>
          </w:tcPr>
          <w:p w14:paraId="2A7E8F72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5451D524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626A9FEA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3" w:type="dxa"/>
            <w:vAlign w:val="bottom"/>
          </w:tcPr>
          <w:p w14:paraId="2F85CC0B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</w:tcPr>
          <w:p w14:paraId="3AF19B63" w14:textId="77777777" w:rsidR="009E46AB" w:rsidRPr="00BB2E1E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3A701B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A986A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302" w:type="dxa"/>
            <w:vAlign w:val="bottom"/>
          </w:tcPr>
          <w:p w14:paraId="243C959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342963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88D0A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7BA9F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D7AF2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0B5D3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83481D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9D091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302" w:type="dxa"/>
            <w:vAlign w:val="bottom"/>
          </w:tcPr>
          <w:p w14:paraId="51754A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BC157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35717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F2ACC3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7E98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57F1AD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2088A1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1650A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302" w:type="dxa"/>
            <w:vAlign w:val="bottom"/>
          </w:tcPr>
          <w:p w14:paraId="4C41D6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4D094C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0E92B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C2677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5ABDB6C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B19A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890D32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CA6D00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302" w:type="dxa"/>
            <w:vAlign w:val="bottom"/>
          </w:tcPr>
          <w:p w14:paraId="26885CF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862315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A0B9B6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551B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E0A0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172B4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D214E6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70175B4" w14:textId="77777777" w:rsidR="009E46AB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302" w:type="dxa"/>
            <w:vAlign w:val="bottom"/>
          </w:tcPr>
          <w:p w14:paraId="3E0D620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27615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71C5A1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5B89E1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6949BC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E28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E89BC6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1CA951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302" w:type="dxa"/>
            <w:vAlign w:val="bottom"/>
          </w:tcPr>
          <w:p w14:paraId="23C6B05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86774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3FED1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AB234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D745D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25F0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E21EFF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50D35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302" w:type="dxa"/>
            <w:vAlign w:val="bottom"/>
          </w:tcPr>
          <w:p w14:paraId="26CA3BE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769D76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7A52C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C58E0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AE598C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21D62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565245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0071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302" w:type="dxa"/>
            <w:vAlign w:val="bottom"/>
          </w:tcPr>
          <w:p w14:paraId="070F75B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72315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0E789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E34832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F97802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21B1E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58E9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42F1CC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302" w:type="dxa"/>
            <w:vAlign w:val="bottom"/>
          </w:tcPr>
          <w:p w14:paraId="3E70DB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AA0026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789F1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F552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B59208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5428FA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43E8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ABF1CED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20C58D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5E4C6E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AE60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0B558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806E9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C3B0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3F00BF7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4D51B4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044378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413781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9F38E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FBD3D3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9E2E51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07A6E8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AD0D82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7B07B60E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1E021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65E9B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6C3924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7D094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7CE742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64AB36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EA5000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900F4F6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302" w:type="dxa"/>
            <w:vAlign w:val="bottom"/>
          </w:tcPr>
          <w:p w14:paraId="54C23BF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A8327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49CCE1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E9A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2D4471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4B8551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EB3D8EF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FE56D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302" w:type="dxa"/>
            <w:vAlign w:val="bottom"/>
          </w:tcPr>
          <w:p w14:paraId="2A5587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E2E23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B0870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DE03BE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E674C5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BE942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0A14B4" w:rsidRPr="00F3062C" w14:paraId="48C46920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12CB37D" w14:textId="14D5A2FE" w:rsidR="000A14B4" w:rsidRPr="00F3062C" w:rsidRDefault="000A14B4" w:rsidP="000A14B4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AEE9FC5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F742ED8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735EC1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AADE240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BCD932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894350F" w14:textId="77777777" w:rsidR="000A14B4" w:rsidRPr="00F3062C" w:rsidRDefault="000A14B4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A1496A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96205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1.</w:t>
            </w:r>
          </w:p>
        </w:tc>
        <w:tc>
          <w:tcPr>
            <w:tcW w:w="1302" w:type="dxa"/>
            <w:vAlign w:val="bottom"/>
          </w:tcPr>
          <w:p w14:paraId="6E63897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B9C73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C1102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3A4AC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0F887DF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254508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F287335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18A5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2.</w:t>
            </w:r>
          </w:p>
        </w:tc>
        <w:tc>
          <w:tcPr>
            <w:tcW w:w="1302" w:type="dxa"/>
            <w:vAlign w:val="bottom"/>
          </w:tcPr>
          <w:p w14:paraId="345AE9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EBF5A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DFC415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163FBA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33BA82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529C99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7DF9E7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D8BD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5.3.</w:t>
            </w:r>
          </w:p>
        </w:tc>
        <w:tc>
          <w:tcPr>
            <w:tcW w:w="1302" w:type="dxa"/>
            <w:vAlign w:val="bottom"/>
          </w:tcPr>
          <w:p w14:paraId="0ED88A4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43DFD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9225A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5ED4A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B589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4096E51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7F0975A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58CEFF6A" w14:textId="77777777" w:rsidR="009E46AB" w:rsidRPr="00424330" w:rsidRDefault="009E46AB" w:rsidP="0010308A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18296AB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759B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3EAFE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302" w:type="dxa"/>
            <w:vAlign w:val="bottom"/>
          </w:tcPr>
          <w:p w14:paraId="59243F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E97D57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E4502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2EE4BF6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90230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9C5BA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5D38D8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E2B6C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2.</w:t>
            </w:r>
          </w:p>
        </w:tc>
        <w:tc>
          <w:tcPr>
            <w:tcW w:w="1302" w:type="dxa"/>
            <w:vAlign w:val="bottom"/>
          </w:tcPr>
          <w:p w14:paraId="538AFC8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607D4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82BBF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37296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E0D31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7B3BF28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F9B0469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FE8D99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3.</w:t>
            </w:r>
          </w:p>
        </w:tc>
        <w:tc>
          <w:tcPr>
            <w:tcW w:w="1302" w:type="dxa"/>
            <w:vAlign w:val="bottom"/>
          </w:tcPr>
          <w:p w14:paraId="02F071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D3E970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34165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493C8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A3E0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F1501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DF627FE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904F9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4.</w:t>
            </w:r>
          </w:p>
        </w:tc>
        <w:tc>
          <w:tcPr>
            <w:tcW w:w="1302" w:type="dxa"/>
            <w:vAlign w:val="bottom"/>
          </w:tcPr>
          <w:p w14:paraId="0EE476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DA96FC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83260E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FBCC44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C1C3E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F849F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34A5FA52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05533013" w14:textId="20D657FE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6367FAB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70AA9C2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F1F387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4BC50D0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191DEC5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1C16DD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4C399C" w:rsidRPr="00F3062C" w14:paraId="69185C83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5787D33A" w14:textId="79338DD4" w:rsidR="004C399C" w:rsidRPr="00F3062C" w:rsidRDefault="004C399C" w:rsidP="004C399C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1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6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10BF3D00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393F62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E57F9A3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0109B2A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181D4F89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780F3DE" w14:textId="77777777" w:rsidR="004C399C" w:rsidRPr="00F3062C" w:rsidRDefault="004C399C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F17BF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7693064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1.</w:t>
            </w:r>
          </w:p>
        </w:tc>
        <w:tc>
          <w:tcPr>
            <w:tcW w:w="1302" w:type="dxa"/>
            <w:vAlign w:val="bottom"/>
          </w:tcPr>
          <w:p w14:paraId="39721C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69B0F9B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568C0D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BBC0E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3E3C62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43623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B4B19F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A2CEEFF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2.</w:t>
            </w:r>
          </w:p>
        </w:tc>
        <w:tc>
          <w:tcPr>
            <w:tcW w:w="1302" w:type="dxa"/>
            <w:vAlign w:val="bottom"/>
          </w:tcPr>
          <w:p w14:paraId="48D97EA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5ADDD57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5230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B0996E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9EEAF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4DFDDC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5169E1B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4312588" w14:textId="3AB607E6" w:rsidR="00BF5468" w:rsidRPr="00F3062C" w:rsidRDefault="00BF5468" w:rsidP="00BF546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4C79AFB1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355F89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2F544F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6C23A3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440D9F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06F71EEB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F5468" w:rsidRPr="00F3062C" w14:paraId="614ADAE4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35E52D69" w14:textId="7441F173" w:rsidR="00BF5468" w:rsidRPr="00F3062C" w:rsidRDefault="00BF5468" w:rsidP="0010308A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2.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340BDD9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641293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D74619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9A9177A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6F6A0D3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1E84A216" w14:textId="77777777" w:rsidR="00BF5468" w:rsidRPr="00F3062C" w:rsidRDefault="00BF546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FACB766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30054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1.</w:t>
            </w:r>
          </w:p>
        </w:tc>
        <w:tc>
          <w:tcPr>
            <w:tcW w:w="1302" w:type="dxa"/>
            <w:vAlign w:val="bottom"/>
          </w:tcPr>
          <w:p w14:paraId="6C483C6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2A4134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27B5B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16748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2427EA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C024F6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A2229B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10049881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2.</w:t>
            </w:r>
          </w:p>
        </w:tc>
        <w:tc>
          <w:tcPr>
            <w:tcW w:w="1302" w:type="dxa"/>
            <w:vAlign w:val="bottom"/>
          </w:tcPr>
          <w:p w14:paraId="1B5B352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1513CE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E7AA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983C71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F797CB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2B378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5E9092D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2BA7A800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3.</w:t>
            </w:r>
          </w:p>
        </w:tc>
        <w:tc>
          <w:tcPr>
            <w:tcW w:w="1302" w:type="dxa"/>
            <w:vAlign w:val="bottom"/>
          </w:tcPr>
          <w:p w14:paraId="59E4E3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CEF645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6E8759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5EF490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75E2C3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2D3E44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7949EA38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DCE312E" w14:textId="39AC2114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7A419C55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421754ED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21DF3E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7E0A83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68663E3F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356EDE10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B91281" w:rsidRPr="00F3062C" w14:paraId="4F0B339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12B8B4C" w14:textId="468B6FF8" w:rsidR="00B91281" w:rsidRPr="00F3062C" w:rsidRDefault="00B91281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5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302" w:type="dxa"/>
            <w:vAlign w:val="bottom"/>
          </w:tcPr>
          <w:p w14:paraId="5E8BBC9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1CF193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1063DF2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7836241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65D1C79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D1A2506" w14:textId="77777777" w:rsidR="00B91281" w:rsidRPr="00F3062C" w:rsidRDefault="00B91281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4278B22B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02DBBA0" w14:textId="4697DDDD" w:rsidR="00821BA8" w:rsidRPr="00F3062C" w:rsidRDefault="00821BA8" w:rsidP="00B91281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1.</w:t>
            </w:r>
          </w:p>
        </w:tc>
        <w:tc>
          <w:tcPr>
            <w:tcW w:w="1302" w:type="dxa"/>
            <w:vAlign w:val="bottom"/>
          </w:tcPr>
          <w:p w14:paraId="5583DA1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3E53877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57FCC06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2C2D115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76DBD05E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69D599C3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821BA8" w:rsidRPr="00F3062C" w14:paraId="2EB251B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4BD345A4" w14:textId="36AEF02E" w:rsidR="00821BA8" w:rsidRDefault="00821BA8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2.</w:t>
            </w:r>
          </w:p>
        </w:tc>
        <w:tc>
          <w:tcPr>
            <w:tcW w:w="1302" w:type="dxa"/>
            <w:vAlign w:val="bottom"/>
          </w:tcPr>
          <w:p w14:paraId="032380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0408FCCC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7D6CCB7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6787891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46B6130A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52054198" w14:textId="77777777" w:rsidR="00821BA8" w:rsidRPr="00F3062C" w:rsidRDefault="00821BA8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614F7A" w:rsidRPr="00F3062C" w14:paraId="54C19021" w14:textId="77777777" w:rsidTr="0010308A">
        <w:trPr>
          <w:trHeight w:hRule="exact" w:val="324"/>
        </w:trPr>
        <w:tc>
          <w:tcPr>
            <w:tcW w:w="1027" w:type="dxa"/>
            <w:vAlign w:val="center"/>
          </w:tcPr>
          <w:p w14:paraId="6CE60D02" w14:textId="304AE8F3" w:rsidR="00614F7A" w:rsidRDefault="00614F7A" w:rsidP="00821BA8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B.4.3.</w:t>
            </w:r>
          </w:p>
        </w:tc>
        <w:tc>
          <w:tcPr>
            <w:tcW w:w="1302" w:type="dxa"/>
            <w:vAlign w:val="bottom"/>
          </w:tcPr>
          <w:p w14:paraId="508DEF00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gridSpan w:val="2"/>
            <w:vAlign w:val="bottom"/>
          </w:tcPr>
          <w:p w14:paraId="7016B4C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2223812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5CDD51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53" w:type="dxa"/>
            <w:vAlign w:val="bottom"/>
          </w:tcPr>
          <w:p w14:paraId="2474C94B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697" w:type="dxa"/>
            <w:gridSpan w:val="2"/>
          </w:tcPr>
          <w:p w14:paraId="2F5B1857" w14:textId="77777777" w:rsidR="00614F7A" w:rsidRPr="00F3062C" w:rsidRDefault="00614F7A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6C56FB1" w14:textId="77777777" w:rsidTr="0010308A">
        <w:trPr>
          <w:trHeight w:hRule="exact" w:val="324"/>
        </w:trPr>
        <w:tc>
          <w:tcPr>
            <w:tcW w:w="7461" w:type="dxa"/>
            <w:gridSpan w:val="7"/>
            <w:shd w:val="clear" w:color="auto" w:fill="DEEAF6" w:themeFill="accent5" w:themeFillTint="33"/>
            <w:vAlign w:val="center"/>
          </w:tcPr>
          <w:p w14:paraId="4811E29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lastRenderedPageBreak/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697" w:type="dxa"/>
            <w:gridSpan w:val="2"/>
            <w:shd w:val="clear" w:color="auto" w:fill="DEEAF6" w:themeFill="accent5" w:themeFillTint="33"/>
          </w:tcPr>
          <w:p w14:paraId="712E42C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27A553" w14:textId="77777777" w:rsidTr="0010308A">
        <w:trPr>
          <w:trHeight w:hRule="exact" w:val="284"/>
        </w:trPr>
        <w:tc>
          <w:tcPr>
            <w:tcW w:w="9158" w:type="dxa"/>
            <w:gridSpan w:val="9"/>
            <w:vAlign w:val="bottom"/>
          </w:tcPr>
          <w:p w14:paraId="2F5A9C37" w14:textId="77777777" w:rsidR="009E46AB" w:rsidRPr="00424330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9E46AB" w:rsidRPr="00F3062C" w14:paraId="5C96C3C7" w14:textId="77777777" w:rsidTr="0010308A">
        <w:trPr>
          <w:trHeight w:hRule="exact" w:val="284"/>
        </w:trPr>
        <w:tc>
          <w:tcPr>
            <w:tcW w:w="1027" w:type="dxa"/>
            <w:vAlign w:val="bottom"/>
          </w:tcPr>
          <w:p w14:paraId="05FE359A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383" w:type="dxa"/>
            <w:gridSpan w:val="2"/>
            <w:vAlign w:val="bottom"/>
          </w:tcPr>
          <w:p w14:paraId="045AFD4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227" w:type="dxa"/>
            <w:vAlign w:val="bottom"/>
          </w:tcPr>
          <w:p w14:paraId="31B29C2D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3" w:type="dxa"/>
            <w:vAlign w:val="bottom"/>
          </w:tcPr>
          <w:p w14:paraId="2C1E43F7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08" w:type="dxa"/>
            <w:vAlign w:val="bottom"/>
          </w:tcPr>
          <w:p w14:paraId="20221780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77" w:type="dxa"/>
            <w:gridSpan w:val="2"/>
            <w:vAlign w:val="bottom"/>
          </w:tcPr>
          <w:p w14:paraId="56EC48E3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F3062C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73" w:type="dxa"/>
          </w:tcPr>
          <w:p w14:paraId="41B51FEE" w14:textId="77777777" w:rsidR="009E46AB" w:rsidRPr="00F3062C" w:rsidRDefault="009E46AB" w:rsidP="0010308A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E46AB" w:rsidRPr="00F3062C" w14:paraId="73044D3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1EE18CBA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383" w:type="dxa"/>
            <w:gridSpan w:val="2"/>
            <w:vAlign w:val="bottom"/>
          </w:tcPr>
          <w:p w14:paraId="4DE0707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36478E9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23575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7DEBA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6ACC79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2D716A3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ADD4C1D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0714232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1.2.</w:t>
            </w:r>
          </w:p>
        </w:tc>
        <w:tc>
          <w:tcPr>
            <w:tcW w:w="1383" w:type="dxa"/>
            <w:gridSpan w:val="2"/>
            <w:vAlign w:val="bottom"/>
          </w:tcPr>
          <w:p w14:paraId="2A94A08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22DE1D7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1D960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10117A0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9838FE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173442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473681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26BDD259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3.</w:t>
            </w:r>
          </w:p>
        </w:tc>
        <w:tc>
          <w:tcPr>
            <w:tcW w:w="1383" w:type="dxa"/>
            <w:gridSpan w:val="2"/>
            <w:vAlign w:val="bottom"/>
          </w:tcPr>
          <w:p w14:paraId="5B3B63B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06C627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909DE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A9F01A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0E5D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F35F7E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9302C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558BB6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1.</w:t>
            </w:r>
          </w:p>
        </w:tc>
        <w:tc>
          <w:tcPr>
            <w:tcW w:w="1383" w:type="dxa"/>
            <w:gridSpan w:val="2"/>
            <w:vAlign w:val="bottom"/>
          </w:tcPr>
          <w:p w14:paraId="481AC8C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695F42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1C559C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B123C0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5595A1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685CBF9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5C80A32E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83844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2.2</w:t>
            </w:r>
          </w:p>
        </w:tc>
        <w:tc>
          <w:tcPr>
            <w:tcW w:w="1383" w:type="dxa"/>
            <w:gridSpan w:val="2"/>
            <w:vAlign w:val="bottom"/>
          </w:tcPr>
          <w:p w14:paraId="01B1A27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6B24B4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0FDD3E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34B74D3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7719F9F7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A97616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32B61E4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E00F1B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1.</w:t>
            </w:r>
          </w:p>
        </w:tc>
        <w:tc>
          <w:tcPr>
            <w:tcW w:w="1383" w:type="dxa"/>
            <w:gridSpan w:val="2"/>
            <w:vAlign w:val="bottom"/>
          </w:tcPr>
          <w:p w14:paraId="15465A7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470A592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0B350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0FFD99FF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0F098051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A8C4B2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7C1501EC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6257627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C.3.2.</w:t>
            </w:r>
          </w:p>
        </w:tc>
        <w:tc>
          <w:tcPr>
            <w:tcW w:w="1383" w:type="dxa"/>
            <w:gridSpan w:val="2"/>
            <w:vAlign w:val="bottom"/>
          </w:tcPr>
          <w:p w14:paraId="4D6A163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9E3671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3F7BE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259843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6F31849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59B7D28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01A91E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4CF7BC5C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5701F88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1C2807F9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501629EC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383" w:type="dxa"/>
            <w:gridSpan w:val="2"/>
            <w:vAlign w:val="bottom"/>
          </w:tcPr>
          <w:p w14:paraId="7D53190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7F4F69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BA5DEA6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5B324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6A50C43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44D435FD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65925A7B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46C6A5DC" w14:textId="77777777" w:rsidR="009E46AB" w:rsidRPr="00F3062C" w:rsidRDefault="009E46AB" w:rsidP="0010308A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D.1.2.</w:t>
            </w:r>
          </w:p>
        </w:tc>
        <w:tc>
          <w:tcPr>
            <w:tcW w:w="1383" w:type="dxa"/>
            <w:gridSpan w:val="2"/>
            <w:vAlign w:val="bottom"/>
          </w:tcPr>
          <w:p w14:paraId="4DD5D0EC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1EBCCC12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BED9C5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759297B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13D3C5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3E51DCDA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2308A216" w14:textId="77777777" w:rsidTr="0010308A">
        <w:trPr>
          <w:trHeight w:hRule="exact" w:val="284"/>
        </w:trPr>
        <w:tc>
          <w:tcPr>
            <w:tcW w:w="1027" w:type="dxa"/>
            <w:vAlign w:val="center"/>
          </w:tcPr>
          <w:p w14:paraId="3AA5FEDE" w14:textId="77777777" w:rsidR="009E46AB" w:rsidRPr="00F3062C" w:rsidRDefault="009E46AB" w:rsidP="0010308A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2.1.</w:t>
            </w:r>
          </w:p>
        </w:tc>
        <w:tc>
          <w:tcPr>
            <w:tcW w:w="1383" w:type="dxa"/>
            <w:gridSpan w:val="2"/>
            <w:vAlign w:val="bottom"/>
          </w:tcPr>
          <w:p w14:paraId="0D2F70D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227" w:type="dxa"/>
            <w:vAlign w:val="bottom"/>
          </w:tcPr>
          <w:p w14:paraId="70092BBE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ADFFBFB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08" w:type="dxa"/>
            <w:vAlign w:val="bottom"/>
          </w:tcPr>
          <w:p w14:paraId="6DD28BA5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77" w:type="dxa"/>
            <w:gridSpan w:val="2"/>
            <w:vAlign w:val="bottom"/>
          </w:tcPr>
          <w:p w14:paraId="41443360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73" w:type="dxa"/>
          </w:tcPr>
          <w:p w14:paraId="7073BC38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42AE6AFB" w14:textId="77777777" w:rsidTr="0010308A">
        <w:trPr>
          <w:trHeight w:hRule="exact" w:val="284"/>
        </w:trPr>
        <w:tc>
          <w:tcPr>
            <w:tcW w:w="7685" w:type="dxa"/>
            <w:gridSpan w:val="8"/>
            <w:shd w:val="clear" w:color="auto" w:fill="DEEAF6" w:themeFill="accent5" w:themeFillTint="33"/>
            <w:vAlign w:val="center"/>
          </w:tcPr>
          <w:p w14:paraId="1D3EF5A5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73" w:type="dxa"/>
            <w:shd w:val="clear" w:color="auto" w:fill="DEEAF6" w:themeFill="accent5" w:themeFillTint="33"/>
          </w:tcPr>
          <w:p w14:paraId="136271A4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9E46AB" w:rsidRPr="00F3062C" w14:paraId="3601ADEC" w14:textId="77777777" w:rsidTr="0010308A">
        <w:trPr>
          <w:trHeight w:hRule="exact" w:val="348"/>
        </w:trPr>
        <w:tc>
          <w:tcPr>
            <w:tcW w:w="7685" w:type="dxa"/>
            <w:gridSpan w:val="8"/>
            <w:tcBorders>
              <w:right w:val="single" w:sz="18" w:space="0" w:color="auto"/>
            </w:tcBorders>
            <w:shd w:val="clear" w:color="auto" w:fill="F7CAAC" w:themeFill="accent2" w:themeFillTint="66"/>
            <w:vAlign w:val="center"/>
          </w:tcPr>
          <w:p w14:paraId="384B072F" w14:textId="77777777" w:rsidR="009E46AB" w:rsidRPr="00F3062C" w:rsidRDefault="009E46AB" w:rsidP="0010308A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7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7CAAC" w:themeFill="accent2" w:themeFillTint="66"/>
          </w:tcPr>
          <w:p w14:paraId="315F7469" w14:textId="77777777" w:rsidR="009E46AB" w:rsidRPr="00F3062C" w:rsidRDefault="009E46AB" w:rsidP="0010308A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7979FF09" w14:textId="77777777" w:rsidR="009E46AB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</w:pPr>
    </w:p>
    <w:p w14:paraId="583A0756" w14:textId="128F9D4F" w:rsidR="009E46AB" w:rsidRPr="00BB2E1E" w:rsidRDefault="009E46AB" w:rsidP="009E46AB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9E46AB" w:rsidRPr="00BB2E1E" w:rsidSect="00710B69">
          <w:footerReference w:type="default" r:id="rId81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 w:rsidR="00E61F45"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>Enstitünün</w:t>
      </w:r>
      <w:r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 </w:t>
      </w:r>
      <w:r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i)</w:t>
      </w:r>
    </w:p>
    <w:p w14:paraId="3347756C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7708607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12D2939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373A6B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6CEDB0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8B53F4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C499FB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F814BB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E422DE0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E6E36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3AE0DE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59298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29AA6CA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1FD543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0E93E09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5A1B3C25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1DF41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CF36BFD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182A40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7BDB4F38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77B1DC4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3931BCF3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442A7A76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2CA8E5F2" w14:textId="77777777" w:rsidR="00F8389A" w:rsidRDefault="00F8389A" w:rsidP="00F8389A">
      <w:pPr>
        <w:pStyle w:val="Balk1"/>
        <w:ind w:left="0" w:right="63"/>
        <w:jc w:val="center"/>
        <w:rPr>
          <w:rFonts w:ascii="Candara" w:hAnsi="Candara"/>
        </w:rPr>
      </w:pPr>
    </w:p>
    <w:p w14:paraId="668A5006" w14:textId="77777777" w:rsidR="00F8389A" w:rsidRPr="00876783" w:rsidRDefault="00F8389A" w:rsidP="00F8389A">
      <w:pPr>
        <w:pStyle w:val="Balk1"/>
        <w:ind w:left="0" w:right="63"/>
        <w:jc w:val="center"/>
        <w:rPr>
          <w:rFonts w:ascii="Candara" w:hAnsi="Candara"/>
        </w:rPr>
      </w:pPr>
      <w:r w:rsidRPr="00DF0FB4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2C0FD4DE" wp14:editId="76661DFD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7F88" w14:textId="77777777" w:rsidR="00753BE6" w:rsidRDefault="00753BE6"/>
    <w:sectPr w:rsidR="00753BE6" w:rsidSect="00710B69"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3EBEF" w14:textId="77777777" w:rsidR="00710B69" w:rsidRDefault="00710B69" w:rsidP="00F8389A">
      <w:r>
        <w:separator/>
      </w:r>
    </w:p>
  </w:endnote>
  <w:endnote w:type="continuationSeparator" w:id="0">
    <w:p w14:paraId="51A44957" w14:textId="77777777" w:rsidR="00710B69" w:rsidRDefault="00710B69" w:rsidP="00F8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Hurme Geometric Sans 1">
    <w:panose1 w:val="020B08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Nunito">
    <w:altName w:val="Calibri"/>
    <w:charset w:val="A2"/>
    <w:family w:val="auto"/>
    <w:pitch w:val="variable"/>
    <w:sig w:usb0="A00002FF" w:usb1="5000204B" w:usb2="00000000" w:usb3="00000000" w:csb0="000001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CD9" w14:textId="77777777" w:rsidR="004C4001" w:rsidRPr="00AE559B" w:rsidRDefault="004C4001" w:rsidP="00D3662F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63CB4B91" w14:textId="77777777" w:rsidR="004C4001" w:rsidRDefault="004C4001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741C4" w14:textId="370ADE37" w:rsidR="004C4001" w:rsidRDefault="004C4001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4262F" w14:textId="4E553CD0" w:rsidR="004C4001" w:rsidRDefault="004C4001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7D31" w14:textId="3B5F33DB" w:rsidR="004C4001" w:rsidRDefault="004C4001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3F6A" w14:textId="00AB0158" w:rsidR="004C4001" w:rsidRDefault="004C4001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1B8F7" w14:textId="654AC66C" w:rsidR="004C4001" w:rsidRDefault="004C4001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422D3" w14:textId="0AC2913F" w:rsidR="004C4001" w:rsidRDefault="004C4001">
    <w:pPr>
      <w:pStyle w:val="GvdeMetni"/>
      <w:spacing w:line="14" w:lineRule="auto"/>
      <w:rPr>
        <w:sz w:val="20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66948" w14:textId="4F92B196" w:rsidR="004C4001" w:rsidRDefault="004C4001">
    <w:pPr>
      <w:pStyle w:val="GvdeMetni"/>
      <w:spacing w:line="14" w:lineRule="auto"/>
      <w:rPr>
        <w:sz w:val="20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A297" w14:textId="48DC8979" w:rsidR="004C4001" w:rsidRDefault="004C4001">
    <w:pPr>
      <w:pStyle w:val="GvdeMetni"/>
      <w:spacing w:line="14" w:lineRule="auto"/>
      <w:rPr>
        <w:sz w:val="20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0323A" w14:textId="1C5D784B" w:rsidR="004C4001" w:rsidRDefault="004C4001">
    <w:pPr>
      <w:pStyle w:val="GvdeMetni"/>
      <w:spacing w:line="14" w:lineRule="auto"/>
      <w:rPr>
        <w:sz w:val="20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A078" w14:textId="3F82EA26" w:rsidR="004C4001" w:rsidRDefault="004C4001">
    <w:pPr>
      <w:pStyle w:val="GvdeMetni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33978" w14:textId="3AB0BE20" w:rsidR="004C4001" w:rsidRDefault="004C4001">
    <w:pPr>
      <w:pStyle w:val="GvdeMetni"/>
      <w:spacing w:line="14" w:lineRule="auto"/>
      <w:rPr>
        <w:sz w:val="20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E31AE" w14:textId="16AB2A50" w:rsidR="004C4001" w:rsidRDefault="004C4001">
    <w:pPr>
      <w:pStyle w:val="GvdeMetni"/>
      <w:spacing w:line="14" w:lineRule="auto"/>
      <w:rPr>
        <w:sz w:val="20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127F5" w14:textId="31F4C80B" w:rsidR="004C4001" w:rsidRDefault="004C4001">
    <w:pPr>
      <w:pStyle w:val="GvdeMetni"/>
      <w:spacing w:line="14" w:lineRule="auto"/>
      <w:rPr>
        <w:sz w:val="20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0C12" w14:textId="5D918053" w:rsidR="004C4001" w:rsidRDefault="004C4001">
    <w:pPr>
      <w:pStyle w:val="GvdeMetni"/>
      <w:spacing w:line="14" w:lineRule="auto"/>
      <w:rPr>
        <w:sz w:val="20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D4C47" w14:textId="51A45A87" w:rsidR="004C4001" w:rsidRDefault="004C4001">
    <w:pPr>
      <w:pStyle w:val="GvdeMetni"/>
      <w:spacing w:line="14" w:lineRule="auto"/>
      <w:rPr>
        <w:sz w:val="20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7ECC" w14:textId="0BA9DB66" w:rsidR="004C4001" w:rsidRDefault="004C4001">
    <w:pPr>
      <w:pStyle w:val="GvdeMetni"/>
      <w:spacing w:line="14" w:lineRule="auto"/>
      <w:rPr>
        <w:sz w:val="20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670B4" w14:textId="438620EC" w:rsidR="004C4001" w:rsidRDefault="004C4001">
    <w:pPr>
      <w:pStyle w:val="GvdeMetni"/>
      <w:spacing w:line="14" w:lineRule="auto"/>
      <w:rPr>
        <w:sz w:val="20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B391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8E1F8" w14:textId="77777777" w:rsidR="004C4001" w:rsidRDefault="004C4001">
    <w:pPr>
      <w:pStyle w:val="GvdeMetni"/>
      <w:spacing w:line="14" w:lineRule="auto"/>
      <w:rPr>
        <w:sz w:val="20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F940" w14:textId="3119BD76" w:rsidR="004C4001" w:rsidRDefault="004C4001">
    <w:pPr>
      <w:pStyle w:val="GvdeMetni"/>
      <w:spacing w:line="14" w:lineRule="auto"/>
      <w:rPr>
        <w:sz w:val="20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7D054" w14:textId="65440076" w:rsidR="004C4001" w:rsidRDefault="004C4001">
    <w:pPr>
      <w:pStyle w:val="GvdeMetni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B414" w14:textId="41A38EF9" w:rsidR="004C4001" w:rsidRDefault="004C4001">
    <w:pPr>
      <w:pStyle w:val="GvdeMetni"/>
      <w:spacing w:line="14" w:lineRule="auto"/>
      <w:rPr>
        <w:sz w:val="20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DA44F" w14:textId="1ECACDC0" w:rsidR="004C4001" w:rsidRDefault="004C4001">
    <w:pPr>
      <w:pStyle w:val="GvdeMetni"/>
      <w:spacing w:line="14" w:lineRule="auto"/>
      <w:rPr>
        <w:sz w:val="20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947A6" w14:textId="4E01E1BE" w:rsidR="004C4001" w:rsidRDefault="004C4001">
    <w:pPr>
      <w:pStyle w:val="GvdeMetni"/>
      <w:spacing w:line="14" w:lineRule="auto"/>
      <w:rPr>
        <w:sz w:val="20"/>
      </w:rPr>
    </w:pPr>
  </w:p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C897C" w14:textId="2313E9ED" w:rsidR="004C4001" w:rsidRDefault="004C4001">
    <w:pPr>
      <w:pStyle w:val="GvdeMetni"/>
      <w:spacing w:line="14" w:lineRule="auto"/>
      <w:rPr>
        <w:sz w:val="20"/>
      </w:rPr>
    </w:pPr>
  </w:p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A75B7" w14:textId="58F56430" w:rsidR="004C4001" w:rsidRDefault="004C4001">
    <w:pPr>
      <w:pStyle w:val="GvdeMetni"/>
      <w:spacing w:line="14" w:lineRule="auto"/>
      <w:rPr>
        <w:sz w:val="20"/>
      </w:rPr>
    </w:pPr>
  </w:p>
</w:ftr>
</file>

<file path=word/footer3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32FC2" w14:textId="591162F2" w:rsidR="004C4001" w:rsidRDefault="004C4001">
    <w:pPr>
      <w:pStyle w:val="GvdeMetni"/>
      <w:spacing w:line="14" w:lineRule="auto"/>
      <w:rPr>
        <w:sz w:val="20"/>
      </w:rPr>
    </w:pPr>
  </w:p>
</w:ftr>
</file>

<file path=word/footer3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9F8B5" w14:textId="0B0DD222" w:rsidR="004C4001" w:rsidRDefault="004C4001">
    <w:pPr>
      <w:pStyle w:val="GvdeMetni"/>
      <w:spacing w:line="14" w:lineRule="auto"/>
      <w:rPr>
        <w:sz w:val="20"/>
      </w:rPr>
    </w:pPr>
  </w:p>
</w:ftr>
</file>

<file path=word/footer3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8AB9" w14:textId="2C430B44" w:rsidR="004C4001" w:rsidRDefault="004C4001">
    <w:pPr>
      <w:pStyle w:val="GvdeMetni"/>
      <w:spacing w:line="14" w:lineRule="auto"/>
      <w:rPr>
        <w:sz w:val="20"/>
      </w:rPr>
    </w:pPr>
  </w:p>
</w:ftr>
</file>

<file path=word/footer3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84CE0" w14:textId="77777777" w:rsidR="004C4001" w:rsidRPr="00D402C6" w:rsidRDefault="004C4001" w:rsidP="00D3662F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1BEA1707" w14:textId="77777777" w:rsidR="004C4001" w:rsidRPr="00D402C6" w:rsidRDefault="004C4001" w:rsidP="00D3662F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731F0" w14:textId="59ADCF7A" w:rsidR="004C4001" w:rsidRDefault="004C4001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B6FBA" w14:textId="1B7B064F" w:rsidR="004C4001" w:rsidRDefault="004C4001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6C00D" w14:textId="603990F6" w:rsidR="004C4001" w:rsidRDefault="004C4001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08E8F" w14:textId="7CDA5D48" w:rsidR="004C4001" w:rsidRDefault="004C4001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270E" w14:textId="71CDBD0C" w:rsidR="004C4001" w:rsidRDefault="004C4001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CAF72" w14:textId="36FBB7FA" w:rsidR="004C4001" w:rsidRDefault="004C4001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0D402" w14:textId="77777777" w:rsidR="00710B69" w:rsidRDefault="00710B69" w:rsidP="00F8389A">
      <w:r>
        <w:separator/>
      </w:r>
    </w:p>
  </w:footnote>
  <w:footnote w:type="continuationSeparator" w:id="0">
    <w:p w14:paraId="5701ED7F" w14:textId="77777777" w:rsidR="00710B69" w:rsidRDefault="00710B69" w:rsidP="00F8389A">
      <w:r>
        <w:continuationSeparator/>
      </w:r>
    </w:p>
  </w:footnote>
  <w:footnote w:id="1">
    <w:p w14:paraId="46996ED7" w14:textId="3229CE36" w:rsidR="004C4001" w:rsidRDefault="004C4001" w:rsidP="00F8389A">
      <w:pPr>
        <w:pStyle w:val="DipnotMetni"/>
        <w:jc w:val="center"/>
      </w:pPr>
      <w:r w:rsidRPr="00E442C8">
        <w:rPr>
          <w:rStyle w:val="DipnotBavurusu"/>
          <w:color w:val="002060"/>
        </w:rPr>
        <w:footnoteRef/>
      </w:r>
      <w:r>
        <w:rPr>
          <w:color w:val="002060"/>
        </w:rPr>
        <w:t xml:space="preserve"> BİRİM</w:t>
      </w:r>
      <w:r w:rsidRPr="00E442C8">
        <w:rPr>
          <w:color w:val="002060"/>
        </w:rPr>
        <w:t xml:space="preserve"> İÇ DEĞERLENDİRME RAPORU </w:t>
      </w:r>
      <w:r>
        <w:rPr>
          <w:color w:val="002060"/>
        </w:rPr>
        <w:t xml:space="preserve">(BİDR) HAZIRLAMA </w:t>
      </w:r>
      <w:r w:rsidRPr="00E442C8">
        <w:rPr>
          <w:color w:val="002060"/>
        </w:rPr>
        <w:t>K</w:t>
      </w:r>
      <w:r>
        <w:rPr>
          <w:color w:val="002060"/>
        </w:rPr>
        <w:t>I</w:t>
      </w:r>
      <w:r w:rsidRPr="00E442C8">
        <w:rPr>
          <w:color w:val="002060"/>
        </w:rPr>
        <w:t xml:space="preserve">LAVUZU; </w:t>
      </w:r>
      <w:r>
        <w:rPr>
          <w:color w:val="002060"/>
        </w:rPr>
        <w:t>YÜKSEKÖĞRETİM KALİTE KURULU (YÖKAK) KURUM İÇ DEĞERLENDİRME RAPORU (Kİ</w:t>
      </w:r>
      <w:r w:rsidRPr="00EE06A6">
        <w:rPr>
          <w:color w:val="002060"/>
        </w:rPr>
        <w:t>DR</w:t>
      </w:r>
      <w:r>
        <w:rPr>
          <w:color w:val="002060"/>
        </w:rPr>
        <w:t>)</w:t>
      </w:r>
      <w:r w:rsidRPr="00EE06A6">
        <w:rPr>
          <w:color w:val="002060"/>
        </w:rPr>
        <w:t xml:space="preserve"> HAZIRLAMA KILAVUZU SÜRÜM </w:t>
      </w:r>
      <w:r>
        <w:rPr>
          <w:color w:val="002060"/>
        </w:rPr>
        <w:t>3.</w:t>
      </w:r>
      <w:r w:rsidR="003770DB">
        <w:rPr>
          <w:color w:val="002060"/>
        </w:rPr>
        <w:t>2</w:t>
      </w:r>
      <w:r>
        <w:rPr>
          <w:color w:val="002060"/>
        </w:rPr>
        <w:t xml:space="preserve"> (202</w:t>
      </w:r>
      <w:r w:rsidR="003770DB">
        <w:rPr>
          <w:color w:val="002060"/>
        </w:rPr>
        <w:t>4</w:t>
      </w:r>
      <w:r w:rsidRPr="00EE06A6">
        <w:rPr>
          <w:color w:val="002060"/>
        </w:rPr>
        <w:t xml:space="preserve">) </w:t>
      </w:r>
      <w:r w:rsidRPr="00E442C8">
        <w:rPr>
          <w:color w:val="002060"/>
        </w:rPr>
        <w:t>esas alınarak hazırlanmış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3111471"/>
      <w:docPartObj>
        <w:docPartGallery w:val="Page Numbers (Top of Page)"/>
        <w:docPartUnique/>
      </w:docPartObj>
    </w:sdtPr>
    <w:sdtContent>
      <w:p w14:paraId="073E18BB" w14:textId="77777777" w:rsidR="004C4001" w:rsidRDefault="004C4001">
        <w:pPr>
          <w:pStyle w:val="stBilgi"/>
          <w:jc w:val="right"/>
        </w:pPr>
      </w:p>
      <w:p w14:paraId="7447839D" w14:textId="77777777" w:rsidR="004C4001" w:rsidRDefault="004C4001">
        <w:pPr>
          <w:pStyle w:val="stBilgi"/>
          <w:jc w:val="right"/>
        </w:pPr>
      </w:p>
      <w:p w14:paraId="76911B63" w14:textId="77777777" w:rsidR="004C4001" w:rsidRDefault="00000000">
        <w:pPr>
          <w:pStyle w:val="stBilgi"/>
          <w:jc w:val="right"/>
        </w:pPr>
      </w:p>
    </w:sdtContent>
  </w:sdt>
  <w:p w14:paraId="37D4A0D2" w14:textId="77777777" w:rsidR="004C4001" w:rsidRDefault="004C4001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B391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A05E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994F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5B5B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159E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3824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18126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D2AA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F574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5BEF4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208A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2FA9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F151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8C5F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71145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F35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950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768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2BF20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3AC2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530F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8357E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86C8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29DE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3265B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12B9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13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3BA6D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8A2B7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6C8A3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136C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700A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11C91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D71B2" w14:textId="77777777" w:rsidR="004C4001" w:rsidRDefault="004C4001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1A3A0" w14:textId="77777777" w:rsidR="004C4001" w:rsidRDefault="004C4001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1FD70EE"/>
    <w:multiLevelType w:val="hybridMultilevel"/>
    <w:tmpl w:val="7B366E44"/>
    <w:lvl w:ilvl="0" w:tplc="CA6AC9B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0A810DE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95F44904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7A6E2BD0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1B005436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F84C46A4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880CDFE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EF9008FE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467C7B86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2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046534B3"/>
    <w:multiLevelType w:val="hybridMultilevel"/>
    <w:tmpl w:val="E8E41180"/>
    <w:lvl w:ilvl="0" w:tplc="DAC2D27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BCA4EA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BFEC34E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D7043FDA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BFC1CEA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7E4A7E72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1C427F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BC88404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80A97EA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0E4117F5"/>
    <w:multiLevelType w:val="hybridMultilevel"/>
    <w:tmpl w:val="959E79B0"/>
    <w:lvl w:ilvl="0" w:tplc="F9E8F0F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49A23E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63A8B36C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B87049E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1DCA5286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30D82C06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6AC202AA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AE685A24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6986CBE8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0F2E004A"/>
    <w:multiLevelType w:val="hybridMultilevel"/>
    <w:tmpl w:val="9D9CFB38"/>
    <w:lvl w:ilvl="0" w:tplc="30F69BA6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2922E30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4DCCDAE0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67BE7912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49663760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DB7CD71A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B47ED8C2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20B66FFC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97F4053E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1A81D2D"/>
    <w:multiLevelType w:val="hybridMultilevel"/>
    <w:tmpl w:val="F78EA0A2"/>
    <w:lvl w:ilvl="0" w:tplc="184ED5B6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7088F58">
      <w:numFmt w:val="bullet"/>
      <w:lvlText w:val="•"/>
      <w:lvlJc w:val="left"/>
      <w:pPr>
        <w:ind w:left="1844" w:hanging="361"/>
      </w:pPr>
      <w:rPr>
        <w:rFonts w:hint="default"/>
        <w:lang w:val="tr-TR" w:eastAsia="en-US" w:bidi="ar-SA"/>
      </w:rPr>
    </w:lvl>
    <w:lvl w:ilvl="2" w:tplc="B36E0364">
      <w:numFmt w:val="bullet"/>
      <w:lvlText w:val="•"/>
      <w:lvlJc w:val="left"/>
      <w:pPr>
        <w:ind w:left="2788" w:hanging="361"/>
      </w:pPr>
      <w:rPr>
        <w:rFonts w:hint="default"/>
        <w:lang w:val="tr-TR" w:eastAsia="en-US" w:bidi="ar-SA"/>
      </w:rPr>
    </w:lvl>
    <w:lvl w:ilvl="3" w:tplc="7F6E23F8">
      <w:numFmt w:val="bullet"/>
      <w:lvlText w:val="•"/>
      <w:lvlJc w:val="left"/>
      <w:pPr>
        <w:ind w:left="3732" w:hanging="361"/>
      </w:pPr>
      <w:rPr>
        <w:rFonts w:hint="default"/>
        <w:lang w:val="tr-TR" w:eastAsia="en-US" w:bidi="ar-SA"/>
      </w:rPr>
    </w:lvl>
    <w:lvl w:ilvl="4" w:tplc="6E202D00">
      <w:numFmt w:val="bullet"/>
      <w:lvlText w:val="•"/>
      <w:lvlJc w:val="left"/>
      <w:pPr>
        <w:ind w:left="4676" w:hanging="361"/>
      </w:pPr>
      <w:rPr>
        <w:rFonts w:hint="default"/>
        <w:lang w:val="tr-TR" w:eastAsia="en-US" w:bidi="ar-SA"/>
      </w:rPr>
    </w:lvl>
    <w:lvl w:ilvl="5" w:tplc="DCEC0058">
      <w:numFmt w:val="bullet"/>
      <w:lvlText w:val="•"/>
      <w:lvlJc w:val="left"/>
      <w:pPr>
        <w:ind w:left="5620" w:hanging="361"/>
      </w:pPr>
      <w:rPr>
        <w:rFonts w:hint="default"/>
        <w:lang w:val="tr-TR" w:eastAsia="en-US" w:bidi="ar-SA"/>
      </w:rPr>
    </w:lvl>
    <w:lvl w:ilvl="6" w:tplc="92C4DF6E">
      <w:numFmt w:val="bullet"/>
      <w:lvlText w:val="•"/>
      <w:lvlJc w:val="left"/>
      <w:pPr>
        <w:ind w:left="6564" w:hanging="361"/>
      </w:pPr>
      <w:rPr>
        <w:rFonts w:hint="default"/>
        <w:lang w:val="tr-TR" w:eastAsia="en-US" w:bidi="ar-SA"/>
      </w:rPr>
    </w:lvl>
    <w:lvl w:ilvl="7" w:tplc="3B66055E">
      <w:numFmt w:val="bullet"/>
      <w:lvlText w:val="•"/>
      <w:lvlJc w:val="left"/>
      <w:pPr>
        <w:ind w:left="7508" w:hanging="361"/>
      </w:pPr>
      <w:rPr>
        <w:rFonts w:hint="default"/>
        <w:lang w:val="tr-TR" w:eastAsia="en-US" w:bidi="ar-SA"/>
      </w:rPr>
    </w:lvl>
    <w:lvl w:ilvl="8" w:tplc="38380B4E">
      <w:numFmt w:val="bullet"/>
      <w:lvlText w:val="•"/>
      <w:lvlJc w:val="left"/>
      <w:pPr>
        <w:ind w:left="8452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3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469224B"/>
    <w:multiLevelType w:val="hybridMultilevel"/>
    <w:tmpl w:val="B5F652F6"/>
    <w:lvl w:ilvl="0" w:tplc="35C65F5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F3C870C">
      <w:numFmt w:val="bullet"/>
      <w:lvlText w:val="•"/>
      <w:lvlJc w:val="left"/>
      <w:pPr>
        <w:ind w:left="1180" w:hanging="361"/>
      </w:pPr>
      <w:rPr>
        <w:rFonts w:hint="default"/>
        <w:lang w:val="tr-TR" w:eastAsia="en-US" w:bidi="ar-SA"/>
      </w:rPr>
    </w:lvl>
    <w:lvl w:ilvl="2" w:tplc="5DF01686">
      <w:numFmt w:val="bullet"/>
      <w:lvlText w:val="•"/>
      <w:lvlJc w:val="left"/>
      <w:pPr>
        <w:ind w:left="2197" w:hanging="361"/>
      </w:pPr>
      <w:rPr>
        <w:rFonts w:hint="default"/>
        <w:lang w:val="tr-TR" w:eastAsia="en-US" w:bidi="ar-SA"/>
      </w:rPr>
    </w:lvl>
    <w:lvl w:ilvl="3" w:tplc="5EA422A6">
      <w:numFmt w:val="bullet"/>
      <w:lvlText w:val="•"/>
      <w:lvlJc w:val="left"/>
      <w:pPr>
        <w:ind w:left="3215" w:hanging="361"/>
      </w:pPr>
      <w:rPr>
        <w:rFonts w:hint="default"/>
        <w:lang w:val="tr-TR" w:eastAsia="en-US" w:bidi="ar-SA"/>
      </w:rPr>
    </w:lvl>
    <w:lvl w:ilvl="4" w:tplc="AA6CA702">
      <w:numFmt w:val="bullet"/>
      <w:lvlText w:val="•"/>
      <w:lvlJc w:val="left"/>
      <w:pPr>
        <w:ind w:left="4232" w:hanging="361"/>
      </w:pPr>
      <w:rPr>
        <w:rFonts w:hint="default"/>
        <w:lang w:val="tr-TR" w:eastAsia="en-US" w:bidi="ar-SA"/>
      </w:rPr>
    </w:lvl>
    <w:lvl w:ilvl="5" w:tplc="70EA619A">
      <w:numFmt w:val="bullet"/>
      <w:lvlText w:val="•"/>
      <w:lvlJc w:val="left"/>
      <w:pPr>
        <w:ind w:left="5250" w:hanging="361"/>
      </w:pPr>
      <w:rPr>
        <w:rFonts w:hint="default"/>
        <w:lang w:val="tr-TR" w:eastAsia="en-US" w:bidi="ar-SA"/>
      </w:rPr>
    </w:lvl>
    <w:lvl w:ilvl="6" w:tplc="E4AA0766">
      <w:numFmt w:val="bullet"/>
      <w:lvlText w:val="•"/>
      <w:lvlJc w:val="left"/>
      <w:pPr>
        <w:ind w:left="6267" w:hanging="361"/>
      </w:pPr>
      <w:rPr>
        <w:rFonts w:hint="default"/>
        <w:lang w:val="tr-TR" w:eastAsia="en-US" w:bidi="ar-SA"/>
      </w:rPr>
    </w:lvl>
    <w:lvl w:ilvl="7" w:tplc="5144F4D0">
      <w:numFmt w:val="bullet"/>
      <w:lvlText w:val="•"/>
      <w:lvlJc w:val="left"/>
      <w:pPr>
        <w:ind w:left="7285" w:hanging="361"/>
      </w:pPr>
      <w:rPr>
        <w:rFonts w:hint="default"/>
        <w:lang w:val="tr-TR" w:eastAsia="en-US" w:bidi="ar-SA"/>
      </w:rPr>
    </w:lvl>
    <w:lvl w:ilvl="8" w:tplc="6E10E328">
      <w:numFmt w:val="bullet"/>
      <w:lvlText w:val="•"/>
      <w:lvlJc w:val="left"/>
      <w:pPr>
        <w:ind w:left="8302" w:hanging="361"/>
      </w:pPr>
      <w:rPr>
        <w:rFonts w:hint="default"/>
        <w:lang w:val="tr-TR" w:eastAsia="en-US" w:bidi="ar-SA"/>
      </w:rPr>
    </w:lvl>
  </w:abstractNum>
  <w:abstractNum w:abstractNumId="15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6" w15:restartNumberingAfterBreak="0">
    <w:nsid w:val="188674D7"/>
    <w:multiLevelType w:val="hybridMultilevel"/>
    <w:tmpl w:val="5D9A4660"/>
    <w:lvl w:ilvl="0" w:tplc="1C7E8448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39226020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309EA67A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2DE4D69C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E0C6CEC4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F082573C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E0CFBB6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0782793E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B3C62C7C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17" w15:restartNumberingAfterBreak="0">
    <w:nsid w:val="1A91598E"/>
    <w:multiLevelType w:val="hybridMultilevel"/>
    <w:tmpl w:val="BB867972"/>
    <w:lvl w:ilvl="0" w:tplc="8AA6801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7A22462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12989BB4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23E6192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9E3830DC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E2009A2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5E38E84C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48E62B26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D324951E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727DA6"/>
    <w:multiLevelType w:val="hybridMultilevel"/>
    <w:tmpl w:val="582C0696"/>
    <w:lvl w:ilvl="0" w:tplc="2840998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E2ACF5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BBA97F8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7DFEFE2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20EEAC34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0CC4C70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BA969E0E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289ADEA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3EDCEF4C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0DA0DBC"/>
    <w:multiLevelType w:val="hybridMultilevel"/>
    <w:tmpl w:val="D42E6F90"/>
    <w:lvl w:ilvl="0" w:tplc="470E3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63EE388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F5496" w:themeColor="accent1" w:themeShade="BF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246039DA"/>
    <w:multiLevelType w:val="hybridMultilevel"/>
    <w:tmpl w:val="571C2CCC"/>
    <w:lvl w:ilvl="0" w:tplc="E466C43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5BE7D2A">
      <w:numFmt w:val="bullet"/>
      <w:lvlText w:val="•"/>
      <w:lvlJc w:val="left"/>
      <w:pPr>
        <w:ind w:left="1823" w:hanging="361"/>
      </w:pPr>
      <w:rPr>
        <w:rFonts w:hint="default"/>
        <w:lang w:val="tr-TR" w:eastAsia="en-US" w:bidi="ar-SA"/>
      </w:rPr>
    </w:lvl>
    <w:lvl w:ilvl="2" w:tplc="50702D9C">
      <w:numFmt w:val="bullet"/>
      <w:lvlText w:val="•"/>
      <w:lvlJc w:val="left"/>
      <w:pPr>
        <w:ind w:left="2746" w:hanging="361"/>
      </w:pPr>
      <w:rPr>
        <w:rFonts w:hint="default"/>
        <w:lang w:val="tr-TR" w:eastAsia="en-US" w:bidi="ar-SA"/>
      </w:rPr>
    </w:lvl>
    <w:lvl w:ilvl="3" w:tplc="07EA16A2">
      <w:numFmt w:val="bullet"/>
      <w:lvlText w:val="•"/>
      <w:lvlJc w:val="left"/>
      <w:pPr>
        <w:ind w:left="3670" w:hanging="361"/>
      </w:pPr>
      <w:rPr>
        <w:rFonts w:hint="default"/>
        <w:lang w:val="tr-TR" w:eastAsia="en-US" w:bidi="ar-SA"/>
      </w:rPr>
    </w:lvl>
    <w:lvl w:ilvl="4" w:tplc="B42A44F0">
      <w:numFmt w:val="bullet"/>
      <w:lvlText w:val="•"/>
      <w:lvlJc w:val="left"/>
      <w:pPr>
        <w:ind w:left="4593" w:hanging="361"/>
      </w:pPr>
      <w:rPr>
        <w:rFonts w:hint="default"/>
        <w:lang w:val="tr-TR" w:eastAsia="en-US" w:bidi="ar-SA"/>
      </w:rPr>
    </w:lvl>
    <w:lvl w:ilvl="5" w:tplc="1AC0B07A">
      <w:numFmt w:val="bullet"/>
      <w:lvlText w:val="•"/>
      <w:lvlJc w:val="left"/>
      <w:pPr>
        <w:ind w:left="5517" w:hanging="361"/>
      </w:pPr>
      <w:rPr>
        <w:rFonts w:hint="default"/>
        <w:lang w:val="tr-TR" w:eastAsia="en-US" w:bidi="ar-SA"/>
      </w:rPr>
    </w:lvl>
    <w:lvl w:ilvl="6" w:tplc="B4E2BA88">
      <w:numFmt w:val="bullet"/>
      <w:lvlText w:val="•"/>
      <w:lvlJc w:val="left"/>
      <w:pPr>
        <w:ind w:left="6440" w:hanging="361"/>
      </w:pPr>
      <w:rPr>
        <w:rFonts w:hint="default"/>
        <w:lang w:val="tr-TR" w:eastAsia="en-US" w:bidi="ar-SA"/>
      </w:rPr>
    </w:lvl>
    <w:lvl w:ilvl="7" w:tplc="A5B46CBA">
      <w:numFmt w:val="bullet"/>
      <w:lvlText w:val="•"/>
      <w:lvlJc w:val="left"/>
      <w:pPr>
        <w:ind w:left="7363" w:hanging="361"/>
      </w:pPr>
      <w:rPr>
        <w:rFonts w:hint="default"/>
        <w:lang w:val="tr-TR" w:eastAsia="en-US" w:bidi="ar-SA"/>
      </w:rPr>
    </w:lvl>
    <w:lvl w:ilvl="8" w:tplc="8B3CE71C">
      <w:numFmt w:val="bullet"/>
      <w:lvlText w:val="•"/>
      <w:lvlJc w:val="left"/>
      <w:pPr>
        <w:ind w:left="8287" w:hanging="361"/>
      </w:pPr>
      <w:rPr>
        <w:rFonts w:hint="default"/>
        <w:lang w:val="tr-TR" w:eastAsia="en-US" w:bidi="ar-SA"/>
      </w:rPr>
    </w:lvl>
  </w:abstractNum>
  <w:abstractNum w:abstractNumId="24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25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2B870538"/>
    <w:multiLevelType w:val="hybridMultilevel"/>
    <w:tmpl w:val="E062CDC2"/>
    <w:lvl w:ilvl="0" w:tplc="141269E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19612C2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0E42702E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F46EDD1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DA4E8CFA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D3FE4D7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39FCCE1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D2451E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E9EE14A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304D30C8"/>
    <w:multiLevelType w:val="hybridMultilevel"/>
    <w:tmpl w:val="472249EA"/>
    <w:lvl w:ilvl="0" w:tplc="09DA7302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7904B4C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A5A116C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E440F59A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A3C69476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DF4261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CF30008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AE8A950A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2C5AF77E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32CE3EF5"/>
    <w:multiLevelType w:val="hybridMultilevel"/>
    <w:tmpl w:val="E0D03454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32" w15:restartNumberingAfterBreak="0">
    <w:nsid w:val="38636AC9"/>
    <w:multiLevelType w:val="hybridMultilevel"/>
    <w:tmpl w:val="CA223018"/>
    <w:lvl w:ilvl="0" w:tplc="724AFB8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3AA5400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D8085D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E1E0F22E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4F88A14C">
      <w:numFmt w:val="bullet"/>
      <w:lvlText w:val="•"/>
      <w:lvlJc w:val="left"/>
      <w:pPr>
        <w:ind w:left="4669" w:hanging="361"/>
      </w:pPr>
      <w:rPr>
        <w:rFonts w:hint="default"/>
        <w:lang w:val="tr-TR" w:eastAsia="en-US" w:bidi="ar-SA"/>
      </w:rPr>
    </w:lvl>
    <w:lvl w:ilvl="5" w:tplc="4F981050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565B6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1480B15A">
      <w:numFmt w:val="bullet"/>
      <w:lvlText w:val="•"/>
      <w:lvlJc w:val="left"/>
      <w:pPr>
        <w:ind w:left="7391" w:hanging="361"/>
      </w:pPr>
      <w:rPr>
        <w:rFonts w:hint="default"/>
        <w:lang w:val="tr-TR" w:eastAsia="en-US" w:bidi="ar-SA"/>
      </w:rPr>
    </w:lvl>
    <w:lvl w:ilvl="8" w:tplc="45AEB486">
      <w:numFmt w:val="bullet"/>
      <w:lvlText w:val="•"/>
      <w:lvlJc w:val="left"/>
      <w:pPr>
        <w:ind w:left="8298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38D3330F"/>
    <w:multiLevelType w:val="hybridMultilevel"/>
    <w:tmpl w:val="F6B66458"/>
    <w:lvl w:ilvl="0" w:tplc="FE8AB82E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64ACF64">
      <w:numFmt w:val="bullet"/>
      <w:lvlText w:val="•"/>
      <w:lvlJc w:val="left"/>
      <w:pPr>
        <w:ind w:left="1942" w:hanging="361"/>
      </w:pPr>
      <w:rPr>
        <w:rFonts w:hint="default"/>
        <w:lang w:val="tr-TR" w:eastAsia="en-US" w:bidi="ar-SA"/>
      </w:rPr>
    </w:lvl>
    <w:lvl w:ilvl="2" w:tplc="B046DC3C">
      <w:numFmt w:val="bullet"/>
      <w:lvlText w:val="•"/>
      <w:lvlJc w:val="left"/>
      <w:pPr>
        <w:ind w:left="2845" w:hanging="361"/>
      </w:pPr>
      <w:rPr>
        <w:rFonts w:hint="default"/>
        <w:lang w:val="tr-TR" w:eastAsia="en-US" w:bidi="ar-SA"/>
      </w:rPr>
    </w:lvl>
    <w:lvl w:ilvl="3" w:tplc="709C8BAC">
      <w:numFmt w:val="bullet"/>
      <w:lvlText w:val="•"/>
      <w:lvlJc w:val="left"/>
      <w:pPr>
        <w:ind w:left="3748" w:hanging="361"/>
      </w:pPr>
      <w:rPr>
        <w:rFonts w:hint="default"/>
        <w:lang w:val="tr-TR" w:eastAsia="en-US" w:bidi="ar-SA"/>
      </w:rPr>
    </w:lvl>
    <w:lvl w:ilvl="4" w:tplc="DFBCF008">
      <w:numFmt w:val="bullet"/>
      <w:lvlText w:val="•"/>
      <w:lvlJc w:val="left"/>
      <w:pPr>
        <w:ind w:left="4651" w:hanging="361"/>
      </w:pPr>
      <w:rPr>
        <w:rFonts w:hint="default"/>
        <w:lang w:val="tr-TR" w:eastAsia="en-US" w:bidi="ar-SA"/>
      </w:rPr>
    </w:lvl>
    <w:lvl w:ilvl="5" w:tplc="129EADFA">
      <w:numFmt w:val="bullet"/>
      <w:lvlText w:val="•"/>
      <w:lvlJc w:val="left"/>
      <w:pPr>
        <w:ind w:left="5554" w:hanging="361"/>
      </w:pPr>
      <w:rPr>
        <w:rFonts w:hint="default"/>
        <w:lang w:val="tr-TR" w:eastAsia="en-US" w:bidi="ar-SA"/>
      </w:rPr>
    </w:lvl>
    <w:lvl w:ilvl="6" w:tplc="FE546078">
      <w:numFmt w:val="bullet"/>
      <w:lvlText w:val="•"/>
      <w:lvlJc w:val="left"/>
      <w:pPr>
        <w:ind w:left="6457" w:hanging="361"/>
      </w:pPr>
      <w:rPr>
        <w:rFonts w:hint="default"/>
        <w:lang w:val="tr-TR" w:eastAsia="en-US" w:bidi="ar-SA"/>
      </w:rPr>
    </w:lvl>
    <w:lvl w:ilvl="7" w:tplc="6D802450">
      <w:numFmt w:val="bullet"/>
      <w:lvlText w:val="•"/>
      <w:lvlJc w:val="left"/>
      <w:pPr>
        <w:ind w:left="7360" w:hanging="361"/>
      </w:pPr>
      <w:rPr>
        <w:rFonts w:hint="default"/>
        <w:lang w:val="tr-TR" w:eastAsia="en-US" w:bidi="ar-SA"/>
      </w:rPr>
    </w:lvl>
    <w:lvl w:ilvl="8" w:tplc="72F812BE">
      <w:numFmt w:val="bullet"/>
      <w:lvlText w:val="•"/>
      <w:lvlJc w:val="left"/>
      <w:pPr>
        <w:ind w:left="8263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3C4F5ABE"/>
    <w:multiLevelType w:val="hybridMultilevel"/>
    <w:tmpl w:val="0E30BEC4"/>
    <w:lvl w:ilvl="0" w:tplc="EE085EE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A820A34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BF90B022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87E4DDA0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FB92D792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ABCAD20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FE00D11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EAB1EA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E000E3B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41007184"/>
    <w:multiLevelType w:val="hybridMultilevel"/>
    <w:tmpl w:val="561AA0D0"/>
    <w:lvl w:ilvl="0" w:tplc="D72E7B9C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966B9EE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95602CEE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026C5FDC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D676E808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1B3AE526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8626CF18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6A1C0F2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BB8A31C4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421A2093"/>
    <w:multiLevelType w:val="hybridMultilevel"/>
    <w:tmpl w:val="DE4457A0"/>
    <w:lvl w:ilvl="0" w:tplc="F1387632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7FC47BE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94947C86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7C3EB3B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FD82F3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8507C1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B78E5958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149604B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1A1AA5E2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435E3DBF"/>
    <w:multiLevelType w:val="hybridMultilevel"/>
    <w:tmpl w:val="ECCCE928"/>
    <w:lvl w:ilvl="0" w:tplc="4B9C0C86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3B8C28A">
      <w:numFmt w:val="bullet"/>
      <w:lvlText w:val="•"/>
      <w:lvlJc w:val="left"/>
      <w:pPr>
        <w:ind w:left="1941" w:hanging="361"/>
      </w:pPr>
      <w:rPr>
        <w:rFonts w:hint="default"/>
        <w:lang w:val="tr-TR" w:eastAsia="en-US" w:bidi="ar-SA"/>
      </w:rPr>
    </w:lvl>
    <w:lvl w:ilvl="2" w:tplc="E102AEF2">
      <w:numFmt w:val="bullet"/>
      <w:lvlText w:val="•"/>
      <w:lvlJc w:val="left"/>
      <w:pPr>
        <w:ind w:left="2843" w:hanging="361"/>
      </w:pPr>
      <w:rPr>
        <w:rFonts w:hint="default"/>
        <w:lang w:val="tr-TR" w:eastAsia="en-US" w:bidi="ar-SA"/>
      </w:rPr>
    </w:lvl>
    <w:lvl w:ilvl="3" w:tplc="13F276C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664A9C40">
      <w:numFmt w:val="bullet"/>
      <w:lvlText w:val="•"/>
      <w:lvlJc w:val="left"/>
      <w:pPr>
        <w:ind w:left="4646" w:hanging="361"/>
      </w:pPr>
      <w:rPr>
        <w:rFonts w:hint="default"/>
        <w:lang w:val="tr-TR" w:eastAsia="en-US" w:bidi="ar-SA"/>
      </w:rPr>
    </w:lvl>
    <w:lvl w:ilvl="5" w:tplc="D8583538">
      <w:numFmt w:val="bullet"/>
      <w:lvlText w:val="•"/>
      <w:lvlJc w:val="left"/>
      <w:pPr>
        <w:ind w:left="5548" w:hanging="361"/>
      </w:pPr>
      <w:rPr>
        <w:rFonts w:hint="default"/>
        <w:lang w:val="tr-TR" w:eastAsia="en-US" w:bidi="ar-SA"/>
      </w:rPr>
    </w:lvl>
    <w:lvl w:ilvl="6" w:tplc="2A1A965C">
      <w:numFmt w:val="bullet"/>
      <w:lvlText w:val="•"/>
      <w:lvlJc w:val="left"/>
      <w:pPr>
        <w:ind w:left="6449" w:hanging="361"/>
      </w:pPr>
      <w:rPr>
        <w:rFonts w:hint="default"/>
        <w:lang w:val="tr-TR" w:eastAsia="en-US" w:bidi="ar-SA"/>
      </w:rPr>
    </w:lvl>
    <w:lvl w:ilvl="7" w:tplc="F1A87194">
      <w:numFmt w:val="bullet"/>
      <w:lvlText w:val="•"/>
      <w:lvlJc w:val="left"/>
      <w:pPr>
        <w:ind w:left="7351" w:hanging="361"/>
      </w:pPr>
      <w:rPr>
        <w:rFonts w:hint="default"/>
        <w:lang w:val="tr-TR" w:eastAsia="en-US" w:bidi="ar-SA"/>
      </w:rPr>
    </w:lvl>
    <w:lvl w:ilvl="8" w:tplc="BFEA2C00">
      <w:numFmt w:val="bullet"/>
      <w:lvlText w:val="•"/>
      <w:lvlJc w:val="left"/>
      <w:pPr>
        <w:ind w:left="8252" w:hanging="361"/>
      </w:pPr>
      <w:rPr>
        <w:rFonts w:hint="default"/>
        <w:lang w:val="tr-TR" w:eastAsia="en-US" w:bidi="ar-SA"/>
      </w:rPr>
    </w:lvl>
  </w:abstractNum>
  <w:abstractNum w:abstractNumId="39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681BEB"/>
    <w:multiLevelType w:val="hybridMultilevel"/>
    <w:tmpl w:val="625E0DCC"/>
    <w:lvl w:ilvl="0" w:tplc="B774589E">
      <w:numFmt w:val="bullet"/>
      <w:lvlText w:val=""/>
      <w:lvlJc w:val="left"/>
      <w:pPr>
        <w:ind w:left="945" w:hanging="360"/>
      </w:pPr>
      <w:rPr>
        <w:rFonts w:hint="default"/>
        <w:w w:val="99"/>
        <w:lang w:val="tr-TR" w:eastAsia="en-US" w:bidi="ar-SA"/>
      </w:rPr>
    </w:lvl>
    <w:lvl w:ilvl="1" w:tplc="08E495E6">
      <w:numFmt w:val="bullet"/>
      <w:lvlText w:val="•"/>
      <w:lvlJc w:val="left"/>
      <w:pPr>
        <w:ind w:left="1846" w:hanging="360"/>
      </w:pPr>
      <w:rPr>
        <w:rFonts w:hint="default"/>
        <w:lang w:val="tr-TR" w:eastAsia="en-US" w:bidi="ar-SA"/>
      </w:rPr>
    </w:lvl>
    <w:lvl w:ilvl="2" w:tplc="062AF132">
      <w:numFmt w:val="bullet"/>
      <w:lvlText w:val="•"/>
      <w:lvlJc w:val="left"/>
      <w:pPr>
        <w:ind w:left="2752" w:hanging="360"/>
      </w:pPr>
      <w:rPr>
        <w:rFonts w:hint="default"/>
        <w:lang w:val="tr-TR" w:eastAsia="en-US" w:bidi="ar-SA"/>
      </w:rPr>
    </w:lvl>
    <w:lvl w:ilvl="3" w:tplc="B8F08854">
      <w:numFmt w:val="bullet"/>
      <w:lvlText w:val="•"/>
      <w:lvlJc w:val="left"/>
      <w:pPr>
        <w:ind w:left="3658" w:hanging="360"/>
      </w:pPr>
      <w:rPr>
        <w:rFonts w:hint="default"/>
        <w:lang w:val="tr-TR" w:eastAsia="en-US" w:bidi="ar-SA"/>
      </w:rPr>
    </w:lvl>
    <w:lvl w:ilvl="4" w:tplc="9AF2C76A">
      <w:numFmt w:val="bullet"/>
      <w:lvlText w:val="•"/>
      <w:lvlJc w:val="left"/>
      <w:pPr>
        <w:ind w:left="4565" w:hanging="360"/>
      </w:pPr>
      <w:rPr>
        <w:rFonts w:hint="default"/>
        <w:lang w:val="tr-TR" w:eastAsia="en-US" w:bidi="ar-SA"/>
      </w:rPr>
    </w:lvl>
    <w:lvl w:ilvl="5" w:tplc="B79EAF56">
      <w:numFmt w:val="bullet"/>
      <w:lvlText w:val="•"/>
      <w:lvlJc w:val="left"/>
      <w:pPr>
        <w:ind w:left="5471" w:hanging="360"/>
      </w:pPr>
      <w:rPr>
        <w:rFonts w:hint="default"/>
        <w:lang w:val="tr-TR" w:eastAsia="en-US" w:bidi="ar-SA"/>
      </w:rPr>
    </w:lvl>
    <w:lvl w:ilvl="6" w:tplc="229E69E4">
      <w:numFmt w:val="bullet"/>
      <w:lvlText w:val="•"/>
      <w:lvlJc w:val="left"/>
      <w:pPr>
        <w:ind w:left="6377" w:hanging="360"/>
      </w:pPr>
      <w:rPr>
        <w:rFonts w:hint="default"/>
        <w:lang w:val="tr-TR" w:eastAsia="en-US" w:bidi="ar-SA"/>
      </w:rPr>
    </w:lvl>
    <w:lvl w:ilvl="7" w:tplc="CAACBB7C">
      <w:numFmt w:val="bullet"/>
      <w:lvlText w:val="•"/>
      <w:lvlJc w:val="left"/>
      <w:pPr>
        <w:ind w:left="7284" w:hanging="360"/>
      </w:pPr>
      <w:rPr>
        <w:rFonts w:hint="default"/>
        <w:lang w:val="tr-TR" w:eastAsia="en-US" w:bidi="ar-SA"/>
      </w:rPr>
    </w:lvl>
    <w:lvl w:ilvl="8" w:tplc="22E29074">
      <w:numFmt w:val="bullet"/>
      <w:lvlText w:val="•"/>
      <w:lvlJc w:val="left"/>
      <w:pPr>
        <w:ind w:left="8190" w:hanging="360"/>
      </w:pPr>
      <w:rPr>
        <w:rFonts w:hint="default"/>
        <w:lang w:val="tr-TR" w:eastAsia="en-US" w:bidi="ar-SA"/>
      </w:rPr>
    </w:lvl>
  </w:abstractNum>
  <w:abstractNum w:abstractNumId="41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43" w15:restartNumberingAfterBreak="0">
    <w:nsid w:val="5044050A"/>
    <w:multiLevelType w:val="hybridMultilevel"/>
    <w:tmpl w:val="EC8C53E6"/>
    <w:lvl w:ilvl="0" w:tplc="214A5768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EFE0888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AE44F1FC">
      <w:numFmt w:val="bullet"/>
      <w:lvlText w:val="•"/>
      <w:lvlJc w:val="left"/>
      <w:pPr>
        <w:ind w:left="2779" w:hanging="361"/>
      </w:pPr>
      <w:rPr>
        <w:rFonts w:hint="default"/>
        <w:lang w:val="tr-TR" w:eastAsia="en-US" w:bidi="ar-SA"/>
      </w:rPr>
    </w:lvl>
    <w:lvl w:ilvl="3" w:tplc="0284FEF8">
      <w:numFmt w:val="bullet"/>
      <w:lvlText w:val="•"/>
      <w:lvlJc w:val="left"/>
      <w:pPr>
        <w:ind w:left="3699" w:hanging="361"/>
      </w:pPr>
      <w:rPr>
        <w:rFonts w:hint="default"/>
        <w:lang w:val="tr-TR" w:eastAsia="en-US" w:bidi="ar-SA"/>
      </w:rPr>
    </w:lvl>
    <w:lvl w:ilvl="4" w:tplc="FB82338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2870D736">
      <w:numFmt w:val="bullet"/>
      <w:lvlText w:val="•"/>
      <w:lvlJc w:val="left"/>
      <w:pPr>
        <w:ind w:left="5539" w:hanging="361"/>
      </w:pPr>
      <w:rPr>
        <w:rFonts w:hint="default"/>
        <w:lang w:val="tr-TR" w:eastAsia="en-US" w:bidi="ar-SA"/>
      </w:rPr>
    </w:lvl>
    <w:lvl w:ilvl="6" w:tplc="ED4ABB1E">
      <w:numFmt w:val="bullet"/>
      <w:lvlText w:val="•"/>
      <w:lvlJc w:val="left"/>
      <w:pPr>
        <w:ind w:left="6459" w:hanging="361"/>
      </w:pPr>
      <w:rPr>
        <w:rFonts w:hint="default"/>
        <w:lang w:val="tr-TR" w:eastAsia="en-US" w:bidi="ar-SA"/>
      </w:rPr>
    </w:lvl>
    <w:lvl w:ilvl="7" w:tplc="06764AC2">
      <w:numFmt w:val="bullet"/>
      <w:lvlText w:val="•"/>
      <w:lvlJc w:val="left"/>
      <w:pPr>
        <w:ind w:left="7379" w:hanging="361"/>
      </w:pPr>
      <w:rPr>
        <w:rFonts w:hint="default"/>
        <w:lang w:val="tr-TR" w:eastAsia="en-US" w:bidi="ar-SA"/>
      </w:rPr>
    </w:lvl>
    <w:lvl w:ilvl="8" w:tplc="5B96FD2C">
      <w:numFmt w:val="bullet"/>
      <w:lvlText w:val="•"/>
      <w:lvlJc w:val="left"/>
      <w:pPr>
        <w:ind w:left="8299" w:hanging="361"/>
      </w:pPr>
      <w:rPr>
        <w:rFonts w:hint="default"/>
        <w:lang w:val="tr-TR" w:eastAsia="en-US" w:bidi="ar-SA"/>
      </w:rPr>
    </w:lvl>
  </w:abstractNum>
  <w:abstractNum w:abstractNumId="44" w15:restartNumberingAfterBreak="0">
    <w:nsid w:val="52183134"/>
    <w:multiLevelType w:val="hybridMultilevel"/>
    <w:tmpl w:val="98F0C7C8"/>
    <w:lvl w:ilvl="0" w:tplc="F7C62F2E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C2A7C2C">
      <w:numFmt w:val="bullet"/>
      <w:lvlText w:val="•"/>
      <w:lvlJc w:val="left"/>
      <w:pPr>
        <w:ind w:left="1859" w:hanging="361"/>
      </w:pPr>
      <w:rPr>
        <w:rFonts w:hint="default"/>
        <w:lang w:val="tr-TR" w:eastAsia="en-US" w:bidi="ar-SA"/>
      </w:rPr>
    </w:lvl>
    <w:lvl w:ilvl="2" w:tplc="25E41366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90EC3EBE">
      <w:numFmt w:val="bullet"/>
      <w:lvlText w:val="•"/>
      <w:lvlJc w:val="left"/>
      <w:pPr>
        <w:ind w:left="3698" w:hanging="361"/>
      </w:pPr>
      <w:rPr>
        <w:rFonts w:hint="default"/>
        <w:lang w:val="tr-TR" w:eastAsia="en-US" w:bidi="ar-SA"/>
      </w:rPr>
    </w:lvl>
    <w:lvl w:ilvl="4" w:tplc="7F7EA500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5ECC530E">
      <w:numFmt w:val="bullet"/>
      <w:lvlText w:val="•"/>
      <w:lvlJc w:val="left"/>
      <w:pPr>
        <w:ind w:left="5537" w:hanging="361"/>
      </w:pPr>
      <w:rPr>
        <w:rFonts w:hint="default"/>
        <w:lang w:val="tr-TR" w:eastAsia="en-US" w:bidi="ar-SA"/>
      </w:rPr>
    </w:lvl>
    <w:lvl w:ilvl="6" w:tplc="ADB4490A">
      <w:numFmt w:val="bullet"/>
      <w:lvlText w:val="•"/>
      <w:lvlJc w:val="left"/>
      <w:pPr>
        <w:ind w:left="6456" w:hanging="361"/>
      </w:pPr>
      <w:rPr>
        <w:rFonts w:hint="default"/>
        <w:lang w:val="tr-TR" w:eastAsia="en-US" w:bidi="ar-SA"/>
      </w:rPr>
    </w:lvl>
    <w:lvl w:ilvl="7" w:tplc="86889A9C">
      <w:numFmt w:val="bullet"/>
      <w:lvlText w:val="•"/>
      <w:lvlJc w:val="left"/>
      <w:pPr>
        <w:ind w:left="7375" w:hanging="361"/>
      </w:pPr>
      <w:rPr>
        <w:rFonts w:hint="default"/>
        <w:lang w:val="tr-TR" w:eastAsia="en-US" w:bidi="ar-SA"/>
      </w:rPr>
    </w:lvl>
    <w:lvl w:ilvl="8" w:tplc="02E45274">
      <w:numFmt w:val="bullet"/>
      <w:lvlText w:val="•"/>
      <w:lvlJc w:val="left"/>
      <w:pPr>
        <w:ind w:left="8295" w:hanging="361"/>
      </w:pPr>
      <w:rPr>
        <w:rFonts w:hint="default"/>
        <w:lang w:val="tr-TR" w:eastAsia="en-US" w:bidi="ar-SA"/>
      </w:rPr>
    </w:lvl>
  </w:abstractNum>
  <w:abstractNum w:abstractNumId="45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46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47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48" w15:restartNumberingAfterBreak="0">
    <w:nsid w:val="5BC14262"/>
    <w:multiLevelType w:val="hybridMultilevel"/>
    <w:tmpl w:val="B2FE4936"/>
    <w:lvl w:ilvl="0" w:tplc="25720618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494A1A4">
      <w:numFmt w:val="bullet"/>
      <w:lvlText w:val="•"/>
      <w:lvlJc w:val="left"/>
      <w:pPr>
        <w:ind w:left="1929" w:hanging="361"/>
      </w:pPr>
      <w:rPr>
        <w:rFonts w:hint="default"/>
        <w:lang w:val="tr-TR" w:eastAsia="en-US" w:bidi="ar-SA"/>
      </w:rPr>
    </w:lvl>
    <w:lvl w:ilvl="2" w:tplc="902A29C8">
      <w:numFmt w:val="bullet"/>
      <w:lvlText w:val="•"/>
      <w:lvlJc w:val="left"/>
      <w:pPr>
        <w:ind w:left="2818" w:hanging="361"/>
      </w:pPr>
      <w:rPr>
        <w:rFonts w:hint="default"/>
        <w:lang w:val="tr-TR" w:eastAsia="en-US" w:bidi="ar-SA"/>
      </w:rPr>
    </w:lvl>
    <w:lvl w:ilvl="3" w:tplc="6CE28370">
      <w:numFmt w:val="bullet"/>
      <w:lvlText w:val="•"/>
      <w:lvlJc w:val="left"/>
      <w:pPr>
        <w:ind w:left="3707" w:hanging="361"/>
      </w:pPr>
      <w:rPr>
        <w:rFonts w:hint="default"/>
        <w:lang w:val="tr-TR" w:eastAsia="en-US" w:bidi="ar-SA"/>
      </w:rPr>
    </w:lvl>
    <w:lvl w:ilvl="4" w:tplc="F9F28158">
      <w:numFmt w:val="bullet"/>
      <w:lvlText w:val="•"/>
      <w:lvlJc w:val="left"/>
      <w:pPr>
        <w:ind w:left="4596" w:hanging="361"/>
      </w:pPr>
      <w:rPr>
        <w:rFonts w:hint="default"/>
        <w:lang w:val="tr-TR" w:eastAsia="en-US" w:bidi="ar-SA"/>
      </w:rPr>
    </w:lvl>
    <w:lvl w:ilvl="5" w:tplc="814CAC14">
      <w:numFmt w:val="bullet"/>
      <w:lvlText w:val="•"/>
      <w:lvlJc w:val="left"/>
      <w:pPr>
        <w:ind w:left="5485" w:hanging="361"/>
      </w:pPr>
      <w:rPr>
        <w:rFonts w:hint="default"/>
        <w:lang w:val="tr-TR" w:eastAsia="en-US" w:bidi="ar-SA"/>
      </w:rPr>
    </w:lvl>
    <w:lvl w:ilvl="6" w:tplc="19AC1A98">
      <w:numFmt w:val="bullet"/>
      <w:lvlText w:val="•"/>
      <w:lvlJc w:val="left"/>
      <w:pPr>
        <w:ind w:left="6374" w:hanging="361"/>
      </w:pPr>
      <w:rPr>
        <w:rFonts w:hint="default"/>
        <w:lang w:val="tr-TR" w:eastAsia="en-US" w:bidi="ar-SA"/>
      </w:rPr>
    </w:lvl>
    <w:lvl w:ilvl="7" w:tplc="B41C0ED8">
      <w:numFmt w:val="bullet"/>
      <w:lvlText w:val="•"/>
      <w:lvlJc w:val="left"/>
      <w:pPr>
        <w:ind w:left="7263" w:hanging="361"/>
      </w:pPr>
      <w:rPr>
        <w:rFonts w:hint="default"/>
        <w:lang w:val="tr-TR" w:eastAsia="en-US" w:bidi="ar-SA"/>
      </w:rPr>
    </w:lvl>
    <w:lvl w:ilvl="8" w:tplc="E24C3C1E">
      <w:numFmt w:val="bullet"/>
      <w:lvlText w:val="•"/>
      <w:lvlJc w:val="left"/>
      <w:pPr>
        <w:ind w:left="8152" w:hanging="361"/>
      </w:pPr>
      <w:rPr>
        <w:rFonts w:hint="default"/>
        <w:lang w:val="tr-TR" w:eastAsia="en-US" w:bidi="ar-SA"/>
      </w:rPr>
    </w:lvl>
  </w:abstractNum>
  <w:abstractNum w:abstractNumId="49" w15:restartNumberingAfterBreak="0">
    <w:nsid w:val="5C142928"/>
    <w:multiLevelType w:val="hybridMultilevel"/>
    <w:tmpl w:val="7EBC821C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0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51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52" w15:restartNumberingAfterBreak="0">
    <w:nsid w:val="5E064533"/>
    <w:multiLevelType w:val="hybridMultilevel"/>
    <w:tmpl w:val="D63A2832"/>
    <w:lvl w:ilvl="0" w:tplc="4DDAFAE0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92AE062">
      <w:numFmt w:val="bullet"/>
      <w:lvlText w:val="•"/>
      <w:lvlJc w:val="left"/>
      <w:pPr>
        <w:ind w:left="1880" w:hanging="361"/>
      </w:pPr>
      <w:rPr>
        <w:rFonts w:hint="default"/>
        <w:lang w:val="tr-TR" w:eastAsia="en-US" w:bidi="ar-SA"/>
      </w:rPr>
    </w:lvl>
    <w:lvl w:ilvl="2" w:tplc="94C021F8">
      <w:numFmt w:val="bullet"/>
      <w:lvlText w:val="•"/>
      <w:lvlJc w:val="left"/>
      <w:pPr>
        <w:ind w:left="2820" w:hanging="361"/>
      </w:pPr>
      <w:rPr>
        <w:rFonts w:hint="default"/>
        <w:lang w:val="tr-TR" w:eastAsia="en-US" w:bidi="ar-SA"/>
      </w:rPr>
    </w:lvl>
    <w:lvl w:ilvl="3" w:tplc="8FD423B6">
      <w:numFmt w:val="bullet"/>
      <w:lvlText w:val="•"/>
      <w:lvlJc w:val="left"/>
      <w:pPr>
        <w:ind w:left="3760" w:hanging="361"/>
      </w:pPr>
      <w:rPr>
        <w:rFonts w:hint="default"/>
        <w:lang w:val="tr-TR" w:eastAsia="en-US" w:bidi="ar-SA"/>
      </w:rPr>
    </w:lvl>
    <w:lvl w:ilvl="4" w:tplc="74EE2F46">
      <w:numFmt w:val="bullet"/>
      <w:lvlText w:val="•"/>
      <w:lvlJc w:val="left"/>
      <w:pPr>
        <w:ind w:left="4700" w:hanging="361"/>
      </w:pPr>
      <w:rPr>
        <w:rFonts w:hint="default"/>
        <w:lang w:val="tr-TR" w:eastAsia="en-US" w:bidi="ar-SA"/>
      </w:rPr>
    </w:lvl>
    <w:lvl w:ilvl="5" w:tplc="FAB82E6C">
      <w:numFmt w:val="bullet"/>
      <w:lvlText w:val="•"/>
      <w:lvlJc w:val="left"/>
      <w:pPr>
        <w:ind w:left="5640" w:hanging="361"/>
      </w:pPr>
      <w:rPr>
        <w:rFonts w:hint="default"/>
        <w:lang w:val="tr-TR" w:eastAsia="en-US" w:bidi="ar-SA"/>
      </w:rPr>
    </w:lvl>
    <w:lvl w:ilvl="6" w:tplc="5686CF34">
      <w:numFmt w:val="bullet"/>
      <w:lvlText w:val="•"/>
      <w:lvlJc w:val="left"/>
      <w:pPr>
        <w:ind w:left="6580" w:hanging="361"/>
      </w:pPr>
      <w:rPr>
        <w:rFonts w:hint="default"/>
        <w:lang w:val="tr-TR" w:eastAsia="en-US" w:bidi="ar-SA"/>
      </w:rPr>
    </w:lvl>
    <w:lvl w:ilvl="7" w:tplc="B1A8FFD8">
      <w:numFmt w:val="bullet"/>
      <w:lvlText w:val="•"/>
      <w:lvlJc w:val="left"/>
      <w:pPr>
        <w:ind w:left="7520" w:hanging="361"/>
      </w:pPr>
      <w:rPr>
        <w:rFonts w:hint="default"/>
        <w:lang w:val="tr-TR" w:eastAsia="en-US" w:bidi="ar-SA"/>
      </w:rPr>
    </w:lvl>
    <w:lvl w:ilvl="8" w:tplc="B8D4462E">
      <w:numFmt w:val="bullet"/>
      <w:lvlText w:val="•"/>
      <w:lvlJc w:val="left"/>
      <w:pPr>
        <w:ind w:left="8460" w:hanging="361"/>
      </w:pPr>
      <w:rPr>
        <w:rFonts w:hint="default"/>
        <w:lang w:val="tr-TR" w:eastAsia="en-US" w:bidi="ar-SA"/>
      </w:rPr>
    </w:lvl>
  </w:abstractNum>
  <w:abstractNum w:abstractNumId="53" w15:restartNumberingAfterBreak="0">
    <w:nsid w:val="5E926451"/>
    <w:multiLevelType w:val="hybridMultilevel"/>
    <w:tmpl w:val="8808394C"/>
    <w:lvl w:ilvl="0" w:tplc="67326C06">
      <w:numFmt w:val="bullet"/>
      <w:lvlText w:val=""/>
      <w:lvlJc w:val="left"/>
      <w:pPr>
        <w:ind w:left="947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E028AD0">
      <w:numFmt w:val="bullet"/>
      <w:lvlText w:val="•"/>
      <w:lvlJc w:val="left"/>
      <w:pPr>
        <w:ind w:left="1874" w:hanging="361"/>
      </w:pPr>
      <w:rPr>
        <w:rFonts w:hint="default"/>
        <w:lang w:val="tr-TR" w:eastAsia="en-US" w:bidi="ar-SA"/>
      </w:rPr>
    </w:lvl>
    <w:lvl w:ilvl="2" w:tplc="CA662F08">
      <w:numFmt w:val="bullet"/>
      <w:lvlText w:val="•"/>
      <w:lvlJc w:val="left"/>
      <w:pPr>
        <w:ind w:left="2809" w:hanging="361"/>
      </w:pPr>
      <w:rPr>
        <w:rFonts w:hint="default"/>
        <w:lang w:val="tr-TR" w:eastAsia="en-US" w:bidi="ar-SA"/>
      </w:rPr>
    </w:lvl>
    <w:lvl w:ilvl="3" w:tplc="CE6CB148">
      <w:numFmt w:val="bullet"/>
      <w:lvlText w:val="•"/>
      <w:lvlJc w:val="left"/>
      <w:pPr>
        <w:ind w:left="3744" w:hanging="361"/>
      </w:pPr>
      <w:rPr>
        <w:rFonts w:hint="default"/>
        <w:lang w:val="tr-TR" w:eastAsia="en-US" w:bidi="ar-SA"/>
      </w:rPr>
    </w:lvl>
    <w:lvl w:ilvl="4" w:tplc="C4EE536C">
      <w:numFmt w:val="bullet"/>
      <w:lvlText w:val="•"/>
      <w:lvlJc w:val="left"/>
      <w:pPr>
        <w:ind w:left="4679" w:hanging="361"/>
      </w:pPr>
      <w:rPr>
        <w:rFonts w:hint="default"/>
        <w:lang w:val="tr-TR" w:eastAsia="en-US" w:bidi="ar-SA"/>
      </w:rPr>
    </w:lvl>
    <w:lvl w:ilvl="5" w:tplc="EE56DFE2">
      <w:numFmt w:val="bullet"/>
      <w:lvlText w:val="•"/>
      <w:lvlJc w:val="left"/>
      <w:pPr>
        <w:ind w:left="5614" w:hanging="361"/>
      </w:pPr>
      <w:rPr>
        <w:rFonts w:hint="default"/>
        <w:lang w:val="tr-TR" w:eastAsia="en-US" w:bidi="ar-SA"/>
      </w:rPr>
    </w:lvl>
    <w:lvl w:ilvl="6" w:tplc="8D6624FA">
      <w:numFmt w:val="bullet"/>
      <w:lvlText w:val="•"/>
      <w:lvlJc w:val="left"/>
      <w:pPr>
        <w:ind w:left="6549" w:hanging="361"/>
      </w:pPr>
      <w:rPr>
        <w:rFonts w:hint="default"/>
        <w:lang w:val="tr-TR" w:eastAsia="en-US" w:bidi="ar-SA"/>
      </w:rPr>
    </w:lvl>
    <w:lvl w:ilvl="7" w:tplc="00C02524">
      <w:numFmt w:val="bullet"/>
      <w:lvlText w:val="•"/>
      <w:lvlJc w:val="left"/>
      <w:pPr>
        <w:ind w:left="7484" w:hanging="361"/>
      </w:pPr>
      <w:rPr>
        <w:rFonts w:hint="default"/>
        <w:lang w:val="tr-TR" w:eastAsia="en-US" w:bidi="ar-SA"/>
      </w:rPr>
    </w:lvl>
    <w:lvl w:ilvl="8" w:tplc="4022DFAE">
      <w:numFmt w:val="bullet"/>
      <w:lvlText w:val="•"/>
      <w:lvlJc w:val="left"/>
      <w:pPr>
        <w:ind w:left="8419" w:hanging="361"/>
      </w:pPr>
      <w:rPr>
        <w:rFonts w:hint="default"/>
        <w:lang w:val="tr-TR" w:eastAsia="en-US" w:bidi="ar-SA"/>
      </w:rPr>
    </w:lvl>
  </w:abstractNum>
  <w:abstractNum w:abstractNumId="54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55" w15:restartNumberingAfterBreak="0">
    <w:nsid w:val="63F91E2F"/>
    <w:multiLevelType w:val="hybridMultilevel"/>
    <w:tmpl w:val="664CDC36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56" w15:restartNumberingAfterBreak="0">
    <w:nsid w:val="64F27126"/>
    <w:multiLevelType w:val="hybridMultilevel"/>
    <w:tmpl w:val="F9FCDB02"/>
    <w:lvl w:ilvl="0" w:tplc="5C78BAC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B06E378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626B320">
      <w:numFmt w:val="bullet"/>
      <w:lvlText w:val="•"/>
      <w:lvlJc w:val="left"/>
      <w:pPr>
        <w:ind w:left="2758" w:hanging="361"/>
      </w:pPr>
      <w:rPr>
        <w:rFonts w:hint="default"/>
        <w:lang w:val="tr-TR" w:eastAsia="en-US" w:bidi="ar-SA"/>
      </w:rPr>
    </w:lvl>
    <w:lvl w:ilvl="3" w:tplc="56766BD6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8C200BD8">
      <w:numFmt w:val="bullet"/>
      <w:lvlText w:val="•"/>
      <w:lvlJc w:val="left"/>
      <w:pPr>
        <w:ind w:left="4617" w:hanging="361"/>
      </w:pPr>
      <w:rPr>
        <w:rFonts w:hint="default"/>
        <w:lang w:val="tr-TR" w:eastAsia="en-US" w:bidi="ar-SA"/>
      </w:rPr>
    </w:lvl>
    <w:lvl w:ilvl="5" w:tplc="BB9E4860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0E66A2E0">
      <w:numFmt w:val="bullet"/>
      <w:lvlText w:val="•"/>
      <w:lvlJc w:val="left"/>
      <w:pPr>
        <w:ind w:left="6476" w:hanging="361"/>
      </w:pPr>
      <w:rPr>
        <w:rFonts w:hint="default"/>
        <w:lang w:val="tr-TR" w:eastAsia="en-US" w:bidi="ar-SA"/>
      </w:rPr>
    </w:lvl>
    <w:lvl w:ilvl="7" w:tplc="E9A26FF6">
      <w:numFmt w:val="bullet"/>
      <w:lvlText w:val="•"/>
      <w:lvlJc w:val="left"/>
      <w:pPr>
        <w:ind w:left="7405" w:hanging="361"/>
      </w:pPr>
      <w:rPr>
        <w:rFonts w:hint="default"/>
        <w:lang w:val="tr-TR" w:eastAsia="en-US" w:bidi="ar-SA"/>
      </w:rPr>
    </w:lvl>
    <w:lvl w:ilvl="8" w:tplc="91D40428">
      <w:numFmt w:val="bullet"/>
      <w:lvlText w:val="•"/>
      <w:lvlJc w:val="left"/>
      <w:pPr>
        <w:ind w:left="8335" w:hanging="361"/>
      </w:pPr>
      <w:rPr>
        <w:rFonts w:hint="default"/>
        <w:lang w:val="tr-TR" w:eastAsia="en-US" w:bidi="ar-SA"/>
      </w:rPr>
    </w:lvl>
  </w:abstractNum>
  <w:abstractNum w:abstractNumId="57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58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59" w15:restartNumberingAfterBreak="0">
    <w:nsid w:val="6E614F4A"/>
    <w:multiLevelType w:val="hybridMultilevel"/>
    <w:tmpl w:val="17C44156"/>
    <w:lvl w:ilvl="0" w:tplc="FAAA028C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BFA9232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5463974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6FF0D67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0BC84D40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F59AD61C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760C0EA4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0122F850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EA6AED2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0" w15:restartNumberingAfterBreak="0">
    <w:nsid w:val="71C97F1D"/>
    <w:multiLevelType w:val="hybridMultilevel"/>
    <w:tmpl w:val="9B14E450"/>
    <w:lvl w:ilvl="0" w:tplc="85F20956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7BD651BA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D410152A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436C1320">
      <w:numFmt w:val="bullet"/>
      <w:lvlText w:val="•"/>
      <w:lvlJc w:val="left"/>
      <w:pPr>
        <w:ind w:left="3689" w:hanging="361"/>
      </w:pPr>
      <w:rPr>
        <w:rFonts w:hint="default"/>
        <w:lang w:val="tr-TR" w:eastAsia="en-US" w:bidi="ar-SA"/>
      </w:rPr>
    </w:lvl>
    <w:lvl w:ilvl="4" w:tplc="2BB8A34E">
      <w:numFmt w:val="bullet"/>
      <w:lvlText w:val="•"/>
      <w:lvlJc w:val="left"/>
      <w:pPr>
        <w:ind w:left="4619" w:hanging="361"/>
      </w:pPr>
      <w:rPr>
        <w:rFonts w:hint="default"/>
        <w:lang w:val="tr-TR" w:eastAsia="en-US" w:bidi="ar-SA"/>
      </w:rPr>
    </w:lvl>
    <w:lvl w:ilvl="5" w:tplc="7CC4E2F6">
      <w:numFmt w:val="bullet"/>
      <w:lvlText w:val="•"/>
      <w:lvlJc w:val="left"/>
      <w:pPr>
        <w:ind w:left="5549" w:hanging="361"/>
      </w:pPr>
      <w:rPr>
        <w:rFonts w:hint="default"/>
        <w:lang w:val="tr-TR" w:eastAsia="en-US" w:bidi="ar-SA"/>
      </w:rPr>
    </w:lvl>
    <w:lvl w:ilvl="6" w:tplc="AD46C400">
      <w:numFmt w:val="bullet"/>
      <w:lvlText w:val="•"/>
      <w:lvlJc w:val="left"/>
      <w:pPr>
        <w:ind w:left="6478" w:hanging="361"/>
      </w:pPr>
      <w:rPr>
        <w:rFonts w:hint="default"/>
        <w:lang w:val="tr-TR" w:eastAsia="en-US" w:bidi="ar-SA"/>
      </w:rPr>
    </w:lvl>
    <w:lvl w:ilvl="7" w:tplc="EB2ED172">
      <w:numFmt w:val="bullet"/>
      <w:lvlText w:val="•"/>
      <w:lvlJc w:val="left"/>
      <w:pPr>
        <w:ind w:left="7408" w:hanging="361"/>
      </w:pPr>
      <w:rPr>
        <w:rFonts w:hint="default"/>
        <w:lang w:val="tr-TR" w:eastAsia="en-US" w:bidi="ar-SA"/>
      </w:rPr>
    </w:lvl>
    <w:lvl w:ilvl="8" w:tplc="A1C0EC68">
      <w:numFmt w:val="bullet"/>
      <w:lvlText w:val="•"/>
      <w:lvlJc w:val="left"/>
      <w:pPr>
        <w:ind w:left="8338" w:hanging="361"/>
      </w:pPr>
      <w:rPr>
        <w:rFonts w:hint="default"/>
        <w:lang w:val="tr-TR" w:eastAsia="en-US" w:bidi="ar-SA"/>
      </w:rPr>
    </w:lvl>
  </w:abstractNum>
  <w:abstractNum w:abstractNumId="61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62" w15:restartNumberingAfterBreak="0">
    <w:nsid w:val="74BC1A1E"/>
    <w:multiLevelType w:val="hybridMultilevel"/>
    <w:tmpl w:val="3862672A"/>
    <w:lvl w:ilvl="0" w:tplc="1212C1D4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B0CA2A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5B762A92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787A7A46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A868BE0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B666F5C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E3D4D264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D4543F82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C9A41C3E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63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64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65" w15:restartNumberingAfterBreak="0">
    <w:nsid w:val="7DB25818"/>
    <w:multiLevelType w:val="hybridMultilevel"/>
    <w:tmpl w:val="C026F4B2"/>
    <w:lvl w:ilvl="0" w:tplc="117AC32A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45C209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2394590A">
      <w:numFmt w:val="bullet"/>
      <w:lvlText w:val="•"/>
      <w:lvlJc w:val="left"/>
      <w:pPr>
        <w:ind w:left="2855" w:hanging="361"/>
      </w:pPr>
      <w:rPr>
        <w:rFonts w:hint="default"/>
        <w:lang w:val="tr-TR" w:eastAsia="en-US" w:bidi="ar-SA"/>
      </w:rPr>
    </w:lvl>
    <w:lvl w:ilvl="3" w:tplc="3982A6C2">
      <w:numFmt w:val="bullet"/>
      <w:lvlText w:val="•"/>
      <w:lvlJc w:val="left"/>
      <w:pPr>
        <w:ind w:left="3762" w:hanging="361"/>
      </w:pPr>
      <w:rPr>
        <w:rFonts w:hint="default"/>
        <w:lang w:val="tr-TR" w:eastAsia="en-US" w:bidi="ar-SA"/>
      </w:rPr>
    </w:lvl>
    <w:lvl w:ilvl="4" w:tplc="E3A2480A">
      <w:numFmt w:val="bullet"/>
      <w:lvlText w:val="•"/>
      <w:lvlJc w:val="left"/>
      <w:pPr>
        <w:ind w:left="4670" w:hanging="361"/>
      </w:pPr>
      <w:rPr>
        <w:rFonts w:hint="default"/>
        <w:lang w:val="tr-TR" w:eastAsia="en-US" w:bidi="ar-SA"/>
      </w:rPr>
    </w:lvl>
    <w:lvl w:ilvl="5" w:tplc="F8EC1478">
      <w:numFmt w:val="bullet"/>
      <w:lvlText w:val="•"/>
      <w:lvlJc w:val="left"/>
      <w:pPr>
        <w:ind w:left="5578" w:hanging="361"/>
      </w:pPr>
      <w:rPr>
        <w:rFonts w:hint="default"/>
        <w:lang w:val="tr-TR" w:eastAsia="en-US" w:bidi="ar-SA"/>
      </w:rPr>
    </w:lvl>
    <w:lvl w:ilvl="6" w:tplc="9F889738">
      <w:numFmt w:val="bullet"/>
      <w:lvlText w:val="•"/>
      <w:lvlJc w:val="left"/>
      <w:pPr>
        <w:ind w:left="6485" w:hanging="361"/>
      </w:pPr>
      <w:rPr>
        <w:rFonts w:hint="default"/>
        <w:lang w:val="tr-TR" w:eastAsia="en-US" w:bidi="ar-SA"/>
      </w:rPr>
    </w:lvl>
    <w:lvl w:ilvl="7" w:tplc="C56421C6">
      <w:numFmt w:val="bullet"/>
      <w:lvlText w:val="•"/>
      <w:lvlJc w:val="left"/>
      <w:pPr>
        <w:ind w:left="7393" w:hanging="361"/>
      </w:pPr>
      <w:rPr>
        <w:rFonts w:hint="default"/>
        <w:lang w:val="tr-TR" w:eastAsia="en-US" w:bidi="ar-SA"/>
      </w:rPr>
    </w:lvl>
    <w:lvl w:ilvl="8" w:tplc="0F6607AA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66" w15:restartNumberingAfterBreak="0">
    <w:nsid w:val="7E6C37ED"/>
    <w:multiLevelType w:val="hybridMultilevel"/>
    <w:tmpl w:val="7640133E"/>
    <w:lvl w:ilvl="0" w:tplc="AE741020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A2F838">
      <w:numFmt w:val="bullet"/>
      <w:lvlText w:val="•"/>
      <w:lvlJc w:val="left"/>
      <w:pPr>
        <w:ind w:left="1919" w:hanging="361"/>
      </w:pPr>
      <w:rPr>
        <w:rFonts w:hint="default"/>
        <w:lang w:val="tr-TR" w:eastAsia="en-US" w:bidi="ar-SA"/>
      </w:rPr>
    </w:lvl>
    <w:lvl w:ilvl="2" w:tplc="45FADE60">
      <w:numFmt w:val="bullet"/>
      <w:lvlText w:val="•"/>
      <w:lvlJc w:val="left"/>
      <w:pPr>
        <w:ind w:left="2798" w:hanging="361"/>
      </w:pPr>
      <w:rPr>
        <w:rFonts w:hint="default"/>
        <w:lang w:val="tr-TR" w:eastAsia="en-US" w:bidi="ar-SA"/>
      </w:rPr>
    </w:lvl>
    <w:lvl w:ilvl="3" w:tplc="C06EB858">
      <w:numFmt w:val="bullet"/>
      <w:lvlText w:val="•"/>
      <w:lvlJc w:val="left"/>
      <w:pPr>
        <w:ind w:left="3677" w:hanging="361"/>
      </w:pPr>
      <w:rPr>
        <w:rFonts w:hint="default"/>
        <w:lang w:val="tr-TR" w:eastAsia="en-US" w:bidi="ar-SA"/>
      </w:rPr>
    </w:lvl>
    <w:lvl w:ilvl="4" w:tplc="84427F9E">
      <w:numFmt w:val="bullet"/>
      <w:lvlText w:val="•"/>
      <w:lvlJc w:val="left"/>
      <w:pPr>
        <w:ind w:left="4556" w:hanging="361"/>
      </w:pPr>
      <w:rPr>
        <w:rFonts w:hint="default"/>
        <w:lang w:val="tr-TR" w:eastAsia="en-US" w:bidi="ar-SA"/>
      </w:rPr>
    </w:lvl>
    <w:lvl w:ilvl="5" w:tplc="47142846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62DE7BD8">
      <w:numFmt w:val="bullet"/>
      <w:lvlText w:val="•"/>
      <w:lvlJc w:val="left"/>
      <w:pPr>
        <w:ind w:left="6314" w:hanging="361"/>
      </w:pPr>
      <w:rPr>
        <w:rFonts w:hint="default"/>
        <w:lang w:val="tr-TR" w:eastAsia="en-US" w:bidi="ar-SA"/>
      </w:rPr>
    </w:lvl>
    <w:lvl w:ilvl="7" w:tplc="6C6617FE">
      <w:numFmt w:val="bullet"/>
      <w:lvlText w:val="•"/>
      <w:lvlJc w:val="left"/>
      <w:pPr>
        <w:ind w:left="7193" w:hanging="361"/>
      </w:pPr>
      <w:rPr>
        <w:rFonts w:hint="default"/>
        <w:lang w:val="tr-TR" w:eastAsia="en-US" w:bidi="ar-SA"/>
      </w:rPr>
    </w:lvl>
    <w:lvl w:ilvl="8" w:tplc="E26AB0FC">
      <w:numFmt w:val="bullet"/>
      <w:lvlText w:val="•"/>
      <w:lvlJc w:val="left"/>
      <w:pPr>
        <w:ind w:left="8072" w:hanging="361"/>
      </w:pPr>
      <w:rPr>
        <w:rFonts w:hint="default"/>
        <w:lang w:val="tr-TR" w:eastAsia="en-US" w:bidi="ar-SA"/>
      </w:rPr>
    </w:lvl>
  </w:abstractNum>
  <w:abstractNum w:abstractNumId="67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68" w15:restartNumberingAfterBreak="0">
    <w:nsid w:val="7FA52302"/>
    <w:multiLevelType w:val="hybridMultilevel"/>
    <w:tmpl w:val="E438BDA6"/>
    <w:lvl w:ilvl="0" w:tplc="40160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676210">
    <w:abstractNumId w:val="68"/>
  </w:num>
  <w:num w:numId="2" w16cid:durableId="1672414674">
    <w:abstractNumId w:val="21"/>
  </w:num>
  <w:num w:numId="3" w16cid:durableId="1774978422">
    <w:abstractNumId w:val="39"/>
  </w:num>
  <w:num w:numId="4" w16cid:durableId="265426426">
    <w:abstractNumId w:val="12"/>
  </w:num>
  <w:num w:numId="5" w16cid:durableId="1307778215">
    <w:abstractNumId w:val="57"/>
  </w:num>
  <w:num w:numId="6" w16cid:durableId="1175682232">
    <w:abstractNumId w:val="27"/>
  </w:num>
  <w:num w:numId="7" w16cid:durableId="66802447">
    <w:abstractNumId w:val="54"/>
  </w:num>
  <w:num w:numId="8" w16cid:durableId="1500805799">
    <w:abstractNumId w:val="28"/>
  </w:num>
  <w:num w:numId="9" w16cid:durableId="1958216074">
    <w:abstractNumId w:val="46"/>
  </w:num>
  <w:num w:numId="10" w16cid:durableId="1965692425">
    <w:abstractNumId w:val="15"/>
  </w:num>
  <w:num w:numId="11" w16cid:durableId="1665626893">
    <w:abstractNumId w:val="63"/>
  </w:num>
  <w:num w:numId="12" w16cid:durableId="1805267660">
    <w:abstractNumId w:val="22"/>
  </w:num>
  <w:num w:numId="13" w16cid:durableId="304899396">
    <w:abstractNumId w:val="42"/>
  </w:num>
  <w:num w:numId="14" w16cid:durableId="1326784541">
    <w:abstractNumId w:val="38"/>
  </w:num>
  <w:num w:numId="15" w16cid:durableId="1020082088">
    <w:abstractNumId w:val="37"/>
  </w:num>
  <w:num w:numId="16" w16cid:durableId="12146161">
    <w:abstractNumId w:val="34"/>
  </w:num>
  <w:num w:numId="17" w16cid:durableId="1724016822">
    <w:abstractNumId w:val="56"/>
  </w:num>
  <w:num w:numId="18" w16cid:durableId="1248493245">
    <w:abstractNumId w:val="60"/>
  </w:num>
  <w:num w:numId="19" w16cid:durableId="1689285251">
    <w:abstractNumId w:val="59"/>
  </w:num>
  <w:num w:numId="20" w16cid:durableId="142353059">
    <w:abstractNumId w:val="26"/>
  </w:num>
  <w:num w:numId="21" w16cid:durableId="2022580989">
    <w:abstractNumId w:val="32"/>
  </w:num>
  <w:num w:numId="22" w16cid:durableId="199323134">
    <w:abstractNumId w:val="7"/>
  </w:num>
  <w:num w:numId="23" w16cid:durableId="1764833924">
    <w:abstractNumId w:val="66"/>
  </w:num>
  <w:num w:numId="24" w16cid:durableId="101385203">
    <w:abstractNumId w:val="17"/>
  </w:num>
  <w:num w:numId="25" w16cid:durableId="383867782">
    <w:abstractNumId w:val="5"/>
  </w:num>
  <w:num w:numId="26" w16cid:durableId="1000234540">
    <w:abstractNumId w:val="3"/>
  </w:num>
  <w:num w:numId="27" w16cid:durableId="132794427">
    <w:abstractNumId w:val="29"/>
  </w:num>
  <w:num w:numId="28" w16cid:durableId="1432123015">
    <w:abstractNumId w:val="18"/>
  </w:num>
  <w:num w:numId="29" w16cid:durableId="2044866678">
    <w:abstractNumId w:val="25"/>
  </w:num>
  <w:num w:numId="30" w16cid:durableId="1730960902">
    <w:abstractNumId w:val="14"/>
  </w:num>
  <w:num w:numId="31" w16cid:durableId="1093623474">
    <w:abstractNumId w:val="11"/>
  </w:num>
  <w:num w:numId="32" w16cid:durableId="211230448">
    <w:abstractNumId w:val="9"/>
  </w:num>
  <w:num w:numId="33" w16cid:durableId="166290641">
    <w:abstractNumId w:val="67"/>
  </w:num>
  <w:num w:numId="34" w16cid:durableId="1783184495">
    <w:abstractNumId w:val="33"/>
  </w:num>
  <w:num w:numId="35" w16cid:durableId="748038740">
    <w:abstractNumId w:val="20"/>
  </w:num>
  <w:num w:numId="36" w16cid:durableId="1421869540">
    <w:abstractNumId w:val="65"/>
  </w:num>
  <w:num w:numId="37" w16cid:durableId="943732558">
    <w:abstractNumId w:val="30"/>
  </w:num>
  <w:num w:numId="38" w16cid:durableId="1186335148">
    <w:abstractNumId w:val="10"/>
  </w:num>
  <w:num w:numId="39" w16cid:durableId="1556239893">
    <w:abstractNumId w:val="6"/>
  </w:num>
  <w:num w:numId="40" w16cid:durableId="1133331106">
    <w:abstractNumId w:val="62"/>
  </w:num>
  <w:num w:numId="41" w16cid:durableId="2015110535">
    <w:abstractNumId w:val="51"/>
  </w:num>
  <w:num w:numId="42" w16cid:durableId="499737340">
    <w:abstractNumId w:val="2"/>
  </w:num>
  <w:num w:numId="43" w16cid:durableId="1466508528">
    <w:abstractNumId w:val="41"/>
  </w:num>
  <w:num w:numId="44" w16cid:durableId="252054093">
    <w:abstractNumId w:val="0"/>
  </w:num>
  <w:num w:numId="45" w16cid:durableId="1689793692">
    <w:abstractNumId w:val="24"/>
  </w:num>
  <w:num w:numId="46" w16cid:durableId="1812096312">
    <w:abstractNumId w:val="50"/>
  </w:num>
  <w:num w:numId="47" w16cid:durableId="1464695868">
    <w:abstractNumId w:val="49"/>
  </w:num>
  <w:num w:numId="48" w16cid:durableId="1094740952">
    <w:abstractNumId w:val="61"/>
  </w:num>
  <w:num w:numId="49" w16cid:durableId="567688211">
    <w:abstractNumId w:val="47"/>
  </w:num>
  <w:num w:numId="50" w16cid:durableId="1631550465">
    <w:abstractNumId w:val="45"/>
  </w:num>
  <w:num w:numId="51" w16cid:durableId="861087747">
    <w:abstractNumId w:val="35"/>
  </w:num>
  <w:num w:numId="52" w16cid:durableId="205145487">
    <w:abstractNumId w:val="13"/>
  </w:num>
  <w:num w:numId="53" w16cid:durableId="1144469776">
    <w:abstractNumId w:val="58"/>
  </w:num>
  <w:num w:numId="54" w16cid:durableId="1651592870">
    <w:abstractNumId w:val="8"/>
  </w:num>
  <w:num w:numId="55" w16cid:durableId="403798168">
    <w:abstractNumId w:val="36"/>
  </w:num>
  <w:num w:numId="56" w16cid:durableId="939600509">
    <w:abstractNumId w:val="48"/>
  </w:num>
  <w:num w:numId="57" w16cid:durableId="1896088789">
    <w:abstractNumId w:val="52"/>
  </w:num>
  <w:num w:numId="58" w16cid:durableId="518542319">
    <w:abstractNumId w:val="53"/>
  </w:num>
  <w:num w:numId="59" w16cid:durableId="1848980609">
    <w:abstractNumId w:val="43"/>
  </w:num>
  <w:num w:numId="60" w16cid:durableId="571887037">
    <w:abstractNumId w:val="23"/>
  </w:num>
  <w:num w:numId="61" w16cid:durableId="315190340">
    <w:abstractNumId w:val="44"/>
  </w:num>
  <w:num w:numId="62" w16cid:durableId="935285595">
    <w:abstractNumId w:val="40"/>
  </w:num>
  <w:num w:numId="63" w16cid:durableId="836311017">
    <w:abstractNumId w:val="16"/>
  </w:num>
  <w:num w:numId="64" w16cid:durableId="942343663">
    <w:abstractNumId w:val="64"/>
  </w:num>
  <w:num w:numId="65" w16cid:durableId="1005743124">
    <w:abstractNumId w:val="1"/>
  </w:num>
  <w:num w:numId="66" w16cid:durableId="738988903">
    <w:abstractNumId w:val="4"/>
  </w:num>
  <w:num w:numId="67" w16cid:durableId="24867283">
    <w:abstractNumId w:val="19"/>
  </w:num>
  <w:num w:numId="68" w16cid:durableId="242377085">
    <w:abstractNumId w:val="55"/>
  </w:num>
  <w:num w:numId="69" w16cid:durableId="1608611574">
    <w:abstractNumId w:val="3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Q1NTQ2MTWyNDJR0lEKTi0uzszPAykwrAUA/PpuvywAAAA="/>
  </w:docVars>
  <w:rsids>
    <w:rsidRoot w:val="00F8389A"/>
    <w:rsid w:val="00000144"/>
    <w:rsid w:val="00005D45"/>
    <w:rsid w:val="000133E4"/>
    <w:rsid w:val="00014862"/>
    <w:rsid w:val="0001570F"/>
    <w:rsid w:val="00017256"/>
    <w:rsid w:val="000207CB"/>
    <w:rsid w:val="00025B18"/>
    <w:rsid w:val="0003100E"/>
    <w:rsid w:val="00033AFC"/>
    <w:rsid w:val="00036E56"/>
    <w:rsid w:val="00063BB7"/>
    <w:rsid w:val="00070A82"/>
    <w:rsid w:val="00084281"/>
    <w:rsid w:val="00086724"/>
    <w:rsid w:val="00087370"/>
    <w:rsid w:val="00094985"/>
    <w:rsid w:val="00094C11"/>
    <w:rsid w:val="000A14B4"/>
    <w:rsid w:val="000A14E7"/>
    <w:rsid w:val="000A2978"/>
    <w:rsid w:val="000A5A74"/>
    <w:rsid w:val="000B271B"/>
    <w:rsid w:val="000B3498"/>
    <w:rsid w:val="000B3ADF"/>
    <w:rsid w:val="000C3A22"/>
    <w:rsid w:val="000C4AC2"/>
    <w:rsid w:val="000D1964"/>
    <w:rsid w:val="000D7A5C"/>
    <w:rsid w:val="000D7F12"/>
    <w:rsid w:val="000F50EA"/>
    <w:rsid w:val="000F5646"/>
    <w:rsid w:val="00101C24"/>
    <w:rsid w:val="0010308A"/>
    <w:rsid w:val="001041EE"/>
    <w:rsid w:val="00105448"/>
    <w:rsid w:val="00113DB8"/>
    <w:rsid w:val="00113EBE"/>
    <w:rsid w:val="00120362"/>
    <w:rsid w:val="00127A36"/>
    <w:rsid w:val="00151995"/>
    <w:rsid w:val="0015271F"/>
    <w:rsid w:val="00155CEF"/>
    <w:rsid w:val="00157CC2"/>
    <w:rsid w:val="00157E3B"/>
    <w:rsid w:val="00165BAA"/>
    <w:rsid w:val="00174848"/>
    <w:rsid w:val="00176B11"/>
    <w:rsid w:val="00176C48"/>
    <w:rsid w:val="00177E58"/>
    <w:rsid w:val="0018291A"/>
    <w:rsid w:val="00185836"/>
    <w:rsid w:val="001A02FB"/>
    <w:rsid w:val="001A45EE"/>
    <w:rsid w:val="001B2175"/>
    <w:rsid w:val="001B3F21"/>
    <w:rsid w:val="001B636C"/>
    <w:rsid w:val="001C25E8"/>
    <w:rsid w:val="001C2B6B"/>
    <w:rsid w:val="001C4A21"/>
    <w:rsid w:val="001D35B1"/>
    <w:rsid w:val="001D4CE7"/>
    <w:rsid w:val="001E774D"/>
    <w:rsid w:val="00212003"/>
    <w:rsid w:val="00212312"/>
    <w:rsid w:val="002148C2"/>
    <w:rsid w:val="00221BB7"/>
    <w:rsid w:val="00224FC2"/>
    <w:rsid w:val="00230C80"/>
    <w:rsid w:val="0023324D"/>
    <w:rsid w:val="00236DD7"/>
    <w:rsid w:val="0025325E"/>
    <w:rsid w:val="00255935"/>
    <w:rsid w:val="00256561"/>
    <w:rsid w:val="00271C9D"/>
    <w:rsid w:val="00282411"/>
    <w:rsid w:val="002A0283"/>
    <w:rsid w:val="002A7ADF"/>
    <w:rsid w:val="002B721E"/>
    <w:rsid w:val="002C6462"/>
    <w:rsid w:val="002D1F3D"/>
    <w:rsid w:val="002D2B5B"/>
    <w:rsid w:val="002D50D6"/>
    <w:rsid w:val="002E2844"/>
    <w:rsid w:val="002F114C"/>
    <w:rsid w:val="002F13B5"/>
    <w:rsid w:val="002F5B29"/>
    <w:rsid w:val="002F7099"/>
    <w:rsid w:val="002F7B21"/>
    <w:rsid w:val="00312638"/>
    <w:rsid w:val="00313408"/>
    <w:rsid w:val="003214BC"/>
    <w:rsid w:val="00322741"/>
    <w:rsid w:val="003374AA"/>
    <w:rsid w:val="00337742"/>
    <w:rsid w:val="00361E7F"/>
    <w:rsid w:val="0036470D"/>
    <w:rsid w:val="0036642D"/>
    <w:rsid w:val="003770DB"/>
    <w:rsid w:val="00381331"/>
    <w:rsid w:val="003A1786"/>
    <w:rsid w:val="003D5041"/>
    <w:rsid w:val="003E0B59"/>
    <w:rsid w:val="003E230E"/>
    <w:rsid w:val="003E2978"/>
    <w:rsid w:val="003F317F"/>
    <w:rsid w:val="003F3E75"/>
    <w:rsid w:val="003F67FC"/>
    <w:rsid w:val="004120A9"/>
    <w:rsid w:val="00416E08"/>
    <w:rsid w:val="00424330"/>
    <w:rsid w:val="00432344"/>
    <w:rsid w:val="00432759"/>
    <w:rsid w:val="004345A8"/>
    <w:rsid w:val="00442ECD"/>
    <w:rsid w:val="00460064"/>
    <w:rsid w:val="00461279"/>
    <w:rsid w:val="00471EE9"/>
    <w:rsid w:val="0047740E"/>
    <w:rsid w:val="004821A0"/>
    <w:rsid w:val="004824C2"/>
    <w:rsid w:val="004829FF"/>
    <w:rsid w:val="00485A0E"/>
    <w:rsid w:val="00494607"/>
    <w:rsid w:val="004967FB"/>
    <w:rsid w:val="004B32DE"/>
    <w:rsid w:val="004C17A3"/>
    <w:rsid w:val="004C399C"/>
    <w:rsid w:val="004C4001"/>
    <w:rsid w:val="004C4089"/>
    <w:rsid w:val="004D4914"/>
    <w:rsid w:val="004E0175"/>
    <w:rsid w:val="004E1955"/>
    <w:rsid w:val="004F041A"/>
    <w:rsid w:val="004F0AAA"/>
    <w:rsid w:val="004F4467"/>
    <w:rsid w:val="0050587B"/>
    <w:rsid w:val="0051309C"/>
    <w:rsid w:val="00514D4D"/>
    <w:rsid w:val="00532AAE"/>
    <w:rsid w:val="00540F3A"/>
    <w:rsid w:val="00554310"/>
    <w:rsid w:val="00583CF3"/>
    <w:rsid w:val="00594118"/>
    <w:rsid w:val="005A2AE4"/>
    <w:rsid w:val="005A2FBE"/>
    <w:rsid w:val="005B32FF"/>
    <w:rsid w:val="005D560E"/>
    <w:rsid w:val="005E32A4"/>
    <w:rsid w:val="005E79FC"/>
    <w:rsid w:val="005F252E"/>
    <w:rsid w:val="00603523"/>
    <w:rsid w:val="00613327"/>
    <w:rsid w:val="00614F7A"/>
    <w:rsid w:val="00623553"/>
    <w:rsid w:val="00626253"/>
    <w:rsid w:val="006274F3"/>
    <w:rsid w:val="00627ABC"/>
    <w:rsid w:val="00632546"/>
    <w:rsid w:val="006358C5"/>
    <w:rsid w:val="00667395"/>
    <w:rsid w:val="006734EF"/>
    <w:rsid w:val="00673585"/>
    <w:rsid w:val="00676B07"/>
    <w:rsid w:val="00681E40"/>
    <w:rsid w:val="006821FE"/>
    <w:rsid w:val="00683FAB"/>
    <w:rsid w:val="00685AE6"/>
    <w:rsid w:val="00687745"/>
    <w:rsid w:val="00694CA3"/>
    <w:rsid w:val="006A2636"/>
    <w:rsid w:val="006C2CE1"/>
    <w:rsid w:val="006C3B1D"/>
    <w:rsid w:val="006D2203"/>
    <w:rsid w:val="006D6B25"/>
    <w:rsid w:val="006F2AC8"/>
    <w:rsid w:val="006F7213"/>
    <w:rsid w:val="006F7C18"/>
    <w:rsid w:val="00700A09"/>
    <w:rsid w:val="00703DB9"/>
    <w:rsid w:val="00707377"/>
    <w:rsid w:val="007075C1"/>
    <w:rsid w:val="00710B69"/>
    <w:rsid w:val="007238CC"/>
    <w:rsid w:val="00740C6B"/>
    <w:rsid w:val="007443A0"/>
    <w:rsid w:val="00751B06"/>
    <w:rsid w:val="00752F82"/>
    <w:rsid w:val="00753043"/>
    <w:rsid w:val="00753B2B"/>
    <w:rsid w:val="00753BE6"/>
    <w:rsid w:val="00754B30"/>
    <w:rsid w:val="00756D88"/>
    <w:rsid w:val="007645DE"/>
    <w:rsid w:val="00770ACE"/>
    <w:rsid w:val="00776B29"/>
    <w:rsid w:val="00791D1F"/>
    <w:rsid w:val="00797298"/>
    <w:rsid w:val="007A1FCA"/>
    <w:rsid w:val="007A5EA7"/>
    <w:rsid w:val="007A7405"/>
    <w:rsid w:val="007B18B2"/>
    <w:rsid w:val="007D0DD4"/>
    <w:rsid w:val="007D2DFD"/>
    <w:rsid w:val="007E7355"/>
    <w:rsid w:val="007F1DEA"/>
    <w:rsid w:val="00802CEF"/>
    <w:rsid w:val="00813213"/>
    <w:rsid w:val="00815F64"/>
    <w:rsid w:val="00821BA8"/>
    <w:rsid w:val="00824CBA"/>
    <w:rsid w:val="00833AD0"/>
    <w:rsid w:val="00842776"/>
    <w:rsid w:val="00842C01"/>
    <w:rsid w:val="00854130"/>
    <w:rsid w:val="008543F8"/>
    <w:rsid w:val="008567DF"/>
    <w:rsid w:val="008711AB"/>
    <w:rsid w:val="00873EF4"/>
    <w:rsid w:val="008818BC"/>
    <w:rsid w:val="00881F6A"/>
    <w:rsid w:val="00884EA2"/>
    <w:rsid w:val="008919F8"/>
    <w:rsid w:val="0089324E"/>
    <w:rsid w:val="00893381"/>
    <w:rsid w:val="00895602"/>
    <w:rsid w:val="008A14CC"/>
    <w:rsid w:val="008A3277"/>
    <w:rsid w:val="008A3E76"/>
    <w:rsid w:val="008B4DCF"/>
    <w:rsid w:val="008C6130"/>
    <w:rsid w:val="008E5454"/>
    <w:rsid w:val="0090191D"/>
    <w:rsid w:val="00911361"/>
    <w:rsid w:val="0091565E"/>
    <w:rsid w:val="00920C1A"/>
    <w:rsid w:val="0093171B"/>
    <w:rsid w:val="00942972"/>
    <w:rsid w:val="009443C7"/>
    <w:rsid w:val="0095393A"/>
    <w:rsid w:val="0096278B"/>
    <w:rsid w:val="00977597"/>
    <w:rsid w:val="009878DE"/>
    <w:rsid w:val="009901F7"/>
    <w:rsid w:val="0099452A"/>
    <w:rsid w:val="009A1F9F"/>
    <w:rsid w:val="009B2ECF"/>
    <w:rsid w:val="009B776F"/>
    <w:rsid w:val="009C6E02"/>
    <w:rsid w:val="009D3A7A"/>
    <w:rsid w:val="009E0FDC"/>
    <w:rsid w:val="009E46AB"/>
    <w:rsid w:val="009E4716"/>
    <w:rsid w:val="009E4D99"/>
    <w:rsid w:val="009E4EF5"/>
    <w:rsid w:val="009E7E2E"/>
    <w:rsid w:val="009F7665"/>
    <w:rsid w:val="00A068E2"/>
    <w:rsid w:val="00A20A69"/>
    <w:rsid w:val="00A2121B"/>
    <w:rsid w:val="00A30E6A"/>
    <w:rsid w:val="00A338D6"/>
    <w:rsid w:val="00A36558"/>
    <w:rsid w:val="00A366DA"/>
    <w:rsid w:val="00A370F3"/>
    <w:rsid w:val="00A61969"/>
    <w:rsid w:val="00A66841"/>
    <w:rsid w:val="00A72298"/>
    <w:rsid w:val="00A91459"/>
    <w:rsid w:val="00A95B5D"/>
    <w:rsid w:val="00AA28EE"/>
    <w:rsid w:val="00AA2AA0"/>
    <w:rsid w:val="00AA2DBF"/>
    <w:rsid w:val="00AA420E"/>
    <w:rsid w:val="00AA643D"/>
    <w:rsid w:val="00AB775D"/>
    <w:rsid w:val="00AC2214"/>
    <w:rsid w:val="00AC3883"/>
    <w:rsid w:val="00AC4857"/>
    <w:rsid w:val="00AC4A60"/>
    <w:rsid w:val="00AD4BC4"/>
    <w:rsid w:val="00AD5BE4"/>
    <w:rsid w:val="00AD6F41"/>
    <w:rsid w:val="00AF5E44"/>
    <w:rsid w:val="00B02377"/>
    <w:rsid w:val="00B06984"/>
    <w:rsid w:val="00B2188F"/>
    <w:rsid w:val="00B26B91"/>
    <w:rsid w:val="00B353C7"/>
    <w:rsid w:val="00B4179C"/>
    <w:rsid w:val="00B45D7C"/>
    <w:rsid w:val="00B6739C"/>
    <w:rsid w:val="00B731CC"/>
    <w:rsid w:val="00B83AA4"/>
    <w:rsid w:val="00B87BA5"/>
    <w:rsid w:val="00B87BBD"/>
    <w:rsid w:val="00B91281"/>
    <w:rsid w:val="00B96C3A"/>
    <w:rsid w:val="00BA05FA"/>
    <w:rsid w:val="00BA23AE"/>
    <w:rsid w:val="00BA5C06"/>
    <w:rsid w:val="00BA5DA0"/>
    <w:rsid w:val="00BB068B"/>
    <w:rsid w:val="00BB16A3"/>
    <w:rsid w:val="00BB2E1E"/>
    <w:rsid w:val="00BB7BE1"/>
    <w:rsid w:val="00BD1C1F"/>
    <w:rsid w:val="00BD74E2"/>
    <w:rsid w:val="00BE4053"/>
    <w:rsid w:val="00BE51DA"/>
    <w:rsid w:val="00BE784B"/>
    <w:rsid w:val="00BF1922"/>
    <w:rsid w:val="00BF2863"/>
    <w:rsid w:val="00BF5468"/>
    <w:rsid w:val="00BF6A63"/>
    <w:rsid w:val="00C02FB3"/>
    <w:rsid w:val="00C13E65"/>
    <w:rsid w:val="00C214A0"/>
    <w:rsid w:val="00C25395"/>
    <w:rsid w:val="00C361B9"/>
    <w:rsid w:val="00C46EB2"/>
    <w:rsid w:val="00C62871"/>
    <w:rsid w:val="00C65310"/>
    <w:rsid w:val="00C72B84"/>
    <w:rsid w:val="00C771E0"/>
    <w:rsid w:val="00C81C86"/>
    <w:rsid w:val="00CA12CA"/>
    <w:rsid w:val="00CA268B"/>
    <w:rsid w:val="00CA35EE"/>
    <w:rsid w:val="00CA684D"/>
    <w:rsid w:val="00CB3361"/>
    <w:rsid w:val="00CB63EE"/>
    <w:rsid w:val="00CB760A"/>
    <w:rsid w:val="00CE23D0"/>
    <w:rsid w:val="00CE43AC"/>
    <w:rsid w:val="00CE743A"/>
    <w:rsid w:val="00CF47ED"/>
    <w:rsid w:val="00CF6E5E"/>
    <w:rsid w:val="00D0162E"/>
    <w:rsid w:val="00D01765"/>
    <w:rsid w:val="00D22C26"/>
    <w:rsid w:val="00D2555E"/>
    <w:rsid w:val="00D35317"/>
    <w:rsid w:val="00D3662F"/>
    <w:rsid w:val="00D44412"/>
    <w:rsid w:val="00D51F3C"/>
    <w:rsid w:val="00D5667D"/>
    <w:rsid w:val="00D566D7"/>
    <w:rsid w:val="00D645CC"/>
    <w:rsid w:val="00D71ED4"/>
    <w:rsid w:val="00D82322"/>
    <w:rsid w:val="00D94ECC"/>
    <w:rsid w:val="00DB0E87"/>
    <w:rsid w:val="00DB3957"/>
    <w:rsid w:val="00DC51BD"/>
    <w:rsid w:val="00DC6025"/>
    <w:rsid w:val="00DD57C6"/>
    <w:rsid w:val="00DD7A1D"/>
    <w:rsid w:val="00DE5B59"/>
    <w:rsid w:val="00DE6F79"/>
    <w:rsid w:val="00DF1C5B"/>
    <w:rsid w:val="00DF57C6"/>
    <w:rsid w:val="00DF61A6"/>
    <w:rsid w:val="00E06C15"/>
    <w:rsid w:val="00E15F74"/>
    <w:rsid w:val="00E21237"/>
    <w:rsid w:val="00E213E2"/>
    <w:rsid w:val="00E2464C"/>
    <w:rsid w:val="00E3578C"/>
    <w:rsid w:val="00E5236C"/>
    <w:rsid w:val="00E61E07"/>
    <w:rsid w:val="00E61F45"/>
    <w:rsid w:val="00E62818"/>
    <w:rsid w:val="00E62F7C"/>
    <w:rsid w:val="00E65A32"/>
    <w:rsid w:val="00E71C12"/>
    <w:rsid w:val="00E7317B"/>
    <w:rsid w:val="00E75F2E"/>
    <w:rsid w:val="00E76205"/>
    <w:rsid w:val="00E807CB"/>
    <w:rsid w:val="00E80F44"/>
    <w:rsid w:val="00E80F68"/>
    <w:rsid w:val="00E8453B"/>
    <w:rsid w:val="00E92A83"/>
    <w:rsid w:val="00EA25F8"/>
    <w:rsid w:val="00EA772C"/>
    <w:rsid w:val="00EB35FA"/>
    <w:rsid w:val="00EC1D96"/>
    <w:rsid w:val="00EC625E"/>
    <w:rsid w:val="00EC6D9E"/>
    <w:rsid w:val="00EC6F52"/>
    <w:rsid w:val="00EC7F74"/>
    <w:rsid w:val="00EE1ECE"/>
    <w:rsid w:val="00EE6CBB"/>
    <w:rsid w:val="00EF39B5"/>
    <w:rsid w:val="00F027E3"/>
    <w:rsid w:val="00F0606E"/>
    <w:rsid w:val="00F13A8C"/>
    <w:rsid w:val="00F211C2"/>
    <w:rsid w:val="00F3062C"/>
    <w:rsid w:val="00F36148"/>
    <w:rsid w:val="00F65773"/>
    <w:rsid w:val="00F66447"/>
    <w:rsid w:val="00F672ED"/>
    <w:rsid w:val="00F77E83"/>
    <w:rsid w:val="00F8389A"/>
    <w:rsid w:val="00F86310"/>
    <w:rsid w:val="00F90736"/>
    <w:rsid w:val="00FA068B"/>
    <w:rsid w:val="00FA3EC3"/>
    <w:rsid w:val="00FB07AD"/>
    <w:rsid w:val="00FC22F1"/>
    <w:rsid w:val="00FD11EE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58587"/>
  <w15:chartTrackingRefBased/>
  <w15:docId w15:val="{2E0CA63F-843D-4A80-B732-233A2DF16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ind w:left="57" w:right="57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148C2"/>
    <w:pPr>
      <w:widowControl w:val="0"/>
      <w:ind w:left="0" w:right="0"/>
      <w:jc w:val="left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F8389A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F8389A"/>
    <w:pPr>
      <w:framePr w:hSpace="141" w:wrap="around" w:vAnchor="page" w:hAnchor="margin" w:xAlign="center" w:y="269"/>
      <w:ind w:right="63"/>
      <w:jc w:val="both"/>
      <w:outlineLvl w:val="1"/>
    </w:pPr>
    <w:rPr>
      <w:rFonts w:ascii="Times New Roman" w:eastAsia="Times New Roman" w:hAnsi="Times New Roman"/>
      <w:b/>
      <w:bCs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F8389A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F8389A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F8389A"/>
    <w:rPr>
      <w:rFonts w:ascii="Times New Roman" w:eastAsia="Times New Roman" w:hAnsi="Times New Roman"/>
      <w:b/>
      <w:bCs/>
      <w:noProof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F8389A"/>
    <w:rPr>
      <w:rFonts w:ascii="Times New Roman" w:eastAsia="Times New Roman" w:hAnsi="Times New Roman"/>
      <w:b/>
      <w:bCs/>
      <w:noProof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F8389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F8389A"/>
    <w:rPr>
      <w:rFonts w:ascii="Times New Roman" w:eastAsia="Times New Roman" w:hAnsi="Times New Roman"/>
      <w:b/>
      <w:bCs/>
      <w:i/>
      <w:noProof/>
      <w:sz w:val="24"/>
      <w:szCs w:val="24"/>
    </w:rPr>
  </w:style>
  <w:style w:type="paragraph" w:styleId="ListeParagraf">
    <w:name w:val="List Paragraph"/>
    <w:basedOn w:val="Normal"/>
    <w:uiPriority w:val="1"/>
    <w:qFormat/>
    <w:rsid w:val="00F8389A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qFormat/>
    <w:rsid w:val="00F8389A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F8389A"/>
    <w:rPr>
      <w:rFonts w:ascii="Times New Roman" w:eastAsia="Times New Roman" w:hAnsi="Times New Roman"/>
      <w:noProof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F8389A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F8389A"/>
    <w:pPr>
      <w:ind w:left="0" w:right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389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F8389A"/>
    <w:pPr>
      <w:ind w:left="0" w:right="0"/>
      <w:jc w:val="left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F8389A"/>
    <w:pPr>
      <w:ind w:left="0" w:right="0"/>
      <w:jc w:val="left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F8389A"/>
    <w:rPr>
      <w:rFonts w:eastAsiaTheme="minorEastAsia"/>
      <w:lang w:val="en-US" w:eastAsia="zh-CN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389A"/>
    <w:rPr>
      <w:rFonts w:ascii="Segoe UI" w:hAnsi="Segoe UI"/>
      <w:noProof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389A"/>
    <w:pPr>
      <w:widowControl/>
    </w:pPr>
    <w:rPr>
      <w:rFonts w:ascii="Segoe UI" w:hAnsi="Segoe UI"/>
      <w:sz w:val="18"/>
      <w:szCs w:val="18"/>
    </w:rPr>
  </w:style>
  <w:style w:type="character" w:customStyle="1" w:styleId="BalonMetniChar1">
    <w:name w:val="Balon Metni Char1"/>
    <w:basedOn w:val="VarsaylanParagrafYazTipi"/>
    <w:uiPriority w:val="99"/>
    <w:semiHidden/>
    <w:rsid w:val="00F8389A"/>
    <w:rPr>
      <w:rFonts w:ascii="Segoe UI" w:hAnsi="Segoe UI" w:cs="Segoe UI"/>
      <w:noProof/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F8389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8389A"/>
    <w:rPr>
      <w:noProof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8389A"/>
    <w:rPr>
      <w:b/>
      <w:bCs/>
      <w:noProof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8389A"/>
    <w:rPr>
      <w:b/>
      <w:bCs/>
    </w:rPr>
  </w:style>
  <w:style w:type="character" w:customStyle="1" w:styleId="AklamaKonusuChar1">
    <w:name w:val="Açıklama Konusu Char1"/>
    <w:basedOn w:val="AklamaMetniChar"/>
    <w:uiPriority w:val="99"/>
    <w:semiHidden/>
    <w:rsid w:val="00F8389A"/>
    <w:rPr>
      <w:b/>
      <w:bCs/>
      <w:noProof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8389A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F8389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8389A"/>
    <w:rPr>
      <w:noProof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8389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8389A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8389A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A068E2"/>
    <w:pPr>
      <w:widowControl w:val="0"/>
      <w:autoSpaceDE w:val="0"/>
      <w:autoSpaceDN w:val="0"/>
      <w:ind w:left="0" w:right="0"/>
      <w:jc w:val="left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A068E2"/>
    <w:pPr>
      <w:autoSpaceDE w:val="0"/>
      <w:autoSpaceDN w:val="0"/>
      <w:spacing w:before="138"/>
      <w:ind w:left="1756"/>
    </w:pPr>
    <w:rPr>
      <w:rFonts w:ascii="Trebuchet MS" w:eastAsia="Trebuchet MS" w:hAnsi="Trebuchet MS" w:cs="Trebuchet MS"/>
      <w:noProof w:val="0"/>
    </w:rPr>
  </w:style>
  <w:style w:type="paragraph" w:styleId="T2">
    <w:name w:val="toc 2"/>
    <w:basedOn w:val="Normal"/>
    <w:uiPriority w:val="1"/>
    <w:qFormat/>
    <w:rsid w:val="00A068E2"/>
    <w:pPr>
      <w:autoSpaceDE w:val="0"/>
      <w:autoSpaceDN w:val="0"/>
      <w:spacing w:before="138"/>
      <w:ind w:left="1975"/>
    </w:pPr>
    <w:rPr>
      <w:rFonts w:ascii="Trebuchet MS" w:eastAsia="Trebuchet MS" w:hAnsi="Trebuchet MS" w:cs="Trebuchet MS"/>
      <w:noProof w:val="0"/>
    </w:rPr>
  </w:style>
  <w:style w:type="paragraph" w:styleId="T3">
    <w:name w:val="toc 3"/>
    <w:basedOn w:val="Normal"/>
    <w:uiPriority w:val="1"/>
    <w:qFormat/>
    <w:rsid w:val="00A068E2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  <w:style w:type="paragraph" w:customStyle="1" w:styleId="TableParagraph">
    <w:name w:val="Table Paragraph"/>
    <w:basedOn w:val="Normal"/>
    <w:uiPriority w:val="1"/>
    <w:qFormat/>
    <w:rsid w:val="00A068E2"/>
    <w:pPr>
      <w:autoSpaceDE w:val="0"/>
      <w:autoSpaceDN w:val="0"/>
    </w:pPr>
    <w:rPr>
      <w:rFonts w:ascii="Arial" w:eastAsia="Arial" w:hAnsi="Arial" w:cs="Arial"/>
      <w:noProof w:val="0"/>
    </w:rPr>
  </w:style>
  <w:style w:type="paragraph" w:customStyle="1" w:styleId="Default">
    <w:name w:val="Default"/>
    <w:rsid w:val="002148C2"/>
    <w:pPr>
      <w:autoSpaceDE w:val="0"/>
      <w:autoSpaceDN w:val="0"/>
      <w:adjustRightInd w:val="0"/>
      <w:ind w:left="0" w:right="0"/>
      <w:jc w:val="left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header" Target="header7.xml"/><Relationship Id="rId42" Type="http://schemas.openxmlformats.org/officeDocument/2006/relationships/footer" Target="footer17.xml"/><Relationship Id="rId47" Type="http://schemas.openxmlformats.org/officeDocument/2006/relationships/header" Target="header20.xml"/><Relationship Id="rId63" Type="http://schemas.openxmlformats.org/officeDocument/2006/relationships/header" Target="header28.xml"/><Relationship Id="rId68" Type="http://schemas.openxmlformats.org/officeDocument/2006/relationships/footer" Target="footer30.xml"/><Relationship Id="rId84" Type="http://schemas.openxmlformats.org/officeDocument/2006/relationships/theme" Target="theme/theme1.xml"/><Relationship Id="rId16" Type="http://schemas.openxmlformats.org/officeDocument/2006/relationships/footer" Target="footer4.xml"/><Relationship Id="rId11" Type="http://schemas.openxmlformats.org/officeDocument/2006/relationships/header" Target="header2.xml"/><Relationship Id="rId32" Type="http://schemas.openxmlformats.org/officeDocument/2006/relationships/footer" Target="footer12.xml"/><Relationship Id="rId37" Type="http://schemas.openxmlformats.org/officeDocument/2006/relationships/header" Target="header15.xml"/><Relationship Id="rId53" Type="http://schemas.openxmlformats.org/officeDocument/2006/relationships/header" Target="header23.xml"/><Relationship Id="rId58" Type="http://schemas.openxmlformats.org/officeDocument/2006/relationships/footer" Target="footer25.xml"/><Relationship Id="rId74" Type="http://schemas.openxmlformats.org/officeDocument/2006/relationships/footer" Target="footer33.xml"/><Relationship Id="rId79" Type="http://schemas.openxmlformats.org/officeDocument/2006/relationships/header" Target="header36.xml"/><Relationship Id="rId5" Type="http://schemas.openxmlformats.org/officeDocument/2006/relationships/footnotes" Target="footnotes.xml"/><Relationship Id="rId61" Type="http://schemas.openxmlformats.org/officeDocument/2006/relationships/header" Target="header27.xml"/><Relationship Id="rId82" Type="http://schemas.openxmlformats.org/officeDocument/2006/relationships/image" Target="media/image3.jpeg"/><Relationship Id="rId19" Type="http://schemas.openxmlformats.org/officeDocument/2006/relationships/header" Target="header6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10.xml"/><Relationship Id="rId30" Type="http://schemas.openxmlformats.org/officeDocument/2006/relationships/footer" Target="footer11.xml"/><Relationship Id="rId35" Type="http://schemas.openxmlformats.org/officeDocument/2006/relationships/header" Target="header14.xml"/><Relationship Id="rId43" Type="http://schemas.openxmlformats.org/officeDocument/2006/relationships/header" Target="header18.xml"/><Relationship Id="rId48" Type="http://schemas.openxmlformats.org/officeDocument/2006/relationships/footer" Target="footer20.xml"/><Relationship Id="rId56" Type="http://schemas.openxmlformats.org/officeDocument/2006/relationships/footer" Target="footer24.xml"/><Relationship Id="rId64" Type="http://schemas.openxmlformats.org/officeDocument/2006/relationships/footer" Target="footer28.xml"/><Relationship Id="rId69" Type="http://schemas.openxmlformats.org/officeDocument/2006/relationships/header" Target="header31.xml"/><Relationship Id="rId77" Type="http://schemas.openxmlformats.org/officeDocument/2006/relationships/header" Target="header35.xml"/><Relationship Id="rId8" Type="http://schemas.openxmlformats.org/officeDocument/2006/relationships/header" Target="header1.xml"/><Relationship Id="rId51" Type="http://schemas.openxmlformats.org/officeDocument/2006/relationships/header" Target="header22.xml"/><Relationship Id="rId72" Type="http://schemas.openxmlformats.org/officeDocument/2006/relationships/footer" Target="footer32.xml"/><Relationship Id="rId80" Type="http://schemas.openxmlformats.org/officeDocument/2006/relationships/footer" Target="footer36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9.xml"/><Relationship Id="rId33" Type="http://schemas.openxmlformats.org/officeDocument/2006/relationships/header" Target="header13.xml"/><Relationship Id="rId38" Type="http://schemas.openxmlformats.org/officeDocument/2006/relationships/footer" Target="footer15.xml"/><Relationship Id="rId46" Type="http://schemas.openxmlformats.org/officeDocument/2006/relationships/footer" Target="foot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footer" Target="footer6.xml"/><Relationship Id="rId41" Type="http://schemas.openxmlformats.org/officeDocument/2006/relationships/header" Target="header17.xml"/><Relationship Id="rId54" Type="http://schemas.openxmlformats.org/officeDocument/2006/relationships/footer" Target="footer23.xml"/><Relationship Id="rId62" Type="http://schemas.openxmlformats.org/officeDocument/2006/relationships/footer" Target="footer27.xml"/><Relationship Id="rId70" Type="http://schemas.openxmlformats.org/officeDocument/2006/relationships/footer" Target="footer31.xml"/><Relationship Id="rId75" Type="http://schemas.openxmlformats.org/officeDocument/2006/relationships/header" Target="header34.xml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eader" Target="header4.xml"/><Relationship Id="rId23" Type="http://schemas.openxmlformats.org/officeDocument/2006/relationships/header" Target="header8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header" Target="header21.xml"/><Relationship Id="rId57" Type="http://schemas.openxmlformats.org/officeDocument/2006/relationships/header" Target="header25.xml"/><Relationship Id="rId10" Type="http://schemas.openxmlformats.org/officeDocument/2006/relationships/image" Target="media/image2.jpeg"/><Relationship Id="rId31" Type="http://schemas.openxmlformats.org/officeDocument/2006/relationships/header" Target="header12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footer" Target="footer26.xml"/><Relationship Id="rId65" Type="http://schemas.openxmlformats.org/officeDocument/2006/relationships/header" Target="header29.xml"/><Relationship Id="rId73" Type="http://schemas.openxmlformats.org/officeDocument/2006/relationships/header" Target="header33.xml"/><Relationship Id="rId78" Type="http://schemas.openxmlformats.org/officeDocument/2006/relationships/footer" Target="footer35.xml"/><Relationship Id="rId81" Type="http://schemas.openxmlformats.org/officeDocument/2006/relationships/footer" Target="footer37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9" Type="http://schemas.openxmlformats.org/officeDocument/2006/relationships/header" Target="header16.xml"/><Relationship Id="rId34" Type="http://schemas.openxmlformats.org/officeDocument/2006/relationships/footer" Target="footer13.xml"/><Relationship Id="rId50" Type="http://schemas.openxmlformats.org/officeDocument/2006/relationships/footer" Target="footer21.xml"/><Relationship Id="rId55" Type="http://schemas.openxmlformats.org/officeDocument/2006/relationships/header" Target="header24.xml"/><Relationship Id="rId76" Type="http://schemas.openxmlformats.org/officeDocument/2006/relationships/footer" Target="footer34.xml"/><Relationship Id="rId7" Type="http://schemas.openxmlformats.org/officeDocument/2006/relationships/image" Target="media/image1.jpeg"/><Relationship Id="rId71" Type="http://schemas.openxmlformats.org/officeDocument/2006/relationships/header" Target="header32.xml"/><Relationship Id="rId2" Type="http://schemas.openxmlformats.org/officeDocument/2006/relationships/styles" Target="styles.xml"/><Relationship Id="rId29" Type="http://schemas.openxmlformats.org/officeDocument/2006/relationships/header" Target="header11.xml"/><Relationship Id="rId24" Type="http://schemas.openxmlformats.org/officeDocument/2006/relationships/footer" Target="footer8.xml"/><Relationship Id="rId40" Type="http://schemas.openxmlformats.org/officeDocument/2006/relationships/footer" Target="footer16.xml"/><Relationship Id="rId45" Type="http://schemas.openxmlformats.org/officeDocument/2006/relationships/header" Target="header19.xml"/><Relationship Id="rId66" Type="http://schemas.openxmlformats.org/officeDocument/2006/relationships/footer" Target="footer29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2</Pages>
  <Words>13458</Words>
  <Characters>76717</Characters>
  <Application>Microsoft Office Word</Application>
  <DocSecurity>0</DocSecurity>
  <Lines>639</Lines>
  <Paragraphs>17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 ÇELİK</dc:creator>
  <cp:keywords/>
  <dc:description/>
  <cp:lastModifiedBy>Berna ÇELİK</cp:lastModifiedBy>
  <cp:revision>2</cp:revision>
  <cp:lastPrinted>2024-01-10T09:00:00Z</cp:lastPrinted>
  <dcterms:created xsi:type="dcterms:W3CDTF">2024-01-10T09:04:00Z</dcterms:created>
  <dcterms:modified xsi:type="dcterms:W3CDTF">2024-01-10T09:04:00Z</dcterms:modified>
</cp:coreProperties>
</file>